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2D33D9" w14:textId="76B61B9D" w:rsidR="00A236CD" w:rsidRPr="00BA6D3C" w:rsidRDefault="00BA4C51" w:rsidP="00D865E4">
      <w:pPr>
        <w:ind w:firstLine="720"/>
        <w:rPr>
          <w:rFonts w:ascii="Arial" w:hAnsi="Arial" w:cs="Arial"/>
          <w:b/>
          <w:bCs/>
          <w:sz w:val="18"/>
          <w:szCs w:val="18"/>
          <w:rtl/>
        </w:rPr>
      </w:pPr>
      <w:r w:rsidRPr="00BA6D3C">
        <w:rPr>
          <w:rFonts w:ascii="Arial" w:hAnsi="Arial" w:cs="Arial"/>
          <w:lang w:eastAsia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B3707C8" wp14:editId="07777777">
                <wp:simplePos x="0" y="0"/>
                <wp:positionH relativeFrom="column">
                  <wp:posOffset>-95250</wp:posOffset>
                </wp:positionH>
                <wp:positionV relativeFrom="paragraph">
                  <wp:posOffset>-24765</wp:posOffset>
                </wp:positionV>
                <wp:extent cx="1885950" cy="247650"/>
                <wp:effectExtent l="0" t="0" r="19050" b="17780"/>
                <wp:wrapNone/>
                <wp:docPr id="6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88595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C3C705" w14:textId="27D9212E" w:rsidR="00E73A45" w:rsidRDefault="00E73A45" w:rsidP="00FD1467">
                            <w:pPr>
                              <w:rPr>
                                <w:rFonts w:cstheme="minorBidi"/>
                                <w:b/>
                                <w:bCs/>
                                <w:rtl/>
                              </w:rPr>
                            </w:pPr>
                            <w:r>
                              <w:rPr>
                                <w:rFonts w:cs="Times New Roman" w:hint="cs"/>
                                <w:b/>
                                <w:bCs/>
                                <w:rtl/>
                              </w:rPr>
                              <w:t xml:space="preserve">עדכון: </w:t>
                            </w:r>
                            <w:r w:rsidR="000D29D2">
                              <w:rPr>
                                <w:rFonts w:cs="Times New Roman" w:hint="cs"/>
                                <w:b/>
                                <w:bCs/>
                                <w:rtl/>
                              </w:rPr>
                              <w:t>25</w:t>
                            </w:r>
                            <w:r>
                              <w:rPr>
                                <w:rFonts w:cstheme="minorBidi" w:hint="cs"/>
                                <w:b/>
                                <w:bCs/>
                                <w:rtl/>
                              </w:rPr>
                              <w:t xml:space="preserve"> באו</w:t>
                            </w:r>
                            <w:r w:rsidR="000D29D2">
                              <w:rPr>
                                <w:rFonts w:cstheme="minorBidi" w:hint="cs"/>
                                <w:b/>
                                <w:bCs/>
                                <w:rtl/>
                              </w:rPr>
                              <w:t>קטובר</w:t>
                            </w:r>
                            <w:r>
                              <w:rPr>
                                <w:rFonts w:cstheme="minorBidi" w:hint="cs"/>
                                <w:b/>
                                <w:bCs/>
                                <w:rtl/>
                              </w:rPr>
                              <w:t xml:space="preserve"> 2022</w:t>
                            </w:r>
                          </w:p>
                          <w:p w14:paraId="305E7D1A" w14:textId="77777777" w:rsidR="00E73A45" w:rsidRPr="00BC2E9A" w:rsidRDefault="00E73A45" w:rsidP="00FD1467">
                            <w:pPr>
                              <w:rPr>
                                <w:rFonts w:cstheme="minorBidi"/>
                                <w:b/>
                                <w:bCs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B3707C8" id="_x0000_t202" coordsize="21600,21600" o:spt="202" path="m,l,21600r21600,l21600,xe">
                <v:stroke joinstyle="miter"/>
                <v:path gradientshapeok="t" o:connecttype="rect"/>
              </v:shapetype>
              <v:shape id="תיבת טקסט 2" o:spid="_x0000_s1026" type="#_x0000_t202" style="position:absolute;left:0;text-align:left;margin-left:-7.5pt;margin-top:-1.95pt;width:148.5pt;height:19.5pt;flip:x;z-index:2516577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">
                <v:textbox style="mso-fit-shape-to-text:t">
                  <w:txbxContent>
                    <w:p w14:paraId="2DC3C705" w14:textId="27D9212E" w:rsidR="00E73A45" w:rsidRDefault="00E73A45" w:rsidP="00FD1467">
                      <w:pPr>
                        <w:rPr>
                          <w:rFonts w:cstheme="minorBidi"/>
                          <w:b/>
                          <w:bCs/>
                          <w:rtl/>
                        </w:rPr>
                      </w:pPr>
                      <w:r>
                        <w:rPr>
                          <w:rFonts w:cs="Times New Roman" w:hint="cs"/>
                          <w:b/>
                          <w:bCs/>
                          <w:rtl/>
                        </w:rPr>
                        <w:t xml:space="preserve">עדכון: </w:t>
                      </w:r>
                      <w:r w:rsidR="000D29D2">
                        <w:rPr>
                          <w:rFonts w:cs="Times New Roman" w:hint="cs"/>
                          <w:b/>
                          <w:bCs/>
                          <w:rtl/>
                        </w:rPr>
                        <w:t>25</w:t>
                      </w:r>
                      <w:r>
                        <w:rPr>
                          <w:rFonts w:cstheme="minorBidi" w:hint="cs"/>
                          <w:b/>
                          <w:bCs/>
                          <w:rtl/>
                        </w:rPr>
                        <w:t xml:space="preserve"> באו</w:t>
                      </w:r>
                      <w:r w:rsidR="000D29D2">
                        <w:rPr>
                          <w:rFonts w:cstheme="minorBidi" w:hint="cs"/>
                          <w:b/>
                          <w:bCs/>
                          <w:rtl/>
                        </w:rPr>
                        <w:t>קטובר</w:t>
                      </w:r>
                      <w:r>
                        <w:rPr>
                          <w:rFonts w:cstheme="minorBidi" w:hint="cs"/>
                          <w:b/>
                          <w:bCs/>
                          <w:rtl/>
                        </w:rPr>
                        <w:t xml:space="preserve"> 2022</w:t>
                      </w:r>
                    </w:p>
                    <w:p w14:paraId="305E7D1A" w14:textId="77777777" w:rsidR="00E73A45" w:rsidRPr="00BC2E9A" w:rsidRDefault="00E73A45" w:rsidP="00FD1467">
                      <w:pPr>
                        <w:rPr>
                          <w:rFonts w:cstheme="minorBidi"/>
                          <w:b/>
                          <w:bCs/>
                          <w:rtl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67BFF">
        <w:rPr>
          <w:rFonts w:ascii="Arial" w:hAnsi="Arial" w:cs="Arial"/>
          <w:b/>
          <w:bCs/>
          <w:sz w:val="18"/>
          <w:szCs w:val="18"/>
        </w:rPr>
        <w:t xml:space="preserve">                                                                                           </w:t>
      </w:r>
      <w:r w:rsidR="00A236CD" w:rsidRPr="00BA6D3C">
        <w:rPr>
          <w:rFonts w:ascii="Arial" w:hAnsi="Arial" w:cs="Arial"/>
          <w:b/>
          <w:bCs/>
          <w:sz w:val="18"/>
          <w:szCs w:val="18"/>
          <w:rtl/>
        </w:rPr>
        <w:t>האוניברסיטה העברית בירושלים</w:t>
      </w:r>
    </w:p>
    <w:p w14:paraId="78906408" w14:textId="77777777" w:rsidR="00A236CD" w:rsidRPr="00BA6D3C" w:rsidRDefault="00A236CD" w:rsidP="00A82678">
      <w:pPr>
        <w:jc w:val="center"/>
        <w:rPr>
          <w:rFonts w:ascii="Arial" w:hAnsi="Arial" w:cs="Arial"/>
          <w:b/>
          <w:bCs/>
          <w:color w:val="993300"/>
          <w:rtl/>
        </w:rPr>
      </w:pPr>
      <w:r w:rsidRPr="00BA6D3C">
        <w:rPr>
          <w:rFonts w:ascii="Arial" w:hAnsi="Arial" w:cs="Arial"/>
          <w:b/>
          <w:bCs/>
          <w:sz w:val="18"/>
          <w:szCs w:val="18"/>
          <w:rtl/>
        </w:rPr>
        <w:t>בית הספר לעבודה סוציאלית ולרווחה חברתית ע"ש פאול ברוואלד</w:t>
      </w:r>
    </w:p>
    <w:p w14:paraId="7CACC488" w14:textId="77777777" w:rsidR="00A236CD" w:rsidRPr="00BA6D3C" w:rsidRDefault="00A236CD" w:rsidP="00A82678">
      <w:pPr>
        <w:jc w:val="center"/>
        <w:rPr>
          <w:rFonts w:ascii="Arial" w:hAnsi="Arial" w:cs="Arial"/>
          <w:b/>
          <w:bCs/>
          <w:sz w:val="18"/>
          <w:szCs w:val="18"/>
          <w:rtl/>
        </w:rPr>
      </w:pPr>
      <w:r w:rsidRPr="00BA6D3C">
        <w:rPr>
          <w:rFonts w:ascii="Arial" w:hAnsi="Arial" w:cs="Arial"/>
          <w:b/>
          <w:bCs/>
          <w:sz w:val="32"/>
          <w:szCs w:val="32"/>
          <w:rtl/>
        </w:rPr>
        <w:t>לימודי בוגר בעבודה סוציאלית</w:t>
      </w:r>
    </w:p>
    <w:p w14:paraId="57959F8D" w14:textId="580FD47B" w:rsidR="00A236CD" w:rsidRPr="00BA6D3C" w:rsidRDefault="00A236CD" w:rsidP="00B14B6D">
      <w:pPr>
        <w:jc w:val="center"/>
        <w:rPr>
          <w:rFonts w:ascii="Arial" w:hAnsi="Arial" w:cs="Arial"/>
          <w:b/>
          <w:bCs/>
          <w:sz w:val="28"/>
          <w:szCs w:val="28"/>
          <w:rtl/>
        </w:rPr>
      </w:pPr>
      <w:r w:rsidRPr="005C07DC">
        <w:rPr>
          <w:rFonts w:ascii="Arial" w:hAnsi="Arial" w:cs="Arial"/>
          <w:b/>
          <w:bCs/>
          <w:sz w:val="28"/>
          <w:szCs w:val="28"/>
          <w:rtl/>
        </w:rPr>
        <w:t>ש  נ  ה    א ' - סמסטר א' תשפ</w:t>
      </w:r>
      <w:r w:rsidR="005A22FB" w:rsidRPr="005C07DC">
        <w:rPr>
          <w:rFonts w:ascii="Arial" w:hAnsi="Arial" w:cs="Arial"/>
          <w:b/>
          <w:bCs/>
          <w:sz w:val="28"/>
          <w:szCs w:val="28"/>
          <w:rtl/>
        </w:rPr>
        <w:t>"</w:t>
      </w:r>
      <w:r w:rsidR="00C71095" w:rsidRPr="005C07DC">
        <w:rPr>
          <w:rFonts w:ascii="Arial" w:hAnsi="Arial" w:cs="Arial" w:hint="cs"/>
          <w:b/>
          <w:bCs/>
          <w:sz w:val="28"/>
          <w:szCs w:val="28"/>
          <w:rtl/>
        </w:rPr>
        <w:t>ג</w:t>
      </w:r>
    </w:p>
    <w:p w14:paraId="672A6659" w14:textId="77777777" w:rsidR="00A236CD" w:rsidRPr="00BA6D3C" w:rsidRDefault="00A236CD" w:rsidP="00A82678">
      <w:pPr>
        <w:tabs>
          <w:tab w:val="left" w:pos="13155"/>
          <w:tab w:val="right" w:pos="15225"/>
        </w:tabs>
        <w:rPr>
          <w:rFonts w:ascii="Arial" w:hAnsi="Arial" w:cs="Arial"/>
          <w:rtl/>
        </w:rPr>
      </w:pPr>
      <w:r w:rsidRPr="00BA6D3C">
        <w:rPr>
          <w:rFonts w:ascii="Arial" w:hAnsi="Arial" w:cs="Arial"/>
          <w:rtl/>
        </w:rPr>
        <w:tab/>
      </w:r>
    </w:p>
    <w:p w14:paraId="672327E0" w14:textId="77777777" w:rsidR="00A236CD" w:rsidRPr="00BA6D3C" w:rsidRDefault="00A236CD" w:rsidP="00A82678">
      <w:pPr>
        <w:rPr>
          <w:rFonts w:ascii="Arial" w:hAnsi="Arial" w:cs="Arial"/>
          <w:rtl/>
        </w:rPr>
      </w:pPr>
      <w:r w:rsidRPr="00BA6D3C">
        <w:rPr>
          <w:rFonts w:ascii="Arial" w:hAnsi="Arial" w:cs="Arial"/>
          <w:rtl/>
        </w:rPr>
        <w:t xml:space="preserve">       המערכת  </w:t>
      </w:r>
      <w:r w:rsidRPr="00BA6D3C">
        <w:rPr>
          <w:rFonts w:ascii="Arial" w:hAnsi="Arial" w:cs="Arial"/>
          <w:b/>
          <w:bCs/>
          <w:rtl/>
        </w:rPr>
        <w:t>אינה כוללת</w:t>
      </w:r>
      <w:r w:rsidRPr="00BA6D3C">
        <w:rPr>
          <w:rFonts w:ascii="Arial" w:hAnsi="Arial" w:cs="Arial"/>
          <w:rtl/>
        </w:rPr>
        <w:t xml:space="preserve">  מעורבות חברתית ואינה כוללת שעורים של אבני פינה.  </w:t>
      </w:r>
    </w:p>
    <w:p w14:paraId="7B244ECE" w14:textId="77777777" w:rsidR="00A236CD" w:rsidRPr="00BA6D3C" w:rsidRDefault="00A236CD" w:rsidP="00A82678">
      <w:pPr>
        <w:rPr>
          <w:rFonts w:ascii="Arial" w:hAnsi="Arial" w:cs="Arial"/>
          <w:rtl/>
        </w:rPr>
      </w:pPr>
      <w:r w:rsidRPr="00BA6D3C">
        <w:rPr>
          <w:rFonts w:ascii="Arial" w:hAnsi="Arial" w:cs="Arial"/>
          <w:rtl/>
        </w:rPr>
        <w:t xml:space="preserve">       יתכנו שנויים במהלך השנה במועדי התרגילים והשיעורים  (את מיקום השיעורים ניתן לבדוק בשנתון בית הספר) . </w:t>
      </w:r>
    </w:p>
    <w:p w14:paraId="0A37501D" w14:textId="77777777" w:rsidR="00A236CD" w:rsidRPr="00BA6D3C" w:rsidRDefault="00A236CD" w:rsidP="00A82678">
      <w:pPr>
        <w:rPr>
          <w:rFonts w:ascii="Arial" w:hAnsi="Arial" w:cs="Arial"/>
          <w:rtl/>
        </w:rPr>
      </w:pPr>
    </w:p>
    <w:tbl>
      <w:tblPr>
        <w:bidiVisual/>
        <w:tblW w:w="149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8"/>
        <w:gridCol w:w="4758"/>
        <w:gridCol w:w="4209"/>
        <w:gridCol w:w="4395"/>
      </w:tblGrid>
      <w:tr w:rsidR="00A236CD" w:rsidRPr="00BA6D3C" w14:paraId="2AA56BEF" w14:textId="77777777" w:rsidTr="508AFCC4">
        <w:trPr>
          <w:trHeight w:val="223"/>
          <w:jc w:val="center"/>
        </w:trPr>
        <w:tc>
          <w:tcPr>
            <w:tcW w:w="1548" w:type="dxa"/>
            <w:shd w:val="clear" w:color="auto" w:fill="D9D9D9" w:themeFill="background1" w:themeFillShade="D9"/>
            <w:vAlign w:val="center"/>
          </w:tcPr>
          <w:p w14:paraId="0312CFDF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BA6D3C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שעות /ימים</w:t>
            </w:r>
          </w:p>
        </w:tc>
        <w:tc>
          <w:tcPr>
            <w:tcW w:w="4758" w:type="dxa"/>
            <w:shd w:val="clear" w:color="auto" w:fill="D9D9D9" w:themeFill="background1" w:themeFillShade="D9"/>
            <w:vAlign w:val="center"/>
          </w:tcPr>
          <w:p w14:paraId="4AC9ACCC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BA6D3C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יום ב</w:t>
            </w:r>
          </w:p>
        </w:tc>
        <w:tc>
          <w:tcPr>
            <w:tcW w:w="4209" w:type="dxa"/>
            <w:shd w:val="clear" w:color="auto" w:fill="D9D9D9" w:themeFill="background1" w:themeFillShade="D9"/>
            <w:vAlign w:val="center"/>
          </w:tcPr>
          <w:p w14:paraId="63836236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BA6D3C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יום ג</w:t>
            </w:r>
          </w:p>
        </w:tc>
        <w:tc>
          <w:tcPr>
            <w:tcW w:w="4395" w:type="dxa"/>
            <w:shd w:val="clear" w:color="auto" w:fill="D9D9D9" w:themeFill="background1" w:themeFillShade="D9"/>
            <w:vAlign w:val="center"/>
          </w:tcPr>
          <w:p w14:paraId="2660F8EB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BA6D3C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יום ד</w:t>
            </w:r>
          </w:p>
        </w:tc>
      </w:tr>
      <w:tr w:rsidR="00A236CD" w:rsidRPr="00BA6D3C" w14:paraId="35858D6B" w14:textId="77777777" w:rsidTr="508AFCC4">
        <w:trPr>
          <w:trHeight w:val="970"/>
          <w:jc w:val="center"/>
        </w:trPr>
        <w:tc>
          <w:tcPr>
            <w:tcW w:w="154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AB6C7B" w14:textId="77777777" w:rsidR="00A236CD" w:rsidRPr="000B1293" w:rsidRDefault="00A236CD" w:rsidP="00A8267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</w:p>
          <w:p w14:paraId="390AA738" w14:textId="77777777" w:rsidR="00A236CD" w:rsidRPr="000B1293" w:rsidRDefault="00A236CD" w:rsidP="00A8267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0B1293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8:30 – 10:00</w:t>
            </w:r>
          </w:p>
          <w:p w14:paraId="02EB378F" w14:textId="77777777" w:rsidR="00A236CD" w:rsidRPr="000B1293" w:rsidRDefault="00A236CD" w:rsidP="00A8267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47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EA8B911" w14:textId="77777777" w:rsidR="00A35657" w:rsidRDefault="00A35657" w:rsidP="00A35657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651C5A05" w14:textId="01386BA0" w:rsidR="000145EE" w:rsidRPr="00BA6D3C" w:rsidRDefault="0011179B" w:rsidP="000145EE">
            <w:pPr>
              <w:rPr>
                <w:rFonts w:ascii="Arial" w:hAnsi="Arial" w:cs="Arial"/>
                <w:sz w:val="18"/>
                <w:szCs w:val="18"/>
              </w:rPr>
            </w:pPr>
            <w:r w:rsidRPr="00BA6D3C">
              <w:rPr>
                <w:rFonts w:ascii="Arial" w:hAnsi="Arial" w:cs="Arial"/>
                <w:sz w:val="18"/>
                <w:szCs w:val="18"/>
                <w:rtl/>
              </w:rPr>
              <w:br/>
            </w:r>
          </w:p>
          <w:p w14:paraId="5EBF2CB0" w14:textId="1E3C093E" w:rsidR="00A236CD" w:rsidRPr="00BA6D3C" w:rsidRDefault="00A236CD" w:rsidP="00B14B6D">
            <w:pPr>
              <w:ind w:left="13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05A809" w14:textId="77777777" w:rsidR="00A236CD" w:rsidRPr="00BA6D3C" w:rsidRDefault="00A236CD" w:rsidP="00A82678">
            <w:pPr>
              <w:ind w:left="130"/>
              <w:jc w:val="center"/>
              <w:rPr>
                <w:rFonts w:ascii="Arial" w:hAnsi="Arial" w:cs="Arial"/>
                <w:sz w:val="18"/>
                <w:szCs w:val="18"/>
                <w:rtl/>
              </w:rPr>
            </w:pPr>
          </w:p>
          <w:p w14:paraId="5A39BBE3" w14:textId="77777777" w:rsidR="00A236CD" w:rsidRPr="00BA6D3C" w:rsidRDefault="00A236CD" w:rsidP="00A82678">
            <w:pPr>
              <w:ind w:left="130"/>
              <w:jc w:val="center"/>
              <w:rPr>
                <w:rFonts w:ascii="Arial" w:hAnsi="Arial" w:cs="Arial"/>
                <w:sz w:val="18"/>
                <w:szCs w:val="18"/>
                <w:rtl/>
              </w:rPr>
            </w:pPr>
          </w:p>
          <w:p w14:paraId="6F0E7410" w14:textId="54D876E4" w:rsidR="00A236CD" w:rsidRPr="00BA5B90" w:rsidRDefault="00A236CD" w:rsidP="004A222F">
            <w:pPr>
              <w:rPr>
                <w:rFonts w:ascii="Arial" w:hAnsi="Arial" w:cs="Arial"/>
                <w:strike/>
                <w:sz w:val="18"/>
                <w:szCs w:val="18"/>
                <w:rtl/>
              </w:rPr>
            </w:pPr>
          </w:p>
          <w:p w14:paraId="41C8F396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9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A3D3EC" w14:textId="77777777" w:rsidR="00A236CD" w:rsidRPr="00DA2088" w:rsidRDefault="00A236CD" w:rsidP="00A82678">
            <w:pPr>
              <w:ind w:left="130"/>
              <w:rPr>
                <w:rFonts w:ascii="Arial" w:hAnsi="Arial" w:cs="Arial"/>
                <w:sz w:val="18"/>
                <w:szCs w:val="18"/>
                <w:highlight w:val="darkYellow"/>
                <w:rtl/>
              </w:rPr>
            </w:pPr>
            <w:r w:rsidRPr="00DA2088">
              <w:rPr>
                <w:rFonts w:ascii="Arial" w:hAnsi="Arial" w:cs="Arial"/>
                <w:strike/>
                <w:sz w:val="18"/>
                <w:szCs w:val="18"/>
                <w:highlight w:val="darkYellow"/>
                <w:rtl/>
              </w:rPr>
              <w:br/>
            </w:r>
          </w:p>
          <w:p w14:paraId="0D0B940D" w14:textId="77777777" w:rsidR="00A236CD" w:rsidRPr="00DA2088" w:rsidRDefault="00A236CD" w:rsidP="00FC7C60">
            <w:pPr>
              <w:ind w:left="130"/>
              <w:jc w:val="both"/>
              <w:rPr>
                <w:rFonts w:ascii="Arial" w:hAnsi="Arial" w:cs="Arial"/>
                <w:sz w:val="18"/>
                <w:szCs w:val="18"/>
                <w:highlight w:val="darkYellow"/>
                <w:rtl/>
              </w:rPr>
            </w:pPr>
          </w:p>
        </w:tc>
      </w:tr>
      <w:tr w:rsidR="00A236CD" w:rsidRPr="00BA6D3C" w14:paraId="5AC757DA" w14:textId="77777777" w:rsidTr="508AFCC4">
        <w:trPr>
          <w:trHeight w:val="1611"/>
          <w:jc w:val="center"/>
        </w:trPr>
        <w:tc>
          <w:tcPr>
            <w:tcW w:w="1548" w:type="dxa"/>
            <w:shd w:val="clear" w:color="auto" w:fill="auto"/>
            <w:vAlign w:val="center"/>
          </w:tcPr>
          <w:p w14:paraId="3A195C28" w14:textId="77777777" w:rsidR="00A236CD" w:rsidRPr="000B1293" w:rsidRDefault="00A236CD" w:rsidP="00A8267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0B1293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10:30 – 12:00</w:t>
            </w:r>
            <w:r w:rsidRPr="000B1293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br/>
            </w:r>
            <w:r w:rsidRPr="000B1293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br/>
            </w:r>
            <w:r w:rsidRPr="00770950">
              <w:rPr>
                <w:rFonts w:ascii="Arial" w:hAnsi="Arial" w:cs="Arial"/>
                <w:b/>
                <w:bCs/>
                <w:sz w:val="18"/>
                <w:szCs w:val="18"/>
                <w:highlight w:val="yellow"/>
                <w:rtl/>
              </w:rPr>
              <w:t>יום ב'</w:t>
            </w:r>
            <w:r w:rsidRPr="00770950">
              <w:rPr>
                <w:rFonts w:ascii="Arial" w:hAnsi="Arial" w:cs="Arial"/>
                <w:b/>
                <w:bCs/>
                <w:sz w:val="18"/>
                <w:szCs w:val="18"/>
                <w:highlight w:val="yellow"/>
                <w:rtl/>
              </w:rPr>
              <w:br/>
              <w:t xml:space="preserve"> 12:00-13:00</w:t>
            </w:r>
            <w:r w:rsidRPr="00770950">
              <w:rPr>
                <w:rFonts w:ascii="Arial" w:hAnsi="Arial" w:cs="Arial"/>
                <w:b/>
                <w:bCs/>
                <w:sz w:val="18"/>
                <w:szCs w:val="18"/>
                <w:highlight w:val="yellow"/>
                <w:rtl/>
              </w:rPr>
              <w:br/>
              <w:t>הפסקה פעילה)</w:t>
            </w:r>
          </w:p>
        </w:tc>
        <w:tc>
          <w:tcPr>
            <w:tcW w:w="4758" w:type="dxa"/>
            <w:shd w:val="clear" w:color="auto" w:fill="auto"/>
            <w:vAlign w:val="center"/>
          </w:tcPr>
          <w:p w14:paraId="295EF97A" w14:textId="738DE556" w:rsidR="00A236CD" w:rsidRPr="00BA6D3C" w:rsidRDefault="00A236CD" w:rsidP="00B14B6D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4A222F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130</w:t>
            </w:r>
            <w:r w:rsidRPr="00BA6D3C">
              <w:rPr>
                <w:rFonts w:ascii="Arial" w:hAnsi="Arial" w:cs="Arial"/>
                <w:sz w:val="18"/>
                <w:szCs w:val="18"/>
                <w:rtl/>
              </w:rPr>
              <w:t xml:space="preserve"> האדם בחברה ובמשפחה א'/ </w:t>
            </w:r>
            <w:r w:rsidRPr="00BA6D3C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אורלי אולשטיין- מן</w:t>
            </w:r>
          </w:p>
        </w:tc>
        <w:tc>
          <w:tcPr>
            <w:tcW w:w="4209" w:type="dxa"/>
            <w:shd w:val="clear" w:color="auto" w:fill="auto"/>
            <w:vAlign w:val="center"/>
          </w:tcPr>
          <w:p w14:paraId="38FE2603" w14:textId="77777777" w:rsidR="00B548B3" w:rsidRPr="00E954E5" w:rsidRDefault="00B548B3" w:rsidP="00B548B3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E954E5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120</w:t>
            </w:r>
            <w:r w:rsidRPr="00E954E5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E954E5">
              <w:rPr>
                <w:rFonts w:ascii="Arial" w:hAnsi="Arial" w:cs="Arial"/>
                <w:sz w:val="18"/>
                <w:szCs w:val="18"/>
                <w:rtl/>
              </w:rPr>
              <w:t>כתיבה עיונית ומדעית</w:t>
            </w:r>
            <w:r w:rsidRPr="00E954E5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</w:p>
          <w:p w14:paraId="090524F9" w14:textId="2533C7B2" w:rsidR="00B548B3" w:rsidRPr="00E954E5" w:rsidRDefault="00B548B3" w:rsidP="00B548B3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E954E5">
              <w:rPr>
                <w:rFonts w:ascii="Arial" w:hAnsi="Arial" w:cs="Arial" w:hint="cs"/>
                <w:sz w:val="18"/>
                <w:szCs w:val="18"/>
                <w:rtl/>
              </w:rPr>
              <w:t>קב' א</w:t>
            </w:r>
            <w:r w:rsidR="004674AA">
              <w:rPr>
                <w:rFonts w:ascii="Arial" w:hAnsi="Arial" w:cs="Arial" w:hint="cs"/>
                <w:sz w:val="18"/>
                <w:szCs w:val="18"/>
                <w:rtl/>
              </w:rPr>
              <w:t>'</w:t>
            </w:r>
            <w:r w:rsidRPr="00E954E5">
              <w:rPr>
                <w:rFonts w:ascii="Arial" w:hAnsi="Arial" w:cs="Arial" w:hint="cs"/>
                <w:sz w:val="18"/>
                <w:szCs w:val="18"/>
                <w:rtl/>
              </w:rPr>
              <w:t xml:space="preserve">/ </w:t>
            </w:r>
            <w:r w:rsidRPr="00E954E5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שלהבת עטר שוורץ</w:t>
            </w:r>
          </w:p>
          <w:p w14:paraId="25681CCE" w14:textId="77777777" w:rsidR="00B548B3" w:rsidRPr="00E954E5" w:rsidRDefault="00B548B3" w:rsidP="00B548B3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E954E5">
              <w:rPr>
                <w:rFonts w:ascii="Arial" w:hAnsi="Arial" w:cs="Arial" w:hint="cs"/>
                <w:sz w:val="18"/>
                <w:szCs w:val="18"/>
                <w:rtl/>
              </w:rPr>
              <w:t xml:space="preserve">קב' ב' </w:t>
            </w:r>
            <w:r w:rsidRPr="00E954E5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/ענת טלמון</w:t>
            </w:r>
          </w:p>
          <w:p w14:paraId="2625D517" w14:textId="3E2ED1CF" w:rsidR="00B548B3" w:rsidRPr="002F57E0" w:rsidRDefault="00B548B3" w:rsidP="00B548B3">
            <w:pPr>
              <w:rPr>
                <w:rFonts w:ascii="Arial" w:hAnsi="Arial" w:cs="Arial"/>
                <w:sz w:val="18"/>
                <w:szCs w:val="18"/>
              </w:rPr>
            </w:pPr>
            <w:r w:rsidRPr="00E954E5">
              <w:rPr>
                <w:rFonts w:ascii="Arial" w:hAnsi="Arial" w:cs="Arial" w:hint="cs"/>
                <w:sz w:val="18"/>
                <w:szCs w:val="18"/>
                <w:rtl/>
              </w:rPr>
              <w:t>קב' ג'</w:t>
            </w:r>
            <w:r w:rsidR="004674AA">
              <w:rPr>
                <w:rFonts w:ascii="Arial" w:hAnsi="Arial" w:cs="Arial" w:hint="cs"/>
                <w:sz w:val="18"/>
                <w:szCs w:val="18"/>
                <w:rtl/>
              </w:rPr>
              <w:t xml:space="preserve">  </w:t>
            </w:r>
            <w:r w:rsidRPr="00E954E5">
              <w:rPr>
                <w:rFonts w:ascii="Arial" w:hAnsi="Arial" w:cs="Arial" w:hint="cs"/>
                <w:sz w:val="18"/>
                <w:szCs w:val="18"/>
                <w:rtl/>
              </w:rPr>
              <w:t>/</w:t>
            </w:r>
            <w:r w:rsidRPr="00E954E5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טלי זיו</w:t>
            </w:r>
          </w:p>
          <w:p w14:paraId="2845C873" w14:textId="77777777" w:rsidR="00B548B3" w:rsidRDefault="00B548B3" w:rsidP="004A222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14234E10" w14:textId="751CE6C7" w:rsidR="00A236CD" w:rsidRPr="00FE54A5" w:rsidRDefault="00A236CD" w:rsidP="004A222F">
            <w:pPr>
              <w:rPr>
                <w:rFonts w:ascii="Arial" w:hAnsi="Arial" w:cs="Arial"/>
                <w:strike/>
                <w:sz w:val="18"/>
                <w:szCs w:val="18"/>
                <w:rtl/>
              </w:rPr>
            </w:pPr>
          </w:p>
        </w:tc>
        <w:tc>
          <w:tcPr>
            <w:tcW w:w="4395" w:type="dxa"/>
            <w:shd w:val="clear" w:color="auto" w:fill="auto"/>
            <w:vAlign w:val="center"/>
          </w:tcPr>
          <w:p w14:paraId="0A8D258A" w14:textId="77777777" w:rsidR="00662F50" w:rsidRDefault="00662F50" w:rsidP="00712726">
            <w:pPr>
              <w:rPr>
                <w:rFonts w:ascii="Arial" w:hAnsi="Arial" w:cs="Arial"/>
                <w:b/>
                <w:bCs/>
                <w:sz w:val="18"/>
                <w:szCs w:val="18"/>
                <w:highlight w:val="green"/>
                <w:rtl/>
              </w:rPr>
            </w:pPr>
          </w:p>
          <w:p w14:paraId="5EBF2CB7" w14:textId="75EBD770" w:rsidR="00191761" w:rsidRPr="002F57E0" w:rsidRDefault="00712726" w:rsidP="00712726">
            <w:pPr>
              <w:rPr>
                <w:rFonts w:ascii="Arial" w:hAnsi="Arial" w:cs="Arial"/>
                <w:sz w:val="18"/>
                <w:szCs w:val="18"/>
              </w:rPr>
            </w:pPr>
            <w:r w:rsidRPr="00D35763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106</w:t>
            </w:r>
            <w:r w:rsidRPr="00D35763">
              <w:rPr>
                <w:rFonts w:ascii="Arial" w:hAnsi="Arial" w:cs="Arial"/>
                <w:sz w:val="18"/>
                <w:szCs w:val="18"/>
                <w:rtl/>
              </w:rPr>
              <w:t xml:space="preserve"> פסיכולוגיה</w:t>
            </w:r>
            <w:r w:rsidR="00770950">
              <w:rPr>
                <w:rFonts w:ascii="Arial" w:hAnsi="Arial" w:cs="Arial" w:hint="cs"/>
                <w:sz w:val="18"/>
                <w:szCs w:val="18"/>
                <w:rtl/>
              </w:rPr>
              <w:t>:</w:t>
            </w:r>
            <w:r w:rsidRPr="00D35763">
              <w:rPr>
                <w:rFonts w:ascii="Arial" w:hAnsi="Arial" w:cs="Arial"/>
                <w:sz w:val="18"/>
                <w:szCs w:val="18"/>
                <w:rtl/>
              </w:rPr>
              <w:t xml:space="preserve"> מושגי יסוד</w:t>
            </w:r>
            <w:r w:rsidRPr="00770950">
              <w:rPr>
                <w:rFonts w:ascii="Arial" w:hAnsi="Arial" w:cs="Arial"/>
                <w:sz w:val="18"/>
                <w:szCs w:val="18"/>
                <w:rtl/>
              </w:rPr>
              <w:t>/</w:t>
            </w:r>
            <w:r w:rsidRPr="00D35763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 xml:space="preserve"> </w:t>
            </w:r>
            <w:r w:rsidR="00065D14" w:rsidRPr="00D35763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מעיין אברג'יל </w:t>
            </w:r>
          </w:p>
        </w:tc>
      </w:tr>
      <w:tr w:rsidR="00A236CD" w:rsidRPr="00BA6D3C" w14:paraId="2421C310" w14:textId="77777777" w:rsidTr="508AFCC4">
        <w:trPr>
          <w:trHeight w:val="1248"/>
          <w:jc w:val="center"/>
        </w:trPr>
        <w:tc>
          <w:tcPr>
            <w:tcW w:w="1548" w:type="dxa"/>
            <w:shd w:val="clear" w:color="auto" w:fill="auto"/>
            <w:vAlign w:val="center"/>
          </w:tcPr>
          <w:p w14:paraId="3C303DD6" w14:textId="77777777" w:rsidR="00A236CD" w:rsidRPr="000B1293" w:rsidRDefault="00A236CD" w:rsidP="00A8267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0B1293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12:30 – 14:00</w:t>
            </w:r>
          </w:p>
        </w:tc>
        <w:tc>
          <w:tcPr>
            <w:tcW w:w="4758" w:type="dxa"/>
            <w:shd w:val="clear" w:color="auto" w:fill="auto"/>
            <w:vAlign w:val="center"/>
          </w:tcPr>
          <w:p w14:paraId="3AD8D58B" w14:textId="2006D384" w:rsidR="00AF6F81" w:rsidRDefault="00AF6F81" w:rsidP="00AF6F81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BA6D3C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*</w:t>
            </w:r>
            <w:r w:rsidRPr="004A222F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102</w:t>
            </w: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BA6D3C">
              <w:rPr>
                <w:rFonts w:ascii="Arial" w:hAnsi="Arial" w:cs="Arial"/>
                <w:sz w:val="18"/>
                <w:szCs w:val="18"/>
                <w:rtl/>
              </w:rPr>
              <w:t xml:space="preserve"> מבוא לעבודה סוציאלית</w:t>
            </w:r>
            <w:r w:rsidR="00770950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="00770950" w:rsidRPr="00770950">
              <w:rPr>
                <w:rFonts w:ascii="Arial" w:hAnsi="Arial" w:cs="Arial" w:hint="cs"/>
                <w:sz w:val="18"/>
                <w:szCs w:val="18"/>
                <w:rtl/>
              </w:rPr>
              <w:t>א'</w:t>
            </w:r>
            <w:r w:rsidR="00770950">
              <w:rPr>
                <w:rFonts w:ascii="Arial" w:hAnsi="Arial" w:cs="Arial" w:hint="cs"/>
                <w:sz w:val="18"/>
                <w:szCs w:val="18"/>
                <w:rtl/>
              </w:rPr>
              <w:t xml:space="preserve"> (שיעור ותרגיל)</w:t>
            </w:r>
            <w:r w:rsidRPr="00BA6D3C">
              <w:rPr>
                <w:rFonts w:ascii="Arial" w:hAnsi="Arial" w:cs="Arial"/>
                <w:sz w:val="18"/>
                <w:szCs w:val="18"/>
                <w:rtl/>
              </w:rPr>
              <w:br/>
            </w:r>
            <w:r>
              <w:rPr>
                <w:rFonts w:ascii="Arial" w:hAnsi="Arial" w:cs="Arial" w:hint="cs"/>
                <w:sz w:val="18"/>
                <w:szCs w:val="18"/>
                <w:rtl/>
              </w:rPr>
              <w:t xml:space="preserve">  </w:t>
            </w:r>
            <w:r w:rsidRPr="00005DE7">
              <w:rPr>
                <w:rFonts w:ascii="Arial" w:hAnsi="Arial" w:cs="Arial"/>
                <w:sz w:val="18"/>
                <w:szCs w:val="18"/>
                <w:rtl/>
              </w:rPr>
              <w:t xml:space="preserve">קב' </w:t>
            </w:r>
            <w:r w:rsidRPr="00005DE7">
              <w:rPr>
                <w:rFonts w:ascii="Arial" w:hAnsi="Arial" w:cs="Arial" w:hint="cs"/>
                <w:sz w:val="18"/>
                <w:szCs w:val="18"/>
                <w:rtl/>
              </w:rPr>
              <w:t>ה</w:t>
            </w:r>
            <w:r w:rsidRPr="00005DE7">
              <w:rPr>
                <w:rFonts w:ascii="Arial" w:hAnsi="Arial" w:cs="Arial"/>
                <w:sz w:val="18"/>
                <w:szCs w:val="18"/>
                <w:rtl/>
              </w:rPr>
              <w:t xml:space="preserve">'/ </w:t>
            </w:r>
            <w:r w:rsidRPr="00005DE7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הדס מור </w:t>
            </w:r>
            <w:r w:rsidRPr="00770950">
              <w:rPr>
                <w:rFonts w:ascii="Arial" w:hAnsi="Arial" w:cs="Arial" w:hint="cs"/>
                <w:b/>
                <w:bCs/>
                <w:sz w:val="18"/>
                <w:szCs w:val="18"/>
                <w:highlight w:val="yellow"/>
                <w:rtl/>
              </w:rPr>
              <w:t>(תתחיל בשעה 12:30)</w:t>
            </w:r>
          </w:p>
          <w:p w14:paraId="0F3D39A3" w14:textId="77777777" w:rsidR="00AF6F81" w:rsidRDefault="00AF6F81" w:rsidP="00A82678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</w:p>
          <w:p w14:paraId="06D7FA8D" w14:textId="1F3DC6F8" w:rsidR="00061EDB" w:rsidRDefault="00A236CD" w:rsidP="00A82678">
            <w:pPr>
              <w:rPr>
                <w:rFonts w:ascii="Arial" w:hAnsi="Arial" w:cs="Arial"/>
                <w:sz w:val="18"/>
                <w:szCs w:val="18"/>
              </w:rPr>
            </w:pPr>
            <w:r w:rsidRPr="00BA6D3C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 xml:space="preserve"> *</w:t>
            </w:r>
            <w:r w:rsidRPr="004A222F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102</w:t>
            </w:r>
            <w:r w:rsidR="004A222F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BA6D3C">
              <w:rPr>
                <w:rFonts w:ascii="Arial" w:hAnsi="Arial" w:cs="Arial"/>
                <w:sz w:val="18"/>
                <w:szCs w:val="18"/>
                <w:rtl/>
              </w:rPr>
              <w:t xml:space="preserve"> מבוא לעבודה סוציאלית א'</w:t>
            </w:r>
            <w:r w:rsidR="00025B96" w:rsidRPr="00BA6D3C">
              <w:rPr>
                <w:rFonts w:ascii="Arial" w:hAnsi="Arial" w:cs="Arial"/>
                <w:sz w:val="18"/>
                <w:szCs w:val="18"/>
                <w:rtl/>
              </w:rPr>
              <w:t xml:space="preserve"> (שיעור ותרגיל)</w:t>
            </w:r>
            <w:r w:rsidRPr="00BA6D3C">
              <w:rPr>
                <w:rFonts w:ascii="Arial" w:hAnsi="Arial" w:cs="Arial"/>
                <w:sz w:val="18"/>
                <w:szCs w:val="18"/>
                <w:rtl/>
              </w:rPr>
              <w:br/>
            </w:r>
            <w:r w:rsidR="00061EDB">
              <w:rPr>
                <w:rFonts w:ascii="Arial" w:hAnsi="Arial" w:cs="Arial" w:hint="cs"/>
                <w:sz w:val="18"/>
                <w:szCs w:val="18"/>
                <w:rtl/>
              </w:rPr>
              <w:t xml:space="preserve">  </w:t>
            </w:r>
            <w:r w:rsidR="00061EDB" w:rsidRPr="007B1A03">
              <w:rPr>
                <w:rFonts w:ascii="Arial" w:hAnsi="Arial" w:cs="Arial"/>
                <w:sz w:val="18"/>
                <w:szCs w:val="18"/>
                <w:rtl/>
              </w:rPr>
              <w:t xml:space="preserve">קב' א'/ </w:t>
            </w:r>
            <w:r w:rsidR="00061EDB" w:rsidRPr="00D459BA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שלומית חליבה </w:t>
            </w:r>
          </w:p>
          <w:p w14:paraId="043E5B69" w14:textId="77777777" w:rsidR="00E664C5" w:rsidRDefault="00061EDB" w:rsidP="00A82678">
            <w:pPr>
              <w:rPr>
                <w:rFonts w:ascii="Arial" w:hAnsi="Arial" w:cs="Arial"/>
                <w:b/>
                <w:bCs/>
                <w:sz w:val="18"/>
                <w:szCs w:val="18"/>
                <w:highlight w:val="red"/>
                <w:rtl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C7551B" w:rsidRPr="00BA6D3C">
              <w:rPr>
                <w:rFonts w:ascii="Arial" w:hAnsi="Arial" w:cs="Arial"/>
                <w:sz w:val="18"/>
                <w:szCs w:val="18"/>
                <w:rtl/>
              </w:rPr>
              <w:t xml:space="preserve">קב' ב'/ </w:t>
            </w:r>
            <w:r w:rsidR="00B24CFD" w:rsidRPr="00E664C5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פדות ביר </w:t>
            </w:r>
          </w:p>
          <w:p w14:paraId="6CDCC7DC" w14:textId="535BCFC3" w:rsidR="00A236CD" w:rsidRPr="00BA6D3C" w:rsidRDefault="00C7551B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BA6D3C">
              <w:rPr>
                <w:rFonts w:ascii="Arial" w:hAnsi="Arial" w:cs="Arial"/>
                <w:sz w:val="18"/>
                <w:szCs w:val="18"/>
                <w:rtl/>
              </w:rPr>
              <w:t xml:space="preserve">  </w:t>
            </w:r>
            <w:r w:rsidR="00A236CD" w:rsidRPr="00BA6D3C">
              <w:rPr>
                <w:rFonts w:ascii="Arial" w:hAnsi="Arial" w:cs="Arial"/>
                <w:sz w:val="18"/>
                <w:szCs w:val="18"/>
                <w:rtl/>
              </w:rPr>
              <w:t>קב' ג</w:t>
            </w:r>
            <w:r w:rsidR="00567D03">
              <w:rPr>
                <w:rFonts w:ascii="Arial" w:hAnsi="Arial" w:cs="Arial" w:hint="cs"/>
                <w:sz w:val="18"/>
                <w:szCs w:val="18"/>
                <w:rtl/>
              </w:rPr>
              <w:t>'</w:t>
            </w:r>
            <w:r w:rsidR="00A236CD" w:rsidRPr="00BA6D3C">
              <w:rPr>
                <w:rFonts w:ascii="Arial" w:hAnsi="Arial" w:cs="Arial"/>
                <w:sz w:val="18"/>
                <w:szCs w:val="18"/>
                <w:rtl/>
              </w:rPr>
              <w:t xml:space="preserve"> / </w:t>
            </w:r>
            <w:r w:rsidR="00A236CD" w:rsidRPr="00BA6D3C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תמר גרוס</w:t>
            </w:r>
          </w:p>
          <w:p w14:paraId="5D1C20B0" w14:textId="22792D42" w:rsidR="006F1BA9" w:rsidRDefault="00567D03" w:rsidP="00567D03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>
              <w:rPr>
                <w:rFonts w:ascii="Arial" w:hAnsi="Arial" w:cs="Arial" w:hint="cs"/>
                <w:sz w:val="18"/>
                <w:szCs w:val="18"/>
                <w:rtl/>
              </w:rPr>
              <w:t xml:space="preserve">  </w:t>
            </w:r>
            <w:r w:rsidR="00A236CD" w:rsidRPr="00BA6D3C">
              <w:rPr>
                <w:rFonts w:ascii="Arial" w:hAnsi="Arial" w:cs="Arial"/>
                <w:sz w:val="18"/>
                <w:szCs w:val="18"/>
                <w:rtl/>
              </w:rPr>
              <w:t>קב' ד</w:t>
            </w:r>
            <w:r>
              <w:rPr>
                <w:rFonts w:ascii="Arial" w:hAnsi="Arial" w:cs="Arial" w:hint="cs"/>
                <w:sz w:val="18"/>
                <w:szCs w:val="18"/>
                <w:rtl/>
              </w:rPr>
              <w:t>'</w:t>
            </w:r>
            <w:r w:rsidR="00A236CD" w:rsidRPr="00BA6D3C">
              <w:rPr>
                <w:rFonts w:ascii="Arial" w:hAnsi="Arial" w:cs="Arial"/>
                <w:sz w:val="18"/>
                <w:szCs w:val="18"/>
                <w:rtl/>
              </w:rPr>
              <w:t xml:space="preserve"> / </w:t>
            </w:r>
            <w:r w:rsidR="00A236CD" w:rsidRPr="00BA6D3C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ארנה שמר</w:t>
            </w:r>
          </w:p>
          <w:p w14:paraId="0DFAE634" w14:textId="1B442FC1" w:rsidR="00A236CD" w:rsidRPr="00BA6D3C" w:rsidRDefault="00567D03" w:rsidP="00770950">
            <w:pPr>
              <w:rPr>
                <w:rFonts w:ascii="Arial" w:hAnsi="Arial" w:cs="Arial"/>
                <w:sz w:val="18"/>
                <w:szCs w:val="18"/>
                <w:rtl/>
              </w:rPr>
            </w:pPr>
            <w:r>
              <w:rPr>
                <w:rFonts w:ascii="Arial" w:hAnsi="Arial" w:cs="Arial" w:hint="cs"/>
                <w:sz w:val="18"/>
                <w:szCs w:val="18"/>
                <w:rtl/>
              </w:rPr>
              <w:t xml:space="preserve">  </w:t>
            </w:r>
            <w:r w:rsidR="006F1BA9" w:rsidRPr="00C71095">
              <w:rPr>
                <w:rFonts w:ascii="Arial" w:hAnsi="Arial" w:cs="Arial" w:hint="cs"/>
                <w:sz w:val="18"/>
                <w:szCs w:val="18"/>
                <w:rtl/>
              </w:rPr>
              <w:t xml:space="preserve">קב' </w:t>
            </w:r>
            <w:r w:rsidRPr="00C71095">
              <w:rPr>
                <w:rFonts w:ascii="Arial" w:hAnsi="Arial" w:cs="Arial" w:hint="cs"/>
                <w:sz w:val="18"/>
                <w:szCs w:val="18"/>
                <w:rtl/>
              </w:rPr>
              <w:t>ו</w:t>
            </w:r>
            <w:r w:rsidR="006F1BA9" w:rsidRPr="00C71095">
              <w:rPr>
                <w:rFonts w:ascii="Arial" w:hAnsi="Arial" w:cs="Arial" w:hint="cs"/>
                <w:sz w:val="18"/>
                <w:szCs w:val="18"/>
                <w:rtl/>
              </w:rPr>
              <w:t xml:space="preserve">' </w:t>
            </w:r>
            <w:r w:rsidRPr="00C71095">
              <w:rPr>
                <w:rFonts w:ascii="Arial" w:hAnsi="Arial" w:cs="Arial" w:hint="cs"/>
                <w:sz w:val="18"/>
                <w:szCs w:val="18"/>
                <w:rtl/>
              </w:rPr>
              <w:t xml:space="preserve">/ </w:t>
            </w:r>
            <w:r w:rsidRPr="00C71095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עולא סעדי-עוודה</w:t>
            </w:r>
            <w:r w:rsidR="009F6118" w:rsidRPr="00BA6D3C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br/>
            </w:r>
          </w:p>
          <w:p w14:paraId="480072D7" w14:textId="780E5577" w:rsidR="00A236CD" w:rsidRPr="00770950" w:rsidRDefault="00A236CD" w:rsidP="00A82678">
            <w:pPr>
              <w:numPr>
                <w:ilvl w:val="0"/>
                <w:numId w:val="1"/>
              </w:num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770950">
              <w:rPr>
                <w:rFonts w:ascii="Arial" w:hAnsi="Arial" w:cs="Arial"/>
                <w:b/>
                <w:bCs/>
                <w:sz w:val="18"/>
                <w:szCs w:val="18"/>
                <w:highlight w:val="yellow"/>
                <w:rtl/>
              </w:rPr>
              <w:t>בשל ההפסקה הפעילה השיעור יתקיים בין השעות 13:00-15</w:t>
            </w:r>
            <w:r w:rsidR="00025B96" w:rsidRPr="00770950">
              <w:rPr>
                <w:rFonts w:ascii="Arial" w:hAnsi="Arial" w:cs="Arial"/>
                <w:b/>
                <w:bCs/>
                <w:sz w:val="18"/>
                <w:szCs w:val="18"/>
                <w:highlight w:val="yellow"/>
                <w:rtl/>
              </w:rPr>
              <w:t>:</w:t>
            </w:r>
            <w:r w:rsidR="00262367" w:rsidRPr="00770950">
              <w:rPr>
                <w:rFonts w:ascii="Arial" w:hAnsi="Arial" w:cs="Arial" w:hint="cs"/>
                <w:b/>
                <w:bCs/>
                <w:sz w:val="18"/>
                <w:szCs w:val="18"/>
                <w:highlight w:val="yellow"/>
                <w:rtl/>
              </w:rPr>
              <w:t>30</w:t>
            </w:r>
            <w:r w:rsidR="00AF6F81" w:rsidRPr="00770950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(פרט לקבוצה של הדס מור)</w:t>
            </w:r>
          </w:p>
        </w:tc>
        <w:tc>
          <w:tcPr>
            <w:tcW w:w="4209" w:type="dxa"/>
            <w:shd w:val="clear" w:color="auto" w:fill="auto"/>
            <w:vAlign w:val="center"/>
          </w:tcPr>
          <w:p w14:paraId="38FD6ECF" w14:textId="77777777" w:rsidR="00FE54A5" w:rsidRDefault="00FE54A5" w:rsidP="009800B7">
            <w:pPr>
              <w:rPr>
                <w:rFonts w:ascii="Arial" w:hAnsi="Arial" w:cs="Arial"/>
                <w:sz w:val="18"/>
                <w:szCs w:val="18"/>
                <w:highlight w:val="green"/>
                <w:rtl/>
              </w:rPr>
            </w:pPr>
          </w:p>
          <w:p w14:paraId="0E27B00A" w14:textId="24BCEDFB" w:rsidR="00067961" w:rsidRPr="00E22501" w:rsidRDefault="004674AA" w:rsidP="009800B7">
            <w:pPr>
              <w:rPr>
                <w:rFonts w:ascii="Arial" w:hAnsi="Arial" w:cs="Arial"/>
                <w:sz w:val="18"/>
                <w:szCs w:val="18"/>
                <w:rtl/>
              </w:rPr>
            </w:pP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0</w:t>
            </w:r>
            <w:r w:rsidR="00F449F4" w:rsidRPr="00F449F4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3805</w:t>
            </w:r>
            <w:r w:rsidR="00FE54A5" w:rsidRPr="00BF60C8">
              <w:rPr>
                <w:rFonts w:ascii="Arial" w:hAnsi="Arial" w:cs="Arial" w:hint="cs"/>
                <w:sz w:val="18"/>
                <w:szCs w:val="18"/>
                <w:rtl/>
              </w:rPr>
              <w:t xml:space="preserve"> שיטות מחקר איכותניות</w:t>
            </w:r>
            <w:r w:rsidR="00F449F4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="00770950">
              <w:rPr>
                <w:rFonts w:ascii="Arial" w:hAnsi="Arial" w:cs="Arial" w:hint="cs"/>
                <w:sz w:val="18"/>
                <w:szCs w:val="18"/>
                <w:rtl/>
              </w:rPr>
              <w:t>(</w:t>
            </w:r>
            <w:r w:rsidR="00F449F4">
              <w:rPr>
                <w:rFonts w:ascii="Arial" w:hAnsi="Arial" w:cs="Arial" w:hint="cs"/>
                <w:sz w:val="18"/>
                <w:szCs w:val="18"/>
                <w:rtl/>
              </w:rPr>
              <w:t>שנה א'</w:t>
            </w:r>
            <w:r w:rsidR="00770950">
              <w:rPr>
                <w:rFonts w:ascii="Arial" w:hAnsi="Arial" w:cs="Arial" w:hint="cs"/>
                <w:sz w:val="18"/>
                <w:szCs w:val="18"/>
                <w:rtl/>
              </w:rPr>
              <w:t>)</w:t>
            </w:r>
            <w:r w:rsidR="00FE54A5" w:rsidRPr="00BF60C8">
              <w:rPr>
                <w:rFonts w:ascii="Arial" w:hAnsi="Arial" w:cs="Arial" w:hint="cs"/>
                <w:sz w:val="18"/>
                <w:szCs w:val="18"/>
                <w:rtl/>
              </w:rPr>
              <w:t xml:space="preserve">/ </w:t>
            </w:r>
            <w:r w:rsidR="00FE54A5" w:rsidRPr="00BF60C8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דפנה טנר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67626BF0" w14:textId="50353788" w:rsidR="00A236CD" w:rsidRPr="00BA6D3C" w:rsidRDefault="00A236CD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4A222F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115</w:t>
            </w:r>
            <w:r w:rsidR="004A222F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BA6D3C">
              <w:rPr>
                <w:rFonts w:ascii="Arial" w:hAnsi="Arial" w:cs="Arial"/>
                <w:sz w:val="18"/>
                <w:szCs w:val="18"/>
                <w:rtl/>
              </w:rPr>
              <w:t>מבוא למדינת הרווחה</w:t>
            </w:r>
            <w:r w:rsidRPr="00BA6D3C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BA6D3C">
              <w:rPr>
                <w:rFonts w:ascii="Arial" w:hAnsi="Arial" w:cs="Arial"/>
                <w:sz w:val="18"/>
                <w:szCs w:val="18"/>
                <w:rtl/>
              </w:rPr>
              <w:t xml:space="preserve">א'/ </w:t>
            </w:r>
            <w:r w:rsidR="00386846" w:rsidRPr="00E31D04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ג'וני גל</w:t>
            </w:r>
          </w:p>
        </w:tc>
      </w:tr>
      <w:tr w:rsidR="00A236CD" w:rsidRPr="00BA6D3C" w14:paraId="27869CAD" w14:textId="77777777" w:rsidTr="508AFCC4">
        <w:trPr>
          <w:trHeight w:hRule="exact" w:val="882"/>
          <w:jc w:val="center"/>
        </w:trPr>
        <w:tc>
          <w:tcPr>
            <w:tcW w:w="1548" w:type="dxa"/>
            <w:shd w:val="clear" w:color="auto" w:fill="auto"/>
            <w:vAlign w:val="center"/>
          </w:tcPr>
          <w:p w14:paraId="7599B98F" w14:textId="77777777" w:rsidR="00A236CD" w:rsidRPr="000B1293" w:rsidRDefault="00A236CD" w:rsidP="007E19B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0B1293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14:30 – 1</w:t>
            </w:r>
            <w:r w:rsidR="007E19B3" w:rsidRPr="000B1293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6</w:t>
            </w:r>
            <w:r w:rsidRPr="000B1293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:00</w:t>
            </w:r>
          </w:p>
        </w:tc>
        <w:tc>
          <w:tcPr>
            <w:tcW w:w="4758" w:type="dxa"/>
            <w:shd w:val="clear" w:color="auto" w:fill="auto"/>
            <w:vAlign w:val="center"/>
          </w:tcPr>
          <w:p w14:paraId="60061E4C" w14:textId="5094E920" w:rsidR="00A236CD" w:rsidRPr="00BA6D3C" w:rsidRDefault="00A236CD" w:rsidP="5F24F363">
            <w:pPr>
              <w:ind w:left="130"/>
              <w:rPr>
                <w:rFonts w:ascii="Arial" w:hAnsi="Arial" w:cs="Arial"/>
                <w:sz w:val="18"/>
                <w:szCs w:val="18"/>
                <w:rtl/>
              </w:rPr>
            </w:pPr>
          </w:p>
        </w:tc>
        <w:tc>
          <w:tcPr>
            <w:tcW w:w="4209" w:type="dxa"/>
            <w:shd w:val="clear" w:color="auto" w:fill="auto"/>
            <w:vAlign w:val="center"/>
          </w:tcPr>
          <w:p w14:paraId="6AE27A02" w14:textId="2CD5D043" w:rsidR="002000A3" w:rsidRPr="00FC7C60" w:rsidRDefault="004674AA" w:rsidP="004674A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03278 </w:t>
            </w:r>
            <w:r w:rsidR="002000A3" w:rsidRPr="00FC7C60">
              <w:rPr>
                <w:rFonts w:ascii="Arial" w:hAnsi="Arial" w:cs="Arial"/>
                <w:sz w:val="18"/>
                <w:szCs w:val="18"/>
                <w:rtl/>
              </w:rPr>
              <w:t>חברה ומגדר: סוגיות סוציולוגיות</w:t>
            </w:r>
            <w:r w:rsidR="002000A3" w:rsidRPr="00770950">
              <w:rPr>
                <w:rFonts w:ascii="Arial" w:hAnsi="Arial" w:cs="Arial"/>
                <w:sz w:val="18"/>
                <w:szCs w:val="18"/>
                <w:rtl/>
              </w:rPr>
              <w:t>/</w:t>
            </w:r>
            <w:r w:rsidR="002000A3" w:rsidRPr="00FC7C60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 xml:space="preserve"> מיכל אסא ענבר</w:t>
            </w:r>
          </w:p>
          <w:p w14:paraId="5E5380D6" w14:textId="6C20EE51" w:rsidR="00067961" w:rsidRPr="00DA2088" w:rsidRDefault="00067961" w:rsidP="002F57E0">
            <w:pPr>
              <w:rPr>
                <w:rFonts w:ascii="Arial" w:hAnsi="Arial" w:cs="Arial"/>
                <w:sz w:val="18"/>
                <w:szCs w:val="18"/>
                <w:highlight w:val="darkYellow"/>
                <w:rtl/>
              </w:rPr>
            </w:pPr>
          </w:p>
        </w:tc>
        <w:tc>
          <w:tcPr>
            <w:tcW w:w="4395" w:type="dxa"/>
            <w:shd w:val="clear" w:color="auto" w:fill="auto"/>
            <w:vAlign w:val="center"/>
          </w:tcPr>
          <w:p w14:paraId="44EAFD9C" w14:textId="77777777" w:rsidR="00A236CD" w:rsidRPr="00BA6D3C" w:rsidRDefault="00A236CD" w:rsidP="00A82678">
            <w:pPr>
              <w:ind w:left="130"/>
              <w:rPr>
                <w:rFonts w:ascii="Arial" w:hAnsi="Arial" w:cs="Arial"/>
                <w:strike/>
                <w:sz w:val="18"/>
                <w:szCs w:val="18"/>
                <w:highlight w:val="yellow"/>
                <w:rtl/>
              </w:rPr>
            </w:pPr>
          </w:p>
          <w:p w14:paraId="76B188A0" w14:textId="77777777" w:rsidR="00BA5B90" w:rsidRPr="00BA6D3C" w:rsidRDefault="00BA5B90" w:rsidP="00BA5B90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A84B68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131</w:t>
            </w:r>
            <w:r w:rsidRPr="00A84B68">
              <w:rPr>
                <w:rFonts w:ascii="Arial" w:hAnsi="Arial" w:cs="Arial"/>
                <w:sz w:val="18"/>
                <w:szCs w:val="18"/>
                <w:rtl/>
              </w:rPr>
              <w:t xml:space="preserve"> יסודות המשפט וזכויות האדם/</w:t>
            </w:r>
            <w:r w:rsidRPr="00A84B6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rtl/>
              </w:rPr>
              <w:t xml:space="preserve"> אבישי בניש</w:t>
            </w:r>
          </w:p>
          <w:p w14:paraId="4B94D5A5" w14:textId="77777777" w:rsidR="00A236CD" w:rsidRPr="00BA6D3C" w:rsidRDefault="00A236CD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</w:p>
          <w:p w14:paraId="3DEEC669" w14:textId="77777777" w:rsidR="00A236CD" w:rsidRPr="00BA6D3C" w:rsidRDefault="00A236CD" w:rsidP="00A82678">
            <w:pPr>
              <w:rPr>
                <w:rFonts w:ascii="Arial" w:hAnsi="Arial" w:cs="Arial"/>
                <w:i/>
                <w:iCs/>
                <w:strike/>
                <w:sz w:val="18"/>
                <w:szCs w:val="18"/>
                <w:rtl/>
              </w:rPr>
            </w:pPr>
          </w:p>
          <w:p w14:paraId="3656B9AB" w14:textId="77777777" w:rsidR="00A236CD" w:rsidRPr="00BA6D3C" w:rsidRDefault="00A236CD" w:rsidP="00A82678">
            <w:pPr>
              <w:rPr>
                <w:rFonts w:ascii="Arial" w:hAnsi="Arial" w:cs="Arial"/>
                <w:i/>
                <w:iCs/>
                <w:sz w:val="18"/>
                <w:szCs w:val="18"/>
                <w:rtl/>
              </w:rPr>
            </w:pPr>
            <w:r w:rsidRPr="00BA6D3C">
              <w:rPr>
                <w:rFonts w:ascii="Arial" w:hAnsi="Arial" w:cs="Arial"/>
                <w:i/>
                <w:iCs/>
                <w:sz w:val="18"/>
                <w:szCs w:val="18"/>
                <w:rtl/>
              </w:rPr>
              <w:br/>
            </w:r>
          </w:p>
          <w:p w14:paraId="45FB0818" w14:textId="77777777" w:rsidR="00A236CD" w:rsidRPr="00BA6D3C" w:rsidRDefault="00A236CD" w:rsidP="00A82678">
            <w:pPr>
              <w:rPr>
                <w:rFonts w:ascii="Arial" w:hAnsi="Arial" w:cs="Arial"/>
                <w:i/>
                <w:iCs/>
                <w:sz w:val="18"/>
                <w:szCs w:val="18"/>
                <w:rtl/>
              </w:rPr>
            </w:pPr>
          </w:p>
          <w:p w14:paraId="049F31CB" w14:textId="77777777" w:rsidR="00A236CD" w:rsidRPr="00BA6D3C" w:rsidRDefault="00A236CD" w:rsidP="00A82678">
            <w:pPr>
              <w:rPr>
                <w:rFonts w:ascii="Arial" w:hAnsi="Arial" w:cs="Arial"/>
                <w:i/>
                <w:iCs/>
                <w:sz w:val="18"/>
                <w:szCs w:val="18"/>
                <w:rtl/>
              </w:rPr>
            </w:pPr>
          </w:p>
          <w:p w14:paraId="53128261" w14:textId="77777777" w:rsidR="00A236CD" w:rsidRPr="00BA6D3C" w:rsidRDefault="00A236CD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</w:p>
        </w:tc>
      </w:tr>
      <w:tr w:rsidR="00724E65" w:rsidRPr="00BA6D3C" w14:paraId="4F351E0E" w14:textId="77777777" w:rsidTr="508AFCC4">
        <w:trPr>
          <w:trHeight w:hRule="exact" w:val="1189"/>
          <w:jc w:val="center"/>
        </w:trPr>
        <w:tc>
          <w:tcPr>
            <w:tcW w:w="1548" w:type="dxa"/>
            <w:shd w:val="clear" w:color="auto" w:fill="auto"/>
            <w:vAlign w:val="center"/>
          </w:tcPr>
          <w:p w14:paraId="79ECCC3F" w14:textId="046329C4" w:rsidR="00724E65" w:rsidRPr="000B1293" w:rsidRDefault="00724E65" w:rsidP="00724E65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16:30 </w:t>
            </w:r>
            <w:r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–</w:t>
            </w: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18:00</w:t>
            </w:r>
          </w:p>
        </w:tc>
        <w:tc>
          <w:tcPr>
            <w:tcW w:w="4758" w:type="dxa"/>
            <w:shd w:val="clear" w:color="auto" w:fill="auto"/>
            <w:vAlign w:val="center"/>
          </w:tcPr>
          <w:p w14:paraId="0C64751E" w14:textId="5F4B609B" w:rsidR="00724E65" w:rsidRPr="00BA6D3C" w:rsidRDefault="00724E65" w:rsidP="00724E65">
            <w:pPr>
              <w:ind w:left="130"/>
              <w:rPr>
                <w:rFonts w:ascii="Arial" w:hAnsi="Arial" w:cs="Arial"/>
                <w:sz w:val="18"/>
                <w:szCs w:val="18"/>
                <w:rtl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Pr="508AFCC4">
              <w:rPr>
                <w:rFonts w:ascii="Arial" w:hAnsi="Arial" w:cs="Arial"/>
                <w:b/>
                <w:bCs/>
                <w:sz w:val="18"/>
                <w:szCs w:val="18"/>
              </w:rPr>
              <w:t>03391</w:t>
            </w:r>
            <w:r>
              <w:rPr>
                <w:rFonts w:ascii="Arial" w:hAnsi="Arial" w:cs="Arial" w:hint="cs"/>
                <w:sz w:val="18"/>
                <w:szCs w:val="18"/>
                <w:rtl/>
              </w:rPr>
              <w:t>מושג</w:t>
            </w:r>
            <w:r w:rsidRPr="009800B7">
              <w:rPr>
                <w:rFonts w:ascii="Arial" w:hAnsi="Arial" w:cs="Arial"/>
                <w:sz w:val="18"/>
                <w:szCs w:val="18"/>
                <w:rtl/>
              </w:rPr>
              <w:t>י יסוד בעבודה סוציאלית</w:t>
            </w:r>
            <w:r>
              <w:rPr>
                <w:rFonts w:ascii="Arial" w:hAnsi="Arial" w:cs="Arial" w:hint="cs"/>
                <w:sz w:val="18"/>
                <w:szCs w:val="18"/>
                <w:rtl/>
              </w:rPr>
              <w:t xml:space="preserve"> (לדוברי ערבית)</w:t>
            </w:r>
            <w:r w:rsidRPr="009800B7">
              <w:rPr>
                <w:rFonts w:ascii="Arial" w:hAnsi="Arial" w:cs="Arial"/>
                <w:sz w:val="18"/>
                <w:szCs w:val="18"/>
                <w:rtl/>
              </w:rPr>
              <w:t xml:space="preserve">/ </w:t>
            </w:r>
            <w:r w:rsidRPr="004674AA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וידאד מסאלחה</w:t>
            </w:r>
          </w:p>
        </w:tc>
        <w:tc>
          <w:tcPr>
            <w:tcW w:w="4209" w:type="dxa"/>
            <w:shd w:val="clear" w:color="auto" w:fill="auto"/>
            <w:vAlign w:val="center"/>
          </w:tcPr>
          <w:p w14:paraId="09F5CB97" w14:textId="77777777" w:rsidR="00724E65" w:rsidRPr="00724E65" w:rsidRDefault="00724E65" w:rsidP="00724E65">
            <w:pPr>
              <w:rPr>
                <w:rFonts w:ascii="Arial" w:hAnsi="Arial" w:cs="Arial"/>
                <w:b/>
                <w:bCs/>
                <w:sz w:val="16"/>
                <w:szCs w:val="16"/>
                <w:rtl/>
              </w:rPr>
            </w:pPr>
            <w:r w:rsidRPr="00724E65">
              <w:rPr>
                <w:rFonts w:ascii="Arial" w:hAnsi="Arial" w:cs="Arial" w:hint="cs"/>
                <w:sz w:val="16"/>
                <w:szCs w:val="16"/>
                <w:rtl/>
              </w:rPr>
              <w:t>(תה"ת/רווחה)</w:t>
            </w: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452299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03852</w:t>
            </w:r>
            <w:r>
              <w:rPr>
                <w:rFonts w:ascii="Arial" w:hAnsi="Arial" w:cs="Arial" w:hint="cs"/>
                <w:sz w:val="18"/>
                <w:szCs w:val="18"/>
                <w:rtl/>
              </w:rPr>
              <w:t xml:space="preserve"> '</w:t>
            </w:r>
            <w:r w:rsidRPr="00960DF5">
              <w:rPr>
                <w:rFonts w:ascii="Arial" w:hAnsi="Arial" w:cs="Arial" w:hint="cs"/>
                <w:sz w:val="18"/>
                <w:szCs w:val="18"/>
                <w:rtl/>
              </w:rPr>
              <w:t>המחקר ואני</w:t>
            </w: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' / </w:t>
            </w:r>
            <w:r w:rsidRPr="00724E65">
              <w:rPr>
                <w:rFonts w:ascii="Arial" w:hAnsi="Arial" w:cs="Arial" w:hint="cs"/>
                <w:b/>
                <w:bCs/>
                <w:sz w:val="16"/>
                <w:szCs w:val="16"/>
                <w:rtl/>
              </w:rPr>
              <w:t>הרצאות ע"י חברי סגל</w:t>
            </w:r>
          </w:p>
          <w:p w14:paraId="04EDA67E" w14:textId="3E4220EC" w:rsidR="00724E65" w:rsidRPr="00DA2088" w:rsidRDefault="00724E65" w:rsidP="00724E65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4395" w:type="dxa"/>
            <w:shd w:val="clear" w:color="auto" w:fill="auto"/>
            <w:vAlign w:val="center"/>
          </w:tcPr>
          <w:p w14:paraId="2C18D1CB" w14:textId="77777777" w:rsidR="00724E65" w:rsidRPr="00BA6D3C" w:rsidRDefault="00724E65" w:rsidP="00724E65">
            <w:pPr>
              <w:ind w:left="130"/>
              <w:rPr>
                <w:rFonts w:ascii="Arial" w:hAnsi="Arial" w:cs="Arial"/>
                <w:strike/>
                <w:sz w:val="18"/>
                <w:szCs w:val="18"/>
                <w:highlight w:val="yellow"/>
                <w:rtl/>
              </w:rPr>
            </w:pPr>
          </w:p>
        </w:tc>
      </w:tr>
    </w:tbl>
    <w:p w14:paraId="62486C05" w14:textId="77777777" w:rsidR="00A236CD" w:rsidRPr="00BA6D3C" w:rsidRDefault="00A236CD" w:rsidP="00A82678">
      <w:pPr>
        <w:jc w:val="center"/>
        <w:rPr>
          <w:rFonts w:ascii="Arial" w:hAnsi="Arial" w:cs="Arial"/>
          <w:b/>
          <w:bCs/>
          <w:sz w:val="18"/>
          <w:szCs w:val="18"/>
          <w:rtl/>
        </w:rPr>
      </w:pPr>
    </w:p>
    <w:p w14:paraId="4101652C" w14:textId="4A4A2C94" w:rsidR="00A236CD" w:rsidRDefault="00A236CD" w:rsidP="00A82678">
      <w:pPr>
        <w:jc w:val="center"/>
        <w:rPr>
          <w:rFonts w:ascii="Arial" w:hAnsi="Arial" w:cs="Arial"/>
          <w:b/>
          <w:bCs/>
          <w:sz w:val="18"/>
          <w:szCs w:val="18"/>
          <w:rtl/>
        </w:rPr>
      </w:pPr>
    </w:p>
    <w:p w14:paraId="1A9D069B" w14:textId="15131DCF" w:rsidR="00F84784" w:rsidRDefault="00F84784" w:rsidP="00A82678">
      <w:pPr>
        <w:jc w:val="center"/>
        <w:rPr>
          <w:rFonts w:ascii="Arial" w:hAnsi="Arial" w:cs="Arial"/>
          <w:b/>
          <w:bCs/>
          <w:sz w:val="18"/>
          <w:szCs w:val="18"/>
          <w:rtl/>
        </w:rPr>
      </w:pPr>
    </w:p>
    <w:p w14:paraId="196B5C34" w14:textId="46BCEDBD" w:rsidR="00F84784" w:rsidRDefault="00F84784" w:rsidP="00A82678">
      <w:pPr>
        <w:jc w:val="center"/>
        <w:rPr>
          <w:rFonts w:ascii="Arial" w:hAnsi="Arial" w:cs="Arial"/>
          <w:b/>
          <w:bCs/>
          <w:sz w:val="18"/>
          <w:szCs w:val="18"/>
          <w:rtl/>
        </w:rPr>
      </w:pPr>
    </w:p>
    <w:p w14:paraId="58F94400" w14:textId="6DB293C2" w:rsidR="00F84784" w:rsidRDefault="00F84784" w:rsidP="00A82678">
      <w:pPr>
        <w:jc w:val="center"/>
        <w:rPr>
          <w:rFonts w:ascii="Arial" w:hAnsi="Arial" w:cs="Arial"/>
          <w:b/>
          <w:bCs/>
          <w:sz w:val="18"/>
          <w:szCs w:val="18"/>
          <w:rtl/>
        </w:rPr>
      </w:pPr>
    </w:p>
    <w:p w14:paraId="76DB588F" w14:textId="57E1531E" w:rsidR="00F84784" w:rsidRDefault="00F84784" w:rsidP="00A82678">
      <w:pPr>
        <w:jc w:val="center"/>
        <w:rPr>
          <w:rFonts w:ascii="Arial" w:hAnsi="Arial" w:cs="Arial"/>
          <w:b/>
          <w:bCs/>
          <w:sz w:val="18"/>
          <w:szCs w:val="18"/>
          <w:rtl/>
        </w:rPr>
      </w:pPr>
    </w:p>
    <w:p w14:paraId="7A3E98C3" w14:textId="4E775C23" w:rsidR="00F84784" w:rsidRDefault="00F84784" w:rsidP="00A82678">
      <w:pPr>
        <w:jc w:val="center"/>
        <w:rPr>
          <w:rFonts w:ascii="Arial" w:hAnsi="Arial" w:cs="Arial"/>
          <w:b/>
          <w:bCs/>
          <w:sz w:val="18"/>
          <w:szCs w:val="18"/>
          <w:rtl/>
        </w:rPr>
      </w:pPr>
    </w:p>
    <w:p w14:paraId="541688C0" w14:textId="77777777" w:rsidR="00F84784" w:rsidRPr="00BA6D3C" w:rsidRDefault="00F84784" w:rsidP="00A82678">
      <w:pPr>
        <w:jc w:val="center"/>
        <w:rPr>
          <w:rFonts w:ascii="Arial" w:hAnsi="Arial" w:cs="Arial"/>
          <w:b/>
          <w:bCs/>
          <w:sz w:val="18"/>
          <w:szCs w:val="18"/>
          <w:rtl/>
        </w:rPr>
      </w:pPr>
    </w:p>
    <w:p w14:paraId="1299C43A" w14:textId="3019CD78" w:rsidR="00A236CD" w:rsidRDefault="00A236CD" w:rsidP="00A82678">
      <w:pPr>
        <w:jc w:val="center"/>
        <w:rPr>
          <w:rFonts w:ascii="Arial" w:hAnsi="Arial" w:cs="Arial"/>
          <w:b/>
          <w:bCs/>
          <w:sz w:val="18"/>
          <w:szCs w:val="18"/>
          <w:rtl/>
        </w:rPr>
      </w:pPr>
    </w:p>
    <w:p w14:paraId="3BA83BE5" w14:textId="01076780" w:rsidR="007369AF" w:rsidRDefault="007369AF" w:rsidP="007369AF">
      <w:pPr>
        <w:jc w:val="center"/>
        <w:rPr>
          <w:rFonts w:ascii="Arial" w:hAnsi="Arial" w:cs="Arial"/>
          <w:b/>
          <w:bCs/>
          <w:sz w:val="18"/>
          <w:szCs w:val="18"/>
          <w:rtl/>
        </w:rPr>
      </w:pPr>
    </w:p>
    <w:p w14:paraId="141A5200" w14:textId="77777777" w:rsidR="007369AF" w:rsidRPr="00BA6D3C" w:rsidRDefault="007369AF" w:rsidP="007369AF">
      <w:pPr>
        <w:jc w:val="center"/>
        <w:rPr>
          <w:rFonts w:ascii="Arial" w:hAnsi="Arial" w:cs="Arial"/>
          <w:b/>
          <w:bCs/>
          <w:sz w:val="18"/>
          <w:szCs w:val="18"/>
          <w:rtl/>
        </w:rPr>
      </w:pPr>
    </w:p>
    <w:p w14:paraId="77433A96" w14:textId="77777777" w:rsidR="00770950" w:rsidRDefault="00770950">
      <w:pPr>
        <w:bidi w:val="0"/>
        <w:rPr>
          <w:rFonts w:ascii="Arial" w:hAnsi="Arial" w:cs="Arial"/>
          <w:b/>
          <w:bCs/>
          <w:sz w:val="28"/>
          <w:szCs w:val="28"/>
          <w:rtl/>
        </w:rPr>
      </w:pPr>
      <w:r>
        <w:rPr>
          <w:rFonts w:ascii="Arial" w:hAnsi="Arial" w:cs="Arial"/>
          <w:b/>
          <w:bCs/>
          <w:sz w:val="28"/>
          <w:szCs w:val="28"/>
          <w:rtl/>
        </w:rPr>
        <w:br w:type="page"/>
      </w:r>
    </w:p>
    <w:p w14:paraId="45258797" w14:textId="21E8B3B7" w:rsidR="00501C4E" w:rsidRPr="00BA6D3C" w:rsidRDefault="00501C4E" w:rsidP="00501C4E">
      <w:pPr>
        <w:jc w:val="center"/>
        <w:rPr>
          <w:rFonts w:ascii="Arial" w:hAnsi="Arial" w:cs="Arial"/>
          <w:b/>
          <w:bCs/>
          <w:color w:val="993300"/>
          <w:sz w:val="24"/>
          <w:szCs w:val="24"/>
          <w:rtl/>
        </w:rPr>
      </w:pPr>
      <w:r w:rsidRPr="00BA6D3C">
        <w:rPr>
          <w:rFonts w:ascii="Arial" w:hAnsi="Arial" w:cs="Arial"/>
          <w:b/>
          <w:bCs/>
          <w:sz w:val="28"/>
          <w:szCs w:val="28"/>
          <w:rtl/>
        </w:rPr>
        <w:lastRenderedPageBreak/>
        <w:t xml:space="preserve">לימודי בוגר בעבודה סוציאלית </w:t>
      </w:r>
      <w:r w:rsidRPr="00BA6D3C">
        <w:rPr>
          <w:rFonts w:ascii="Arial" w:hAnsi="Arial" w:cs="Arial"/>
          <w:b/>
          <w:bCs/>
          <w:color w:val="993300"/>
          <w:sz w:val="40"/>
          <w:szCs w:val="40"/>
          <w:rtl/>
        </w:rPr>
        <w:t xml:space="preserve"> </w:t>
      </w:r>
    </w:p>
    <w:p w14:paraId="573F5D7A" w14:textId="5DD629E1" w:rsidR="00A236CD" w:rsidRPr="00BA6D3C" w:rsidRDefault="00A236CD" w:rsidP="00501C4E">
      <w:pPr>
        <w:jc w:val="center"/>
        <w:rPr>
          <w:rFonts w:ascii="Arial" w:hAnsi="Arial" w:cs="Arial"/>
          <w:rtl/>
        </w:rPr>
      </w:pPr>
      <w:r w:rsidRPr="00BA6D3C">
        <w:rPr>
          <w:rFonts w:ascii="Arial" w:hAnsi="Arial" w:cs="Arial"/>
          <w:b/>
          <w:bCs/>
          <w:sz w:val="28"/>
          <w:szCs w:val="28"/>
          <w:rtl/>
        </w:rPr>
        <w:t>ש</w:t>
      </w:r>
      <w:r w:rsidR="005A22FB" w:rsidRPr="00BA6D3C">
        <w:rPr>
          <w:rFonts w:ascii="Arial" w:hAnsi="Arial" w:cs="Arial"/>
          <w:b/>
          <w:bCs/>
          <w:sz w:val="28"/>
          <w:szCs w:val="28"/>
          <w:rtl/>
        </w:rPr>
        <w:t xml:space="preserve">  נ  ה    א '     - סמסטר ב' תש</w:t>
      </w:r>
      <w:r w:rsidRPr="00BA6D3C">
        <w:rPr>
          <w:rFonts w:ascii="Arial" w:hAnsi="Arial" w:cs="Arial"/>
          <w:b/>
          <w:bCs/>
          <w:sz w:val="28"/>
          <w:szCs w:val="28"/>
          <w:rtl/>
        </w:rPr>
        <w:t>פ</w:t>
      </w:r>
      <w:r w:rsidR="005A22FB" w:rsidRPr="00BA6D3C">
        <w:rPr>
          <w:rFonts w:ascii="Arial" w:hAnsi="Arial" w:cs="Arial"/>
          <w:b/>
          <w:bCs/>
          <w:sz w:val="28"/>
          <w:szCs w:val="28"/>
          <w:rtl/>
        </w:rPr>
        <w:t>"</w:t>
      </w:r>
      <w:r w:rsidR="006B0465">
        <w:rPr>
          <w:rFonts w:ascii="Arial" w:hAnsi="Arial" w:cs="Arial" w:hint="cs"/>
          <w:b/>
          <w:bCs/>
          <w:sz w:val="28"/>
          <w:szCs w:val="28"/>
          <w:rtl/>
        </w:rPr>
        <w:t>ג</w:t>
      </w:r>
    </w:p>
    <w:p w14:paraId="5BFFF590" w14:textId="77777777" w:rsidR="00A236CD" w:rsidRPr="00BA6D3C" w:rsidRDefault="00A236CD" w:rsidP="00A82678">
      <w:pPr>
        <w:rPr>
          <w:rFonts w:ascii="Arial" w:hAnsi="Arial" w:cs="Arial"/>
          <w:rtl/>
        </w:rPr>
      </w:pPr>
      <w:r w:rsidRPr="00BA6D3C">
        <w:rPr>
          <w:rFonts w:ascii="Arial" w:hAnsi="Arial" w:cs="Arial"/>
          <w:rtl/>
        </w:rPr>
        <w:t xml:space="preserve">       המערכת  </w:t>
      </w:r>
      <w:r w:rsidRPr="00BA6D3C">
        <w:rPr>
          <w:rFonts w:ascii="Arial" w:hAnsi="Arial" w:cs="Arial"/>
          <w:b/>
          <w:bCs/>
          <w:rtl/>
        </w:rPr>
        <w:t>אינה כוללת</w:t>
      </w:r>
      <w:r w:rsidRPr="00BA6D3C">
        <w:rPr>
          <w:rFonts w:ascii="Arial" w:hAnsi="Arial" w:cs="Arial"/>
          <w:rtl/>
        </w:rPr>
        <w:t xml:space="preserve">  מעורבות חברתית ואינה כוללת שעורים של אבני פינה.</w:t>
      </w:r>
    </w:p>
    <w:p w14:paraId="4ACFD97A" w14:textId="78035CCC" w:rsidR="00A236CD" w:rsidRPr="00BA6D3C" w:rsidRDefault="00A236CD" w:rsidP="00A82678">
      <w:pPr>
        <w:rPr>
          <w:rFonts w:ascii="Arial" w:hAnsi="Arial" w:cs="Arial"/>
          <w:rtl/>
        </w:rPr>
      </w:pPr>
      <w:r w:rsidRPr="00BA6D3C">
        <w:rPr>
          <w:rFonts w:ascii="Arial" w:hAnsi="Arial" w:cs="Arial"/>
          <w:rtl/>
        </w:rPr>
        <w:t xml:space="preserve">       יתכנו שנויים במהלך השנה במועדי התרגילים והשיעורים (את מיקום השיעורים ניתן לבדוק בשנתון בית הספר) . </w:t>
      </w:r>
    </w:p>
    <w:p w14:paraId="4DDBEF00" w14:textId="77777777" w:rsidR="00A236CD" w:rsidRPr="00BA6D3C" w:rsidRDefault="00A236CD" w:rsidP="00A82678">
      <w:pPr>
        <w:jc w:val="center"/>
        <w:rPr>
          <w:rFonts w:ascii="Arial" w:hAnsi="Arial" w:cs="Arial"/>
          <w:b/>
          <w:bCs/>
          <w:szCs w:val="18"/>
          <w:rtl/>
        </w:rPr>
      </w:pPr>
    </w:p>
    <w:tbl>
      <w:tblPr>
        <w:bidiVisual/>
        <w:tblW w:w="131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7"/>
        <w:gridCol w:w="3928"/>
        <w:gridCol w:w="3827"/>
        <w:gridCol w:w="4018"/>
      </w:tblGrid>
      <w:tr w:rsidR="00300108" w:rsidRPr="00BA6D3C" w14:paraId="73A3BB53" w14:textId="77777777" w:rsidTr="00106B46">
        <w:trPr>
          <w:trHeight w:val="223"/>
          <w:jc w:val="center"/>
        </w:trPr>
        <w:tc>
          <w:tcPr>
            <w:tcW w:w="1417" w:type="dxa"/>
            <w:shd w:val="clear" w:color="auto" w:fill="BFBFBF"/>
            <w:vAlign w:val="center"/>
          </w:tcPr>
          <w:p w14:paraId="7F46B18B" w14:textId="77777777" w:rsidR="00300108" w:rsidRPr="00757A10" w:rsidRDefault="00300108" w:rsidP="00A82678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757A10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שעות /ימים</w:t>
            </w:r>
          </w:p>
        </w:tc>
        <w:tc>
          <w:tcPr>
            <w:tcW w:w="3928" w:type="dxa"/>
            <w:shd w:val="clear" w:color="auto" w:fill="BFBFBF"/>
            <w:vAlign w:val="center"/>
          </w:tcPr>
          <w:p w14:paraId="6EE1D208" w14:textId="77777777" w:rsidR="00300108" w:rsidRPr="00BA6D3C" w:rsidRDefault="00300108" w:rsidP="00A8267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BA6D3C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יום ב</w:t>
            </w:r>
          </w:p>
        </w:tc>
        <w:tc>
          <w:tcPr>
            <w:tcW w:w="3827" w:type="dxa"/>
            <w:shd w:val="clear" w:color="auto" w:fill="BFBFBF"/>
            <w:vAlign w:val="center"/>
          </w:tcPr>
          <w:p w14:paraId="04D04550" w14:textId="77777777" w:rsidR="00300108" w:rsidRPr="00BA6D3C" w:rsidRDefault="00300108" w:rsidP="00A8267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BA6D3C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יום ג</w:t>
            </w:r>
          </w:p>
        </w:tc>
        <w:tc>
          <w:tcPr>
            <w:tcW w:w="4018" w:type="dxa"/>
            <w:shd w:val="clear" w:color="auto" w:fill="BFBFBF"/>
            <w:vAlign w:val="center"/>
          </w:tcPr>
          <w:p w14:paraId="3C731933" w14:textId="77777777" w:rsidR="00300108" w:rsidRPr="00BA6D3C" w:rsidRDefault="00300108" w:rsidP="00A8267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BA6D3C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יום ד</w:t>
            </w:r>
          </w:p>
        </w:tc>
      </w:tr>
      <w:tr w:rsidR="00300108" w:rsidRPr="00BA6D3C" w14:paraId="241C5B80" w14:textId="77777777" w:rsidTr="00106B46">
        <w:trPr>
          <w:trHeight w:val="813"/>
          <w:jc w:val="center"/>
        </w:trPr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461D779" w14:textId="77777777" w:rsidR="00300108" w:rsidRPr="00757A10" w:rsidRDefault="00300108" w:rsidP="00A8267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</w:p>
          <w:p w14:paraId="7651F59A" w14:textId="77777777" w:rsidR="00300108" w:rsidRPr="00757A10" w:rsidRDefault="00300108" w:rsidP="00A8267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757A10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8:30 – 10:00</w:t>
            </w:r>
          </w:p>
          <w:p w14:paraId="3CF2D8B6" w14:textId="77777777" w:rsidR="00300108" w:rsidRPr="00757A10" w:rsidRDefault="00300108" w:rsidP="00A8267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928" w:type="dxa"/>
            <w:shd w:val="clear" w:color="auto" w:fill="auto"/>
            <w:vAlign w:val="center"/>
          </w:tcPr>
          <w:p w14:paraId="5C721EED" w14:textId="77777777" w:rsidR="00421A5B" w:rsidRDefault="00421A5B" w:rsidP="00421A5B">
            <w:pPr>
              <w:rPr>
                <w:rFonts w:ascii="Arial" w:hAnsi="Arial" w:cs="Arial"/>
                <w:b/>
                <w:bCs/>
                <w:sz w:val="18"/>
                <w:szCs w:val="18"/>
                <w:highlight w:val="green"/>
                <w:rtl/>
              </w:rPr>
            </w:pPr>
          </w:p>
          <w:p w14:paraId="0FB78278" w14:textId="77777777" w:rsidR="00300108" w:rsidRPr="00BA6D3C" w:rsidRDefault="00300108" w:rsidP="00A82678">
            <w:pPr>
              <w:jc w:val="center"/>
              <w:rPr>
                <w:rFonts w:ascii="Arial" w:hAnsi="Arial" w:cs="Arial"/>
                <w:sz w:val="18"/>
                <w:szCs w:val="18"/>
                <w:rtl/>
              </w:rPr>
            </w:pPr>
          </w:p>
        </w:tc>
        <w:tc>
          <w:tcPr>
            <w:tcW w:w="382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FC39945" w14:textId="748EA6AE" w:rsidR="00300108" w:rsidRPr="00BA6D3C" w:rsidRDefault="00300108" w:rsidP="00A8267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40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FF56E9E" w14:textId="4B2E8F80" w:rsidR="000925D0" w:rsidRPr="000C3978" w:rsidRDefault="000925D0" w:rsidP="000925D0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0C3978">
              <w:rPr>
                <w:rFonts w:ascii="Arial" w:hAnsi="Arial" w:cs="Arial" w:hint="cs"/>
                <w:sz w:val="18"/>
                <w:szCs w:val="18"/>
                <w:highlight w:val="cyan"/>
                <w:rtl/>
              </w:rPr>
              <w:t xml:space="preserve">אשכול בחירה </w:t>
            </w:r>
          </w:p>
          <w:p w14:paraId="67F7017D" w14:textId="60F4E7EF" w:rsidR="00712726" w:rsidRPr="000C3978" w:rsidRDefault="00712726" w:rsidP="008F5D47">
            <w:pPr>
              <w:rPr>
                <w:rFonts w:ascii="Arial" w:hAnsi="Arial" w:cs="Arial"/>
                <w:sz w:val="18"/>
                <w:szCs w:val="18"/>
                <w:highlight w:val="cyan"/>
                <w:rtl/>
              </w:rPr>
            </w:pPr>
            <w:r w:rsidRPr="000C3978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 xml:space="preserve">03150 </w:t>
            </w:r>
            <w:r w:rsidRPr="000C3978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 </w:t>
            </w:r>
            <w:r w:rsidRPr="000C3978">
              <w:rPr>
                <w:rFonts w:ascii="Arial" w:hAnsi="Arial" w:cs="Arial"/>
                <w:sz w:val="18"/>
                <w:szCs w:val="18"/>
                <w:rtl/>
              </w:rPr>
              <w:t>פסיכולוגיה חברתית</w:t>
            </w:r>
            <w:r w:rsidRPr="000C3978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 xml:space="preserve"> / דנה לסרי </w:t>
            </w:r>
          </w:p>
          <w:p w14:paraId="700E7AF3" w14:textId="6D07D7F6" w:rsidR="00AF3DC0" w:rsidRPr="005C1AAA" w:rsidRDefault="00AF3DC0" w:rsidP="00712726">
            <w:pPr>
              <w:rPr>
                <w:rFonts w:ascii="Arial" w:hAnsi="Arial" w:cs="Arial"/>
                <w:sz w:val="18"/>
                <w:szCs w:val="18"/>
                <w:highlight w:val="green"/>
                <w:rtl/>
              </w:rPr>
            </w:pPr>
            <w:r w:rsidRPr="008F5D47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121</w:t>
            </w:r>
            <w:r w:rsidRPr="008F5D47">
              <w:rPr>
                <w:rFonts w:ascii="Arial" w:hAnsi="Arial" w:cs="Arial"/>
                <w:sz w:val="18"/>
                <w:szCs w:val="18"/>
                <w:rtl/>
              </w:rPr>
              <w:t xml:space="preserve">  תורת האישיות / </w:t>
            </w:r>
            <w:r w:rsidRPr="000F4A97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מעיין אברג'יל</w:t>
            </w:r>
          </w:p>
          <w:p w14:paraId="34CE0A41" w14:textId="77777777" w:rsidR="00300108" w:rsidRPr="00BA6D3C" w:rsidRDefault="00300108" w:rsidP="00A826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00108" w:rsidRPr="00BA6D3C" w14:paraId="2AE8E114" w14:textId="77777777" w:rsidTr="00106B46">
        <w:trPr>
          <w:trHeight w:val="1512"/>
          <w:jc w:val="center"/>
        </w:trPr>
        <w:tc>
          <w:tcPr>
            <w:tcW w:w="1417" w:type="dxa"/>
            <w:shd w:val="clear" w:color="auto" w:fill="auto"/>
            <w:vAlign w:val="center"/>
          </w:tcPr>
          <w:p w14:paraId="4C88387C" w14:textId="77777777" w:rsidR="00300108" w:rsidRPr="00757A10" w:rsidRDefault="00300108" w:rsidP="00A8267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757A10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10:30 – 12:00</w:t>
            </w:r>
            <w:r w:rsidRPr="00757A10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br/>
            </w:r>
            <w:r w:rsidRPr="00757A10">
              <w:rPr>
                <w:rFonts w:ascii="Arial" w:hAnsi="Arial" w:cs="Arial"/>
                <w:b/>
                <w:bCs/>
                <w:rtl/>
              </w:rPr>
              <w:br/>
            </w:r>
            <w:r w:rsidRPr="00770950">
              <w:rPr>
                <w:rFonts w:ascii="Arial" w:hAnsi="Arial" w:cs="Arial"/>
                <w:b/>
                <w:bCs/>
                <w:sz w:val="18"/>
                <w:szCs w:val="18"/>
                <w:highlight w:val="yellow"/>
                <w:rtl/>
              </w:rPr>
              <w:t>יום ב'</w:t>
            </w:r>
            <w:r w:rsidRPr="00770950">
              <w:rPr>
                <w:rFonts w:ascii="Arial" w:hAnsi="Arial" w:cs="Arial"/>
                <w:b/>
                <w:bCs/>
                <w:sz w:val="18"/>
                <w:szCs w:val="18"/>
                <w:highlight w:val="yellow"/>
                <w:rtl/>
              </w:rPr>
              <w:br/>
              <w:t xml:space="preserve"> 12:00-13:00</w:t>
            </w:r>
            <w:r w:rsidRPr="00770950">
              <w:rPr>
                <w:rFonts w:ascii="Arial" w:hAnsi="Arial" w:cs="Arial"/>
                <w:b/>
                <w:bCs/>
                <w:sz w:val="18"/>
                <w:szCs w:val="18"/>
                <w:highlight w:val="yellow"/>
                <w:rtl/>
              </w:rPr>
              <w:br/>
              <w:t>הפסקה פעילה)</w:t>
            </w:r>
          </w:p>
        </w:tc>
        <w:tc>
          <w:tcPr>
            <w:tcW w:w="3928" w:type="dxa"/>
            <w:shd w:val="clear" w:color="auto" w:fill="auto"/>
            <w:vAlign w:val="center"/>
          </w:tcPr>
          <w:p w14:paraId="62EBF3C5" w14:textId="65AFE100" w:rsidR="00300108" w:rsidRPr="00A86C45" w:rsidRDefault="00300108" w:rsidP="00E4517C">
            <w:pPr>
              <w:rPr>
                <w:rFonts w:ascii="Arial" w:hAnsi="Arial" w:cs="Arial"/>
                <w:sz w:val="18"/>
                <w:szCs w:val="18"/>
                <w:highlight w:val="cyan"/>
                <w:rtl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6D98A12B" w14:textId="79710A79" w:rsidR="00300108" w:rsidRPr="00BA6D3C" w:rsidRDefault="00D459BA" w:rsidP="00BA5B90">
            <w:pPr>
              <w:rPr>
                <w:rFonts w:ascii="Arial" w:hAnsi="Arial" w:cs="Arial"/>
                <w:sz w:val="18"/>
                <w:szCs w:val="18"/>
                <w:rtl/>
              </w:rPr>
            </w:pP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0</w:t>
            </w:r>
            <w:r w:rsidR="00BA5B90" w:rsidRPr="00D459BA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3321</w:t>
            </w:r>
            <w:r w:rsidR="00BA5B90" w:rsidRPr="00D459BA">
              <w:rPr>
                <w:rFonts w:ascii="Arial" w:hAnsi="Arial" w:cs="Arial"/>
                <w:sz w:val="18"/>
                <w:szCs w:val="18"/>
                <w:rtl/>
              </w:rPr>
              <w:t xml:space="preserve"> שיטות מחקר כמותניות/ </w:t>
            </w:r>
            <w:r w:rsidR="00BA5B90" w:rsidRPr="00D459BA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ענת טלמון</w:t>
            </w:r>
          </w:p>
          <w:p w14:paraId="2946DB82" w14:textId="77777777" w:rsidR="00300108" w:rsidRPr="00BA6D3C" w:rsidRDefault="00300108" w:rsidP="00A82678">
            <w:pPr>
              <w:jc w:val="center"/>
              <w:rPr>
                <w:rFonts w:ascii="Arial" w:hAnsi="Arial" w:cs="Arial"/>
                <w:sz w:val="18"/>
                <w:szCs w:val="18"/>
                <w:rtl/>
              </w:rPr>
            </w:pPr>
          </w:p>
        </w:tc>
        <w:tc>
          <w:tcPr>
            <w:tcW w:w="4018" w:type="dxa"/>
            <w:shd w:val="clear" w:color="auto" w:fill="auto"/>
            <w:vAlign w:val="center"/>
          </w:tcPr>
          <w:p w14:paraId="0AEDC155" w14:textId="77777777" w:rsidR="004A222F" w:rsidRDefault="004A222F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4A222F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0</w:t>
            </w:r>
            <w:r w:rsidR="00300108" w:rsidRPr="004A222F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3138</w:t>
            </w:r>
            <w:r w:rsidR="00300108" w:rsidRPr="00BA6D3C">
              <w:rPr>
                <w:rFonts w:ascii="Arial" w:hAnsi="Arial" w:cs="Arial"/>
                <w:sz w:val="18"/>
                <w:szCs w:val="18"/>
                <w:rtl/>
              </w:rPr>
              <w:t xml:space="preserve"> האדם בחברה ובמשפחה ב'/ </w:t>
            </w:r>
          </w:p>
          <w:p w14:paraId="795DDF82" w14:textId="218AD035" w:rsidR="00300108" w:rsidRPr="00BA6D3C" w:rsidRDefault="004A222F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          </w:t>
            </w:r>
            <w:r w:rsidR="00300108" w:rsidRPr="00BA6D3C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אורלי אולשטיין מן</w:t>
            </w:r>
            <w:r w:rsidR="00300108" w:rsidRPr="00BA6D3C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br/>
            </w:r>
          </w:p>
          <w:p w14:paraId="5997CC1D" w14:textId="77777777" w:rsidR="00300108" w:rsidRPr="00BA6D3C" w:rsidRDefault="00300108" w:rsidP="00A826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00108" w:rsidRPr="00BA6D3C" w14:paraId="7F417F69" w14:textId="77777777" w:rsidTr="00106B46">
        <w:trPr>
          <w:trHeight w:val="1243"/>
          <w:jc w:val="center"/>
        </w:trPr>
        <w:tc>
          <w:tcPr>
            <w:tcW w:w="1417" w:type="dxa"/>
            <w:shd w:val="clear" w:color="auto" w:fill="auto"/>
            <w:vAlign w:val="center"/>
          </w:tcPr>
          <w:p w14:paraId="0752F6AB" w14:textId="77777777" w:rsidR="00300108" w:rsidRPr="00757A10" w:rsidRDefault="00300108" w:rsidP="00A8267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757A10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12:30 – 14:00</w:t>
            </w:r>
          </w:p>
        </w:tc>
        <w:tc>
          <w:tcPr>
            <w:tcW w:w="3928" w:type="dxa"/>
            <w:shd w:val="clear" w:color="auto" w:fill="auto"/>
            <w:vAlign w:val="center"/>
          </w:tcPr>
          <w:p w14:paraId="7D5F415A" w14:textId="1019FE15" w:rsidR="00300108" w:rsidRPr="00BA6D3C" w:rsidRDefault="00300108" w:rsidP="00025473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4A222F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103</w:t>
            </w:r>
            <w:r w:rsidR="00025473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Pr="00BA6D3C">
              <w:rPr>
                <w:rFonts w:ascii="Arial" w:hAnsi="Arial" w:cs="Arial"/>
                <w:sz w:val="18"/>
                <w:szCs w:val="18"/>
                <w:rtl/>
              </w:rPr>
              <w:t xml:space="preserve"> מבוא לעבודה סוציאלית ב' (שיעור ותרגיל)</w:t>
            </w:r>
          </w:p>
          <w:p w14:paraId="531DD977" w14:textId="3ED53F27" w:rsidR="00300108" w:rsidRDefault="00300108" w:rsidP="00A82678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BA6D3C">
              <w:rPr>
                <w:rFonts w:ascii="Arial" w:hAnsi="Arial" w:cs="Arial"/>
                <w:sz w:val="18"/>
                <w:szCs w:val="18"/>
                <w:rtl/>
              </w:rPr>
              <w:t xml:space="preserve">קב' א' / </w:t>
            </w:r>
            <w:r w:rsidR="002718C1" w:rsidRPr="006A287C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שלומית חליבה</w:t>
            </w:r>
          </w:p>
          <w:p w14:paraId="7FF0BD3D" w14:textId="14F70652" w:rsidR="00B260BE" w:rsidRPr="00BA6D3C" w:rsidRDefault="00F96409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757A10">
              <w:rPr>
                <w:rFonts w:ascii="Arial" w:hAnsi="Arial" w:cs="Arial"/>
                <w:sz w:val="18"/>
                <w:szCs w:val="18"/>
                <w:rtl/>
              </w:rPr>
              <w:t>קב' ב'</w:t>
            </w:r>
            <w:r w:rsidR="000E52B3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Pr="00757A10">
              <w:rPr>
                <w:rFonts w:ascii="Arial" w:hAnsi="Arial" w:cs="Arial"/>
                <w:sz w:val="18"/>
                <w:szCs w:val="18"/>
                <w:rtl/>
              </w:rPr>
              <w:t xml:space="preserve">/ </w:t>
            </w:r>
            <w:r w:rsidR="00B019A4" w:rsidRPr="00AB4913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פדות ביר </w:t>
            </w:r>
            <w:r w:rsidR="00B019A4" w:rsidRPr="00BA6D3C">
              <w:rPr>
                <w:rFonts w:ascii="Arial" w:hAnsi="Arial" w:cs="Arial"/>
                <w:sz w:val="18"/>
                <w:szCs w:val="18"/>
                <w:rtl/>
              </w:rPr>
              <w:br/>
            </w:r>
            <w:r w:rsidR="00B260BE" w:rsidRPr="00BA6D3C">
              <w:rPr>
                <w:rFonts w:ascii="Arial" w:hAnsi="Arial" w:cs="Arial"/>
                <w:sz w:val="18"/>
                <w:szCs w:val="18"/>
                <w:rtl/>
              </w:rPr>
              <w:t>קב' ג</w:t>
            </w:r>
            <w:r w:rsidR="000E52B3">
              <w:rPr>
                <w:rFonts w:ascii="Arial" w:hAnsi="Arial" w:cs="Arial" w:hint="cs"/>
                <w:sz w:val="18"/>
                <w:szCs w:val="18"/>
                <w:rtl/>
              </w:rPr>
              <w:t>'</w:t>
            </w:r>
            <w:r w:rsidR="00B260BE" w:rsidRPr="00BA6D3C">
              <w:rPr>
                <w:rFonts w:ascii="Arial" w:hAnsi="Arial" w:cs="Arial"/>
                <w:sz w:val="18"/>
                <w:szCs w:val="18"/>
                <w:rtl/>
              </w:rPr>
              <w:t xml:space="preserve"> / </w:t>
            </w:r>
            <w:r w:rsidR="00B260BE" w:rsidRPr="00BA6D3C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תמר גרוס</w:t>
            </w:r>
          </w:p>
          <w:p w14:paraId="27E115EC" w14:textId="4CE29ECC" w:rsidR="00883A6F" w:rsidRDefault="00B260BE" w:rsidP="00A82678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BA6D3C">
              <w:rPr>
                <w:rFonts w:ascii="Arial" w:hAnsi="Arial" w:cs="Arial"/>
                <w:sz w:val="18"/>
                <w:szCs w:val="18"/>
                <w:rtl/>
              </w:rPr>
              <w:t>קב' ד</w:t>
            </w:r>
            <w:r w:rsidR="000E52B3">
              <w:rPr>
                <w:rFonts w:ascii="Arial" w:hAnsi="Arial" w:cs="Arial" w:hint="cs"/>
                <w:sz w:val="18"/>
                <w:szCs w:val="18"/>
                <w:rtl/>
              </w:rPr>
              <w:t>'</w:t>
            </w:r>
            <w:r w:rsidRPr="00BA6D3C">
              <w:rPr>
                <w:rFonts w:ascii="Arial" w:hAnsi="Arial" w:cs="Arial"/>
                <w:sz w:val="18"/>
                <w:szCs w:val="18"/>
                <w:rtl/>
              </w:rPr>
              <w:t xml:space="preserve"> / </w:t>
            </w:r>
            <w:r w:rsidRPr="00BA6D3C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ארנה שמר</w:t>
            </w:r>
            <w:r w:rsidRPr="00BA6D3C">
              <w:rPr>
                <w:rFonts w:ascii="Arial" w:hAnsi="Arial" w:cs="Arial"/>
                <w:sz w:val="18"/>
                <w:szCs w:val="18"/>
                <w:rtl/>
              </w:rPr>
              <w:br/>
            </w:r>
            <w:r w:rsidRPr="00CB0AE6">
              <w:rPr>
                <w:rFonts w:ascii="Arial" w:hAnsi="Arial" w:cs="Arial"/>
                <w:sz w:val="18"/>
                <w:szCs w:val="18"/>
                <w:rtl/>
              </w:rPr>
              <w:t>קב' ה'</w:t>
            </w:r>
            <w:r w:rsidR="000E52B3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Pr="00CB0AE6">
              <w:rPr>
                <w:rFonts w:ascii="Arial" w:hAnsi="Arial" w:cs="Arial"/>
                <w:sz w:val="18"/>
                <w:szCs w:val="18"/>
                <w:rtl/>
              </w:rPr>
              <w:t xml:space="preserve">/ </w:t>
            </w:r>
            <w:r w:rsidRPr="00CB0AE6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הדס מור</w:t>
            </w:r>
          </w:p>
          <w:p w14:paraId="1F430D8B" w14:textId="0112C4F2" w:rsidR="00B260BE" w:rsidRPr="00BA6D3C" w:rsidRDefault="00883A6F" w:rsidP="00A82678">
            <w:pPr>
              <w:rPr>
                <w:rFonts w:ascii="Arial" w:hAnsi="Arial" w:cs="Arial"/>
                <w:b/>
                <w:bCs/>
                <w:strike/>
                <w:sz w:val="18"/>
                <w:szCs w:val="18"/>
                <w:rtl/>
              </w:rPr>
            </w:pPr>
            <w:r>
              <w:rPr>
                <w:rFonts w:ascii="Arial" w:hAnsi="Arial" w:cs="Arial" w:hint="cs"/>
                <w:sz w:val="18"/>
                <w:szCs w:val="18"/>
                <w:rtl/>
              </w:rPr>
              <w:t xml:space="preserve">קב' ו' / </w:t>
            </w:r>
            <w:r w:rsidRPr="00567D03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עולא סעדי-עוודה</w:t>
            </w:r>
            <w:r w:rsidR="00B260BE" w:rsidRPr="00BA6D3C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br/>
            </w:r>
          </w:p>
          <w:p w14:paraId="08C9D595" w14:textId="77777777" w:rsidR="00300108" w:rsidRPr="00BA6D3C" w:rsidRDefault="00300108" w:rsidP="00A82678">
            <w:pPr>
              <w:ind w:left="79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C24099">
              <w:rPr>
                <w:rFonts w:ascii="Arial" w:hAnsi="Arial" w:cs="Arial"/>
                <w:b/>
                <w:bCs/>
                <w:sz w:val="18"/>
                <w:szCs w:val="18"/>
                <w:highlight w:val="yellow"/>
                <w:rtl/>
              </w:rPr>
              <w:t>בשל ההפסקה הפעילה השיעור יתקיים בין השעות 13:00-15:3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36103945" w14:textId="77777777" w:rsidR="0023192E" w:rsidRDefault="004104B0" w:rsidP="0023192E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4104B0">
              <w:rPr>
                <w:rFonts w:ascii="Arial Bold" w:hAnsi="Arial Bold" w:cs="Arial" w:hint="cs"/>
                <w:b/>
                <w:bCs/>
                <w:sz w:val="18"/>
                <w:szCs w:val="18"/>
                <w:rtl/>
              </w:rPr>
              <w:t>3504</w:t>
            </w:r>
            <w:r w:rsidR="00025473" w:rsidRPr="004104B0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="00986F55" w:rsidRPr="004104B0">
              <w:rPr>
                <w:rFonts w:ascii="Arial" w:hAnsi="Arial" w:cs="Arial"/>
                <w:sz w:val="18"/>
                <w:szCs w:val="18"/>
                <w:rtl/>
              </w:rPr>
              <w:t>ההיבט הקהילתי בעבודה סוציאלית</w:t>
            </w:r>
            <w:r w:rsidR="00300108" w:rsidRPr="004104B0">
              <w:rPr>
                <w:rFonts w:ascii="Arial" w:hAnsi="Arial" w:cs="Arial"/>
                <w:sz w:val="18"/>
                <w:szCs w:val="18"/>
                <w:rtl/>
              </w:rPr>
              <w:t xml:space="preserve">/ </w:t>
            </w:r>
            <w:r w:rsidR="00300108" w:rsidRPr="004104B0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עידית</w:t>
            </w:r>
          </w:p>
          <w:p w14:paraId="64587424" w14:textId="2771D460" w:rsidR="00300108" w:rsidRPr="004104B0" w:rsidRDefault="0023192E" w:rsidP="0023192E">
            <w:pPr>
              <w:rPr>
                <w:rFonts w:ascii="Arial" w:hAnsi="Arial" w:cs="Arial"/>
                <w:sz w:val="18"/>
                <w:szCs w:val="18"/>
                <w:rtl/>
              </w:rPr>
            </w:pP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        </w:t>
            </w:r>
            <w:r w:rsidR="00300108" w:rsidRPr="004104B0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בליט כהן</w:t>
            </w:r>
            <w:r w:rsidR="00300108" w:rsidRPr="004104B0">
              <w:rPr>
                <w:rFonts w:ascii="Arial" w:hAnsi="Arial" w:cs="Arial"/>
                <w:sz w:val="18"/>
                <w:szCs w:val="18"/>
                <w:rtl/>
              </w:rPr>
              <w:t xml:space="preserve"> </w:t>
            </w:r>
          </w:p>
          <w:p w14:paraId="7EB852C9" w14:textId="757B76B7" w:rsidR="009F18C4" w:rsidRPr="00BA6D3C" w:rsidRDefault="009F18C4" w:rsidP="0023192E">
            <w:pPr>
              <w:rPr>
                <w:rFonts w:ascii="Arial" w:hAnsi="Arial" w:cs="Arial"/>
                <w:sz w:val="18"/>
                <w:szCs w:val="18"/>
                <w:rtl/>
              </w:rPr>
            </w:pPr>
          </w:p>
        </w:tc>
        <w:tc>
          <w:tcPr>
            <w:tcW w:w="4018" w:type="dxa"/>
            <w:shd w:val="clear" w:color="auto" w:fill="auto"/>
            <w:vAlign w:val="center"/>
          </w:tcPr>
          <w:p w14:paraId="6B699379" w14:textId="77777777" w:rsidR="00300108" w:rsidRPr="00BA6D3C" w:rsidRDefault="00300108" w:rsidP="00A8267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</w:p>
          <w:p w14:paraId="3FE9F23F" w14:textId="77777777" w:rsidR="00300108" w:rsidRPr="00BA6D3C" w:rsidRDefault="00300108" w:rsidP="00A82678">
            <w:pPr>
              <w:jc w:val="center"/>
              <w:rPr>
                <w:rFonts w:ascii="Arial" w:hAnsi="Arial" w:cs="Arial"/>
                <w:sz w:val="18"/>
                <w:szCs w:val="18"/>
                <w:rtl/>
              </w:rPr>
            </w:pPr>
          </w:p>
          <w:p w14:paraId="6497DE16" w14:textId="390335AA" w:rsidR="00300108" w:rsidRPr="00BA6D3C" w:rsidRDefault="00300108" w:rsidP="00025473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4A222F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116</w:t>
            </w:r>
            <w:r w:rsidRPr="00BA6D3C">
              <w:rPr>
                <w:rFonts w:ascii="Arial" w:hAnsi="Arial" w:cs="Arial"/>
                <w:sz w:val="18"/>
                <w:szCs w:val="18"/>
                <w:rtl/>
              </w:rPr>
              <w:t xml:space="preserve"> מבוא למדינת הרווחה ב'</w:t>
            </w:r>
            <w:r w:rsidRPr="000C3978">
              <w:rPr>
                <w:rFonts w:ascii="Arial" w:hAnsi="Arial" w:cs="Arial"/>
                <w:sz w:val="18"/>
                <w:szCs w:val="18"/>
                <w:rtl/>
              </w:rPr>
              <w:t>/</w:t>
            </w:r>
            <w:r w:rsidRPr="00E31D04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 xml:space="preserve"> </w:t>
            </w:r>
            <w:r w:rsidR="00386846" w:rsidRPr="00E31D04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ג'וני גל</w:t>
            </w:r>
          </w:p>
          <w:p w14:paraId="1F72F646" w14:textId="77777777" w:rsidR="00300108" w:rsidRPr="00BA6D3C" w:rsidRDefault="00300108" w:rsidP="00A8267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00108" w:rsidRPr="00BA6D3C" w14:paraId="7A61A925" w14:textId="77777777" w:rsidTr="00106B46">
        <w:trPr>
          <w:trHeight w:val="883"/>
          <w:jc w:val="center"/>
        </w:trPr>
        <w:tc>
          <w:tcPr>
            <w:tcW w:w="1417" w:type="dxa"/>
            <w:shd w:val="clear" w:color="auto" w:fill="auto"/>
            <w:vAlign w:val="center"/>
          </w:tcPr>
          <w:p w14:paraId="2CFD0FC2" w14:textId="77777777" w:rsidR="00300108" w:rsidRPr="00757A10" w:rsidRDefault="00300108" w:rsidP="00A8267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757A10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14:30 – 16:00</w:t>
            </w:r>
          </w:p>
        </w:tc>
        <w:tc>
          <w:tcPr>
            <w:tcW w:w="3928" w:type="dxa"/>
            <w:shd w:val="clear" w:color="auto" w:fill="auto"/>
          </w:tcPr>
          <w:p w14:paraId="08CE6F91" w14:textId="77777777" w:rsidR="00300108" w:rsidRPr="00BA6D3C" w:rsidRDefault="00300108" w:rsidP="00A8267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</w:p>
          <w:p w14:paraId="04CDF8E0" w14:textId="58943F72" w:rsidR="00300108" w:rsidRPr="00691C31" w:rsidRDefault="00300108" w:rsidP="004A222F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691C31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328</w:t>
            </w:r>
            <w:r w:rsidRPr="00691C31">
              <w:rPr>
                <w:rFonts w:ascii="Arial" w:hAnsi="Arial" w:cs="Arial"/>
                <w:sz w:val="18"/>
                <w:szCs w:val="18"/>
                <w:rtl/>
              </w:rPr>
              <w:t xml:space="preserve"> ארגון ומנהל בשרותי רווחה/</w:t>
            </w:r>
            <w:r w:rsidR="007B1A03" w:rsidRPr="00691C31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סידני אנגלברג</w:t>
            </w:r>
            <w:r w:rsidR="008312B7" w:rsidRPr="00691C31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</w:t>
            </w:r>
          </w:p>
          <w:p w14:paraId="61CDCEAD" w14:textId="70EDEE57" w:rsidR="00300108" w:rsidRPr="00FB035D" w:rsidRDefault="00746A75" w:rsidP="00746A75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EA367F">
              <w:rPr>
                <w:rFonts w:ascii="Arial" w:hAnsi="Arial" w:cs="Arial"/>
                <w:b/>
                <w:bCs/>
                <w:sz w:val="18"/>
                <w:szCs w:val="18"/>
                <w:highlight w:val="darkCyan"/>
                <w:rtl/>
              </w:rPr>
              <w:t>*הקורס ילמד בשפה האנגלית</w:t>
            </w:r>
            <w:r w:rsidR="008312B7" w:rsidRPr="00FB035D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</w:t>
            </w:r>
          </w:p>
          <w:p w14:paraId="063D3DC4" w14:textId="77777777" w:rsidR="00300108" w:rsidRPr="00C24099" w:rsidRDefault="00300108" w:rsidP="00A82678">
            <w:pPr>
              <w:ind w:left="130"/>
              <w:rPr>
                <w:rFonts w:ascii="Arial" w:hAnsi="Arial" w:cs="Arial"/>
                <w:sz w:val="16"/>
                <w:szCs w:val="16"/>
                <w:rtl/>
              </w:rPr>
            </w:pPr>
            <w:r w:rsidRPr="00C24099">
              <w:rPr>
                <w:rFonts w:ascii="Arial" w:hAnsi="Arial" w:cs="Arial"/>
                <w:b/>
                <w:bCs/>
                <w:sz w:val="18"/>
                <w:szCs w:val="18"/>
                <w:highlight w:val="yellow"/>
                <w:rtl/>
              </w:rPr>
              <w:t>בשל ההפסקה הפעילה השיעור יתקיים בין השעות 15:45-17:15</w:t>
            </w:r>
          </w:p>
          <w:p w14:paraId="6BB9E253" w14:textId="77777777" w:rsidR="00300108" w:rsidRPr="00BA6D3C" w:rsidRDefault="00300108" w:rsidP="00A82678">
            <w:pPr>
              <w:jc w:val="center"/>
              <w:rPr>
                <w:rFonts w:ascii="Arial" w:hAnsi="Arial" w:cs="Arial"/>
                <w:sz w:val="18"/>
                <w:szCs w:val="18"/>
                <w:rtl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4176EAFE" w14:textId="77777777" w:rsidR="00E9258E" w:rsidRDefault="00E9258E" w:rsidP="0023192E">
            <w:pPr>
              <w:rPr>
                <w:rFonts w:ascii="Arial" w:hAnsi="Arial" w:cs="Arial"/>
                <w:sz w:val="18"/>
                <w:szCs w:val="18"/>
                <w:rtl/>
              </w:rPr>
            </w:pPr>
          </w:p>
          <w:p w14:paraId="28B98D9E" w14:textId="77777777" w:rsidR="0023192E" w:rsidRDefault="00421A5B" w:rsidP="0023192E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="00E431DC" w:rsidRPr="005B02B6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3104</w:t>
            </w:r>
            <w:r w:rsidR="005B02B6" w:rsidRPr="005B02B6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</w:t>
            </w:r>
            <w:r w:rsidR="005B02B6" w:rsidRPr="00BF5DFE">
              <w:rPr>
                <w:rFonts w:ascii="Arial" w:hAnsi="Arial" w:cs="Arial" w:hint="cs"/>
                <w:sz w:val="18"/>
                <w:szCs w:val="18"/>
                <w:rtl/>
              </w:rPr>
              <w:t>ההיבט הפרטני בעבודה סוציאלית</w:t>
            </w:r>
            <w:r w:rsidRPr="005B02B6">
              <w:rPr>
                <w:rFonts w:ascii="Arial" w:hAnsi="Arial" w:cs="Arial"/>
                <w:sz w:val="18"/>
                <w:szCs w:val="18"/>
                <w:rtl/>
              </w:rPr>
              <w:t xml:space="preserve">/ </w:t>
            </w:r>
            <w:r w:rsidRPr="005B02B6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איריס </w:t>
            </w:r>
          </w:p>
          <w:p w14:paraId="6FFE335C" w14:textId="74CCB676" w:rsidR="005B02B6" w:rsidRPr="0023192E" w:rsidRDefault="0023192E" w:rsidP="0023192E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         </w:t>
            </w:r>
            <w:r w:rsidR="00421A5B" w:rsidRPr="005B02B6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צדוק</w:t>
            </w:r>
            <w:r w:rsidR="00DB4FD9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</w:t>
            </w:r>
            <w:r w:rsidR="00DB4FD9" w:rsidRPr="00DB4FD9">
              <w:rPr>
                <w:rFonts w:ascii="Arial" w:hAnsi="Arial" w:cs="Arial" w:hint="cs"/>
                <w:sz w:val="18"/>
                <w:szCs w:val="18"/>
                <w:rtl/>
              </w:rPr>
              <w:t>(2 קבוצות; 1 נ"ז לקבוצה)</w:t>
            </w:r>
          </w:p>
          <w:p w14:paraId="754B12E5" w14:textId="48725123" w:rsidR="005B02B6" w:rsidRDefault="009F18C4" w:rsidP="0023192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</w:p>
          <w:p w14:paraId="2A1E08CE" w14:textId="060538CD" w:rsidR="009F18C4" w:rsidRDefault="009F18C4" w:rsidP="0023192E">
            <w:pPr>
              <w:rPr>
                <w:rFonts w:ascii="Arial" w:hAnsi="Arial" w:cs="Arial"/>
                <w:sz w:val="18"/>
                <w:szCs w:val="18"/>
                <w:rtl/>
              </w:rPr>
            </w:pPr>
          </w:p>
          <w:p w14:paraId="23DE523C" w14:textId="05621CEB" w:rsidR="009F18C4" w:rsidRPr="00421A5B" w:rsidRDefault="009F18C4" w:rsidP="0023192E">
            <w:pPr>
              <w:rPr>
                <w:rFonts w:ascii="Arial" w:hAnsi="Arial" w:cs="Arial"/>
                <w:sz w:val="18"/>
                <w:szCs w:val="18"/>
                <w:rtl/>
              </w:rPr>
            </w:pPr>
          </w:p>
        </w:tc>
        <w:tc>
          <w:tcPr>
            <w:tcW w:w="4018" w:type="dxa"/>
            <w:shd w:val="clear" w:color="auto" w:fill="auto"/>
            <w:vAlign w:val="center"/>
          </w:tcPr>
          <w:p w14:paraId="75F561E9" w14:textId="362938F7" w:rsidR="00BA5B90" w:rsidRPr="00BA6D3C" w:rsidRDefault="00BA5B90" w:rsidP="00BA5B90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D459BA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109</w:t>
            </w:r>
            <w:r w:rsidRPr="00D459BA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Pr="00D459BA">
              <w:rPr>
                <w:rFonts w:ascii="Arial" w:hAnsi="Arial" w:cs="Arial"/>
                <w:sz w:val="18"/>
                <w:szCs w:val="18"/>
                <w:rtl/>
              </w:rPr>
              <w:t xml:space="preserve">כלכלת רווחה: מושגי יסוד/ </w:t>
            </w:r>
            <w:r w:rsidRPr="00D459BA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אביעד טור-סיני</w:t>
            </w:r>
          </w:p>
          <w:p w14:paraId="343F2E5E" w14:textId="2C7C0434" w:rsidR="00BA5B90" w:rsidRPr="00BA6D3C" w:rsidRDefault="00BA5B90" w:rsidP="0002547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24E65" w:rsidRPr="00BA6D3C" w14:paraId="20C4C114" w14:textId="77777777" w:rsidTr="00E73A45">
        <w:trPr>
          <w:trHeight w:val="883"/>
          <w:jc w:val="center"/>
        </w:trPr>
        <w:tc>
          <w:tcPr>
            <w:tcW w:w="1417" w:type="dxa"/>
            <w:shd w:val="clear" w:color="auto" w:fill="auto"/>
            <w:vAlign w:val="center"/>
          </w:tcPr>
          <w:p w14:paraId="1542F48C" w14:textId="59BB77FD" w:rsidR="00724E65" w:rsidRPr="00757A10" w:rsidRDefault="00724E65" w:rsidP="00724E65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757A10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1</w:t>
            </w: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6</w:t>
            </w:r>
            <w:r w:rsidRPr="00757A10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:30 – 1</w:t>
            </w: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8</w:t>
            </w:r>
            <w:r w:rsidRPr="00757A10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:00</w:t>
            </w:r>
          </w:p>
        </w:tc>
        <w:tc>
          <w:tcPr>
            <w:tcW w:w="3928" w:type="dxa"/>
            <w:shd w:val="clear" w:color="auto" w:fill="auto"/>
          </w:tcPr>
          <w:p w14:paraId="6AF05304" w14:textId="77777777" w:rsidR="00724E65" w:rsidRDefault="00724E65" w:rsidP="00724E65">
            <w:pPr>
              <w:jc w:val="center"/>
              <w:rPr>
                <w:rFonts w:ascii="Arial" w:hAnsi="Arial" w:cs="Arial"/>
                <w:sz w:val="18"/>
                <w:szCs w:val="18"/>
                <w:rtl/>
              </w:rPr>
            </w:pPr>
          </w:p>
          <w:p w14:paraId="09C5B167" w14:textId="19359E36" w:rsidR="00724E65" w:rsidRPr="00FB035D" w:rsidRDefault="00724E65" w:rsidP="00724E65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FB035D">
              <w:rPr>
                <w:rFonts w:ascii="Arial" w:hAnsi="Arial" w:cs="Arial"/>
                <w:b/>
                <w:bCs/>
                <w:sz w:val="18"/>
                <w:szCs w:val="18"/>
              </w:rPr>
              <w:t>03391</w:t>
            </w:r>
            <w:r w:rsidRPr="00FB035D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Pr="00FB035D">
              <w:rPr>
                <w:rFonts w:ascii="Arial" w:hAnsi="Arial" w:cs="Arial"/>
                <w:sz w:val="18"/>
                <w:szCs w:val="18"/>
                <w:rtl/>
              </w:rPr>
              <w:t>מושגי יסוד בעבודה סוציאלית</w:t>
            </w:r>
            <w:r>
              <w:rPr>
                <w:rFonts w:ascii="Arial" w:hAnsi="Arial" w:cs="Arial" w:hint="cs"/>
                <w:sz w:val="18"/>
                <w:szCs w:val="18"/>
                <w:rtl/>
              </w:rPr>
              <w:t xml:space="preserve"> (לדוברי ערבית)</w:t>
            </w:r>
            <w:r w:rsidRPr="00FB035D">
              <w:rPr>
                <w:rFonts w:ascii="Arial" w:hAnsi="Arial" w:cs="Arial"/>
                <w:sz w:val="18"/>
                <w:szCs w:val="18"/>
                <w:rtl/>
              </w:rPr>
              <w:t xml:space="preserve">/ </w:t>
            </w:r>
            <w:r w:rsidRPr="00FB035D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וידאד מסאלחה</w:t>
            </w:r>
            <w:r w:rsidRPr="00FB035D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</w:t>
            </w:r>
          </w:p>
          <w:p w14:paraId="67DAC9B4" w14:textId="77777777" w:rsidR="00724E65" w:rsidRPr="00412B55" w:rsidRDefault="00724E65" w:rsidP="00724E65">
            <w:pPr>
              <w:rPr>
                <w:rFonts w:ascii="Arial" w:hAnsi="Arial" w:cs="Arial"/>
                <w:b/>
                <w:bCs/>
                <w:sz w:val="18"/>
                <w:szCs w:val="18"/>
                <w:highlight w:val="yellow"/>
                <w:rtl/>
              </w:rPr>
            </w:pPr>
            <w:r w:rsidRPr="00412B55">
              <w:rPr>
                <w:rFonts w:ascii="Arial" w:hAnsi="Arial" w:cs="Arial" w:hint="cs"/>
                <w:b/>
                <w:bCs/>
                <w:sz w:val="18"/>
                <w:szCs w:val="18"/>
                <w:highlight w:val="yellow"/>
                <w:rtl/>
              </w:rPr>
              <w:t xml:space="preserve">בשל ההפסקה הפעילה השיעור יתקיים בין השעות  </w:t>
            </w:r>
          </w:p>
          <w:p w14:paraId="5BDF04BD" w14:textId="7C862815" w:rsidR="00724E65" w:rsidRPr="00BA6D3C" w:rsidRDefault="00724E65" w:rsidP="00724E65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412B55">
              <w:rPr>
                <w:rFonts w:ascii="Arial" w:hAnsi="Arial" w:cs="Arial" w:hint="cs"/>
                <w:b/>
                <w:bCs/>
                <w:sz w:val="18"/>
                <w:szCs w:val="18"/>
                <w:highlight w:val="yellow"/>
                <w:rtl/>
              </w:rPr>
              <w:t xml:space="preserve">17:30 </w:t>
            </w:r>
            <w:r w:rsidRPr="00412B55">
              <w:rPr>
                <w:rFonts w:ascii="Arial" w:hAnsi="Arial" w:cs="Arial"/>
                <w:b/>
                <w:bCs/>
                <w:sz w:val="18"/>
                <w:szCs w:val="18"/>
                <w:highlight w:val="yellow"/>
                <w:rtl/>
              </w:rPr>
              <w:t>–</w:t>
            </w:r>
            <w:r w:rsidRPr="00412B55">
              <w:rPr>
                <w:rFonts w:ascii="Arial" w:hAnsi="Arial" w:cs="Arial" w:hint="cs"/>
                <w:b/>
                <w:bCs/>
                <w:sz w:val="18"/>
                <w:szCs w:val="18"/>
                <w:highlight w:val="yellow"/>
                <w:rtl/>
              </w:rPr>
              <w:t xml:space="preserve"> 19:0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1AD27C8" w14:textId="77777777" w:rsidR="00724E65" w:rsidRDefault="00724E65" w:rsidP="00724E65">
            <w:pPr>
              <w:rPr>
                <w:rFonts w:ascii="Arial" w:hAnsi="Arial" w:cs="Arial"/>
                <w:b/>
                <w:bCs/>
                <w:sz w:val="16"/>
                <w:szCs w:val="16"/>
                <w:rtl/>
              </w:rPr>
            </w:pPr>
            <w:r w:rsidRPr="00724E65">
              <w:rPr>
                <w:rFonts w:ascii="Arial" w:hAnsi="Arial" w:cs="Arial" w:hint="cs"/>
                <w:sz w:val="16"/>
                <w:szCs w:val="16"/>
                <w:rtl/>
              </w:rPr>
              <w:t>(תה"ת/רווחה)</w:t>
            </w: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452299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03852</w:t>
            </w:r>
            <w:r>
              <w:rPr>
                <w:rFonts w:ascii="Arial" w:hAnsi="Arial" w:cs="Arial" w:hint="cs"/>
                <w:sz w:val="18"/>
                <w:szCs w:val="18"/>
                <w:rtl/>
              </w:rPr>
              <w:t xml:space="preserve"> '</w:t>
            </w:r>
            <w:r w:rsidRPr="00960DF5">
              <w:rPr>
                <w:rFonts w:ascii="Arial" w:hAnsi="Arial" w:cs="Arial" w:hint="cs"/>
                <w:sz w:val="18"/>
                <w:szCs w:val="18"/>
                <w:rtl/>
              </w:rPr>
              <w:t>המחקר ואני</w:t>
            </w: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' / </w:t>
            </w:r>
            <w:r w:rsidRPr="00724E65">
              <w:rPr>
                <w:rFonts w:ascii="Arial" w:hAnsi="Arial" w:cs="Arial" w:hint="cs"/>
                <w:b/>
                <w:bCs/>
                <w:sz w:val="16"/>
                <w:szCs w:val="16"/>
                <w:rtl/>
              </w:rPr>
              <w:t xml:space="preserve">הרצאות ע"י </w:t>
            </w:r>
          </w:p>
          <w:p w14:paraId="45D61DC5" w14:textId="6E9E1460" w:rsidR="00724E65" w:rsidRPr="00724E65" w:rsidRDefault="00724E65" w:rsidP="00724E65">
            <w:pPr>
              <w:rPr>
                <w:rFonts w:ascii="Arial" w:hAnsi="Arial" w:cs="Arial"/>
                <w:b/>
                <w:bCs/>
                <w:sz w:val="16"/>
                <w:szCs w:val="16"/>
                <w:rtl/>
              </w:rPr>
            </w:pPr>
            <w:r>
              <w:rPr>
                <w:rFonts w:ascii="Arial" w:hAnsi="Arial" w:cs="Arial" w:hint="cs"/>
                <w:b/>
                <w:bCs/>
                <w:sz w:val="16"/>
                <w:szCs w:val="16"/>
                <w:rtl/>
              </w:rPr>
              <w:t xml:space="preserve">                                                         </w:t>
            </w:r>
            <w:r w:rsidRPr="00724E65">
              <w:rPr>
                <w:rFonts w:ascii="Arial" w:hAnsi="Arial" w:cs="Arial" w:hint="cs"/>
                <w:b/>
                <w:bCs/>
                <w:sz w:val="16"/>
                <w:szCs w:val="16"/>
                <w:rtl/>
              </w:rPr>
              <w:t>חברי סגל</w:t>
            </w:r>
          </w:p>
          <w:p w14:paraId="15C5A213" w14:textId="4F889558" w:rsidR="00724E65" w:rsidRPr="00BA6D3C" w:rsidRDefault="00724E65" w:rsidP="00724E65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4018" w:type="dxa"/>
            <w:shd w:val="clear" w:color="auto" w:fill="auto"/>
            <w:vAlign w:val="center"/>
          </w:tcPr>
          <w:p w14:paraId="0A8261CE" w14:textId="77777777" w:rsidR="00724E65" w:rsidRDefault="00724E65" w:rsidP="00724E65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771E63">
              <w:rPr>
                <w:rFonts w:ascii="Arial" w:hAnsi="Arial" w:cs="Arial" w:hint="cs"/>
                <w:sz w:val="18"/>
                <w:szCs w:val="18"/>
                <w:rtl/>
              </w:rPr>
              <w:t>(רווחה)</w:t>
            </w: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A96C4F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245</w:t>
            </w:r>
            <w:r>
              <w:rPr>
                <w:rFonts w:ascii="Arial" w:hAnsi="Arial" w:cs="Arial" w:hint="cs"/>
                <w:sz w:val="18"/>
                <w:szCs w:val="18"/>
                <w:rtl/>
              </w:rPr>
              <w:t xml:space="preserve"> ע</w:t>
            </w:r>
            <w:r w:rsidRPr="00A96C4F">
              <w:rPr>
                <w:rFonts w:ascii="Arial" w:hAnsi="Arial" w:cs="Arial"/>
                <w:sz w:val="18"/>
                <w:szCs w:val="18"/>
                <w:rtl/>
              </w:rPr>
              <w:t xml:space="preserve">בודה סוציאלית ומשפט: היבטים </w:t>
            </w:r>
            <w:r>
              <w:rPr>
                <w:rFonts w:ascii="Arial" w:hAnsi="Arial" w:cs="Arial" w:hint="cs"/>
                <w:sz w:val="18"/>
                <w:szCs w:val="18"/>
                <w:rtl/>
              </w:rPr>
              <w:t xml:space="preserve">   </w:t>
            </w:r>
          </w:p>
          <w:p w14:paraId="59E77D74" w14:textId="518F0D70" w:rsidR="00724E65" w:rsidRPr="006904D6" w:rsidRDefault="00724E65" w:rsidP="00724E65">
            <w:pPr>
              <w:rPr>
                <w:rFonts w:ascii="Arial" w:hAnsi="Arial" w:cs="Arial"/>
                <w:sz w:val="18"/>
                <w:szCs w:val="18"/>
                <w:highlight w:val="red"/>
                <w:rtl/>
              </w:rPr>
            </w:pPr>
            <w:r>
              <w:rPr>
                <w:rFonts w:ascii="Arial" w:hAnsi="Arial" w:cs="Arial" w:hint="cs"/>
                <w:sz w:val="18"/>
                <w:szCs w:val="18"/>
                <w:rtl/>
              </w:rPr>
              <w:t xml:space="preserve">                       </w:t>
            </w:r>
            <w:r w:rsidRPr="00A96C4F">
              <w:rPr>
                <w:rFonts w:ascii="Arial" w:hAnsi="Arial" w:cs="Arial"/>
                <w:sz w:val="18"/>
                <w:szCs w:val="18"/>
                <w:rtl/>
              </w:rPr>
              <w:t>בינתחומיים</w:t>
            </w:r>
            <w:r w:rsidRPr="00A96C4F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 xml:space="preserve">/ </w:t>
            </w: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אבישי </w:t>
            </w:r>
            <w:r w:rsidRPr="00A96C4F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בניש</w:t>
            </w:r>
            <w:r w:rsidRPr="00A96C4F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br/>
            </w:r>
            <w:r w:rsidRPr="006904D6">
              <w:rPr>
                <w:rFonts w:ascii="Arial" w:hAnsi="Arial" w:cs="Arial"/>
                <w:sz w:val="18"/>
                <w:szCs w:val="18"/>
                <w:rtl/>
              </w:rPr>
              <w:t xml:space="preserve">*קורס מיועד לתלמידי התוכנית </w:t>
            </w:r>
            <w:r>
              <w:rPr>
                <w:rFonts w:ascii="Arial" w:hAnsi="Arial" w:cs="Arial" w:hint="cs"/>
                <w:sz w:val="18"/>
                <w:szCs w:val="18"/>
                <w:rtl/>
              </w:rPr>
              <w:t>ע"ס ומשפטים</w:t>
            </w:r>
          </w:p>
        </w:tc>
      </w:tr>
    </w:tbl>
    <w:p w14:paraId="52E56223" w14:textId="77777777" w:rsidR="00C41C1B" w:rsidRPr="00A96C4F" w:rsidRDefault="00C41C1B" w:rsidP="00A82678">
      <w:pPr>
        <w:rPr>
          <w:rFonts w:ascii="Arial" w:hAnsi="Arial" w:cs="Arial"/>
          <w:rtl/>
        </w:rPr>
      </w:pPr>
    </w:p>
    <w:p w14:paraId="15032DF7" w14:textId="77777777" w:rsidR="00501C4E" w:rsidRPr="00BA6D3C" w:rsidRDefault="00501C4E" w:rsidP="00501C4E">
      <w:pPr>
        <w:jc w:val="center"/>
        <w:rPr>
          <w:rFonts w:ascii="Arial" w:hAnsi="Arial" w:cs="Arial"/>
          <w:b/>
          <w:bCs/>
          <w:color w:val="993300"/>
          <w:sz w:val="24"/>
          <w:szCs w:val="24"/>
          <w:rtl/>
        </w:rPr>
      </w:pPr>
      <w:r w:rsidRPr="00BA6D3C">
        <w:rPr>
          <w:rFonts w:ascii="Arial" w:hAnsi="Arial" w:cs="Arial"/>
          <w:b/>
          <w:bCs/>
          <w:sz w:val="28"/>
          <w:szCs w:val="28"/>
          <w:rtl/>
        </w:rPr>
        <w:br w:type="page"/>
      </w:r>
      <w:r w:rsidRPr="00BA6D3C">
        <w:rPr>
          <w:rFonts w:ascii="Arial" w:hAnsi="Arial" w:cs="Arial"/>
          <w:b/>
          <w:bCs/>
          <w:sz w:val="28"/>
          <w:szCs w:val="28"/>
          <w:rtl/>
        </w:rPr>
        <w:lastRenderedPageBreak/>
        <w:t xml:space="preserve">לימודי בוגר בעבודה סוציאלית </w:t>
      </w:r>
      <w:r w:rsidRPr="00BA6D3C">
        <w:rPr>
          <w:rFonts w:ascii="Arial" w:hAnsi="Arial" w:cs="Arial"/>
          <w:b/>
          <w:bCs/>
          <w:color w:val="993300"/>
          <w:sz w:val="40"/>
          <w:szCs w:val="40"/>
          <w:rtl/>
        </w:rPr>
        <w:t xml:space="preserve"> </w:t>
      </w:r>
    </w:p>
    <w:p w14:paraId="4235C0DF" w14:textId="2994F4D9" w:rsidR="004F07C2" w:rsidRPr="00BA6D3C" w:rsidRDefault="004F07C2" w:rsidP="00A82678">
      <w:pPr>
        <w:jc w:val="center"/>
        <w:rPr>
          <w:rFonts w:ascii="Arial" w:hAnsi="Arial" w:cs="Arial"/>
          <w:b/>
          <w:bCs/>
          <w:sz w:val="28"/>
          <w:szCs w:val="28"/>
          <w:rtl/>
        </w:rPr>
      </w:pPr>
      <w:r w:rsidRPr="00BA6D3C">
        <w:rPr>
          <w:rFonts w:ascii="Arial" w:hAnsi="Arial" w:cs="Arial"/>
          <w:b/>
          <w:bCs/>
          <w:sz w:val="28"/>
          <w:szCs w:val="28"/>
          <w:rtl/>
        </w:rPr>
        <w:t>ש  נ  ה    ב '     - סמסטר א'</w:t>
      </w:r>
      <w:r w:rsidR="009F745F" w:rsidRPr="00BA6D3C">
        <w:rPr>
          <w:rFonts w:ascii="Arial" w:hAnsi="Arial" w:cs="Arial"/>
          <w:b/>
          <w:bCs/>
          <w:sz w:val="28"/>
          <w:szCs w:val="28"/>
          <w:rtl/>
        </w:rPr>
        <w:t xml:space="preserve"> תש</w:t>
      </w:r>
      <w:r w:rsidR="00C95B6B" w:rsidRPr="00BA6D3C">
        <w:rPr>
          <w:rFonts w:ascii="Arial" w:hAnsi="Arial" w:cs="Arial"/>
          <w:b/>
          <w:bCs/>
          <w:sz w:val="28"/>
          <w:szCs w:val="28"/>
          <w:rtl/>
        </w:rPr>
        <w:t>פ</w:t>
      </w:r>
      <w:r w:rsidR="005A22FB" w:rsidRPr="00BA6D3C">
        <w:rPr>
          <w:rFonts w:ascii="Arial" w:hAnsi="Arial" w:cs="Arial"/>
          <w:b/>
          <w:bCs/>
          <w:sz w:val="28"/>
          <w:szCs w:val="28"/>
          <w:rtl/>
        </w:rPr>
        <w:t>"</w:t>
      </w:r>
      <w:r w:rsidR="006B0465">
        <w:rPr>
          <w:rFonts w:ascii="Arial" w:hAnsi="Arial" w:cs="Arial" w:hint="cs"/>
          <w:b/>
          <w:bCs/>
          <w:sz w:val="28"/>
          <w:szCs w:val="28"/>
          <w:rtl/>
        </w:rPr>
        <w:t>ג</w:t>
      </w:r>
    </w:p>
    <w:p w14:paraId="6CEDF06B" w14:textId="55189539" w:rsidR="00862EDC" w:rsidRPr="00BA6D3C" w:rsidRDefault="004F07C2" w:rsidP="00FE325D">
      <w:pPr>
        <w:rPr>
          <w:rFonts w:ascii="Arial" w:hAnsi="Arial" w:cs="Arial"/>
          <w:rtl/>
        </w:rPr>
      </w:pPr>
      <w:r w:rsidRPr="00BA6D3C">
        <w:rPr>
          <w:rFonts w:ascii="Arial" w:hAnsi="Arial" w:cs="Arial"/>
          <w:rtl/>
        </w:rPr>
        <w:t xml:space="preserve">      המערכת  </w:t>
      </w:r>
      <w:r w:rsidRPr="00BA6D3C">
        <w:rPr>
          <w:rFonts w:ascii="Arial" w:hAnsi="Arial" w:cs="Arial"/>
          <w:b/>
          <w:bCs/>
          <w:rtl/>
        </w:rPr>
        <w:t>אינה כוללת</w:t>
      </w:r>
      <w:r w:rsidRPr="00BA6D3C">
        <w:rPr>
          <w:rFonts w:ascii="Arial" w:hAnsi="Arial" w:cs="Arial"/>
          <w:rtl/>
        </w:rPr>
        <w:t xml:space="preserve">  שעורים של אבני פינה.</w:t>
      </w:r>
      <w:r w:rsidR="000C3978">
        <w:rPr>
          <w:rFonts w:ascii="Arial" w:hAnsi="Arial" w:cs="Arial" w:hint="cs"/>
          <w:rtl/>
        </w:rPr>
        <w:t xml:space="preserve"> </w:t>
      </w:r>
      <w:r w:rsidRPr="00BA6D3C">
        <w:rPr>
          <w:rFonts w:ascii="Arial" w:hAnsi="Arial" w:cs="Arial"/>
          <w:rtl/>
        </w:rPr>
        <w:t>יתכנו שנויים במהלך השנה במועדי התרגילים והשיעורים  (את מיק</w:t>
      </w:r>
      <w:r w:rsidR="006F78F5" w:rsidRPr="00BA6D3C">
        <w:rPr>
          <w:rFonts w:ascii="Arial" w:hAnsi="Arial" w:cs="Arial"/>
          <w:rtl/>
        </w:rPr>
        <w:t>ום השיעורים ניתן לבדוק בשנתון</w:t>
      </w:r>
      <w:r w:rsidR="00A82678" w:rsidRPr="00BA6D3C">
        <w:rPr>
          <w:rFonts w:ascii="Arial" w:hAnsi="Arial" w:cs="Arial"/>
          <w:rtl/>
        </w:rPr>
        <w:t>)</w:t>
      </w:r>
    </w:p>
    <w:tbl>
      <w:tblPr>
        <w:tblpPr w:leftFromText="180" w:rightFromText="180" w:vertAnchor="text" w:tblpXSpec="center" w:tblpY="1"/>
        <w:tblOverlap w:val="never"/>
        <w:tblW w:w="14731" w:type="dxa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23"/>
        <w:gridCol w:w="582"/>
        <w:gridCol w:w="4634"/>
        <w:gridCol w:w="3005"/>
        <w:gridCol w:w="1202"/>
        <w:gridCol w:w="1485"/>
      </w:tblGrid>
      <w:tr w:rsidR="00757A10" w:rsidRPr="00BA6D3C" w14:paraId="5BDB6455" w14:textId="77777777" w:rsidTr="008A6710">
        <w:trPr>
          <w:cantSplit/>
          <w:trHeight w:val="274"/>
        </w:trPr>
        <w:tc>
          <w:tcPr>
            <w:tcW w:w="3823" w:type="dxa"/>
            <w:shd w:val="clear" w:color="auto" w:fill="D9D9D9" w:themeFill="background1" w:themeFillShade="D9"/>
            <w:vAlign w:val="center"/>
          </w:tcPr>
          <w:p w14:paraId="3B57CBA1" w14:textId="77777777" w:rsidR="00757A10" w:rsidRPr="00BA6D3C" w:rsidRDefault="00757A10" w:rsidP="00A82678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A6D3C">
              <w:rPr>
                <w:rFonts w:ascii="Arial" w:hAnsi="Arial" w:cs="Arial"/>
                <w:b/>
                <w:bCs/>
                <w:rtl/>
              </w:rPr>
              <w:t>יום ה'</w:t>
            </w:r>
          </w:p>
        </w:tc>
        <w:tc>
          <w:tcPr>
            <w:tcW w:w="582" w:type="dxa"/>
            <w:shd w:val="clear" w:color="auto" w:fill="D9D9D9" w:themeFill="background1" w:themeFillShade="D9"/>
            <w:vAlign w:val="center"/>
          </w:tcPr>
          <w:p w14:paraId="2C23094C" w14:textId="77777777" w:rsidR="00757A10" w:rsidRPr="00BA6D3C" w:rsidRDefault="00757A10" w:rsidP="00A82678">
            <w:pPr>
              <w:bidi w:val="0"/>
              <w:jc w:val="center"/>
              <w:rPr>
                <w:rFonts w:ascii="Arial" w:hAnsi="Arial" w:cs="Arial"/>
                <w:b/>
                <w:bCs/>
              </w:rPr>
            </w:pPr>
            <w:r w:rsidRPr="00BA6D3C">
              <w:rPr>
                <w:rFonts w:ascii="Arial" w:hAnsi="Arial" w:cs="Arial"/>
                <w:b/>
                <w:bCs/>
                <w:rtl/>
              </w:rPr>
              <w:t>יום ד'</w:t>
            </w:r>
          </w:p>
        </w:tc>
        <w:tc>
          <w:tcPr>
            <w:tcW w:w="4634" w:type="dxa"/>
            <w:shd w:val="clear" w:color="auto" w:fill="D9D9D9" w:themeFill="background1" w:themeFillShade="D9"/>
            <w:vAlign w:val="center"/>
          </w:tcPr>
          <w:p w14:paraId="0C3A4971" w14:textId="77777777" w:rsidR="00757A10" w:rsidRPr="00BA6D3C" w:rsidRDefault="00757A10" w:rsidP="00A82678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A6D3C">
              <w:rPr>
                <w:rFonts w:ascii="Arial" w:hAnsi="Arial" w:cs="Arial"/>
                <w:b/>
                <w:bCs/>
                <w:rtl/>
              </w:rPr>
              <w:t>יום ג'</w:t>
            </w:r>
          </w:p>
        </w:tc>
        <w:tc>
          <w:tcPr>
            <w:tcW w:w="3005" w:type="dxa"/>
            <w:shd w:val="clear" w:color="auto" w:fill="D9D9D9" w:themeFill="background1" w:themeFillShade="D9"/>
            <w:vAlign w:val="center"/>
          </w:tcPr>
          <w:p w14:paraId="2D476771" w14:textId="77777777" w:rsidR="00757A10" w:rsidRPr="00BA6D3C" w:rsidRDefault="00757A10" w:rsidP="00A82678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A6D3C">
              <w:rPr>
                <w:rFonts w:ascii="Arial" w:hAnsi="Arial" w:cs="Arial"/>
                <w:b/>
                <w:bCs/>
                <w:rtl/>
              </w:rPr>
              <w:t>יום ב'</w:t>
            </w:r>
          </w:p>
        </w:tc>
        <w:tc>
          <w:tcPr>
            <w:tcW w:w="1202" w:type="dxa"/>
            <w:shd w:val="clear" w:color="auto" w:fill="D9D9D9" w:themeFill="background1" w:themeFillShade="D9"/>
            <w:vAlign w:val="center"/>
          </w:tcPr>
          <w:p w14:paraId="6DE9B6C7" w14:textId="77777777" w:rsidR="00757A10" w:rsidRPr="00BA6D3C" w:rsidRDefault="00757A10" w:rsidP="00A82678">
            <w:pPr>
              <w:bidi w:val="0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A6D3C">
              <w:rPr>
                <w:rFonts w:ascii="Arial" w:hAnsi="Arial" w:cs="Arial"/>
                <w:b/>
                <w:bCs/>
                <w:rtl/>
              </w:rPr>
              <w:t>יום א'</w:t>
            </w:r>
          </w:p>
        </w:tc>
        <w:tc>
          <w:tcPr>
            <w:tcW w:w="1485" w:type="dxa"/>
            <w:shd w:val="clear" w:color="auto" w:fill="D9D9D9" w:themeFill="background1" w:themeFillShade="D9"/>
            <w:vAlign w:val="center"/>
          </w:tcPr>
          <w:p w14:paraId="43085F2F" w14:textId="77777777" w:rsidR="00757A10" w:rsidRPr="00BA6D3C" w:rsidRDefault="00757A10" w:rsidP="00A82678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A6D3C">
              <w:rPr>
                <w:rFonts w:ascii="Arial" w:hAnsi="Arial" w:cs="Arial"/>
                <w:b/>
                <w:bCs/>
                <w:rtl/>
              </w:rPr>
              <w:t>שעות</w:t>
            </w:r>
          </w:p>
        </w:tc>
      </w:tr>
      <w:tr w:rsidR="00757A10" w:rsidRPr="00BA6D3C" w14:paraId="6DE611A4" w14:textId="77777777" w:rsidTr="006E56E4">
        <w:trPr>
          <w:cantSplit/>
          <w:trHeight w:val="1272"/>
        </w:trPr>
        <w:tc>
          <w:tcPr>
            <w:tcW w:w="3823" w:type="dxa"/>
            <w:shd w:val="clear" w:color="auto" w:fill="auto"/>
            <w:vAlign w:val="center"/>
          </w:tcPr>
          <w:p w14:paraId="75736775" w14:textId="42F907CA" w:rsidR="000925D0" w:rsidRPr="000C3978" w:rsidRDefault="000925D0" w:rsidP="000925D0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0C3978">
              <w:rPr>
                <w:rFonts w:ascii="Arial" w:hAnsi="Arial" w:cs="Arial" w:hint="cs"/>
                <w:sz w:val="18"/>
                <w:szCs w:val="18"/>
                <w:highlight w:val="cyan"/>
                <w:rtl/>
              </w:rPr>
              <w:t>אשכול בחירה</w:t>
            </w:r>
          </w:p>
          <w:p w14:paraId="07547A01" w14:textId="53208DFD" w:rsidR="00757A10" w:rsidRPr="00BA6D3C" w:rsidRDefault="00890A2F" w:rsidP="006A287C">
            <w:pPr>
              <w:rPr>
                <w:rFonts w:ascii="Arial" w:hAnsi="Arial" w:cs="Arial"/>
                <w:rtl/>
              </w:rPr>
            </w:pPr>
            <w:r w:rsidRPr="006A287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rtl/>
              </w:rPr>
              <w:t>03055</w:t>
            </w:r>
            <w:r w:rsidRPr="006A287C">
              <w:rPr>
                <w:rFonts w:ascii="Arial" w:hAnsi="Arial" w:cs="Arial"/>
                <w:color w:val="000000"/>
                <w:sz w:val="18"/>
                <w:szCs w:val="18"/>
                <w:rtl/>
              </w:rPr>
              <w:t xml:space="preserve"> פרקטיקת מדיניות/ </w:t>
            </w:r>
            <w:r w:rsidRPr="006A287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rtl/>
              </w:rPr>
              <w:t>גילי תמיר</w:t>
            </w:r>
            <w:r w:rsidRPr="006E56E4">
              <w:rPr>
                <w:rFonts w:ascii="Arial" w:hAnsi="Arial" w:cs="Arial" w:hint="cs"/>
                <w:b/>
                <w:bCs/>
                <w:color w:val="000000"/>
                <w:sz w:val="18"/>
                <w:szCs w:val="18"/>
                <w:rtl/>
              </w:rPr>
              <w:t xml:space="preserve"> </w:t>
            </w:r>
          </w:p>
        </w:tc>
        <w:tc>
          <w:tcPr>
            <w:tcW w:w="582" w:type="dxa"/>
            <w:vMerge w:val="restart"/>
            <w:textDirection w:val="btLr"/>
            <w:vAlign w:val="center"/>
          </w:tcPr>
          <w:p w14:paraId="267806D4" w14:textId="77777777" w:rsidR="00757A10" w:rsidRPr="00BA6D3C" w:rsidRDefault="00757A10" w:rsidP="00A82678">
            <w:pPr>
              <w:bidi w:val="0"/>
              <w:ind w:left="113" w:right="113"/>
              <w:jc w:val="center"/>
              <w:rPr>
                <w:rFonts w:ascii="Arial" w:hAnsi="Arial" w:cs="Arial"/>
                <w:spacing w:val="144"/>
                <w:sz w:val="32"/>
                <w:szCs w:val="32"/>
                <w:rtl/>
              </w:rPr>
            </w:pPr>
            <w:r w:rsidRPr="00BA6D3C">
              <w:rPr>
                <w:rFonts w:ascii="Arial" w:hAnsi="Arial" w:cs="Arial"/>
                <w:b/>
                <w:bCs/>
                <w:sz w:val="32"/>
                <w:szCs w:val="32"/>
                <w:rtl/>
              </w:rPr>
              <w:t>ה כ ש ר ה      מ ק צ ו ע י ת</w:t>
            </w:r>
          </w:p>
        </w:tc>
        <w:tc>
          <w:tcPr>
            <w:tcW w:w="4634" w:type="dxa"/>
            <w:vAlign w:val="center"/>
          </w:tcPr>
          <w:p w14:paraId="5753B330" w14:textId="111FF237" w:rsidR="00757A10" w:rsidRPr="007D6748" w:rsidRDefault="00757A10" w:rsidP="00A82678">
            <w:pPr>
              <w:rPr>
                <w:rFonts w:ascii="Arial" w:hAnsi="Arial" w:cs="Arial"/>
                <w:sz w:val="18"/>
                <w:szCs w:val="18"/>
                <w:highlight w:val="magenta"/>
                <w:rtl/>
              </w:rPr>
            </w:pPr>
            <w:r w:rsidRPr="007D6748">
              <w:rPr>
                <w:rFonts w:ascii="Arial" w:hAnsi="Arial" w:cs="Arial"/>
                <w:sz w:val="18"/>
                <w:szCs w:val="18"/>
                <w:highlight w:val="magenta"/>
                <w:rtl/>
              </w:rPr>
              <w:t>חובה</w:t>
            </w:r>
          </w:p>
          <w:p w14:paraId="24E86D0A" w14:textId="4B50DB2A" w:rsidR="00025473" w:rsidRPr="007D6748" w:rsidRDefault="00025473" w:rsidP="00025473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7D6748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133</w:t>
            </w:r>
            <w:r w:rsidRPr="007D6748">
              <w:rPr>
                <w:rFonts w:ascii="Arial" w:hAnsi="Arial" w:cs="Arial"/>
                <w:sz w:val="18"/>
                <w:szCs w:val="18"/>
                <w:rtl/>
              </w:rPr>
              <w:t xml:space="preserve"> מיומנויות</w:t>
            </w:r>
          </w:p>
          <w:p w14:paraId="112FEBFF" w14:textId="77777777" w:rsidR="004F0199" w:rsidRDefault="004F0199" w:rsidP="004F0199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4F0199">
              <w:rPr>
                <w:rFonts w:ascii="Arial" w:hAnsi="Arial" w:cs="Arial" w:hint="cs"/>
                <w:sz w:val="18"/>
                <w:szCs w:val="18"/>
                <w:rtl/>
              </w:rPr>
              <w:t>קבוצה א'/</w:t>
            </w: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שרה חזן אברמסון</w:t>
            </w:r>
          </w:p>
          <w:p w14:paraId="41BDB470" w14:textId="77777777" w:rsidR="004F0199" w:rsidRDefault="004F0199" w:rsidP="004F0199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4F0199">
              <w:rPr>
                <w:rFonts w:ascii="Arial" w:hAnsi="Arial" w:cs="Arial" w:hint="cs"/>
                <w:sz w:val="18"/>
                <w:szCs w:val="18"/>
                <w:rtl/>
              </w:rPr>
              <w:t>קבוצה ב'/</w:t>
            </w: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שלומית נחליאלי</w:t>
            </w:r>
          </w:p>
          <w:p w14:paraId="24C74EF0" w14:textId="572B9F30" w:rsidR="001D2406" w:rsidRPr="007D6748" w:rsidRDefault="001D2406" w:rsidP="0088689F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4F0199">
              <w:rPr>
                <w:rFonts w:ascii="Arial" w:hAnsi="Arial" w:cs="Arial"/>
                <w:sz w:val="18"/>
                <w:szCs w:val="18"/>
                <w:rtl/>
              </w:rPr>
              <w:t>קבוצה ד'/</w:t>
            </w:r>
            <w:r w:rsidRPr="00E31D04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 xml:space="preserve">  רונית שרון</w:t>
            </w:r>
          </w:p>
          <w:p w14:paraId="515D0B02" w14:textId="77777777" w:rsidR="004F0199" w:rsidRDefault="004F0199" w:rsidP="004F0199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4F0199">
              <w:rPr>
                <w:rFonts w:ascii="Arial" w:hAnsi="Arial" w:cs="Arial" w:hint="cs"/>
                <w:sz w:val="18"/>
                <w:szCs w:val="18"/>
                <w:rtl/>
              </w:rPr>
              <w:t>קבוצה ה'/</w:t>
            </w: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ציפי לוי</w:t>
            </w:r>
          </w:p>
          <w:p w14:paraId="132638B4" w14:textId="73011811" w:rsidR="0088689F" w:rsidRPr="00DB74B0" w:rsidRDefault="0088689F" w:rsidP="0088689F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4F0199">
              <w:rPr>
                <w:rFonts w:ascii="Arial" w:hAnsi="Arial" w:cs="Arial"/>
                <w:sz w:val="18"/>
                <w:szCs w:val="18"/>
                <w:rtl/>
              </w:rPr>
              <w:t>קבוצה ז'/</w:t>
            </w:r>
            <w:r w:rsidRPr="00DB74B0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 xml:space="preserve"> </w:t>
            </w:r>
            <w:r w:rsidR="00DB74B0" w:rsidRPr="0052441A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אסיף בר סיני</w:t>
            </w:r>
            <w:r w:rsidR="00A35DA6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</w:t>
            </w:r>
          </w:p>
          <w:p w14:paraId="760B5268" w14:textId="797C39A5" w:rsidR="0099741D" w:rsidRDefault="00757A10" w:rsidP="00564628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4F0199">
              <w:rPr>
                <w:rFonts w:ascii="Arial" w:hAnsi="Arial" w:cs="Arial"/>
                <w:sz w:val="18"/>
                <w:szCs w:val="18"/>
                <w:rtl/>
              </w:rPr>
              <w:t>קבוצה ח'/</w:t>
            </w:r>
            <w:r w:rsidRPr="007D6748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 xml:space="preserve"> עולא סעדי-עוודה</w:t>
            </w:r>
          </w:p>
          <w:p w14:paraId="68EADFA4" w14:textId="1CD0C6D0" w:rsidR="00452407" w:rsidRDefault="00452407" w:rsidP="00564628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4F0199">
              <w:rPr>
                <w:rFonts w:ascii="Arial" w:hAnsi="Arial" w:cs="Arial" w:hint="cs"/>
                <w:sz w:val="18"/>
                <w:szCs w:val="18"/>
                <w:rtl/>
              </w:rPr>
              <w:t>קבוצה ט'/</w:t>
            </w: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ורדית זרם אולמן</w:t>
            </w:r>
          </w:p>
          <w:p w14:paraId="3D82ECAE" w14:textId="5CAEE641" w:rsidR="00BF44CF" w:rsidRPr="00BF44CF" w:rsidRDefault="00757A10" w:rsidP="004F0199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7D6748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br/>
            </w:r>
            <w:r w:rsidR="0085216C" w:rsidRPr="004F0199">
              <w:rPr>
                <w:rFonts w:ascii="Arial" w:hAnsi="Arial" w:cs="Arial"/>
                <w:sz w:val="18"/>
                <w:szCs w:val="18"/>
                <w:highlight w:val="magenta"/>
                <w:rtl/>
              </w:rPr>
              <w:t>חובה למגמה הקהילתית</w:t>
            </w:r>
          </w:p>
          <w:p w14:paraId="5043CB0F" w14:textId="68B78DF7" w:rsidR="00D44E98" w:rsidRPr="007D6748" w:rsidRDefault="0085216C" w:rsidP="000C3978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BF44CF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630</w:t>
            </w:r>
            <w:r w:rsidRPr="00BF44CF">
              <w:rPr>
                <w:rFonts w:ascii="Arial" w:hAnsi="Arial" w:cs="Arial"/>
                <w:sz w:val="18"/>
                <w:szCs w:val="18"/>
                <w:rtl/>
              </w:rPr>
              <w:t xml:space="preserve"> דרכי התערבות</w:t>
            </w:r>
            <w:r w:rsidRPr="00BF44CF">
              <w:rPr>
                <w:rFonts w:ascii="Arial" w:hAnsi="Arial" w:cs="Arial" w:hint="cs"/>
                <w:sz w:val="18"/>
                <w:szCs w:val="18"/>
                <w:rtl/>
              </w:rPr>
              <w:t xml:space="preserve"> בקבוצה</w:t>
            </w:r>
            <w:r w:rsidR="00AC3E72" w:rsidRPr="00BF44CF">
              <w:rPr>
                <w:rFonts w:ascii="Arial" w:hAnsi="Arial" w:cs="Arial" w:hint="cs"/>
                <w:sz w:val="18"/>
                <w:szCs w:val="18"/>
                <w:rtl/>
              </w:rPr>
              <w:t xml:space="preserve"> בעבודה קהילתית</w:t>
            </w:r>
            <w:r w:rsidRPr="00BF44CF">
              <w:rPr>
                <w:rFonts w:ascii="Arial" w:hAnsi="Arial" w:cs="Arial"/>
                <w:sz w:val="18"/>
                <w:szCs w:val="18"/>
                <w:rtl/>
              </w:rPr>
              <w:t>/</w:t>
            </w:r>
            <w:r w:rsidRPr="00BF44CF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Pr="009A4BEF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נירית שריאל</w:t>
            </w:r>
          </w:p>
        </w:tc>
        <w:tc>
          <w:tcPr>
            <w:tcW w:w="3005" w:type="dxa"/>
            <w:shd w:val="clear" w:color="auto" w:fill="auto"/>
          </w:tcPr>
          <w:p w14:paraId="07459315" w14:textId="5F59FDD2" w:rsidR="00757A10" w:rsidRDefault="00757A10" w:rsidP="00A82678">
            <w:pPr>
              <w:ind w:firstLine="8"/>
              <w:rPr>
                <w:rFonts w:ascii="Arial" w:hAnsi="Arial" w:cs="Arial"/>
                <w:sz w:val="18"/>
                <w:szCs w:val="18"/>
                <w:rtl/>
              </w:rPr>
            </w:pPr>
          </w:p>
          <w:p w14:paraId="1A6B5B93" w14:textId="77777777" w:rsidR="00D459BA" w:rsidRPr="00334960" w:rsidRDefault="00D459BA" w:rsidP="00A82678">
            <w:pPr>
              <w:ind w:firstLine="8"/>
              <w:rPr>
                <w:rFonts w:ascii="Arial" w:hAnsi="Arial" w:cs="Arial"/>
                <w:sz w:val="18"/>
                <w:szCs w:val="18"/>
                <w:rtl/>
              </w:rPr>
            </w:pPr>
          </w:p>
          <w:p w14:paraId="4D7F31E7" w14:textId="5D8F0A74" w:rsidR="00DD4447" w:rsidRPr="00BA6D3C" w:rsidRDefault="00DD4447" w:rsidP="00334960">
            <w:pPr>
              <w:ind w:firstLine="8"/>
              <w:rPr>
                <w:rFonts w:ascii="Arial" w:hAnsi="Arial" w:cs="Arial"/>
                <w:rtl/>
              </w:rPr>
            </w:pPr>
          </w:p>
        </w:tc>
        <w:tc>
          <w:tcPr>
            <w:tcW w:w="1202" w:type="dxa"/>
            <w:vMerge w:val="restart"/>
            <w:textDirection w:val="btLr"/>
            <w:vAlign w:val="center"/>
          </w:tcPr>
          <w:p w14:paraId="1C9B1AE4" w14:textId="77777777" w:rsidR="00757A10" w:rsidRPr="00BA6D3C" w:rsidRDefault="00757A10" w:rsidP="00A82678">
            <w:pPr>
              <w:bidi w:val="0"/>
              <w:ind w:left="113" w:right="113"/>
              <w:jc w:val="center"/>
              <w:rPr>
                <w:rFonts w:ascii="Arial" w:hAnsi="Arial" w:cs="Arial"/>
                <w:b/>
                <w:bCs/>
                <w:sz w:val="32"/>
                <w:szCs w:val="32"/>
                <w:rtl/>
              </w:rPr>
            </w:pPr>
            <w:r w:rsidRPr="00BA6D3C">
              <w:rPr>
                <w:rFonts w:ascii="Arial" w:hAnsi="Arial" w:cs="Arial"/>
                <w:b/>
                <w:bCs/>
                <w:sz w:val="32"/>
                <w:szCs w:val="32"/>
                <w:rtl/>
              </w:rPr>
              <w:t>ה כ ש ר ה      מ ק צ ו ע י ת</w:t>
            </w:r>
          </w:p>
        </w:tc>
        <w:tc>
          <w:tcPr>
            <w:tcW w:w="1485" w:type="dxa"/>
            <w:vAlign w:val="center"/>
          </w:tcPr>
          <w:p w14:paraId="5B0F3718" w14:textId="77777777" w:rsidR="00757A10" w:rsidRPr="00BA6D3C" w:rsidRDefault="00757A10" w:rsidP="00A82678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A6D3C">
              <w:rPr>
                <w:rFonts w:ascii="Arial" w:hAnsi="Arial" w:cs="Arial"/>
                <w:b/>
                <w:bCs/>
                <w:rtl/>
              </w:rPr>
              <w:t>08:30 – 10:00</w:t>
            </w:r>
          </w:p>
        </w:tc>
      </w:tr>
      <w:tr w:rsidR="00757A10" w:rsidRPr="00BA6D3C" w14:paraId="1DB77B56" w14:textId="77777777" w:rsidTr="003B1DB2">
        <w:trPr>
          <w:cantSplit/>
          <w:trHeight w:val="1842"/>
        </w:trPr>
        <w:tc>
          <w:tcPr>
            <w:tcW w:w="3823" w:type="dxa"/>
            <w:shd w:val="clear" w:color="auto" w:fill="auto"/>
          </w:tcPr>
          <w:p w14:paraId="29D6B04F" w14:textId="77777777" w:rsidR="00757A10" w:rsidRPr="00334960" w:rsidRDefault="00757A10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334960">
              <w:rPr>
                <w:rFonts w:ascii="Arial" w:hAnsi="Arial" w:cs="Arial"/>
                <w:sz w:val="18"/>
                <w:szCs w:val="18"/>
                <w:rtl/>
              </w:rPr>
              <w:t xml:space="preserve"> </w:t>
            </w:r>
          </w:p>
          <w:p w14:paraId="6537F28F" w14:textId="77777777" w:rsidR="00757A10" w:rsidRPr="00334960" w:rsidRDefault="00757A10" w:rsidP="00A82678">
            <w:pPr>
              <w:rPr>
                <w:rFonts w:ascii="Arial" w:hAnsi="Arial" w:cs="Arial"/>
                <w:sz w:val="18"/>
                <w:szCs w:val="18"/>
                <w:highlight w:val="green"/>
                <w:rtl/>
              </w:rPr>
            </w:pPr>
          </w:p>
          <w:p w14:paraId="26356084" w14:textId="133DE629" w:rsidR="00757A10" w:rsidRDefault="00757A10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334960">
              <w:rPr>
                <w:rFonts w:ascii="Arial" w:hAnsi="Arial" w:cs="Arial"/>
                <w:sz w:val="18"/>
                <w:szCs w:val="18"/>
                <w:highlight w:val="magenta"/>
                <w:rtl/>
              </w:rPr>
              <w:t>חובה</w:t>
            </w:r>
          </w:p>
          <w:p w14:paraId="48B35BE1" w14:textId="77777777" w:rsidR="00D459BA" w:rsidRPr="00334960" w:rsidRDefault="00D459BA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</w:p>
          <w:p w14:paraId="1629A8E0" w14:textId="39622A3C" w:rsidR="00757A10" w:rsidRPr="00334960" w:rsidRDefault="004A222F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BC3E22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0</w:t>
            </w:r>
            <w:r w:rsidR="00757A10" w:rsidRPr="00BC3E22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 xml:space="preserve">3306 </w:t>
            </w:r>
            <w:r w:rsidR="00757A10" w:rsidRPr="00BC3E22">
              <w:rPr>
                <w:rFonts w:ascii="Arial" w:hAnsi="Arial" w:cs="Arial"/>
                <w:sz w:val="18"/>
                <w:szCs w:val="18"/>
                <w:rtl/>
              </w:rPr>
              <w:t xml:space="preserve">מבוא לביטחון סוציאלי/ </w:t>
            </w:r>
            <w:r w:rsidR="00757A10" w:rsidRPr="00BC3E22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גילי תמיר</w:t>
            </w:r>
          </w:p>
        </w:tc>
        <w:tc>
          <w:tcPr>
            <w:tcW w:w="582" w:type="dxa"/>
            <w:vMerge/>
            <w:textDirection w:val="btLr"/>
          </w:tcPr>
          <w:p w14:paraId="6DFB9E20" w14:textId="77777777" w:rsidR="00757A10" w:rsidRPr="00BA6D3C" w:rsidRDefault="00757A10" w:rsidP="00A82678">
            <w:pPr>
              <w:ind w:left="113" w:right="113"/>
              <w:rPr>
                <w:rFonts w:ascii="Arial" w:hAnsi="Arial" w:cs="Arial"/>
                <w:color w:val="0000FF"/>
                <w:rtl/>
              </w:rPr>
            </w:pPr>
          </w:p>
        </w:tc>
        <w:tc>
          <w:tcPr>
            <w:tcW w:w="4634" w:type="dxa"/>
            <w:vAlign w:val="center"/>
          </w:tcPr>
          <w:p w14:paraId="211816FC" w14:textId="77777777" w:rsidR="00757A10" w:rsidRPr="00334960" w:rsidRDefault="00757A10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334960">
              <w:rPr>
                <w:rFonts w:ascii="Arial" w:hAnsi="Arial" w:cs="Arial"/>
                <w:sz w:val="18"/>
                <w:szCs w:val="18"/>
                <w:highlight w:val="magenta"/>
                <w:rtl/>
              </w:rPr>
              <w:t>חובה</w:t>
            </w:r>
          </w:p>
          <w:p w14:paraId="59C52CCB" w14:textId="4E32BF7A" w:rsidR="00757A10" w:rsidRPr="000C3978" w:rsidRDefault="00757A10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0C3978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304</w:t>
            </w:r>
            <w:r w:rsidRPr="000C3978">
              <w:rPr>
                <w:rFonts w:ascii="Arial" w:hAnsi="Arial" w:cs="Arial"/>
                <w:sz w:val="18"/>
                <w:szCs w:val="18"/>
                <w:rtl/>
              </w:rPr>
              <w:t xml:space="preserve"> מתודות בעבודה סוציאלית</w:t>
            </w:r>
            <w:r w:rsidR="009C0E95" w:rsidRPr="000C3978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</w:p>
          <w:p w14:paraId="7A50015F" w14:textId="47FD54E6" w:rsidR="00757A10" w:rsidRPr="000C3978" w:rsidRDefault="00757A10" w:rsidP="00EB3548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0C3978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שרית חזן-אברמסון</w:t>
            </w:r>
            <w:r w:rsidR="00EB3548" w:rsidRPr="000C3978">
              <w:rPr>
                <w:rFonts w:ascii="Arial" w:hAnsi="Arial" w:cs="Arial" w:hint="cs"/>
                <w:sz w:val="18"/>
                <w:szCs w:val="18"/>
                <w:rtl/>
              </w:rPr>
              <w:t xml:space="preserve">/ </w:t>
            </w:r>
            <w:r w:rsidRPr="000C3978">
              <w:rPr>
                <w:rFonts w:ascii="Arial" w:hAnsi="Arial" w:cs="Arial"/>
                <w:sz w:val="18"/>
                <w:szCs w:val="18"/>
                <w:rtl/>
              </w:rPr>
              <w:t xml:space="preserve">קבוצה א'       </w:t>
            </w:r>
          </w:p>
          <w:p w14:paraId="7638D983" w14:textId="02491027" w:rsidR="00757A10" w:rsidRPr="000C3978" w:rsidRDefault="00841F39" w:rsidP="004E1905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0C3978">
              <w:rPr>
                <w:rFonts w:ascii="Arial Bold" w:hAnsi="Arial Bold" w:cs="Arial" w:hint="cs"/>
                <w:b/>
                <w:bCs/>
                <w:sz w:val="18"/>
                <w:szCs w:val="18"/>
                <w:rtl/>
              </w:rPr>
              <w:t>אוריה בריקנר</w:t>
            </w:r>
            <w:r w:rsidR="00EB3548" w:rsidRPr="000C3978">
              <w:rPr>
                <w:rFonts w:ascii="Arial" w:hAnsi="Arial" w:cs="Arial" w:hint="cs"/>
                <w:sz w:val="18"/>
                <w:szCs w:val="18"/>
                <w:rtl/>
              </w:rPr>
              <w:t xml:space="preserve">/ </w:t>
            </w:r>
            <w:r w:rsidR="00757A10" w:rsidRPr="000C3978">
              <w:rPr>
                <w:rFonts w:ascii="Arial" w:hAnsi="Arial" w:cs="Arial"/>
                <w:sz w:val="18"/>
                <w:szCs w:val="18"/>
                <w:rtl/>
              </w:rPr>
              <w:t>קבוצה ב'</w:t>
            </w:r>
            <w:r w:rsidR="00FF2B32" w:rsidRPr="000C3978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</w:p>
          <w:p w14:paraId="492041CB" w14:textId="3C0E0E58" w:rsidR="00757A10" w:rsidRPr="000C3978" w:rsidRDefault="00757A10" w:rsidP="00EB3548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0C3978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עידית בליט כהן</w:t>
            </w:r>
            <w:r w:rsidR="00EB3548" w:rsidRPr="000C3978">
              <w:rPr>
                <w:rFonts w:ascii="Arial" w:hAnsi="Arial" w:cs="Arial" w:hint="cs"/>
                <w:sz w:val="18"/>
                <w:szCs w:val="18"/>
                <w:rtl/>
              </w:rPr>
              <w:t>/</w:t>
            </w:r>
            <w:r w:rsidR="00EB3548" w:rsidRPr="000C3978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0C3978">
              <w:rPr>
                <w:rFonts w:ascii="Arial" w:hAnsi="Arial" w:cs="Arial"/>
                <w:sz w:val="18"/>
                <w:szCs w:val="18"/>
                <w:rtl/>
              </w:rPr>
              <w:t>קבוצה ג'</w:t>
            </w:r>
          </w:p>
          <w:p w14:paraId="29B56A18" w14:textId="5C797F1B" w:rsidR="00757A10" w:rsidRPr="000C3978" w:rsidRDefault="003B7C8E" w:rsidP="00EB3548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0C3978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יעל שוראקי אלפסי</w:t>
            </w:r>
            <w:r w:rsidR="00EB3548" w:rsidRPr="000C3978">
              <w:rPr>
                <w:rFonts w:ascii="Arial" w:hAnsi="Arial" w:cs="Arial"/>
                <w:sz w:val="18"/>
                <w:szCs w:val="18"/>
                <w:rtl/>
              </w:rPr>
              <w:t>/</w:t>
            </w:r>
            <w:r w:rsidR="00EB3548" w:rsidRPr="000C3978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="00757A10" w:rsidRPr="000C3978">
              <w:rPr>
                <w:rFonts w:ascii="Arial" w:hAnsi="Arial" w:cs="Arial"/>
                <w:sz w:val="18"/>
                <w:szCs w:val="18"/>
                <w:rtl/>
              </w:rPr>
              <w:t>קבוצה ד'</w:t>
            </w:r>
            <w:r w:rsidR="00757A10" w:rsidRPr="000C3978">
              <w:rPr>
                <w:rFonts w:ascii="Arial" w:hAnsi="Arial" w:cs="Arial"/>
                <w:sz w:val="18"/>
                <w:szCs w:val="18"/>
                <w:rtl/>
              </w:rPr>
              <w:br/>
            </w:r>
            <w:r w:rsidR="0088689F" w:rsidRPr="000C3978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אורי פריד</w:t>
            </w:r>
            <w:r w:rsidR="00564628" w:rsidRPr="000C3978">
              <w:rPr>
                <w:rFonts w:ascii="Arial" w:hAnsi="Arial" w:cs="Arial" w:hint="cs"/>
                <w:sz w:val="18"/>
                <w:szCs w:val="18"/>
                <w:rtl/>
              </w:rPr>
              <w:t>/</w:t>
            </w:r>
            <w:r w:rsidR="00757A10" w:rsidRPr="000C3978">
              <w:rPr>
                <w:rFonts w:ascii="Arial" w:hAnsi="Arial" w:cs="Arial"/>
                <w:sz w:val="18"/>
                <w:szCs w:val="18"/>
                <w:rtl/>
              </w:rPr>
              <w:t xml:space="preserve"> קבוצה ה</w:t>
            </w:r>
            <w:r w:rsidR="00564628" w:rsidRPr="000C3978">
              <w:rPr>
                <w:rFonts w:ascii="Arial" w:hAnsi="Arial" w:cs="Arial" w:hint="cs"/>
                <w:sz w:val="18"/>
                <w:szCs w:val="18"/>
                <w:rtl/>
              </w:rPr>
              <w:t>'</w:t>
            </w:r>
          </w:p>
          <w:p w14:paraId="0227BC6B" w14:textId="2C178794" w:rsidR="0037707D" w:rsidRPr="000C3978" w:rsidRDefault="0037707D" w:rsidP="00EB3548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0C3978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תמר אטיה</w:t>
            </w:r>
            <w:r w:rsidRPr="000C3978">
              <w:rPr>
                <w:rFonts w:ascii="Arial" w:hAnsi="Arial" w:cs="Arial" w:hint="cs"/>
                <w:sz w:val="18"/>
                <w:szCs w:val="18"/>
                <w:rtl/>
              </w:rPr>
              <w:t>/ קבוצה ו</w:t>
            </w:r>
          </w:p>
          <w:p w14:paraId="090BF459" w14:textId="4C13BBC6" w:rsidR="0037707D" w:rsidRPr="000C3978" w:rsidRDefault="0037707D" w:rsidP="00EB3548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0C3978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עדינה הופפוניג אסולין</w:t>
            </w:r>
            <w:r w:rsidRPr="000C3978">
              <w:rPr>
                <w:rFonts w:ascii="Arial" w:hAnsi="Arial" w:cs="Arial" w:hint="cs"/>
                <w:sz w:val="18"/>
                <w:szCs w:val="18"/>
                <w:rtl/>
              </w:rPr>
              <w:t>/ קבוצה ז</w:t>
            </w:r>
          </w:p>
          <w:p w14:paraId="3D9D2F21" w14:textId="64CE20E8" w:rsidR="00E57C59" w:rsidRPr="00BA6D3C" w:rsidRDefault="0037707D" w:rsidP="000C3978">
            <w:pPr>
              <w:rPr>
                <w:rFonts w:ascii="Arial" w:hAnsi="Arial" w:cs="Arial"/>
                <w:rtl/>
              </w:rPr>
            </w:pPr>
            <w:r w:rsidRPr="000C3978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ורדית זרם אולמן</w:t>
            </w:r>
            <w:r w:rsidRPr="000C3978">
              <w:rPr>
                <w:rFonts w:ascii="Arial" w:hAnsi="Arial" w:cs="Arial" w:hint="cs"/>
                <w:sz w:val="18"/>
                <w:szCs w:val="18"/>
                <w:rtl/>
              </w:rPr>
              <w:t>/ קבוצה ח</w:t>
            </w:r>
          </w:p>
        </w:tc>
        <w:tc>
          <w:tcPr>
            <w:tcW w:w="3005" w:type="dxa"/>
            <w:shd w:val="clear" w:color="auto" w:fill="auto"/>
            <w:vAlign w:val="center"/>
          </w:tcPr>
          <w:p w14:paraId="6AAC7E36" w14:textId="7C7F8407" w:rsidR="00757A10" w:rsidRPr="000C3978" w:rsidRDefault="000925D0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  <w:bookmarkStart w:id="0" w:name="_Hlk41859247"/>
            <w:r w:rsidRPr="000C3978">
              <w:rPr>
                <w:rFonts w:ascii="Arial" w:hAnsi="Arial" w:cs="Arial" w:hint="cs"/>
                <w:sz w:val="18"/>
                <w:szCs w:val="18"/>
                <w:highlight w:val="cyan"/>
                <w:rtl/>
              </w:rPr>
              <w:t>אשכול בחירה</w:t>
            </w:r>
            <w:r w:rsidR="006A287C" w:rsidRPr="000C3978">
              <w:rPr>
                <w:rFonts w:ascii="Arial" w:hAnsi="Arial" w:cs="Arial" w:hint="cs"/>
                <w:sz w:val="18"/>
                <w:szCs w:val="18"/>
                <w:highlight w:val="cyan"/>
                <w:rtl/>
              </w:rPr>
              <w:t xml:space="preserve"> </w:t>
            </w:r>
          </w:p>
          <w:p w14:paraId="6E21D282" w14:textId="3E7AFC5C" w:rsidR="00564628" w:rsidRPr="000C3978" w:rsidRDefault="00E74BC1" w:rsidP="00A8267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rtl/>
              </w:rPr>
            </w:pPr>
            <w:r w:rsidRPr="000C397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3285</w:t>
            </w:r>
            <w:r w:rsidRPr="000C3978">
              <w:rPr>
                <w:rFonts w:ascii="Arial" w:hAnsi="Arial" w:cs="Arial"/>
                <w:color w:val="000000"/>
                <w:sz w:val="18"/>
                <w:szCs w:val="18"/>
                <w:rtl/>
              </w:rPr>
              <w:t xml:space="preserve"> פרקטיקה מודעת עוני בע"ס/</w:t>
            </w:r>
            <w:r w:rsidRPr="000C3978">
              <w:rPr>
                <w:rFonts w:ascii="Arial" w:hAnsi="Arial" w:cs="Arial" w:hint="cs"/>
                <w:b/>
                <w:bCs/>
                <w:color w:val="000000"/>
                <w:sz w:val="18"/>
                <w:szCs w:val="18"/>
                <w:rtl/>
              </w:rPr>
              <w:t xml:space="preserve"> </w:t>
            </w:r>
            <w:r w:rsidR="00564628" w:rsidRPr="000C3978">
              <w:rPr>
                <w:rFonts w:ascii="Arial" w:hAnsi="Arial" w:cs="Arial" w:hint="cs"/>
                <w:b/>
                <w:bCs/>
                <w:color w:val="000000"/>
                <w:sz w:val="18"/>
                <w:szCs w:val="18"/>
                <w:rtl/>
              </w:rPr>
              <w:t xml:space="preserve">  </w:t>
            </w:r>
          </w:p>
          <w:p w14:paraId="32A9A57F" w14:textId="5024CFAF" w:rsidR="00E74BC1" w:rsidRPr="000C3978" w:rsidRDefault="00564628" w:rsidP="00A82678">
            <w:pPr>
              <w:rPr>
                <w:rFonts w:ascii="Arial Bold" w:hAnsi="Arial Bold" w:cs="Arial"/>
                <w:strike/>
                <w:sz w:val="18"/>
                <w:szCs w:val="18"/>
                <w:highlight w:val="darkYellow"/>
                <w:rtl/>
              </w:rPr>
            </w:pPr>
            <w:r w:rsidRPr="000C3978">
              <w:rPr>
                <w:rFonts w:ascii="Arial" w:hAnsi="Arial" w:cs="Arial" w:hint="cs"/>
                <w:b/>
                <w:bCs/>
                <w:color w:val="000000"/>
                <w:sz w:val="18"/>
                <w:szCs w:val="18"/>
                <w:rtl/>
              </w:rPr>
              <w:t xml:space="preserve">           </w:t>
            </w:r>
            <w:r w:rsidR="006762A2" w:rsidRPr="000C3978">
              <w:rPr>
                <w:rFonts w:ascii="Arial Bold" w:hAnsi="Arial Bold" w:cs="Arial" w:hint="cs"/>
                <w:b/>
                <w:bCs/>
                <w:color w:val="000000"/>
                <w:sz w:val="18"/>
                <w:szCs w:val="18"/>
                <w:rtl/>
              </w:rPr>
              <w:t>אנשיראח ח</w:t>
            </w:r>
            <w:r w:rsidR="005B3AF8" w:rsidRPr="000C3978">
              <w:rPr>
                <w:rFonts w:ascii="Arial Bold" w:hAnsi="Arial Bold" w:cs="Arial" w:hint="cs"/>
                <w:b/>
                <w:bCs/>
                <w:color w:val="000000"/>
                <w:sz w:val="18"/>
                <w:szCs w:val="18"/>
                <w:rtl/>
              </w:rPr>
              <w:t>'</w:t>
            </w:r>
            <w:r w:rsidR="006762A2" w:rsidRPr="000C3978">
              <w:rPr>
                <w:rFonts w:ascii="Arial Bold" w:hAnsi="Arial Bold" w:cs="Arial" w:hint="cs"/>
                <w:b/>
                <w:bCs/>
                <w:color w:val="000000"/>
                <w:sz w:val="18"/>
                <w:szCs w:val="18"/>
                <w:rtl/>
              </w:rPr>
              <w:t>ורי</w:t>
            </w:r>
          </w:p>
          <w:bookmarkEnd w:id="0"/>
          <w:p w14:paraId="3B98556A" w14:textId="77777777" w:rsidR="00757A10" w:rsidRDefault="00757A10" w:rsidP="00A82678">
            <w:pPr>
              <w:rPr>
                <w:rFonts w:ascii="Arial" w:hAnsi="Arial" w:cs="Arial"/>
                <w:highlight w:val="green"/>
                <w:rtl/>
              </w:rPr>
            </w:pPr>
            <w:r w:rsidRPr="009F18C4">
              <w:rPr>
                <w:rFonts w:ascii="Arial" w:hAnsi="Arial" w:cs="Arial"/>
                <w:highlight w:val="red"/>
                <w:rtl/>
              </w:rPr>
              <w:br/>
            </w:r>
          </w:p>
          <w:p w14:paraId="42CB51E2" w14:textId="21790A99" w:rsidR="00E11841" w:rsidRPr="00BA6D3C" w:rsidRDefault="00E11841" w:rsidP="00A82678">
            <w:pPr>
              <w:rPr>
                <w:rFonts w:ascii="Arial" w:hAnsi="Arial" w:cs="Arial"/>
                <w:highlight w:val="green"/>
                <w:rtl/>
              </w:rPr>
            </w:pPr>
          </w:p>
        </w:tc>
        <w:tc>
          <w:tcPr>
            <w:tcW w:w="1202" w:type="dxa"/>
            <w:vMerge/>
          </w:tcPr>
          <w:p w14:paraId="70DF9E56" w14:textId="77777777" w:rsidR="00757A10" w:rsidRPr="00BA6D3C" w:rsidRDefault="00757A10" w:rsidP="00A82678">
            <w:pPr>
              <w:rPr>
                <w:rFonts w:ascii="Arial" w:hAnsi="Arial" w:cs="Arial"/>
                <w:color w:val="0000FF"/>
                <w:rtl/>
              </w:rPr>
            </w:pPr>
          </w:p>
        </w:tc>
        <w:tc>
          <w:tcPr>
            <w:tcW w:w="1485" w:type="dxa"/>
            <w:vAlign w:val="center"/>
          </w:tcPr>
          <w:p w14:paraId="44E871BC" w14:textId="77777777" w:rsidR="00757A10" w:rsidRPr="00BA6D3C" w:rsidRDefault="00757A10" w:rsidP="00A82678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</w:p>
          <w:p w14:paraId="0A1ACA75" w14:textId="77777777" w:rsidR="00757A10" w:rsidRPr="00BA6D3C" w:rsidRDefault="00757A10" w:rsidP="00A82678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A6D3C">
              <w:rPr>
                <w:rFonts w:ascii="Arial" w:hAnsi="Arial" w:cs="Arial"/>
                <w:b/>
                <w:bCs/>
                <w:rtl/>
              </w:rPr>
              <w:t>10:30 – 12:00</w:t>
            </w:r>
          </w:p>
        </w:tc>
      </w:tr>
      <w:tr w:rsidR="00757A10" w:rsidRPr="00BA6D3C" w14:paraId="53921122" w14:textId="77777777" w:rsidTr="00BD42BC">
        <w:trPr>
          <w:cantSplit/>
          <w:trHeight w:hRule="exact" w:val="2198"/>
        </w:trPr>
        <w:tc>
          <w:tcPr>
            <w:tcW w:w="382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597C25" w14:textId="77777777" w:rsidR="00757A10" w:rsidRPr="00334960" w:rsidRDefault="00757A10" w:rsidP="006A3022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334960">
              <w:rPr>
                <w:rFonts w:ascii="Arial" w:hAnsi="Arial" w:cs="Arial"/>
                <w:sz w:val="18"/>
                <w:szCs w:val="18"/>
                <w:highlight w:val="cyan"/>
                <w:rtl/>
              </w:rPr>
              <w:t>בחירה</w:t>
            </w:r>
          </w:p>
          <w:p w14:paraId="3207A094" w14:textId="1F438124" w:rsidR="00757A10" w:rsidRDefault="00757A10" w:rsidP="009314CA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334960">
              <w:rPr>
                <w:rFonts w:ascii="Arial" w:hAnsi="Arial" w:cs="Arial"/>
                <w:color w:val="000000"/>
                <w:sz w:val="18"/>
                <w:szCs w:val="18"/>
                <w:rtl/>
              </w:rPr>
              <w:t xml:space="preserve">(תה"ת) </w:t>
            </w:r>
            <w:r w:rsidRPr="00334960">
              <w:rPr>
                <w:rFonts w:ascii="Arial" w:hAnsi="Arial" w:cs="Arial"/>
                <w:b/>
                <w:bCs/>
                <w:color w:val="000000"/>
                <w:sz w:val="18"/>
                <w:szCs w:val="18"/>
                <w:rtl/>
              </w:rPr>
              <w:t>03416</w:t>
            </w:r>
            <w:r w:rsidRPr="00334960">
              <w:rPr>
                <w:rFonts w:ascii="Arial" w:hAnsi="Arial" w:cs="Arial"/>
                <w:sz w:val="18"/>
                <w:szCs w:val="18"/>
                <w:rtl/>
              </w:rPr>
              <w:t xml:space="preserve"> </w:t>
            </w:r>
            <w:r w:rsidR="00396E35" w:rsidRPr="00396E35">
              <w:rPr>
                <w:rFonts w:ascii="Arial" w:hAnsi="Arial" w:cs="Arial" w:hint="cs"/>
                <w:sz w:val="18"/>
                <w:szCs w:val="18"/>
                <w:rtl/>
              </w:rPr>
              <w:t>היבטים חברתיים של זקנה והזדקנות</w:t>
            </w:r>
            <w:r w:rsidRPr="00396E35">
              <w:rPr>
                <w:rFonts w:ascii="Arial" w:hAnsi="Arial" w:cs="Arial"/>
                <w:sz w:val="18"/>
                <w:szCs w:val="18"/>
                <w:rtl/>
              </w:rPr>
              <w:t>/</w:t>
            </w:r>
            <w:r w:rsidRPr="00396E35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שרון שיוביץ עזרא</w:t>
            </w:r>
          </w:p>
          <w:p w14:paraId="665B2DC7" w14:textId="77777777" w:rsidR="004F0199" w:rsidRPr="004F0199" w:rsidRDefault="004F0199" w:rsidP="00E530F5">
            <w:pPr>
              <w:rPr>
                <w:rFonts w:ascii="Arial" w:hAnsi="Arial" w:cs="Arial"/>
                <w:sz w:val="18"/>
                <w:szCs w:val="18"/>
                <w:highlight w:val="green"/>
                <w:rtl/>
              </w:rPr>
            </w:pPr>
          </w:p>
          <w:p w14:paraId="46262234" w14:textId="670AD364" w:rsidR="00E530F5" w:rsidRPr="004F0199" w:rsidRDefault="00E530F5" w:rsidP="00E530F5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4F0199">
              <w:rPr>
                <w:rFonts w:ascii="Arial" w:hAnsi="Arial" w:cs="Arial"/>
                <w:sz w:val="18"/>
                <w:szCs w:val="18"/>
                <w:highlight w:val="magenta"/>
                <w:rtl/>
              </w:rPr>
              <w:t>חובת למגמה הקהילתית</w:t>
            </w:r>
            <w:r w:rsidR="004F0199">
              <w:rPr>
                <w:rFonts w:ascii="Arial" w:hAnsi="Arial" w:cs="Arial" w:hint="cs"/>
                <w:sz w:val="18"/>
                <w:szCs w:val="18"/>
                <w:rtl/>
              </w:rPr>
              <w:t>/</w:t>
            </w:r>
            <w:r w:rsidR="004F0199" w:rsidRPr="004F0199">
              <w:rPr>
                <w:rFonts w:ascii="Arial" w:hAnsi="Arial" w:cs="Arial" w:hint="cs"/>
                <w:sz w:val="18"/>
                <w:szCs w:val="18"/>
                <w:highlight w:val="cyan"/>
                <w:rtl/>
              </w:rPr>
              <w:t>בחירה למגמה הפרטנית</w:t>
            </w:r>
          </w:p>
          <w:p w14:paraId="3A0FF5F2" w14:textId="6983FECC" w:rsidR="00757A10" w:rsidRPr="00334960" w:rsidRDefault="00E530F5" w:rsidP="00BD42BC">
            <w:pPr>
              <w:rPr>
                <w:rFonts w:ascii="Arial" w:hAnsi="Arial" w:cs="Arial"/>
                <w:color w:val="000000"/>
                <w:sz w:val="18"/>
                <w:szCs w:val="18"/>
                <w:rtl/>
              </w:rPr>
            </w:pPr>
            <w:r w:rsidRPr="004F0199">
              <w:rPr>
                <w:rFonts w:ascii="Arial" w:hAnsi="Arial" w:cs="Arial" w:hint="cs"/>
                <w:color w:val="000000"/>
                <w:sz w:val="18"/>
                <w:szCs w:val="18"/>
                <w:rtl/>
              </w:rPr>
              <w:t xml:space="preserve">(רווחה) </w:t>
            </w:r>
            <w:r w:rsidR="00387833" w:rsidRPr="004F0199">
              <w:rPr>
                <w:rFonts w:ascii="Arial" w:hAnsi="Arial" w:cs="Arial" w:hint="cs"/>
                <w:b/>
                <w:bCs/>
                <w:color w:val="000000"/>
                <w:sz w:val="18"/>
                <w:szCs w:val="18"/>
                <w:rtl/>
              </w:rPr>
              <w:t>3379</w:t>
            </w:r>
            <w:r w:rsidR="00626805" w:rsidRPr="004F0199">
              <w:rPr>
                <w:rFonts w:ascii="Arial" w:hAnsi="Arial" w:cs="Arial" w:hint="cs"/>
                <w:b/>
                <w:bCs/>
                <w:color w:val="000000"/>
                <w:sz w:val="18"/>
                <w:szCs w:val="18"/>
                <w:rtl/>
              </w:rPr>
              <w:t xml:space="preserve"> </w:t>
            </w:r>
            <w:r w:rsidR="00626805" w:rsidRPr="004F0199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  <w:rtl/>
              </w:rPr>
              <w:t>קיימות, סביבה וקהילה בעבודה סוציאלית</w:t>
            </w:r>
            <w:r w:rsidR="00626805" w:rsidRPr="004F0199">
              <w:rPr>
                <w:rFonts w:ascii="Arial" w:hAnsi="Arial" w:cs="Arial" w:hint="cs"/>
                <w:color w:val="222222"/>
                <w:sz w:val="18"/>
                <w:szCs w:val="18"/>
                <w:shd w:val="clear" w:color="auto" w:fill="FFFFFF"/>
                <w:rtl/>
              </w:rPr>
              <w:t xml:space="preserve">/ </w:t>
            </w:r>
            <w:r w:rsidR="00626805" w:rsidRPr="004F0199">
              <w:rPr>
                <w:rFonts w:ascii="Arial" w:hAnsi="Arial" w:cs="Arial" w:hint="cs"/>
                <w:b/>
                <w:bCs/>
                <w:color w:val="222222"/>
                <w:sz w:val="18"/>
                <w:szCs w:val="18"/>
                <w:shd w:val="clear" w:color="auto" w:fill="FFFFFF"/>
                <w:rtl/>
              </w:rPr>
              <w:t>איתי גרינשפן</w:t>
            </w:r>
          </w:p>
        </w:tc>
        <w:tc>
          <w:tcPr>
            <w:tcW w:w="582" w:type="dxa"/>
            <w:vMerge/>
            <w:textDirection w:val="btLr"/>
          </w:tcPr>
          <w:p w14:paraId="5630AD66" w14:textId="77777777" w:rsidR="00757A10" w:rsidRPr="00BA6D3C" w:rsidRDefault="00757A10" w:rsidP="00A82678">
            <w:pPr>
              <w:ind w:left="113" w:right="113"/>
              <w:rPr>
                <w:rFonts w:ascii="Arial" w:hAnsi="Arial" w:cs="Arial"/>
                <w:color w:val="0000FF"/>
                <w:rtl/>
              </w:rPr>
            </w:pPr>
          </w:p>
        </w:tc>
        <w:tc>
          <w:tcPr>
            <w:tcW w:w="4634" w:type="dxa"/>
            <w:tcBorders>
              <w:bottom w:val="single" w:sz="4" w:space="0" w:color="auto"/>
            </w:tcBorders>
            <w:vAlign w:val="center"/>
          </w:tcPr>
          <w:p w14:paraId="1B21742B" w14:textId="473C84FA" w:rsidR="00757A10" w:rsidRPr="00334960" w:rsidRDefault="00AF59E2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334960">
              <w:rPr>
                <w:rFonts w:ascii="Arial" w:hAnsi="Arial" w:cs="Arial" w:hint="cs"/>
                <w:sz w:val="18"/>
                <w:szCs w:val="18"/>
                <w:highlight w:val="magenta"/>
                <w:rtl/>
              </w:rPr>
              <w:t>ח</w:t>
            </w:r>
            <w:r w:rsidR="00757A10" w:rsidRPr="00334960">
              <w:rPr>
                <w:rFonts w:ascii="Arial" w:hAnsi="Arial" w:cs="Arial"/>
                <w:sz w:val="18"/>
                <w:szCs w:val="18"/>
                <w:highlight w:val="magenta"/>
                <w:rtl/>
              </w:rPr>
              <w:t>ובה</w:t>
            </w:r>
          </w:p>
          <w:p w14:paraId="7C1C93A0" w14:textId="02F12F54" w:rsidR="00025473" w:rsidRPr="00334960" w:rsidRDefault="00025473" w:rsidP="6CAAF8A7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334960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133</w:t>
            </w:r>
            <w:r w:rsidRPr="00334960">
              <w:rPr>
                <w:rFonts w:ascii="Arial" w:hAnsi="Arial" w:cs="Arial"/>
                <w:sz w:val="18"/>
                <w:szCs w:val="18"/>
                <w:rtl/>
              </w:rPr>
              <w:t xml:space="preserve"> מיומנויות</w:t>
            </w:r>
          </w:p>
          <w:p w14:paraId="7A61DE3F" w14:textId="59DD5655" w:rsidR="00757A10" w:rsidRPr="00000AD4" w:rsidRDefault="6CAAF8A7" w:rsidP="00A82678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000AD4">
              <w:rPr>
                <w:rFonts w:ascii="Arial" w:hAnsi="Arial" w:cs="Arial"/>
                <w:sz w:val="18"/>
                <w:szCs w:val="18"/>
                <w:rtl/>
              </w:rPr>
              <w:t>קבוצה ג'/</w:t>
            </w:r>
            <w:r w:rsidR="003F0E01" w:rsidRPr="00000AD4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Pr="00000AD4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עדינה הופנינג אסולין</w:t>
            </w:r>
          </w:p>
          <w:p w14:paraId="3A5CAD41" w14:textId="150C8B56" w:rsidR="0019565E" w:rsidRPr="00000AD4" w:rsidRDefault="0019565E" w:rsidP="0019565E">
            <w:pPr>
              <w:rPr>
                <w:rFonts w:ascii="Arial Bold" w:hAnsi="Arial Bold" w:cs="Arial"/>
                <w:b/>
                <w:bCs/>
                <w:sz w:val="18"/>
                <w:szCs w:val="18"/>
                <w:rtl/>
              </w:rPr>
            </w:pPr>
            <w:r w:rsidRPr="00DB74B0">
              <w:rPr>
                <w:rFonts w:ascii="Arial" w:hAnsi="Arial" w:cs="Arial"/>
                <w:sz w:val="18"/>
                <w:szCs w:val="18"/>
                <w:rtl/>
              </w:rPr>
              <w:t xml:space="preserve">קבוצה </w:t>
            </w:r>
            <w:r w:rsidRPr="00DB74B0">
              <w:rPr>
                <w:rFonts w:ascii="Arial" w:hAnsi="Arial" w:cs="Arial" w:hint="cs"/>
                <w:sz w:val="18"/>
                <w:szCs w:val="18"/>
                <w:rtl/>
              </w:rPr>
              <w:t>ו</w:t>
            </w:r>
            <w:r w:rsidRPr="006D3038">
              <w:rPr>
                <w:rFonts w:ascii="Arial" w:hAnsi="Arial" w:cs="Arial"/>
                <w:sz w:val="18"/>
                <w:szCs w:val="18"/>
                <w:rtl/>
              </w:rPr>
              <w:t>'/</w:t>
            </w:r>
            <w:r w:rsidR="006D3038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="00E46D7E" w:rsidRPr="00DB74B0">
              <w:rPr>
                <w:rFonts w:ascii="Arial Bold" w:hAnsi="Arial Bold" w:cs="Arial" w:hint="cs"/>
                <w:b/>
                <w:bCs/>
                <w:sz w:val="18"/>
                <w:szCs w:val="18"/>
                <w:rtl/>
              </w:rPr>
              <w:t>בן שחר</w:t>
            </w:r>
          </w:p>
          <w:p w14:paraId="7FCC3FE2" w14:textId="5FAB5CCB" w:rsidR="00000AD4" w:rsidRPr="00000AD4" w:rsidRDefault="00000AD4" w:rsidP="00DB74B0">
            <w:pPr>
              <w:rPr>
                <w:rFonts w:ascii="Arial" w:hAnsi="Arial" w:cs="Arial"/>
                <w:strike/>
                <w:sz w:val="18"/>
                <w:szCs w:val="18"/>
                <w:rtl/>
              </w:rPr>
            </w:pPr>
            <w:r>
              <w:rPr>
                <w:rFonts w:ascii="Arial Bold" w:hAnsi="Arial Bold" w:cs="Arial" w:hint="cs"/>
                <w:sz w:val="18"/>
                <w:szCs w:val="18"/>
                <w:rtl/>
              </w:rPr>
              <w:t xml:space="preserve">         </w:t>
            </w:r>
          </w:p>
          <w:p w14:paraId="003EE6E8" w14:textId="74F54BA1" w:rsidR="00757A10" w:rsidRPr="00334960" w:rsidRDefault="00757A10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4F0199">
              <w:rPr>
                <w:rFonts w:ascii="Arial" w:hAnsi="Arial" w:cs="Arial"/>
                <w:sz w:val="18"/>
                <w:szCs w:val="18"/>
                <w:highlight w:val="magenta"/>
                <w:rtl/>
              </w:rPr>
              <w:t xml:space="preserve">חובה למגמה הקהילתית </w:t>
            </w:r>
          </w:p>
          <w:p w14:paraId="1AB8997E" w14:textId="65F516C9" w:rsidR="00757A10" w:rsidRPr="00BA6D3C" w:rsidRDefault="00757A10" w:rsidP="00BD42BC">
            <w:pPr>
              <w:rPr>
                <w:rFonts w:ascii="Arial" w:hAnsi="Arial" w:cs="Arial"/>
                <w:rtl/>
              </w:rPr>
            </w:pPr>
            <w:r w:rsidRPr="00F85E89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371</w:t>
            </w:r>
            <w:r w:rsidR="004A222F" w:rsidRPr="00A35DA6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A35DA6">
              <w:rPr>
                <w:rFonts w:ascii="Arial" w:hAnsi="Arial" w:cs="Arial"/>
                <w:sz w:val="18"/>
                <w:szCs w:val="18"/>
                <w:rtl/>
              </w:rPr>
              <w:t xml:space="preserve">מיומנויות </w:t>
            </w:r>
            <w:r w:rsidR="00AC3E72">
              <w:rPr>
                <w:rFonts w:ascii="Arial" w:hAnsi="Arial" w:cs="Arial" w:hint="cs"/>
                <w:sz w:val="18"/>
                <w:szCs w:val="18"/>
                <w:rtl/>
              </w:rPr>
              <w:t>תקשורת בין אישית בעבודה קהילתית</w:t>
            </w:r>
            <w:r w:rsidRPr="00A35DA6">
              <w:rPr>
                <w:rFonts w:ascii="Arial" w:hAnsi="Arial" w:cs="Arial"/>
                <w:sz w:val="18"/>
                <w:szCs w:val="18"/>
                <w:rtl/>
              </w:rPr>
              <w:t xml:space="preserve">/ </w:t>
            </w:r>
            <w:r w:rsidRPr="00A35DA6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אריאלה צוויקל</w:t>
            </w:r>
            <w:r w:rsidRPr="00A35DA6">
              <w:rPr>
                <w:rFonts w:ascii="Arial" w:hAnsi="Arial" w:cs="Arial"/>
                <w:sz w:val="18"/>
                <w:szCs w:val="18"/>
                <w:rtl/>
              </w:rPr>
              <w:t xml:space="preserve"> </w:t>
            </w:r>
          </w:p>
        </w:tc>
        <w:tc>
          <w:tcPr>
            <w:tcW w:w="30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4B680E" w14:textId="34E8AD4F" w:rsidR="00564628" w:rsidRPr="001F7011" w:rsidRDefault="00564628" w:rsidP="00827812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rtl/>
              </w:rPr>
            </w:pPr>
          </w:p>
          <w:p w14:paraId="008E7CBC" w14:textId="77777777" w:rsidR="001F7011" w:rsidRPr="001F7011" w:rsidRDefault="001F7011" w:rsidP="001F7011">
            <w:pPr>
              <w:rPr>
                <w:rFonts w:ascii="Arial" w:hAnsi="Arial" w:cs="Arial"/>
                <w:color w:val="000000"/>
                <w:sz w:val="18"/>
                <w:szCs w:val="18"/>
                <w:highlight w:val="magenta"/>
                <w:rtl/>
              </w:rPr>
            </w:pPr>
            <w:r w:rsidRPr="001F7011">
              <w:rPr>
                <w:rFonts w:ascii="Arial" w:hAnsi="Arial" w:cs="Arial"/>
                <w:color w:val="000000"/>
                <w:sz w:val="18"/>
                <w:szCs w:val="18"/>
                <w:highlight w:val="magenta"/>
                <w:rtl/>
              </w:rPr>
              <w:t>חובה</w:t>
            </w:r>
            <w:r w:rsidRPr="001F7011">
              <w:rPr>
                <w:rFonts w:ascii="Arial" w:hAnsi="Arial" w:cs="Arial" w:hint="cs"/>
                <w:color w:val="000000"/>
                <w:sz w:val="18"/>
                <w:szCs w:val="18"/>
                <w:highlight w:val="magenta"/>
                <w:rtl/>
              </w:rPr>
              <w:t xml:space="preserve"> </w:t>
            </w:r>
          </w:p>
          <w:p w14:paraId="7E0EDC70" w14:textId="4F757934" w:rsidR="001F7011" w:rsidRPr="00E9646A" w:rsidRDefault="001F7011" w:rsidP="001F7011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E9646A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111</w:t>
            </w:r>
            <w:r w:rsidRPr="00E9646A">
              <w:rPr>
                <w:rFonts w:ascii="Arial" w:hAnsi="Arial" w:cs="Arial"/>
                <w:sz w:val="18"/>
                <w:szCs w:val="18"/>
                <w:rtl/>
              </w:rPr>
              <w:t xml:space="preserve"> עיבוד נתונים וניתוחם  </w:t>
            </w:r>
            <w:r w:rsidRPr="00E9646A">
              <w:rPr>
                <w:rFonts w:ascii="Arial" w:hAnsi="Arial" w:cs="Arial" w:hint="cs"/>
                <w:sz w:val="18"/>
                <w:szCs w:val="18"/>
                <w:rtl/>
              </w:rPr>
              <w:t>(שיעור ותרגיל)</w:t>
            </w:r>
            <w:r w:rsidRPr="00E9646A">
              <w:rPr>
                <w:rFonts w:ascii="Arial" w:hAnsi="Arial" w:cs="Arial"/>
                <w:sz w:val="18"/>
                <w:szCs w:val="18"/>
                <w:rtl/>
              </w:rPr>
              <w:br/>
            </w:r>
            <w:r w:rsidRPr="00E9646A">
              <w:rPr>
                <w:rFonts w:ascii="Arial" w:hAnsi="Arial" w:cs="Arial" w:hint="cs"/>
                <w:sz w:val="18"/>
                <w:szCs w:val="18"/>
                <w:rtl/>
              </w:rPr>
              <w:t>קבוצה א'/</w:t>
            </w:r>
            <w:r w:rsidR="000C3978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="001D33FF" w:rsidRPr="00E9646A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ת</w:t>
            </w:r>
            <w:r w:rsidRPr="00E9646A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חיה סנפירי</w:t>
            </w:r>
          </w:p>
          <w:p w14:paraId="7553E673" w14:textId="5A7CBA95" w:rsidR="001F7011" w:rsidRPr="00E9646A" w:rsidRDefault="001F7011" w:rsidP="001F7011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E9646A">
              <w:rPr>
                <w:rFonts w:ascii="Arial" w:hAnsi="Arial" w:cs="Arial"/>
                <w:sz w:val="18"/>
                <w:szCs w:val="18"/>
                <w:rtl/>
              </w:rPr>
              <w:t xml:space="preserve">קבוצה ב'/ </w:t>
            </w:r>
            <w:r w:rsidRPr="00E9646A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מיה בניש ויסמן</w:t>
            </w:r>
            <w:r w:rsidRPr="00E9646A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</w:t>
            </w:r>
          </w:p>
          <w:p w14:paraId="13B2C416" w14:textId="0497CFEC" w:rsidR="001F7011" w:rsidRPr="005C725F" w:rsidRDefault="001F7011" w:rsidP="00A82678">
            <w:pPr>
              <w:rPr>
                <w:rFonts w:ascii="Arial" w:hAnsi="Arial" w:cs="Arial"/>
                <w:b/>
                <w:bCs/>
                <w:sz w:val="16"/>
                <w:szCs w:val="16"/>
                <w:rtl/>
              </w:rPr>
            </w:pPr>
            <w:r w:rsidRPr="005C725F">
              <w:rPr>
                <w:rFonts w:ascii="Arial" w:hAnsi="Arial" w:cs="Arial"/>
                <w:b/>
                <w:bCs/>
                <w:sz w:val="16"/>
                <w:szCs w:val="16"/>
                <w:highlight w:val="yellow"/>
                <w:rtl/>
              </w:rPr>
              <w:t>בשל ההפסקה הפעילה השיעור יתקיים בין השעות 13:00-15:30</w:t>
            </w:r>
          </w:p>
        </w:tc>
        <w:tc>
          <w:tcPr>
            <w:tcW w:w="1202" w:type="dxa"/>
            <w:vMerge/>
          </w:tcPr>
          <w:p w14:paraId="61829076" w14:textId="77777777" w:rsidR="00757A10" w:rsidRPr="00BA6D3C" w:rsidRDefault="00757A10" w:rsidP="00A82678">
            <w:pPr>
              <w:rPr>
                <w:rFonts w:ascii="Arial" w:hAnsi="Arial" w:cs="Arial"/>
                <w:color w:val="0000FF"/>
                <w:rtl/>
              </w:rPr>
            </w:pPr>
          </w:p>
        </w:tc>
        <w:tc>
          <w:tcPr>
            <w:tcW w:w="1485" w:type="dxa"/>
            <w:tcBorders>
              <w:bottom w:val="single" w:sz="4" w:space="0" w:color="auto"/>
            </w:tcBorders>
            <w:vAlign w:val="center"/>
          </w:tcPr>
          <w:p w14:paraId="3CD3D388" w14:textId="77777777" w:rsidR="00757A10" w:rsidRPr="00BA6D3C" w:rsidRDefault="00757A10" w:rsidP="00A82678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A6D3C">
              <w:rPr>
                <w:rFonts w:ascii="Arial" w:hAnsi="Arial" w:cs="Arial"/>
                <w:b/>
                <w:bCs/>
                <w:rtl/>
              </w:rPr>
              <w:t>12:30 – 14:00</w:t>
            </w:r>
            <w:r w:rsidRPr="00BA6D3C">
              <w:rPr>
                <w:rFonts w:ascii="Arial" w:hAnsi="Arial" w:cs="Arial"/>
                <w:b/>
                <w:bCs/>
                <w:rtl/>
              </w:rPr>
              <w:br/>
            </w:r>
            <w:r w:rsidRPr="00BA6D3C">
              <w:rPr>
                <w:rFonts w:ascii="Arial" w:hAnsi="Arial" w:cs="Arial"/>
                <w:b/>
                <w:bCs/>
                <w:rtl/>
              </w:rPr>
              <w:br/>
            </w:r>
            <w:r w:rsidRPr="00BA6D3C">
              <w:rPr>
                <w:rFonts w:ascii="Arial" w:hAnsi="Arial" w:cs="Arial"/>
                <w:b/>
                <w:bCs/>
                <w:highlight w:val="yellow"/>
                <w:rtl/>
              </w:rPr>
              <w:t>ימי ב'</w:t>
            </w:r>
            <w:r w:rsidRPr="00BA6D3C">
              <w:rPr>
                <w:rFonts w:ascii="Arial" w:hAnsi="Arial" w:cs="Arial"/>
                <w:b/>
                <w:bCs/>
                <w:highlight w:val="yellow"/>
                <w:rtl/>
              </w:rPr>
              <w:br/>
              <w:t>(12:00-13:00</w:t>
            </w:r>
            <w:r w:rsidRPr="00BA6D3C">
              <w:rPr>
                <w:rFonts w:ascii="Arial" w:hAnsi="Arial" w:cs="Arial"/>
                <w:b/>
                <w:bCs/>
                <w:highlight w:val="yellow"/>
                <w:rtl/>
              </w:rPr>
              <w:br/>
              <w:t>הפסקה פעילה)</w:t>
            </w:r>
          </w:p>
        </w:tc>
      </w:tr>
      <w:tr w:rsidR="00757A10" w:rsidRPr="00BA6D3C" w14:paraId="2BD3E740" w14:textId="77777777" w:rsidTr="005C725F">
        <w:trPr>
          <w:cantSplit/>
          <w:trHeight w:val="962"/>
        </w:trPr>
        <w:tc>
          <w:tcPr>
            <w:tcW w:w="382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A226A1" w14:textId="77777777" w:rsidR="00757A10" w:rsidRPr="00BA6D3C" w:rsidRDefault="00757A10" w:rsidP="00AB49B6">
            <w:pPr>
              <w:rPr>
                <w:rFonts w:ascii="Arial" w:hAnsi="Arial" w:cs="Arial"/>
                <w:shd w:val="clear" w:color="auto" w:fill="F4B083"/>
                <w:rtl/>
              </w:rPr>
            </w:pPr>
          </w:p>
          <w:p w14:paraId="18FF3364" w14:textId="77777777" w:rsidR="00757A10" w:rsidRPr="00802330" w:rsidRDefault="00757A10" w:rsidP="00AB49B6">
            <w:pPr>
              <w:rPr>
                <w:rFonts w:ascii="Arial" w:hAnsi="Arial" w:cs="Arial"/>
                <w:sz w:val="18"/>
                <w:szCs w:val="18"/>
                <w:shd w:val="clear" w:color="auto" w:fill="F7CAAC"/>
                <w:rtl/>
              </w:rPr>
            </w:pPr>
            <w:r w:rsidRPr="00D11347">
              <w:rPr>
                <w:rFonts w:ascii="Arial" w:hAnsi="Arial" w:cs="Arial"/>
                <w:sz w:val="18"/>
                <w:szCs w:val="18"/>
                <w:highlight w:val="magenta"/>
                <w:shd w:val="clear" w:color="auto" w:fill="F7CAAC"/>
                <w:rtl/>
              </w:rPr>
              <w:t>חובה למגמה הפרטנית</w:t>
            </w:r>
          </w:p>
          <w:p w14:paraId="0DE4B5B7" w14:textId="5B68B061" w:rsidR="00757A10" w:rsidRPr="00BA6D3C" w:rsidRDefault="00757A10" w:rsidP="004F0199">
            <w:pPr>
              <w:rPr>
                <w:rFonts w:ascii="Arial" w:hAnsi="Arial" w:cs="Arial"/>
                <w:color w:val="000000"/>
                <w:rtl/>
              </w:rPr>
            </w:pPr>
            <w:r w:rsidRPr="003440A9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139</w:t>
            </w:r>
            <w:r w:rsidRPr="003440A9">
              <w:rPr>
                <w:rFonts w:ascii="Arial" w:hAnsi="Arial" w:cs="Arial"/>
                <w:sz w:val="18"/>
                <w:szCs w:val="18"/>
                <w:rtl/>
              </w:rPr>
              <w:t xml:space="preserve">  המשפחה כיחידה חברתית / </w:t>
            </w:r>
            <w:r w:rsidR="00E97AB8" w:rsidRPr="0087503D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ענת טלמון</w:t>
            </w:r>
          </w:p>
        </w:tc>
        <w:tc>
          <w:tcPr>
            <w:tcW w:w="582" w:type="dxa"/>
            <w:vMerge/>
            <w:tcBorders>
              <w:bottom w:val="single" w:sz="4" w:space="0" w:color="auto"/>
            </w:tcBorders>
            <w:textDirection w:val="btLr"/>
          </w:tcPr>
          <w:p w14:paraId="66204FF1" w14:textId="77777777" w:rsidR="00757A10" w:rsidRPr="00BA6D3C" w:rsidRDefault="00757A10" w:rsidP="00A82678">
            <w:pPr>
              <w:ind w:left="113" w:right="113"/>
              <w:rPr>
                <w:rFonts w:ascii="Arial" w:hAnsi="Arial" w:cs="Arial"/>
                <w:color w:val="000000"/>
                <w:rtl/>
              </w:rPr>
            </w:pPr>
          </w:p>
        </w:tc>
        <w:tc>
          <w:tcPr>
            <w:tcW w:w="46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7FF685E" w14:textId="38154921" w:rsidR="00757A10" w:rsidRDefault="00757A10" w:rsidP="00A82678">
            <w:pPr>
              <w:rPr>
                <w:rFonts w:ascii="Arial" w:hAnsi="Arial" w:cs="Arial"/>
                <w:color w:val="000000"/>
                <w:sz w:val="18"/>
                <w:szCs w:val="18"/>
                <w:rtl/>
              </w:rPr>
            </w:pPr>
            <w:r w:rsidRPr="00334960">
              <w:rPr>
                <w:rFonts w:ascii="Arial" w:hAnsi="Arial" w:cs="Arial"/>
                <w:color w:val="000000"/>
                <w:sz w:val="18"/>
                <w:szCs w:val="18"/>
                <w:highlight w:val="cyan"/>
                <w:rtl/>
              </w:rPr>
              <w:t>בחירה</w:t>
            </w:r>
            <w:r w:rsidRPr="00334960">
              <w:rPr>
                <w:rFonts w:ascii="Arial" w:hAnsi="Arial" w:cs="Arial"/>
                <w:color w:val="000000"/>
                <w:sz w:val="18"/>
                <w:szCs w:val="18"/>
                <w:rtl/>
              </w:rPr>
              <w:t>:</w:t>
            </w:r>
          </w:p>
          <w:p w14:paraId="0397D683" w14:textId="5CA5755A" w:rsidR="00E73A45" w:rsidRPr="008F77FD" w:rsidRDefault="009B6E61" w:rsidP="00A82678">
            <w:pPr>
              <w:rPr>
                <w:rFonts w:asciiTheme="minorBidi" w:hAnsiTheme="minorBidi" w:cstheme="minorBidi"/>
                <w:b/>
                <w:bCs/>
                <w:color w:val="000000"/>
                <w:sz w:val="18"/>
                <w:szCs w:val="18"/>
                <w:rtl/>
              </w:rPr>
            </w:pPr>
            <w:r>
              <w:rPr>
                <w:rFonts w:ascii="Arial" w:hAnsi="Arial" w:cs="Arial" w:hint="cs"/>
                <w:b/>
                <w:bCs/>
                <w:color w:val="000000"/>
                <w:sz w:val="18"/>
                <w:szCs w:val="18"/>
                <w:rtl/>
              </w:rPr>
              <w:t>0</w:t>
            </w:r>
            <w:r w:rsidR="00E73A45" w:rsidRPr="00E73A45">
              <w:rPr>
                <w:rFonts w:ascii="Arial" w:hAnsi="Arial" w:cs="Arial" w:hint="cs"/>
                <w:b/>
                <w:bCs/>
                <w:color w:val="000000"/>
                <w:sz w:val="18"/>
                <w:szCs w:val="18"/>
                <w:rtl/>
              </w:rPr>
              <w:t>3555</w:t>
            </w:r>
            <w:r w:rsidR="00E73A45">
              <w:rPr>
                <w:rFonts w:ascii="Arial" w:hAnsi="Arial" w:cs="Arial" w:hint="cs"/>
                <w:b/>
                <w:bCs/>
                <w:color w:val="000000"/>
                <w:sz w:val="18"/>
                <w:szCs w:val="18"/>
                <w:rtl/>
              </w:rPr>
              <w:t xml:space="preserve"> </w:t>
            </w:r>
            <w:r w:rsidR="008F77FD" w:rsidRPr="008F77FD">
              <w:rPr>
                <w:rFonts w:asciiTheme="minorBidi" w:hAnsiTheme="minorBidi" w:cstheme="minorBidi"/>
                <w:rtl/>
              </w:rPr>
              <w:t>עולם התעסוקה ועבודה סוציאלית. האם וכיצד תעסוקה תסייע בקידום רווחה אישית וחברתית</w:t>
            </w:r>
            <w:r w:rsidR="008F77FD">
              <w:rPr>
                <w:rFonts w:asciiTheme="minorBidi" w:hAnsiTheme="minorBidi" w:cstheme="minorBidi" w:hint="cs"/>
                <w:b/>
                <w:bCs/>
                <w:color w:val="000000"/>
                <w:sz w:val="18"/>
                <w:szCs w:val="18"/>
                <w:rtl/>
              </w:rPr>
              <w:t>/ דתיה בר ששת</w:t>
            </w:r>
          </w:p>
          <w:p w14:paraId="074F4AC2" w14:textId="77777777" w:rsidR="0023192E" w:rsidRDefault="00757A10" w:rsidP="00A82678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334960">
              <w:rPr>
                <w:rFonts w:ascii="Arial" w:hAnsi="Arial" w:cs="Arial"/>
                <w:sz w:val="18"/>
                <w:szCs w:val="18"/>
                <w:rtl/>
              </w:rPr>
              <w:t xml:space="preserve">(רווחה) </w:t>
            </w:r>
            <w:r w:rsidRPr="00334960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218</w:t>
            </w:r>
            <w:r w:rsidR="00334960" w:rsidRPr="00334960">
              <w:rPr>
                <w:rFonts w:ascii="Arial" w:hAnsi="Arial" w:cs="Arial" w:hint="cs"/>
                <w:sz w:val="18"/>
                <w:szCs w:val="18"/>
                <w:rtl/>
              </w:rPr>
              <w:t xml:space="preserve"> ז</w:t>
            </w:r>
            <w:r w:rsidRPr="00334960">
              <w:rPr>
                <w:rFonts w:ascii="Arial" w:hAnsi="Arial" w:cs="Arial"/>
                <w:sz w:val="18"/>
                <w:szCs w:val="18"/>
                <w:rtl/>
              </w:rPr>
              <w:t xml:space="preserve">כויות ילדים: סוגיות חברתיות ומשפטיות/ </w:t>
            </w:r>
            <w:r w:rsidRPr="00334960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ורד</w:t>
            </w:r>
          </w:p>
          <w:p w14:paraId="1D891C63" w14:textId="4CE5085D" w:rsidR="00FE54A5" w:rsidRDefault="0023192E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                     </w:t>
            </w:r>
            <w:r w:rsidR="00757A10" w:rsidRPr="00334960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 xml:space="preserve"> וינדמן</w:t>
            </w:r>
            <w:r w:rsidR="00757A10" w:rsidRPr="00334960">
              <w:rPr>
                <w:rFonts w:ascii="Arial" w:hAnsi="Arial" w:cs="Arial"/>
                <w:sz w:val="18"/>
                <w:szCs w:val="18"/>
                <w:rtl/>
              </w:rPr>
              <w:t xml:space="preserve"> </w:t>
            </w:r>
          </w:p>
          <w:p w14:paraId="304B3E07" w14:textId="097EAC75" w:rsidR="00757A10" w:rsidRDefault="00DD3789" w:rsidP="009144A5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>
              <w:rPr>
                <w:rFonts w:ascii="Arial" w:hAnsi="Arial" w:cs="Arial" w:hint="cs"/>
                <w:sz w:val="18"/>
                <w:szCs w:val="18"/>
                <w:rtl/>
              </w:rPr>
              <w:t xml:space="preserve">(תה"ת)  </w:t>
            </w:r>
            <w:r w:rsidR="0023192E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0</w:t>
            </w:r>
            <w:r w:rsidR="00B465C7" w:rsidRPr="00EE2D1D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3486</w:t>
            </w:r>
            <w:r w:rsidR="00B465C7" w:rsidRPr="00B465C7">
              <w:rPr>
                <w:rFonts w:ascii="Arial" w:hAnsi="Arial" w:cs="Arial" w:hint="cs"/>
                <w:sz w:val="18"/>
                <w:szCs w:val="18"/>
                <w:rtl/>
              </w:rPr>
              <w:t>-</w:t>
            </w:r>
            <w:r w:rsidR="00B42ACE" w:rsidRPr="00B465C7">
              <w:rPr>
                <w:rFonts w:ascii="Arial" w:hAnsi="Arial" w:cs="Arial" w:hint="cs"/>
                <w:sz w:val="18"/>
                <w:szCs w:val="18"/>
                <w:rtl/>
              </w:rPr>
              <w:t>פגיעות מיניות בילדים</w:t>
            </w:r>
            <w:r w:rsidR="00B465C7" w:rsidRPr="00B465C7">
              <w:rPr>
                <w:rFonts w:ascii="Arial" w:hAnsi="Arial" w:cs="Arial" w:hint="cs"/>
                <w:sz w:val="18"/>
                <w:szCs w:val="18"/>
                <w:rtl/>
              </w:rPr>
              <w:t xml:space="preserve">/ </w:t>
            </w:r>
            <w:r w:rsidR="00B465C7" w:rsidRPr="00EE2D1D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דפנה טנר</w:t>
            </w:r>
            <w:r w:rsidRPr="00EE2D1D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</w:t>
            </w:r>
          </w:p>
          <w:p w14:paraId="1887BAF3" w14:textId="77777777" w:rsidR="005C725F" w:rsidRDefault="005C725F" w:rsidP="005C725F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5C725F">
              <w:rPr>
                <w:rFonts w:ascii="Arial" w:hAnsi="Arial" w:cs="Arial" w:hint="cs"/>
                <w:sz w:val="18"/>
                <w:szCs w:val="18"/>
                <w:rtl/>
              </w:rPr>
              <w:t>(רווחה)</w:t>
            </w: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</w:t>
            </w:r>
            <w:r w:rsidR="0023192E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0</w:t>
            </w:r>
            <w:r w:rsidR="00BD42BC" w:rsidRPr="005F43F8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3548</w:t>
            </w:r>
            <w:r w:rsidR="0023192E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</w:t>
            </w:r>
            <w:r w:rsidR="00BD42BC" w:rsidRPr="005F43F8">
              <w:rPr>
                <w:rFonts w:ascii="Arial" w:hAnsi="Arial" w:cs="Arial" w:hint="cs"/>
                <w:sz w:val="18"/>
                <w:szCs w:val="18"/>
                <w:rtl/>
              </w:rPr>
              <w:t xml:space="preserve"> קורס יזמות בינתחומי: מניעת התעללות בילדים/</w:t>
            </w:r>
          </w:p>
          <w:p w14:paraId="02F2C34E" w14:textId="64CA6405" w:rsidR="00BD42BC" w:rsidRPr="00BA6D3C" w:rsidRDefault="005C725F" w:rsidP="005C725F">
            <w:pPr>
              <w:rPr>
                <w:rFonts w:ascii="Arial" w:hAnsi="Arial" w:cs="Arial"/>
                <w:b/>
                <w:bCs/>
                <w:color w:val="000000"/>
                <w:rtl/>
              </w:rPr>
            </w:pPr>
            <w:r>
              <w:rPr>
                <w:rFonts w:ascii="Arial" w:hAnsi="Arial" w:cs="Arial" w:hint="cs"/>
                <w:sz w:val="18"/>
                <w:szCs w:val="18"/>
                <w:rtl/>
              </w:rPr>
              <w:t xml:space="preserve">        </w:t>
            </w:r>
            <w:r w:rsidR="00BD42BC" w:rsidRPr="005F43F8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             </w:t>
            </w:r>
            <w:r w:rsidR="00BD42BC" w:rsidRPr="005F43F8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רותי גבע ושרון אריאלי-לנגר</w:t>
            </w:r>
          </w:p>
        </w:tc>
        <w:tc>
          <w:tcPr>
            <w:tcW w:w="3005" w:type="dxa"/>
            <w:tcBorders>
              <w:bottom w:val="single" w:sz="4" w:space="0" w:color="auto"/>
            </w:tcBorders>
            <w:vAlign w:val="center"/>
          </w:tcPr>
          <w:p w14:paraId="66F0F988" w14:textId="422B2CB1" w:rsidR="00757A10" w:rsidRPr="00C24099" w:rsidRDefault="00757A10" w:rsidP="00A82678">
            <w:pPr>
              <w:rPr>
                <w:rFonts w:ascii="Arial" w:hAnsi="Arial" w:cs="Arial"/>
                <w:color w:val="000000"/>
                <w:sz w:val="18"/>
                <w:szCs w:val="18"/>
                <w:u w:val="single"/>
                <w:rtl/>
              </w:rPr>
            </w:pPr>
          </w:p>
        </w:tc>
        <w:tc>
          <w:tcPr>
            <w:tcW w:w="1202" w:type="dxa"/>
            <w:vMerge/>
            <w:tcBorders>
              <w:bottom w:val="single" w:sz="4" w:space="0" w:color="auto"/>
            </w:tcBorders>
          </w:tcPr>
          <w:p w14:paraId="19219836" w14:textId="77777777" w:rsidR="00757A10" w:rsidRPr="00BA6D3C" w:rsidRDefault="00757A10" w:rsidP="00A82678">
            <w:pPr>
              <w:rPr>
                <w:rFonts w:ascii="Arial" w:hAnsi="Arial" w:cs="Arial"/>
                <w:color w:val="000000"/>
                <w:rtl/>
              </w:rPr>
            </w:pPr>
          </w:p>
        </w:tc>
        <w:tc>
          <w:tcPr>
            <w:tcW w:w="1485" w:type="dxa"/>
            <w:tcBorders>
              <w:bottom w:val="single" w:sz="4" w:space="0" w:color="auto"/>
            </w:tcBorders>
            <w:vAlign w:val="center"/>
          </w:tcPr>
          <w:p w14:paraId="6C98DD6E" w14:textId="77777777" w:rsidR="00757A10" w:rsidRPr="00BA6D3C" w:rsidRDefault="00757A10" w:rsidP="00A82678">
            <w:pPr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BA6D3C">
              <w:rPr>
                <w:rFonts w:ascii="Arial" w:hAnsi="Arial" w:cs="Arial"/>
                <w:b/>
                <w:bCs/>
                <w:color w:val="000000"/>
                <w:rtl/>
              </w:rPr>
              <w:t>14:30 – 16:00</w:t>
            </w:r>
          </w:p>
        </w:tc>
      </w:tr>
      <w:tr w:rsidR="00724E65" w:rsidRPr="00BA6D3C" w14:paraId="039D21E7" w14:textId="77777777" w:rsidTr="005C725F">
        <w:trPr>
          <w:cantSplit/>
          <w:trHeight w:val="976"/>
        </w:trPr>
        <w:tc>
          <w:tcPr>
            <w:tcW w:w="382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9DFA02" w14:textId="77777777" w:rsidR="00724E65" w:rsidRPr="00BA6D3C" w:rsidRDefault="00724E65" w:rsidP="00724E65">
            <w:pPr>
              <w:rPr>
                <w:rFonts w:ascii="Arial" w:hAnsi="Arial" w:cs="Arial"/>
                <w:shd w:val="clear" w:color="auto" w:fill="F4B083"/>
                <w:rtl/>
              </w:rPr>
            </w:pPr>
          </w:p>
        </w:tc>
        <w:tc>
          <w:tcPr>
            <w:tcW w:w="582" w:type="dxa"/>
            <w:tcBorders>
              <w:bottom w:val="single" w:sz="4" w:space="0" w:color="auto"/>
            </w:tcBorders>
            <w:textDirection w:val="btLr"/>
          </w:tcPr>
          <w:p w14:paraId="308D28E5" w14:textId="77777777" w:rsidR="00724E65" w:rsidRPr="00BA6D3C" w:rsidRDefault="00724E65" w:rsidP="00724E65">
            <w:pPr>
              <w:ind w:left="113" w:right="113"/>
              <w:rPr>
                <w:rFonts w:ascii="Arial" w:hAnsi="Arial" w:cs="Arial"/>
                <w:color w:val="000000"/>
                <w:rtl/>
              </w:rPr>
            </w:pPr>
          </w:p>
        </w:tc>
        <w:tc>
          <w:tcPr>
            <w:tcW w:w="46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0EFDFE2" w14:textId="77777777" w:rsidR="00724E65" w:rsidRPr="00724E65" w:rsidRDefault="00724E65" w:rsidP="00724E65">
            <w:pPr>
              <w:rPr>
                <w:rFonts w:ascii="Arial" w:hAnsi="Arial" w:cs="Arial"/>
                <w:b/>
                <w:bCs/>
                <w:sz w:val="16"/>
                <w:szCs w:val="16"/>
                <w:rtl/>
              </w:rPr>
            </w:pPr>
            <w:r w:rsidRPr="00724E65">
              <w:rPr>
                <w:rFonts w:ascii="Arial" w:hAnsi="Arial" w:cs="Arial" w:hint="cs"/>
                <w:sz w:val="16"/>
                <w:szCs w:val="16"/>
                <w:rtl/>
              </w:rPr>
              <w:t>(תה"ת/רווחה)</w:t>
            </w: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452299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03852</w:t>
            </w:r>
            <w:r>
              <w:rPr>
                <w:rFonts w:ascii="Arial" w:hAnsi="Arial" w:cs="Arial" w:hint="cs"/>
                <w:sz w:val="18"/>
                <w:szCs w:val="18"/>
                <w:rtl/>
              </w:rPr>
              <w:t xml:space="preserve"> '</w:t>
            </w:r>
            <w:r w:rsidRPr="00960DF5">
              <w:rPr>
                <w:rFonts w:ascii="Arial" w:hAnsi="Arial" w:cs="Arial" w:hint="cs"/>
                <w:sz w:val="18"/>
                <w:szCs w:val="18"/>
                <w:rtl/>
              </w:rPr>
              <w:t>המחקר ואני</w:t>
            </w: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' / </w:t>
            </w:r>
            <w:r w:rsidRPr="00724E65">
              <w:rPr>
                <w:rFonts w:ascii="Arial" w:hAnsi="Arial" w:cs="Arial" w:hint="cs"/>
                <w:b/>
                <w:bCs/>
                <w:sz w:val="16"/>
                <w:szCs w:val="16"/>
                <w:rtl/>
              </w:rPr>
              <w:t>הרצאות ע"י חברי סגל</w:t>
            </w:r>
          </w:p>
          <w:p w14:paraId="3266B0EF" w14:textId="11BCCE80" w:rsidR="00724E65" w:rsidRPr="00191761" w:rsidRDefault="00724E65" w:rsidP="00724E65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highlight w:val="cyan"/>
                <w:rtl/>
              </w:rPr>
            </w:pPr>
          </w:p>
        </w:tc>
        <w:tc>
          <w:tcPr>
            <w:tcW w:w="3005" w:type="dxa"/>
            <w:tcBorders>
              <w:bottom w:val="single" w:sz="4" w:space="0" w:color="auto"/>
            </w:tcBorders>
            <w:vAlign w:val="center"/>
          </w:tcPr>
          <w:p w14:paraId="33CF38F8" w14:textId="77777777" w:rsidR="00724E65" w:rsidRPr="006A50E3" w:rsidRDefault="00724E65" w:rsidP="00724E65">
            <w:pPr>
              <w:rPr>
                <w:rFonts w:ascii="Arial" w:hAnsi="Arial" w:cs="Arial"/>
                <w:color w:val="000000"/>
                <w:sz w:val="18"/>
                <w:szCs w:val="18"/>
                <w:rtl/>
              </w:rPr>
            </w:pPr>
            <w:r w:rsidRPr="006D3038">
              <w:rPr>
                <w:rFonts w:ascii="Arial" w:hAnsi="Arial" w:cs="Arial"/>
                <w:color w:val="000000"/>
                <w:sz w:val="18"/>
                <w:szCs w:val="18"/>
                <w:highlight w:val="cyan"/>
                <w:rtl/>
              </w:rPr>
              <w:t>בחירה:</w:t>
            </w:r>
          </w:p>
          <w:p w14:paraId="1758D357" w14:textId="38CCECE6" w:rsidR="00724E65" w:rsidRPr="006D3038" w:rsidRDefault="00724E65" w:rsidP="00724E65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u w:val="single"/>
                <w:rtl/>
              </w:rPr>
            </w:pPr>
            <w:r w:rsidRPr="006D3038">
              <w:rPr>
                <w:rFonts w:ascii="Arial" w:hAnsi="Arial" w:cs="Arial" w:hint="cs"/>
                <w:sz w:val="18"/>
                <w:szCs w:val="18"/>
                <w:rtl/>
              </w:rPr>
              <w:t>(רווחה/</w:t>
            </w:r>
            <w:r w:rsidRPr="006D3038">
              <w:rPr>
                <w:rFonts w:ascii="Arial" w:hAnsi="Arial" w:cs="Arial"/>
                <w:sz w:val="18"/>
                <w:szCs w:val="18"/>
                <w:rtl/>
              </w:rPr>
              <w:t xml:space="preserve">תה"ת) </w:t>
            </w:r>
            <w:r w:rsidRPr="006D3038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305</w:t>
            </w:r>
            <w:r w:rsidRPr="006D3038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6D3038">
              <w:rPr>
                <w:rFonts w:ascii="Arial" w:hAnsi="Arial" w:cs="Arial"/>
                <w:sz w:val="18"/>
                <w:szCs w:val="18"/>
                <w:rtl/>
              </w:rPr>
              <w:t xml:space="preserve">סוגיות ברווחה חברתית של האוכלוסייה החרדית: אתגרים, דילמות ומענים/ </w:t>
            </w:r>
            <w:r w:rsidRPr="006D3038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שרה זלסצברג</w:t>
            </w:r>
          </w:p>
          <w:p w14:paraId="289E8F33" w14:textId="60381170" w:rsidR="00724E65" w:rsidRPr="00334960" w:rsidRDefault="00724E65" w:rsidP="00724E65">
            <w:pPr>
              <w:rPr>
                <w:rFonts w:ascii="Arial" w:hAnsi="Arial" w:cs="Arial"/>
                <w:color w:val="000000"/>
                <w:sz w:val="18"/>
                <w:szCs w:val="18"/>
                <w:highlight w:val="cyan"/>
                <w:rtl/>
              </w:rPr>
            </w:pPr>
            <w:r w:rsidRPr="00C24099">
              <w:rPr>
                <w:rFonts w:ascii="Arial" w:hAnsi="Arial" w:cs="Arial"/>
                <w:b/>
                <w:bCs/>
                <w:sz w:val="16"/>
                <w:szCs w:val="16"/>
                <w:highlight w:val="yellow"/>
                <w:rtl/>
              </w:rPr>
              <w:t>בשל ההפסקה הפעילה השיעור יתקיים בין השעות 15:45-17:15</w:t>
            </w:r>
          </w:p>
        </w:tc>
        <w:tc>
          <w:tcPr>
            <w:tcW w:w="1202" w:type="dxa"/>
            <w:tcBorders>
              <w:bottom w:val="single" w:sz="4" w:space="0" w:color="auto"/>
            </w:tcBorders>
          </w:tcPr>
          <w:p w14:paraId="65E87137" w14:textId="77777777" w:rsidR="00724E65" w:rsidRPr="00BA6D3C" w:rsidRDefault="00724E65" w:rsidP="00724E65">
            <w:pPr>
              <w:rPr>
                <w:rFonts w:ascii="Arial" w:hAnsi="Arial" w:cs="Arial"/>
                <w:color w:val="000000"/>
                <w:rtl/>
              </w:rPr>
            </w:pPr>
          </w:p>
        </w:tc>
        <w:tc>
          <w:tcPr>
            <w:tcW w:w="1485" w:type="dxa"/>
            <w:tcBorders>
              <w:bottom w:val="single" w:sz="4" w:space="0" w:color="auto"/>
            </w:tcBorders>
            <w:vAlign w:val="center"/>
          </w:tcPr>
          <w:p w14:paraId="214C3515" w14:textId="5A08A8AF" w:rsidR="00724E65" w:rsidRPr="00BA6D3C" w:rsidRDefault="00724E65" w:rsidP="00724E65">
            <w:pPr>
              <w:rPr>
                <w:rFonts w:ascii="Arial" w:hAnsi="Arial" w:cs="Arial"/>
                <w:b/>
                <w:bCs/>
                <w:color w:val="000000"/>
                <w:rtl/>
              </w:rPr>
            </w:pPr>
            <w:r>
              <w:rPr>
                <w:rFonts w:ascii="Arial" w:hAnsi="Arial" w:cs="Arial" w:hint="cs"/>
                <w:b/>
                <w:bCs/>
                <w:color w:val="000000"/>
                <w:rtl/>
              </w:rPr>
              <w:t xml:space="preserve">16:30 </w:t>
            </w:r>
            <w:r>
              <w:rPr>
                <w:rFonts w:ascii="Arial" w:hAnsi="Arial" w:cs="Arial"/>
                <w:b/>
                <w:bCs/>
                <w:color w:val="000000"/>
                <w:rtl/>
              </w:rPr>
              <w:t>–</w:t>
            </w:r>
            <w:r>
              <w:rPr>
                <w:rFonts w:ascii="Arial" w:hAnsi="Arial" w:cs="Arial" w:hint="cs"/>
                <w:b/>
                <w:bCs/>
                <w:color w:val="000000"/>
                <w:rtl/>
              </w:rPr>
              <w:t xml:space="preserve"> 18:00</w:t>
            </w:r>
          </w:p>
        </w:tc>
      </w:tr>
    </w:tbl>
    <w:p w14:paraId="31259BAB" w14:textId="0A7447FB" w:rsidR="009F5FD0" w:rsidRDefault="009F5FD0" w:rsidP="009F5FD0">
      <w:pPr>
        <w:rPr>
          <w:rFonts w:ascii="Arial" w:hAnsi="Arial" w:cs="Arial"/>
          <w:highlight w:val="green"/>
          <w:rtl/>
        </w:rPr>
      </w:pPr>
    </w:p>
    <w:p w14:paraId="29FA31C4" w14:textId="77777777" w:rsidR="005C725F" w:rsidRDefault="005C725F" w:rsidP="009F5FD0">
      <w:pPr>
        <w:rPr>
          <w:rFonts w:ascii="Arial" w:hAnsi="Arial" w:cs="Arial"/>
          <w:highlight w:val="green"/>
          <w:rtl/>
        </w:rPr>
      </w:pPr>
    </w:p>
    <w:p w14:paraId="54D957A7" w14:textId="77777777" w:rsidR="008674E7" w:rsidRPr="008674E7" w:rsidRDefault="008674E7" w:rsidP="008674E7">
      <w:pPr>
        <w:rPr>
          <w:rFonts w:ascii="Arial" w:hAnsi="Arial" w:cs="Arial"/>
          <w:b/>
          <w:bCs/>
          <w:sz w:val="18"/>
          <w:szCs w:val="18"/>
          <w:rtl/>
        </w:rPr>
      </w:pPr>
      <w:r w:rsidRPr="005C725F">
        <w:rPr>
          <w:rFonts w:ascii="Arial" w:hAnsi="Arial" w:cs="Arial" w:hint="cs"/>
          <w:b/>
          <w:bCs/>
          <w:sz w:val="18"/>
          <w:szCs w:val="18"/>
          <w:highlight w:val="lightGray"/>
          <w:u w:val="single"/>
          <w:rtl/>
        </w:rPr>
        <w:t>קורסים מרוכזים בין הסמסטרים</w:t>
      </w:r>
      <w:r w:rsidRPr="008674E7">
        <w:rPr>
          <w:rFonts w:ascii="Arial" w:hAnsi="Arial" w:cs="Arial" w:hint="cs"/>
          <w:b/>
          <w:bCs/>
          <w:sz w:val="18"/>
          <w:szCs w:val="18"/>
          <w:rtl/>
        </w:rPr>
        <w:t xml:space="preserve">- יתקיימו בין התאריכים 27/2/2023 </w:t>
      </w:r>
      <w:r w:rsidRPr="008674E7">
        <w:rPr>
          <w:rFonts w:ascii="Arial" w:hAnsi="Arial" w:cs="Arial"/>
          <w:b/>
          <w:bCs/>
          <w:sz w:val="18"/>
          <w:szCs w:val="18"/>
          <w:rtl/>
        </w:rPr>
        <w:t>–</w:t>
      </w:r>
      <w:r w:rsidRPr="008674E7">
        <w:rPr>
          <w:rFonts w:ascii="Arial" w:hAnsi="Arial" w:cs="Arial" w:hint="cs"/>
          <w:b/>
          <w:bCs/>
          <w:sz w:val="18"/>
          <w:szCs w:val="18"/>
          <w:rtl/>
        </w:rPr>
        <w:t xml:space="preserve"> 02/03/2022 </w:t>
      </w:r>
    </w:p>
    <w:p w14:paraId="3104845A" w14:textId="77777777" w:rsidR="008674E7" w:rsidRPr="008674E7" w:rsidRDefault="008674E7" w:rsidP="008674E7">
      <w:pPr>
        <w:rPr>
          <w:rFonts w:ascii="Arial" w:hAnsi="Arial" w:cs="Arial"/>
          <w:b/>
          <w:bCs/>
          <w:sz w:val="18"/>
          <w:szCs w:val="18"/>
          <w:rtl/>
        </w:rPr>
      </w:pPr>
      <w:r w:rsidRPr="008674E7">
        <w:rPr>
          <w:rFonts w:ascii="Arial" w:hAnsi="Arial" w:cs="Arial" w:hint="cs"/>
          <w:sz w:val="18"/>
          <w:szCs w:val="18"/>
          <w:rtl/>
        </w:rPr>
        <w:t>(תה"ת)</w:t>
      </w:r>
      <w:r w:rsidRPr="008674E7">
        <w:rPr>
          <w:rFonts w:ascii="Arial" w:hAnsi="Arial" w:cs="Arial"/>
          <w:sz w:val="18"/>
          <w:szCs w:val="18"/>
          <w:rtl/>
        </w:rPr>
        <w:t xml:space="preserve"> </w:t>
      </w:r>
      <w:r w:rsidRPr="008674E7">
        <w:rPr>
          <w:rFonts w:ascii="Arial" w:hAnsi="Arial" w:cs="Arial" w:hint="cs"/>
          <w:b/>
          <w:bCs/>
          <w:sz w:val="18"/>
          <w:szCs w:val="18"/>
          <w:rtl/>
        </w:rPr>
        <w:t xml:space="preserve">03583 </w:t>
      </w:r>
      <w:r w:rsidRPr="008674E7">
        <w:rPr>
          <w:rFonts w:ascii="Arial" w:hAnsi="Arial" w:cs="Arial"/>
          <w:sz w:val="18"/>
          <w:szCs w:val="18"/>
          <w:rtl/>
        </w:rPr>
        <w:t xml:space="preserve">– </w:t>
      </w:r>
      <w:r w:rsidRPr="008674E7">
        <w:rPr>
          <w:rFonts w:ascii="Arial" w:hAnsi="Arial" w:cs="Arial" w:hint="cs"/>
          <w:sz w:val="18"/>
          <w:szCs w:val="18"/>
          <w:rtl/>
        </w:rPr>
        <w:t xml:space="preserve">טיפול בטראומה ובפוסט-טראומה מורכבת בעבודה סוציאלית / </w:t>
      </w:r>
      <w:r w:rsidRPr="008674E7">
        <w:rPr>
          <w:rFonts w:ascii="Arial" w:hAnsi="Arial" w:cs="Arial" w:hint="cs"/>
          <w:b/>
          <w:bCs/>
          <w:sz w:val="18"/>
          <w:szCs w:val="18"/>
          <w:rtl/>
        </w:rPr>
        <w:t>אוהד גילבר</w:t>
      </w:r>
    </w:p>
    <w:p w14:paraId="15562CA4" w14:textId="3CC17E03" w:rsidR="008674E7" w:rsidRPr="008674E7" w:rsidRDefault="008674E7" w:rsidP="008674E7">
      <w:pPr>
        <w:rPr>
          <w:rFonts w:ascii="Arial" w:hAnsi="Arial" w:cs="Arial"/>
          <w:b/>
          <w:bCs/>
          <w:sz w:val="18"/>
          <w:szCs w:val="18"/>
          <w:rtl/>
        </w:rPr>
      </w:pPr>
      <w:r w:rsidRPr="008674E7">
        <w:rPr>
          <w:rFonts w:ascii="Arial" w:hAnsi="Arial" w:cs="Arial" w:hint="cs"/>
          <w:sz w:val="18"/>
          <w:szCs w:val="18"/>
          <w:rtl/>
        </w:rPr>
        <w:t xml:space="preserve">(תה"ת) </w:t>
      </w:r>
      <w:r w:rsidRPr="005C725F">
        <w:rPr>
          <w:rFonts w:ascii="Arial" w:hAnsi="Arial" w:cs="Arial"/>
          <w:b/>
          <w:bCs/>
          <w:sz w:val="18"/>
          <w:szCs w:val="18"/>
        </w:rPr>
        <w:t>03157</w:t>
      </w:r>
      <w:r w:rsidRPr="008674E7">
        <w:rPr>
          <w:rFonts w:ascii="Arial" w:hAnsi="Arial" w:cs="Arial"/>
          <w:sz w:val="18"/>
          <w:szCs w:val="18"/>
        </w:rPr>
        <w:t xml:space="preserve"> </w:t>
      </w:r>
      <w:r w:rsidR="005C725F">
        <w:rPr>
          <w:rFonts w:ascii="Arial" w:hAnsi="Arial" w:cs="Arial" w:hint="cs"/>
          <w:sz w:val="18"/>
          <w:szCs w:val="18"/>
          <w:rtl/>
        </w:rPr>
        <w:t xml:space="preserve"> </w:t>
      </w:r>
      <w:r w:rsidR="005C725F" w:rsidRPr="008674E7">
        <w:rPr>
          <w:rFonts w:ascii="Arial" w:hAnsi="Arial" w:cs="Arial"/>
          <w:sz w:val="18"/>
          <w:szCs w:val="18"/>
          <w:rtl/>
        </w:rPr>
        <w:t>–</w:t>
      </w:r>
      <w:r w:rsidR="005C725F">
        <w:rPr>
          <w:rFonts w:ascii="Arial" w:hAnsi="Arial" w:cs="Arial" w:hint="cs"/>
          <w:sz w:val="18"/>
          <w:szCs w:val="18"/>
          <w:rtl/>
        </w:rPr>
        <w:t xml:space="preserve"> </w:t>
      </w:r>
      <w:r w:rsidRPr="008674E7">
        <w:rPr>
          <w:rFonts w:ascii="Arial" w:hAnsi="Arial" w:cs="Arial"/>
          <w:sz w:val="18"/>
          <w:szCs w:val="18"/>
          <w:rtl/>
        </w:rPr>
        <w:t xml:space="preserve">תיאוריה וטיפול בין תרבותי – </w:t>
      </w:r>
      <w:r w:rsidRPr="008674E7">
        <w:rPr>
          <w:rFonts w:ascii="Arial" w:hAnsi="Arial" w:cs="Arial"/>
          <w:b/>
          <w:bCs/>
          <w:sz w:val="18"/>
          <w:szCs w:val="18"/>
          <w:rtl/>
        </w:rPr>
        <w:t>מיה</w:t>
      </w:r>
      <w:r w:rsidRPr="008674E7">
        <w:rPr>
          <w:rFonts w:ascii="Arial" w:hAnsi="Arial" w:cs="Arial" w:hint="cs"/>
          <w:b/>
          <w:bCs/>
          <w:sz w:val="18"/>
          <w:szCs w:val="18"/>
          <w:rtl/>
        </w:rPr>
        <w:t xml:space="preserve"> בניש ויסמן</w:t>
      </w:r>
    </w:p>
    <w:p w14:paraId="413DE9A2" w14:textId="41DC11D8" w:rsidR="00501C4E" w:rsidRPr="00BA6D3C" w:rsidRDefault="007D1392" w:rsidP="006D3038">
      <w:pPr>
        <w:jc w:val="center"/>
        <w:rPr>
          <w:rFonts w:ascii="Arial" w:hAnsi="Arial" w:cs="Arial"/>
          <w:b/>
          <w:bCs/>
          <w:color w:val="993300"/>
          <w:sz w:val="24"/>
          <w:szCs w:val="24"/>
          <w:rtl/>
        </w:rPr>
      </w:pPr>
      <w:r w:rsidRPr="00BA6D3C">
        <w:rPr>
          <w:rFonts w:ascii="Arial" w:hAnsi="Arial" w:cs="Arial"/>
          <w:b/>
          <w:bCs/>
          <w:sz w:val="28"/>
          <w:szCs w:val="28"/>
          <w:rtl/>
        </w:rPr>
        <w:br w:type="page"/>
      </w:r>
      <w:r w:rsidR="00501C4E" w:rsidRPr="00BA6D3C">
        <w:rPr>
          <w:rFonts w:ascii="Arial" w:hAnsi="Arial" w:cs="Arial"/>
          <w:b/>
          <w:bCs/>
          <w:sz w:val="28"/>
          <w:szCs w:val="28"/>
          <w:rtl/>
        </w:rPr>
        <w:lastRenderedPageBreak/>
        <w:t>לימודי בוגר בעבודה סוציאלית</w:t>
      </w:r>
    </w:p>
    <w:p w14:paraId="5863AC9B" w14:textId="77A4A78F" w:rsidR="00186DD7" w:rsidRPr="00BA6D3C" w:rsidRDefault="00186DD7" w:rsidP="00A82678">
      <w:pPr>
        <w:jc w:val="center"/>
        <w:rPr>
          <w:rFonts w:ascii="Arial" w:hAnsi="Arial" w:cs="Arial"/>
          <w:rtl/>
        </w:rPr>
      </w:pPr>
      <w:r w:rsidRPr="00BA6D3C">
        <w:rPr>
          <w:rFonts w:ascii="Arial" w:hAnsi="Arial" w:cs="Arial"/>
          <w:b/>
          <w:bCs/>
          <w:sz w:val="28"/>
          <w:szCs w:val="28"/>
          <w:rtl/>
        </w:rPr>
        <w:t>ש  נ  ה    ב '</w:t>
      </w:r>
      <w:r w:rsidRPr="00BA6D3C">
        <w:rPr>
          <w:rFonts w:ascii="Arial" w:hAnsi="Arial" w:cs="Arial"/>
          <w:rtl/>
        </w:rPr>
        <w:t xml:space="preserve">     </w:t>
      </w:r>
      <w:r w:rsidRPr="00BA6D3C">
        <w:rPr>
          <w:rFonts w:ascii="Arial" w:hAnsi="Arial" w:cs="Arial"/>
          <w:b/>
          <w:bCs/>
          <w:sz w:val="28"/>
          <w:szCs w:val="28"/>
          <w:rtl/>
        </w:rPr>
        <w:t>- סמסטר ב'</w:t>
      </w:r>
      <w:r w:rsidR="005A22FB" w:rsidRPr="00BA6D3C">
        <w:rPr>
          <w:rFonts w:ascii="Arial" w:hAnsi="Arial" w:cs="Arial"/>
          <w:b/>
          <w:bCs/>
          <w:sz w:val="28"/>
          <w:szCs w:val="28"/>
          <w:rtl/>
        </w:rPr>
        <w:t xml:space="preserve"> תש</w:t>
      </w:r>
      <w:r w:rsidR="00C95B6B" w:rsidRPr="00BA6D3C">
        <w:rPr>
          <w:rFonts w:ascii="Arial" w:hAnsi="Arial" w:cs="Arial"/>
          <w:b/>
          <w:bCs/>
          <w:sz w:val="28"/>
          <w:szCs w:val="28"/>
          <w:rtl/>
        </w:rPr>
        <w:t>פ</w:t>
      </w:r>
      <w:r w:rsidR="005A22FB" w:rsidRPr="00BA6D3C">
        <w:rPr>
          <w:rFonts w:ascii="Arial" w:hAnsi="Arial" w:cs="Arial"/>
          <w:b/>
          <w:bCs/>
          <w:sz w:val="28"/>
          <w:szCs w:val="28"/>
          <w:rtl/>
        </w:rPr>
        <w:t>"</w:t>
      </w:r>
      <w:r w:rsidR="006B0465">
        <w:rPr>
          <w:rFonts w:ascii="Arial" w:hAnsi="Arial" w:cs="Arial" w:hint="cs"/>
          <w:b/>
          <w:bCs/>
          <w:sz w:val="28"/>
          <w:szCs w:val="28"/>
          <w:rtl/>
        </w:rPr>
        <w:t>ג</w:t>
      </w:r>
    </w:p>
    <w:p w14:paraId="69D71133" w14:textId="4630D46D" w:rsidR="00186DD7" w:rsidRPr="00BA6D3C" w:rsidRDefault="006D3038" w:rsidP="00A82678">
      <w:pPr>
        <w:rPr>
          <w:rFonts w:ascii="Arial" w:hAnsi="Arial" w:cs="Arial"/>
          <w:rtl/>
        </w:rPr>
      </w:pPr>
      <w:r w:rsidRPr="00BA6D3C">
        <w:rPr>
          <w:rFonts w:ascii="Arial" w:hAnsi="Arial" w:cs="Arial"/>
          <w:rtl/>
        </w:rPr>
        <w:t xml:space="preserve">המערכת  </w:t>
      </w:r>
      <w:r w:rsidRPr="00BA6D3C">
        <w:rPr>
          <w:rFonts w:ascii="Arial" w:hAnsi="Arial" w:cs="Arial"/>
          <w:b/>
          <w:bCs/>
          <w:rtl/>
        </w:rPr>
        <w:t>אינה כוללת</w:t>
      </w:r>
      <w:r w:rsidRPr="00BA6D3C">
        <w:rPr>
          <w:rFonts w:ascii="Arial" w:hAnsi="Arial" w:cs="Arial"/>
          <w:rtl/>
        </w:rPr>
        <w:t xml:space="preserve">  שעורים של אבני פינה.</w:t>
      </w:r>
      <w:r>
        <w:rPr>
          <w:rFonts w:ascii="Arial" w:hAnsi="Arial" w:cs="Arial" w:hint="cs"/>
          <w:rtl/>
        </w:rPr>
        <w:t xml:space="preserve"> </w:t>
      </w:r>
      <w:r w:rsidRPr="00BA6D3C">
        <w:rPr>
          <w:rFonts w:ascii="Arial" w:hAnsi="Arial" w:cs="Arial"/>
          <w:rtl/>
        </w:rPr>
        <w:t>יתכנו שנויים במהלך השנה במועדי התרגילים והשיעורים  (את מיקום השיעורים ניתן לבדוק בשנתון)</w:t>
      </w:r>
    </w:p>
    <w:tbl>
      <w:tblPr>
        <w:tblW w:w="15850" w:type="dxa"/>
        <w:tblInd w:w="-9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15"/>
        <w:gridCol w:w="851"/>
        <w:gridCol w:w="5890"/>
        <w:gridCol w:w="2046"/>
        <w:gridCol w:w="564"/>
        <w:gridCol w:w="1584"/>
      </w:tblGrid>
      <w:tr w:rsidR="00862EDC" w:rsidRPr="00BA6D3C" w14:paraId="2FCAEA30" w14:textId="77777777" w:rsidTr="0045741F">
        <w:trPr>
          <w:cantSplit/>
          <w:trHeight w:val="180"/>
        </w:trPr>
        <w:tc>
          <w:tcPr>
            <w:tcW w:w="4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C0E2A4" w14:textId="77777777" w:rsidR="00862EDC" w:rsidRPr="00BA6D3C" w:rsidRDefault="00862EDC" w:rsidP="00A82678">
            <w:pPr>
              <w:jc w:val="center"/>
              <w:rPr>
                <w:rFonts w:ascii="Arial" w:hAnsi="Arial" w:cs="Arial"/>
                <w:b/>
                <w:bCs/>
                <w:sz w:val="24"/>
                <w:rtl/>
              </w:rPr>
            </w:pPr>
            <w:r w:rsidRPr="00BA6D3C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יום ה</w:t>
            </w:r>
            <w:r w:rsidRPr="00BA6D3C">
              <w:rPr>
                <w:rFonts w:ascii="Arial" w:hAnsi="Arial" w:cs="Arial"/>
                <w:b/>
                <w:bCs/>
                <w:sz w:val="24"/>
                <w:rtl/>
              </w:rPr>
              <w:t>'</w:t>
            </w:r>
          </w:p>
        </w:tc>
        <w:tc>
          <w:tcPr>
            <w:tcW w:w="851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0A545877" w14:textId="77777777" w:rsidR="00862EDC" w:rsidRPr="00BA6D3C" w:rsidRDefault="00862EDC" w:rsidP="00A82678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rtl/>
              </w:rPr>
            </w:pPr>
            <w:r w:rsidRPr="00BA6D3C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יום ד'</w:t>
            </w:r>
          </w:p>
        </w:tc>
        <w:tc>
          <w:tcPr>
            <w:tcW w:w="5890" w:type="dxa"/>
            <w:shd w:val="clear" w:color="auto" w:fill="D9D9D9" w:themeFill="background1" w:themeFillShade="D9"/>
            <w:vAlign w:val="center"/>
          </w:tcPr>
          <w:p w14:paraId="12BF3D04" w14:textId="77777777" w:rsidR="00862EDC" w:rsidRPr="00BA6D3C" w:rsidRDefault="00862EDC" w:rsidP="00A82678">
            <w:pPr>
              <w:pStyle w:val="1"/>
              <w:jc w:val="center"/>
              <w:rPr>
                <w:rFonts w:ascii="Arial" w:hAnsi="Arial" w:cs="Arial"/>
                <w:sz w:val="24"/>
                <w:szCs w:val="24"/>
                <w:rtl/>
              </w:rPr>
            </w:pPr>
            <w:r w:rsidRPr="00BA6D3C">
              <w:rPr>
                <w:rFonts w:ascii="Arial" w:hAnsi="Arial" w:cs="Arial"/>
                <w:sz w:val="24"/>
                <w:szCs w:val="24"/>
                <w:rtl/>
              </w:rPr>
              <w:t>יום ג'</w:t>
            </w:r>
          </w:p>
        </w:tc>
        <w:tc>
          <w:tcPr>
            <w:tcW w:w="2046" w:type="dxa"/>
            <w:shd w:val="clear" w:color="auto" w:fill="D9D9D9" w:themeFill="background1" w:themeFillShade="D9"/>
            <w:vAlign w:val="center"/>
          </w:tcPr>
          <w:p w14:paraId="347D79D7" w14:textId="77777777" w:rsidR="00862EDC" w:rsidRPr="00BA6D3C" w:rsidRDefault="00862EDC" w:rsidP="00A82678">
            <w:pPr>
              <w:pStyle w:val="1"/>
              <w:jc w:val="center"/>
              <w:rPr>
                <w:rFonts w:ascii="Arial" w:hAnsi="Arial" w:cs="Arial"/>
                <w:sz w:val="24"/>
                <w:szCs w:val="24"/>
                <w:rtl/>
              </w:rPr>
            </w:pPr>
            <w:r w:rsidRPr="00BA6D3C">
              <w:rPr>
                <w:rFonts w:ascii="Arial" w:hAnsi="Arial" w:cs="Arial"/>
                <w:sz w:val="24"/>
                <w:szCs w:val="24"/>
                <w:rtl/>
              </w:rPr>
              <w:t>יום ב'</w:t>
            </w:r>
          </w:p>
        </w:tc>
        <w:tc>
          <w:tcPr>
            <w:tcW w:w="564" w:type="dxa"/>
            <w:shd w:val="clear" w:color="auto" w:fill="D9D9D9" w:themeFill="background1" w:themeFillShade="D9"/>
            <w:vAlign w:val="center"/>
          </w:tcPr>
          <w:p w14:paraId="48EF439F" w14:textId="77777777" w:rsidR="00862EDC" w:rsidRPr="00BA6D3C" w:rsidRDefault="00862EDC" w:rsidP="00A82678">
            <w:pPr>
              <w:pStyle w:val="1"/>
              <w:jc w:val="center"/>
              <w:rPr>
                <w:rFonts w:ascii="Arial" w:hAnsi="Arial" w:cs="Arial"/>
                <w:sz w:val="24"/>
                <w:szCs w:val="24"/>
                <w:rtl/>
              </w:rPr>
            </w:pPr>
            <w:r w:rsidRPr="00BA6D3C">
              <w:rPr>
                <w:rFonts w:ascii="Arial" w:hAnsi="Arial" w:cs="Arial"/>
                <w:sz w:val="24"/>
                <w:szCs w:val="24"/>
                <w:rtl/>
              </w:rPr>
              <w:t>יום א'</w:t>
            </w:r>
          </w:p>
        </w:tc>
        <w:tc>
          <w:tcPr>
            <w:tcW w:w="1584" w:type="dxa"/>
            <w:shd w:val="clear" w:color="auto" w:fill="D9D9D9" w:themeFill="background1" w:themeFillShade="D9"/>
            <w:vAlign w:val="center"/>
          </w:tcPr>
          <w:p w14:paraId="1F997008" w14:textId="77777777" w:rsidR="00862EDC" w:rsidRPr="00BA6D3C" w:rsidRDefault="00862EDC" w:rsidP="00A82678">
            <w:pPr>
              <w:jc w:val="center"/>
              <w:rPr>
                <w:rFonts w:ascii="Arial" w:hAnsi="Arial" w:cs="Arial"/>
                <w:b/>
                <w:bCs/>
                <w:sz w:val="24"/>
                <w:rtl/>
              </w:rPr>
            </w:pPr>
            <w:r w:rsidRPr="00BA6D3C">
              <w:rPr>
                <w:rFonts w:ascii="Arial" w:hAnsi="Arial" w:cs="Arial"/>
                <w:b/>
                <w:bCs/>
                <w:sz w:val="24"/>
                <w:rtl/>
              </w:rPr>
              <w:t>שעה    / יום</w:t>
            </w:r>
          </w:p>
        </w:tc>
      </w:tr>
      <w:tr w:rsidR="009F4857" w:rsidRPr="00BA6D3C" w14:paraId="1F7DE069" w14:textId="77777777" w:rsidTr="00A0241F">
        <w:trPr>
          <w:cantSplit/>
          <w:trHeight w:hRule="exact" w:val="2117"/>
        </w:trPr>
        <w:tc>
          <w:tcPr>
            <w:tcW w:w="4915" w:type="dxa"/>
            <w:tcBorders>
              <w:top w:val="nil"/>
            </w:tcBorders>
            <w:vAlign w:val="center"/>
          </w:tcPr>
          <w:p w14:paraId="660AFD45" w14:textId="77777777" w:rsidR="009F4857" w:rsidRPr="006D3038" w:rsidRDefault="009F4857" w:rsidP="00A82678">
            <w:pPr>
              <w:rPr>
                <w:rFonts w:ascii="Arial" w:hAnsi="Arial" w:cs="Arial"/>
                <w:sz w:val="18"/>
                <w:szCs w:val="18"/>
                <w:shd w:val="clear" w:color="auto" w:fill="F7CAAC"/>
                <w:rtl/>
              </w:rPr>
            </w:pPr>
            <w:r w:rsidRPr="00A459F2">
              <w:rPr>
                <w:rFonts w:ascii="Arial" w:hAnsi="Arial" w:cs="Arial"/>
                <w:sz w:val="18"/>
                <w:szCs w:val="18"/>
                <w:highlight w:val="magenta"/>
                <w:shd w:val="clear" w:color="auto" w:fill="F7CAAC"/>
                <w:rtl/>
              </w:rPr>
              <w:t>חובה למגמה הפרטנית</w:t>
            </w:r>
          </w:p>
          <w:p w14:paraId="58913F6C" w14:textId="7D083298" w:rsidR="009F4857" w:rsidRPr="006D3038" w:rsidRDefault="009F4857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6D3038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307</w:t>
            </w:r>
            <w:r w:rsidR="00334960" w:rsidRPr="006D3038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Pr="006D3038">
              <w:rPr>
                <w:rFonts w:ascii="Arial" w:hAnsi="Arial" w:cs="Arial"/>
                <w:sz w:val="18"/>
                <w:szCs w:val="18"/>
                <w:rtl/>
              </w:rPr>
              <w:t xml:space="preserve">פסיכופתולוגיה/ </w:t>
            </w:r>
            <w:r w:rsidRPr="006D3038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בן שחר</w:t>
            </w:r>
            <w:r w:rsidR="005A2DF9" w:rsidRPr="006D3038">
              <w:rPr>
                <w:rFonts w:ascii="Arial" w:hAnsi="Arial" w:cs="Arial"/>
                <w:sz w:val="18"/>
                <w:szCs w:val="18"/>
                <w:rtl/>
              </w:rPr>
              <w:br/>
            </w:r>
            <w:r w:rsidR="005A2DF9" w:rsidRPr="00EA367F">
              <w:rPr>
                <w:rFonts w:ascii="Arial" w:hAnsi="Arial" w:cs="Arial"/>
                <w:b/>
                <w:bCs/>
                <w:sz w:val="18"/>
                <w:szCs w:val="18"/>
                <w:highlight w:val="darkCyan"/>
                <w:rtl/>
              </w:rPr>
              <w:t>*הקורס ילמד בשפה האנגלית</w:t>
            </w:r>
          </w:p>
          <w:p w14:paraId="7C9E24CA" w14:textId="77777777" w:rsidR="00A459F2" w:rsidRDefault="00A459F2" w:rsidP="006F202E">
            <w:pPr>
              <w:rPr>
                <w:rFonts w:ascii="Arial" w:hAnsi="Arial" w:cs="Arial"/>
                <w:sz w:val="18"/>
                <w:szCs w:val="18"/>
                <w:highlight w:val="green"/>
                <w:rtl/>
              </w:rPr>
            </w:pPr>
          </w:p>
          <w:p w14:paraId="10D6E7CE" w14:textId="26C55D6F" w:rsidR="009F4857" w:rsidRPr="006D3038" w:rsidRDefault="009F4857" w:rsidP="006F202E">
            <w:pPr>
              <w:rPr>
                <w:rFonts w:ascii="Arial" w:hAnsi="Arial" w:cs="Arial"/>
                <w:strike/>
                <w:sz w:val="18"/>
                <w:szCs w:val="18"/>
                <w:rtl/>
              </w:rPr>
            </w:pPr>
            <w:r w:rsidRPr="00A459F2">
              <w:rPr>
                <w:rFonts w:ascii="Arial" w:hAnsi="Arial" w:cs="Arial"/>
                <w:sz w:val="18"/>
                <w:szCs w:val="18"/>
                <w:highlight w:val="magenta"/>
                <w:rtl/>
              </w:rPr>
              <w:t>חוב</w:t>
            </w:r>
            <w:r w:rsidR="00B03A93" w:rsidRPr="00A459F2">
              <w:rPr>
                <w:rFonts w:ascii="Arial" w:hAnsi="Arial" w:cs="Arial" w:hint="cs"/>
                <w:sz w:val="18"/>
                <w:szCs w:val="18"/>
                <w:highlight w:val="magenta"/>
                <w:rtl/>
              </w:rPr>
              <w:t>ה</w:t>
            </w:r>
            <w:r w:rsidRPr="00A459F2">
              <w:rPr>
                <w:rFonts w:ascii="Arial" w:hAnsi="Arial" w:cs="Arial"/>
                <w:sz w:val="18"/>
                <w:szCs w:val="18"/>
                <w:highlight w:val="magenta"/>
                <w:rtl/>
              </w:rPr>
              <w:t xml:space="preserve"> למגמה הקהילתית</w:t>
            </w:r>
          </w:p>
          <w:p w14:paraId="59D1D5BA" w14:textId="77777777" w:rsidR="009F4857" w:rsidRPr="006D3038" w:rsidRDefault="009F4857" w:rsidP="00A82678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6D3038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592</w:t>
            </w:r>
            <w:r w:rsidRPr="006D3038">
              <w:rPr>
                <w:rFonts w:ascii="Arial" w:hAnsi="Arial" w:cs="Arial"/>
                <w:sz w:val="18"/>
                <w:szCs w:val="18"/>
                <w:rtl/>
              </w:rPr>
              <w:t xml:space="preserve"> שינ</w:t>
            </w:r>
            <w:r w:rsidR="00E22501" w:rsidRPr="006D3038">
              <w:rPr>
                <w:rFonts w:ascii="Arial" w:hAnsi="Arial" w:cs="Arial" w:hint="cs"/>
                <w:sz w:val="18"/>
                <w:szCs w:val="18"/>
                <w:rtl/>
              </w:rPr>
              <w:t>ו</w:t>
            </w:r>
            <w:r w:rsidRPr="006D3038">
              <w:rPr>
                <w:rFonts w:ascii="Arial" w:hAnsi="Arial" w:cs="Arial"/>
                <w:sz w:val="18"/>
                <w:szCs w:val="18"/>
                <w:rtl/>
              </w:rPr>
              <w:t xml:space="preserve">י ארגוני/ </w:t>
            </w:r>
            <w:r w:rsidR="00E22501" w:rsidRPr="006D3038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סידני </w:t>
            </w:r>
            <w:r w:rsidRPr="006D3038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אנגלברג</w:t>
            </w:r>
          </w:p>
          <w:p w14:paraId="30FA326F" w14:textId="3856529C" w:rsidR="00C53F28" w:rsidRPr="00BA6D3C" w:rsidRDefault="00C53F28" w:rsidP="00A82678">
            <w:pPr>
              <w:rPr>
                <w:rFonts w:ascii="Arial" w:hAnsi="Arial" w:cs="Arial"/>
                <w:rtl/>
              </w:rPr>
            </w:pPr>
            <w:r w:rsidRPr="006D3038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*הקורס ילמד בשפה האנגלית</w:t>
            </w:r>
          </w:p>
        </w:tc>
        <w:tc>
          <w:tcPr>
            <w:tcW w:w="851" w:type="dxa"/>
            <w:vMerge w:val="restart"/>
            <w:textDirection w:val="btLr"/>
            <w:vAlign w:val="center"/>
          </w:tcPr>
          <w:p w14:paraId="1231BE67" w14:textId="77777777" w:rsidR="009F4857" w:rsidRPr="00BA6D3C" w:rsidRDefault="009F4857" w:rsidP="00A82678">
            <w:pPr>
              <w:ind w:left="113" w:right="113"/>
              <w:jc w:val="center"/>
              <w:rPr>
                <w:rFonts w:ascii="Arial" w:hAnsi="Arial" w:cs="Arial"/>
                <w:b/>
                <w:bCs/>
                <w:sz w:val="32"/>
                <w:szCs w:val="32"/>
                <w:rtl/>
              </w:rPr>
            </w:pPr>
          </w:p>
          <w:p w14:paraId="7461B7EA" w14:textId="77777777" w:rsidR="009F4857" w:rsidRPr="00BA6D3C" w:rsidRDefault="009F4857" w:rsidP="00A82678">
            <w:pPr>
              <w:ind w:left="113" w:right="113"/>
              <w:jc w:val="center"/>
              <w:rPr>
                <w:rFonts w:ascii="Arial" w:hAnsi="Arial" w:cs="Arial"/>
                <w:rtl/>
              </w:rPr>
            </w:pPr>
            <w:r w:rsidRPr="00BA6D3C">
              <w:rPr>
                <w:rFonts w:ascii="Arial" w:hAnsi="Arial" w:cs="Arial"/>
                <w:b/>
                <w:bCs/>
                <w:sz w:val="32"/>
                <w:szCs w:val="32"/>
                <w:rtl/>
              </w:rPr>
              <w:t>ה כ ש ר ה      מ ק צ ו ע י ת</w:t>
            </w:r>
          </w:p>
        </w:tc>
        <w:tc>
          <w:tcPr>
            <w:tcW w:w="5890" w:type="dxa"/>
          </w:tcPr>
          <w:p w14:paraId="06F8CD97" w14:textId="77777777" w:rsidR="009F4857" w:rsidRPr="006D3038" w:rsidRDefault="009F4857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BA6D3C">
              <w:rPr>
                <w:rFonts w:ascii="Arial" w:hAnsi="Arial" w:cs="Arial"/>
                <w:highlight w:val="cyan"/>
                <w:rtl/>
              </w:rPr>
              <w:br/>
            </w:r>
            <w:r w:rsidRPr="006D3038">
              <w:rPr>
                <w:rFonts w:ascii="Arial" w:hAnsi="Arial" w:cs="Arial"/>
                <w:sz w:val="18"/>
                <w:szCs w:val="18"/>
                <w:highlight w:val="cyan"/>
                <w:rtl/>
              </w:rPr>
              <w:t>בחירה</w:t>
            </w:r>
          </w:p>
          <w:p w14:paraId="7F2A372A" w14:textId="34ED0229" w:rsidR="00AC1167" w:rsidRPr="006D3038" w:rsidRDefault="009F4857" w:rsidP="00AC1167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6D3038">
              <w:rPr>
                <w:rFonts w:ascii="Arial" w:hAnsi="Arial" w:cs="Arial"/>
                <w:sz w:val="18"/>
                <w:szCs w:val="18"/>
                <w:rtl/>
              </w:rPr>
              <w:t xml:space="preserve">(תה"ת) </w:t>
            </w:r>
            <w:r w:rsidRPr="006D3038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448</w:t>
            </w:r>
            <w:r w:rsidR="00D85ABA" w:rsidRPr="006D3038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="002D6253" w:rsidRPr="006D3038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="008A0DBA" w:rsidRPr="006D3038">
              <w:rPr>
                <w:rFonts w:ascii="Arial" w:hAnsi="Arial" w:cs="Arial" w:hint="cs"/>
                <w:sz w:val="18"/>
                <w:szCs w:val="18"/>
                <w:rtl/>
              </w:rPr>
              <w:t>ש</w:t>
            </w:r>
            <w:r w:rsidRPr="006D3038">
              <w:rPr>
                <w:rFonts w:ascii="Arial" w:hAnsi="Arial" w:cs="Arial"/>
                <w:sz w:val="18"/>
                <w:szCs w:val="18"/>
                <w:rtl/>
              </w:rPr>
              <w:t xml:space="preserve">ימוש בכח וסמכות ככלי טיפולי/ </w:t>
            </w:r>
            <w:r w:rsidRPr="006D3038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שלומית נחליאל</w:t>
            </w:r>
          </w:p>
          <w:p w14:paraId="20EF472D" w14:textId="2C09C053" w:rsidR="009C12F4" w:rsidRPr="006D3038" w:rsidRDefault="009C12F4" w:rsidP="009C12F4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6D3038">
              <w:rPr>
                <w:rFonts w:ascii="Arial" w:hAnsi="Arial" w:cs="Arial"/>
                <w:sz w:val="18"/>
                <w:szCs w:val="18"/>
                <w:rtl/>
              </w:rPr>
              <w:t xml:space="preserve">(תה"ת) </w:t>
            </w:r>
            <w:r w:rsidRPr="006D3038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531</w:t>
            </w:r>
            <w:r w:rsidRPr="006D3038">
              <w:rPr>
                <w:rFonts w:ascii="Arial" w:hAnsi="Arial" w:cs="Arial"/>
                <w:sz w:val="18"/>
                <w:szCs w:val="18"/>
                <w:rtl/>
              </w:rPr>
              <w:t xml:space="preserve"> גברים אלימים במשפחה/</w:t>
            </w:r>
            <w:r w:rsidRPr="006D3038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מוחמד חג' יחיא</w:t>
            </w:r>
          </w:p>
          <w:p w14:paraId="446B8CFB" w14:textId="0D2402CD" w:rsidR="004A4729" w:rsidRDefault="004A4729" w:rsidP="004A4729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6D3038">
              <w:rPr>
                <w:rFonts w:ascii="Arial" w:hAnsi="Arial" w:cs="Arial" w:hint="cs"/>
                <w:sz w:val="18"/>
                <w:szCs w:val="18"/>
                <w:rtl/>
              </w:rPr>
              <w:t>(תה"ת)</w:t>
            </w:r>
            <w:r w:rsidRPr="006D3038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03970 </w:t>
            </w:r>
            <w:r w:rsidRPr="006D3038">
              <w:rPr>
                <w:rFonts w:ascii="Arial" w:hAnsi="Arial" w:cs="Arial" w:hint="cs"/>
                <w:sz w:val="18"/>
                <w:szCs w:val="18"/>
                <w:rtl/>
              </w:rPr>
              <w:t>אתיקה מקצועית בעבודה סוציאלית: סוגיות אתיות בעבודה הטיפולית/</w:t>
            </w:r>
            <w:r w:rsidRPr="006D3038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נחום מיכאלי</w:t>
            </w:r>
          </w:p>
          <w:p w14:paraId="2B60F3CC" w14:textId="15DA16B9" w:rsidR="00A459F2" w:rsidRDefault="00A459F2" w:rsidP="00A459F2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קורס</w:t>
            </w:r>
            <w:r w:rsidR="00AC1167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ים</w:t>
            </w: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מקוו</w:t>
            </w:r>
            <w:r w:rsidR="00AC1167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נים</w:t>
            </w: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א-סינכרוני</w:t>
            </w:r>
            <w:r w:rsidR="00AC1167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ים</w:t>
            </w: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A459F2">
              <w:rPr>
                <w:rFonts w:ascii="Arial" w:hAnsi="Arial" w:cs="Arial" w:hint="cs"/>
                <w:sz w:val="18"/>
                <w:szCs w:val="18"/>
                <w:highlight w:val="yellow"/>
                <w:rtl/>
              </w:rPr>
              <w:t>(</w:t>
            </w:r>
            <w:r>
              <w:rPr>
                <w:rFonts w:ascii="Arial" w:hAnsi="Arial" w:cs="Arial" w:hint="cs"/>
                <w:sz w:val="18"/>
                <w:szCs w:val="18"/>
                <w:highlight w:val="yellow"/>
                <w:rtl/>
              </w:rPr>
              <w:t>למידה במועד לבחירתכםן</w:t>
            </w:r>
            <w:r w:rsidRPr="00A459F2">
              <w:rPr>
                <w:rFonts w:ascii="Arial" w:hAnsi="Arial" w:cs="Arial" w:hint="cs"/>
                <w:sz w:val="18"/>
                <w:szCs w:val="18"/>
                <w:highlight w:val="yellow"/>
                <w:rtl/>
              </w:rPr>
              <w:t>)</w:t>
            </w:r>
            <w:r w:rsidR="003C3C28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:</w:t>
            </w:r>
          </w:p>
          <w:p w14:paraId="7FFA1052" w14:textId="77777777" w:rsidR="005C725F" w:rsidRDefault="00A459F2" w:rsidP="00A459F2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6D3038">
              <w:rPr>
                <w:rFonts w:ascii="Arial" w:hAnsi="Arial" w:cs="Arial"/>
                <w:sz w:val="18"/>
                <w:szCs w:val="18"/>
                <w:rtl/>
              </w:rPr>
              <w:t>(תה"ת)</w:t>
            </w:r>
            <w:r w:rsidRPr="006D3038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Pr="006D3038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007</w:t>
            </w:r>
            <w:r w:rsidRPr="006D3038">
              <w:rPr>
                <w:rFonts w:ascii="Arial" w:hAnsi="Arial" w:cs="Arial"/>
                <w:sz w:val="18"/>
                <w:szCs w:val="18"/>
                <w:rtl/>
              </w:rPr>
              <w:t xml:space="preserve">  שימוש לטוב/שימוש לרעה בסמים, התמכרויות וטיפול /</w:t>
            </w:r>
            <w:r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Pr="006D3038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 xml:space="preserve">שבתאי </w:t>
            </w:r>
          </w:p>
          <w:p w14:paraId="435A442E" w14:textId="24D81DBB" w:rsidR="00AC1167" w:rsidRDefault="005C725F" w:rsidP="00A459F2">
            <w:pPr>
              <w:rPr>
                <w:rFonts w:ascii="Arial" w:hAnsi="Arial" w:cs="Arial"/>
                <w:sz w:val="18"/>
                <w:szCs w:val="18"/>
                <w:rtl/>
              </w:rPr>
            </w:pP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                       </w:t>
            </w:r>
            <w:r w:rsidR="00A459F2" w:rsidRPr="006D3038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לויט</w:t>
            </w:r>
            <w:r w:rsidR="00A459F2" w:rsidRPr="006D3038">
              <w:rPr>
                <w:rFonts w:ascii="Arial" w:hAnsi="Arial" w:cs="Arial"/>
                <w:sz w:val="18"/>
                <w:szCs w:val="18"/>
                <w:rtl/>
              </w:rPr>
              <w:t xml:space="preserve"> </w:t>
            </w:r>
          </w:p>
          <w:p w14:paraId="41759474" w14:textId="345B7D91" w:rsidR="00A459F2" w:rsidRPr="006D3038" w:rsidRDefault="00AC1167" w:rsidP="00A459F2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>
              <w:rPr>
                <w:rFonts w:ascii="Arial" w:hAnsi="Arial" w:cs="Arial" w:hint="cs"/>
                <w:sz w:val="18"/>
                <w:szCs w:val="18"/>
                <w:rtl/>
              </w:rPr>
              <w:t>(</w:t>
            </w:r>
            <w:r w:rsidRPr="006D3038">
              <w:rPr>
                <w:rFonts w:ascii="Arial" w:hAnsi="Arial" w:cs="Arial"/>
                <w:sz w:val="18"/>
                <w:szCs w:val="18"/>
                <w:rtl/>
              </w:rPr>
              <w:t xml:space="preserve">תה"ת) </w:t>
            </w:r>
            <w:r w:rsidRPr="006D3038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008</w:t>
            </w:r>
            <w:r w:rsidRPr="006D3038">
              <w:rPr>
                <w:rFonts w:ascii="Arial" w:hAnsi="Arial" w:cs="Arial"/>
                <w:sz w:val="18"/>
                <w:szCs w:val="18"/>
                <w:rtl/>
              </w:rPr>
              <w:t xml:space="preserve">  התעללות בילדים- היבטים משפטיים וטיפוליים/ </w:t>
            </w:r>
            <w:r w:rsidRPr="006D3038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איילת רוזנטל</w:t>
            </w:r>
            <w:r w:rsidR="00A459F2" w:rsidRPr="006D3038">
              <w:rPr>
                <w:rFonts w:ascii="Arial" w:hAnsi="Arial" w:cs="Arial"/>
                <w:sz w:val="18"/>
                <w:szCs w:val="18"/>
                <w:rtl/>
              </w:rPr>
              <w:br/>
            </w:r>
          </w:p>
          <w:p w14:paraId="276BCA19" w14:textId="0B67E24A" w:rsidR="006D3038" w:rsidRPr="006D3038" w:rsidRDefault="006D3038" w:rsidP="004A4729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6D3038">
              <w:rPr>
                <w:rFonts w:ascii="Arial" w:hAnsi="Arial" w:cs="Arial"/>
                <w:sz w:val="18"/>
                <w:szCs w:val="18"/>
                <w:rtl/>
              </w:rPr>
              <w:br/>
            </w:r>
          </w:p>
          <w:p w14:paraId="36FEB5B0" w14:textId="627AC2B6" w:rsidR="009C12F4" w:rsidRPr="00BA6D3C" w:rsidRDefault="009C12F4" w:rsidP="001A71CC">
            <w:pPr>
              <w:tabs>
                <w:tab w:val="left" w:pos="2901"/>
              </w:tabs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2046" w:type="dxa"/>
            <w:vMerge w:val="restart"/>
          </w:tcPr>
          <w:p w14:paraId="30D7AA69" w14:textId="77777777" w:rsidR="009F4857" w:rsidRPr="00BA6D3C" w:rsidRDefault="009F4857" w:rsidP="00A82678">
            <w:pPr>
              <w:rPr>
                <w:rFonts w:ascii="Arial" w:hAnsi="Arial" w:cs="Arial"/>
                <w:highlight w:val="green"/>
                <w:rtl/>
              </w:rPr>
            </w:pPr>
          </w:p>
          <w:p w14:paraId="7196D064" w14:textId="77777777" w:rsidR="009F4857" w:rsidRPr="00BA6D3C" w:rsidRDefault="009F4857" w:rsidP="00A82678">
            <w:pPr>
              <w:rPr>
                <w:rFonts w:ascii="Arial" w:hAnsi="Arial" w:cs="Arial"/>
                <w:highlight w:val="green"/>
                <w:rtl/>
              </w:rPr>
            </w:pPr>
          </w:p>
          <w:p w14:paraId="34FF1C98" w14:textId="77777777" w:rsidR="009F4857" w:rsidRPr="00BA6D3C" w:rsidRDefault="009F4857" w:rsidP="00A82678">
            <w:pPr>
              <w:rPr>
                <w:rFonts w:ascii="Arial" w:hAnsi="Arial" w:cs="Arial"/>
              </w:rPr>
            </w:pPr>
          </w:p>
        </w:tc>
        <w:tc>
          <w:tcPr>
            <w:tcW w:w="564" w:type="dxa"/>
            <w:vMerge w:val="restart"/>
            <w:textDirection w:val="btLr"/>
            <w:vAlign w:val="center"/>
          </w:tcPr>
          <w:p w14:paraId="57415171" w14:textId="77777777" w:rsidR="009F4857" w:rsidRPr="00BA6D3C" w:rsidRDefault="009F4857" w:rsidP="00A82678">
            <w:pPr>
              <w:ind w:left="113" w:right="113"/>
              <w:jc w:val="center"/>
              <w:rPr>
                <w:rFonts w:ascii="Arial" w:hAnsi="Arial" w:cs="Arial"/>
                <w:rtl/>
              </w:rPr>
            </w:pPr>
            <w:r w:rsidRPr="00BA6D3C">
              <w:rPr>
                <w:rFonts w:ascii="Arial" w:hAnsi="Arial" w:cs="Arial"/>
                <w:b/>
                <w:bCs/>
                <w:sz w:val="32"/>
                <w:szCs w:val="32"/>
                <w:rtl/>
              </w:rPr>
              <w:t>ה כ ש ר ה      מ ק צ ו ע י ת</w:t>
            </w:r>
          </w:p>
        </w:tc>
        <w:tc>
          <w:tcPr>
            <w:tcW w:w="1584" w:type="dxa"/>
            <w:vAlign w:val="center"/>
          </w:tcPr>
          <w:p w14:paraId="0A3616CE" w14:textId="77777777" w:rsidR="009F4857" w:rsidRPr="00BA6D3C" w:rsidRDefault="009F4857" w:rsidP="00A82678">
            <w:pPr>
              <w:rPr>
                <w:rFonts w:ascii="Arial" w:hAnsi="Arial" w:cs="Arial"/>
                <w:b/>
                <w:bCs/>
                <w:rtl/>
              </w:rPr>
            </w:pPr>
            <w:r w:rsidRPr="00BA6D3C">
              <w:rPr>
                <w:rFonts w:ascii="Arial" w:hAnsi="Arial" w:cs="Arial"/>
                <w:b/>
                <w:bCs/>
                <w:rtl/>
              </w:rPr>
              <w:t>08:30</w:t>
            </w:r>
            <w:r w:rsidR="00757A10">
              <w:rPr>
                <w:rFonts w:ascii="Arial" w:hAnsi="Arial" w:cs="Arial" w:hint="cs"/>
                <w:b/>
                <w:bCs/>
                <w:rtl/>
              </w:rPr>
              <w:t>-1</w:t>
            </w:r>
            <w:r w:rsidRPr="00BA6D3C">
              <w:rPr>
                <w:rFonts w:ascii="Arial" w:hAnsi="Arial" w:cs="Arial"/>
                <w:b/>
                <w:bCs/>
                <w:rtl/>
              </w:rPr>
              <w:t>0:00</w:t>
            </w:r>
          </w:p>
        </w:tc>
      </w:tr>
      <w:tr w:rsidR="009F4857" w:rsidRPr="00BA6D3C" w14:paraId="67F927E4" w14:textId="77777777" w:rsidTr="003C6927">
        <w:trPr>
          <w:cantSplit/>
          <w:trHeight w:hRule="exact" w:val="2118"/>
        </w:trPr>
        <w:tc>
          <w:tcPr>
            <w:tcW w:w="4915" w:type="dxa"/>
            <w:vAlign w:val="center"/>
          </w:tcPr>
          <w:p w14:paraId="1E1DF888" w14:textId="3B869EB7" w:rsidR="009F4857" w:rsidRPr="006D3038" w:rsidRDefault="009F4857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6D3038">
              <w:rPr>
                <w:rFonts w:ascii="Arial" w:hAnsi="Arial" w:cs="Arial"/>
                <w:sz w:val="18"/>
                <w:szCs w:val="18"/>
                <w:highlight w:val="cyan"/>
                <w:rtl/>
              </w:rPr>
              <w:t>בחירה</w:t>
            </w:r>
            <w:r w:rsidRPr="006D3038">
              <w:rPr>
                <w:rFonts w:ascii="Arial" w:hAnsi="Arial" w:cs="Arial"/>
                <w:sz w:val="18"/>
                <w:szCs w:val="18"/>
                <w:rtl/>
              </w:rPr>
              <w:t xml:space="preserve"> </w:t>
            </w:r>
          </w:p>
          <w:p w14:paraId="24BFCFBB" w14:textId="1CEDE984" w:rsidR="00D05537" w:rsidRPr="006D3038" w:rsidRDefault="00D05537" w:rsidP="004B5CD5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rtl/>
              </w:rPr>
            </w:pPr>
            <w:r w:rsidRPr="006D3038">
              <w:rPr>
                <w:rFonts w:ascii="Arial" w:hAnsi="Arial" w:cs="Arial"/>
                <w:color w:val="000000"/>
                <w:sz w:val="18"/>
                <w:szCs w:val="18"/>
                <w:rtl/>
              </w:rPr>
              <w:t xml:space="preserve">(תה"ת) </w:t>
            </w:r>
            <w:r w:rsidRPr="006D303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rtl/>
              </w:rPr>
              <w:t>03254</w:t>
            </w:r>
            <w:r w:rsidRPr="006D3038">
              <w:rPr>
                <w:rFonts w:ascii="Arial" w:hAnsi="Arial" w:cs="Arial"/>
                <w:color w:val="000000"/>
                <w:sz w:val="18"/>
                <w:szCs w:val="18"/>
                <w:rtl/>
              </w:rPr>
              <w:t xml:space="preserve"> הדרכה הורית: עקרונות יסוד/ </w:t>
            </w:r>
            <w:r w:rsidR="00E22501" w:rsidRPr="006D3038">
              <w:rPr>
                <w:rFonts w:ascii="Arial" w:hAnsi="Arial" w:cs="Arial" w:hint="cs"/>
                <w:b/>
                <w:bCs/>
                <w:color w:val="000000"/>
                <w:sz w:val="18"/>
                <w:szCs w:val="18"/>
                <w:rtl/>
              </w:rPr>
              <w:t xml:space="preserve">סיגל </w:t>
            </w:r>
            <w:r w:rsidRPr="006D303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rtl/>
              </w:rPr>
              <w:t>ברסון</w:t>
            </w:r>
            <w:r w:rsidR="00974668" w:rsidRPr="006D3038">
              <w:rPr>
                <w:rFonts w:ascii="Arial" w:hAnsi="Arial" w:cs="Arial" w:hint="cs"/>
                <w:b/>
                <w:bCs/>
                <w:color w:val="000000"/>
                <w:sz w:val="18"/>
                <w:szCs w:val="18"/>
                <w:rtl/>
              </w:rPr>
              <w:t xml:space="preserve"> </w:t>
            </w:r>
          </w:p>
          <w:p w14:paraId="717283D2" w14:textId="645C3528" w:rsidR="008106D3" w:rsidRPr="006D3038" w:rsidRDefault="00497101" w:rsidP="00CC7B40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bookmarkStart w:id="1" w:name="_Hlk78903353"/>
            <w:r w:rsidRPr="006D3038">
              <w:rPr>
                <w:rFonts w:ascii="Arial" w:hAnsi="Arial" w:cs="Arial" w:hint="cs"/>
                <w:sz w:val="18"/>
                <w:szCs w:val="18"/>
                <w:rtl/>
              </w:rPr>
              <w:t>(תה"ת)</w:t>
            </w:r>
            <w:r w:rsidR="00DA1627" w:rsidRPr="006D3038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03507 </w:t>
            </w:r>
            <w:r w:rsidRPr="006D3038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6D3038">
              <w:rPr>
                <w:rFonts w:ascii="Arial" w:hAnsi="Arial" w:cs="Arial" w:hint="cs"/>
                <w:sz w:val="18"/>
                <w:szCs w:val="18"/>
                <w:rtl/>
              </w:rPr>
              <w:t>50 גוונים של מיניות:</w:t>
            </w:r>
            <w:r w:rsidRPr="006D3038">
              <w:rPr>
                <w:rFonts w:ascii="Arial" w:hAnsi="Arial" w:cs="Arial" w:hint="cs"/>
                <w:sz w:val="18"/>
                <w:szCs w:val="18"/>
              </w:rPr>
              <w:t xml:space="preserve"> </w:t>
            </w:r>
            <w:r w:rsidRPr="006D3038">
              <w:rPr>
                <w:rFonts w:ascii="Arial" w:hAnsi="Arial" w:cs="Arial"/>
                <w:sz w:val="18"/>
                <w:szCs w:val="18"/>
                <w:rtl/>
              </w:rPr>
              <w:t>היבטים תיאורטיים ומעשיים של מיניות בחיי היום-יום</w:t>
            </w:r>
            <w:r w:rsidRPr="006D3038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/ סיוון לוטן </w:t>
            </w:r>
            <w:bookmarkEnd w:id="1"/>
          </w:p>
          <w:p w14:paraId="6D87AD29" w14:textId="7B135DEB" w:rsidR="00EB02E7" w:rsidRPr="006D3038" w:rsidRDefault="00CC7B40" w:rsidP="003A4B5B">
            <w:pPr>
              <w:rPr>
                <w:rFonts w:cstheme="minorBidi"/>
                <w:noProof w:val="0"/>
                <w:sz w:val="18"/>
                <w:szCs w:val="18"/>
                <w:rtl/>
                <w:lang w:eastAsia="en-US"/>
              </w:rPr>
            </w:pPr>
            <w:r w:rsidRPr="006D3038">
              <w:rPr>
                <w:rFonts w:ascii="Arial" w:hAnsi="Arial" w:cs="Arial" w:hint="cs"/>
                <w:color w:val="000000"/>
                <w:sz w:val="18"/>
                <w:szCs w:val="18"/>
                <w:rtl/>
              </w:rPr>
              <w:t>(תה"ת)</w:t>
            </w:r>
            <w:r w:rsidRPr="006D3038">
              <w:rPr>
                <w:rFonts w:ascii="Arial" w:hAnsi="Arial" w:cs="Arial" w:hint="cs"/>
                <w:b/>
                <w:bCs/>
                <w:color w:val="000000"/>
                <w:sz w:val="18"/>
                <w:szCs w:val="18"/>
                <w:rtl/>
              </w:rPr>
              <w:t xml:space="preserve"> </w:t>
            </w:r>
            <w:r w:rsidR="00BA42AC">
              <w:rPr>
                <w:rFonts w:ascii="Arial" w:hAnsi="Arial" w:cs="Arial" w:hint="cs"/>
                <w:b/>
                <w:bCs/>
                <w:color w:val="000000"/>
                <w:sz w:val="18"/>
                <w:szCs w:val="18"/>
                <w:rtl/>
              </w:rPr>
              <w:t>0</w:t>
            </w:r>
            <w:r w:rsidR="007011F1" w:rsidRPr="006D3038">
              <w:rPr>
                <w:rFonts w:ascii="Arial" w:hAnsi="Arial" w:cs="Arial" w:hint="cs"/>
                <w:b/>
                <w:bCs/>
                <w:color w:val="000000"/>
                <w:sz w:val="18"/>
                <w:szCs w:val="18"/>
                <w:rtl/>
              </w:rPr>
              <w:t>3526</w:t>
            </w:r>
            <w:r w:rsidR="00BF2685" w:rsidRPr="006D303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rtl/>
              </w:rPr>
              <w:t xml:space="preserve"> </w:t>
            </w:r>
            <w:r w:rsidR="005B1D93" w:rsidRPr="006D3038">
              <w:rPr>
                <w:rFonts w:ascii="Arial" w:hAnsi="Arial" w:cs="Arial"/>
                <w:sz w:val="18"/>
                <w:szCs w:val="18"/>
                <w:rtl/>
              </w:rPr>
              <w:t>המשפחה בת זמננו: סוגיות נבחרות</w:t>
            </w:r>
            <w:r w:rsidR="003A4B5B" w:rsidRPr="006D3038">
              <w:rPr>
                <w:rFonts w:hint="cs"/>
                <w:noProof w:val="0"/>
                <w:sz w:val="18"/>
                <w:szCs w:val="18"/>
                <w:rtl/>
                <w:lang w:eastAsia="en-US"/>
              </w:rPr>
              <w:t xml:space="preserve"> </w:t>
            </w:r>
            <w:r w:rsidR="00BF2685" w:rsidRPr="006D3038">
              <w:rPr>
                <w:rFonts w:ascii="Arial" w:hAnsi="Arial" w:cs="Arial" w:hint="cs"/>
                <w:color w:val="000000"/>
                <w:sz w:val="18"/>
                <w:szCs w:val="18"/>
                <w:rtl/>
              </w:rPr>
              <w:t>/</w:t>
            </w:r>
            <w:r w:rsidR="00BF2685" w:rsidRPr="006D3038">
              <w:rPr>
                <w:rFonts w:ascii="Arial" w:hAnsi="Arial" w:cs="Arial" w:hint="cs"/>
                <w:b/>
                <w:bCs/>
                <w:color w:val="000000"/>
                <w:sz w:val="18"/>
                <w:szCs w:val="18"/>
                <w:rtl/>
              </w:rPr>
              <w:t xml:space="preserve"> שלהבת עטר שוורץ</w:t>
            </w:r>
          </w:p>
          <w:p w14:paraId="0156C7C9" w14:textId="77777777" w:rsidR="00766A47" w:rsidRPr="006D3038" w:rsidRDefault="00766A47" w:rsidP="003A4B5B">
            <w:pPr>
              <w:rPr>
                <w:rFonts w:cstheme="minorBidi"/>
                <w:noProof w:val="0"/>
                <w:sz w:val="18"/>
                <w:szCs w:val="18"/>
                <w:rtl/>
                <w:lang w:eastAsia="en-US"/>
              </w:rPr>
            </w:pPr>
          </w:p>
          <w:p w14:paraId="1DDD94C3" w14:textId="3D7A4ACD" w:rsidR="009724E8" w:rsidRPr="006D3038" w:rsidRDefault="001C5EA9" w:rsidP="009724E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highlight w:val="darkYellow"/>
                <w:rtl/>
              </w:rPr>
            </w:pPr>
            <w:r w:rsidRPr="001C5EA9">
              <w:rPr>
                <w:rFonts w:ascii="Arial" w:hAnsi="Arial" w:cs="Arial" w:hint="cs"/>
                <w:color w:val="000000"/>
                <w:sz w:val="18"/>
                <w:szCs w:val="18"/>
                <w:rtl/>
              </w:rPr>
              <w:t>(רווחה)</w:t>
            </w:r>
            <w:r>
              <w:rPr>
                <w:rFonts w:ascii="Arial" w:hAnsi="Arial" w:cs="Arial" w:hint="cs"/>
                <w:b/>
                <w:bCs/>
                <w:color w:val="000000"/>
                <w:sz w:val="18"/>
                <w:szCs w:val="18"/>
                <w:rtl/>
              </w:rPr>
              <w:t xml:space="preserve">      </w:t>
            </w:r>
            <w:r w:rsidR="006D3038" w:rsidRPr="006D3038">
              <w:rPr>
                <w:rFonts w:ascii="Arial" w:hAnsi="Arial" w:cs="Arial" w:hint="cs"/>
                <w:b/>
                <w:bCs/>
                <w:color w:val="000000"/>
                <w:sz w:val="18"/>
                <w:szCs w:val="18"/>
                <w:rtl/>
              </w:rPr>
              <w:t>03465</w:t>
            </w:r>
            <w:r w:rsidR="009724E8" w:rsidRPr="006D3038">
              <w:rPr>
                <w:rFonts w:ascii="Arial" w:hAnsi="Arial" w:cs="Arial"/>
                <w:color w:val="000000"/>
                <w:sz w:val="18"/>
                <w:szCs w:val="18"/>
              </w:rPr>
              <w:t>Human Trafficking and the Role of Social Work as a Human Rights Profession /</w:t>
            </w:r>
            <w:r w:rsidR="009724E8" w:rsidRPr="006D303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Mary </w:t>
            </w:r>
            <w:r w:rsidR="0068401C" w:rsidRPr="006D303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wis</w:t>
            </w:r>
          </w:p>
          <w:p w14:paraId="4A6564D1" w14:textId="77777777" w:rsidR="009724E8" w:rsidRDefault="009724E8" w:rsidP="008F2EA7">
            <w:pPr>
              <w:rPr>
                <w:rFonts w:ascii="Arial" w:hAnsi="Arial" w:cs="Arial"/>
                <w:color w:val="000000"/>
                <w:highlight w:val="darkYellow"/>
                <w:rtl/>
              </w:rPr>
            </w:pPr>
          </w:p>
          <w:p w14:paraId="48A21919" w14:textId="5864B1E1" w:rsidR="008F2EA7" w:rsidRPr="00BA6D3C" w:rsidRDefault="008F2EA7" w:rsidP="004B5CD5">
            <w:pPr>
              <w:rPr>
                <w:rFonts w:ascii="Arial" w:hAnsi="Arial" w:cs="Arial"/>
                <w:b/>
                <w:bCs/>
              </w:rPr>
            </w:pPr>
          </w:p>
          <w:p w14:paraId="12F40E89" w14:textId="77777777" w:rsidR="009F4857" w:rsidRPr="00BA6D3C" w:rsidRDefault="009F4857" w:rsidP="00A82678">
            <w:pPr>
              <w:rPr>
                <w:rFonts w:ascii="Arial" w:hAnsi="Arial" w:cs="Arial"/>
                <w:rtl/>
              </w:rPr>
            </w:pPr>
            <w:r w:rsidRPr="00BA6D3C">
              <w:rPr>
                <w:rFonts w:ascii="Arial" w:hAnsi="Arial" w:cs="Arial"/>
                <w:rtl/>
              </w:rPr>
              <w:br/>
              <w:t xml:space="preserve"> </w:t>
            </w:r>
          </w:p>
        </w:tc>
        <w:tc>
          <w:tcPr>
            <w:tcW w:w="851" w:type="dxa"/>
            <w:vMerge/>
          </w:tcPr>
          <w:p w14:paraId="6BD18F9B" w14:textId="77777777" w:rsidR="009F4857" w:rsidRPr="00BA6D3C" w:rsidRDefault="009F4857" w:rsidP="00A82678">
            <w:pPr>
              <w:rPr>
                <w:rFonts w:ascii="Arial" w:hAnsi="Arial" w:cs="Arial"/>
                <w:color w:val="0000FF"/>
                <w:szCs w:val="18"/>
                <w:rtl/>
              </w:rPr>
            </w:pPr>
          </w:p>
        </w:tc>
        <w:tc>
          <w:tcPr>
            <w:tcW w:w="5890" w:type="dxa"/>
            <w:vAlign w:val="center"/>
          </w:tcPr>
          <w:p w14:paraId="7E46564C" w14:textId="77777777" w:rsidR="009F4857" w:rsidRPr="006D3038" w:rsidRDefault="009F4857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6D3038">
              <w:rPr>
                <w:rFonts w:ascii="Arial" w:hAnsi="Arial" w:cs="Arial"/>
                <w:sz w:val="18"/>
                <w:szCs w:val="18"/>
                <w:highlight w:val="magenta"/>
                <w:rtl/>
              </w:rPr>
              <w:t>חובה</w:t>
            </w:r>
          </w:p>
          <w:p w14:paraId="2B58ED0D" w14:textId="5BBCC4D3" w:rsidR="009F4857" w:rsidRPr="00960DF5" w:rsidRDefault="009F4857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960DF5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304</w:t>
            </w:r>
            <w:r w:rsidRPr="00960DF5">
              <w:rPr>
                <w:rFonts w:ascii="Arial" w:hAnsi="Arial" w:cs="Arial"/>
                <w:sz w:val="18"/>
                <w:szCs w:val="18"/>
                <w:rtl/>
              </w:rPr>
              <w:t xml:space="preserve"> מתודות בעבודה סוציאלית</w:t>
            </w:r>
          </w:p>
          <w:p w14:paraId="62820F3D" w14:textId="77777777" w:rsidR="009F4857" w:rsidRPr="00960DF5" w:rsidRDefault="009F4857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960DF5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שרית חזן-אברמסון</w:t>
            </w:r>
            <w:r w:rsidRPr="00960DF5">
              <w:rPr>
                <w:rFonts w:ascii="Arial" w:hAnsi="Arial" w:cs="Arial"/>
                <w:sz w:val="18"/>
                <w:szCs w:val="18"/>
                <w:rtl/>
              </w:rPr>
              <w:t xml:space="preserve">-קבוצה א'       </w:t>
            </w:r>
          </w:p>
          <w:p w14:paraId="1BE1492F" w14:textId="4483B85F" w:rsidR="00841F39" w:rsidRPr="00960DF5" w:rsidRDefault="00841F39" w:rsidP="00841F39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960DF5">
              <w:rPr>
                <w:rFonts w:ascii="Arial Bold" w:hAnsi="Arial Bold" w:cs="Arial" w:hint="cs"/>
                <w:b/>
                <w:bCs/>
                <w:sz w:val="18"/>
                <w:szCs w:val="18"/>
                <w:rtl/>
              </w:rPr>
              <w:t xml:space="preserve">אוריה בריקנר </w:t>
            </w:r>
            <w:r w:rsidRPr="00960DF5">
              <w:rPr>
                <w:rFonts w:ascii="Arial" w:hAnsi="Arial" w:cs="Arial" w:hint="cs"/>
                <w:sz w:val="18"/>
                <w:szCs w:val="18"/>
                <w:rtl/>
              </w:rPr>
              <w:t xml:space="preserve">/ </w:t>
            </w:r>
            <w:r w:rsidRPr="00960DF5">
              <w:rPr>
                <w:rFonts w:ascii="Arial" w:hAnsi="Arial" w:cs="Arial"/>
                <w:sz w:val="18"/>
                <w:szCs w:val="18"/>
                <w:rtl/>
              </w:rPr>
              <w:t>קבוצה ב'</w:t>
            </w:r>
            <w:r w:rsidRPr="00960DF5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</w:p>
          <w:p w14:paraId="3E94CBC4" w14:textId="77777777" w:rsidR="009F4857" w:rsidRPr="00960DF5" w:rsidRDefault="009F4857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960DF5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עידית בליט כהן</w:t>
            </w:r>
            <w:r w:rsidRPr="00960DF5">
              <w:rPr>
                <w:rFonts w:ascii="Arial" w:hAnsi="Arial" w:cs="Arial"/>
                <w:sz w:val="18"/>
                <w:szCs w:val="18"/>
                <w:rtl/>
              </w:rPr>
              <w:t xml:space="preserve"> קבוצה ג</w:t>
            </w:r>
            <w:r w:rsidR="00D33E04" w:rsidRPr="00960DF5">
              <w:rPr>
                <w:rFonts w:ascii="Arial" w:hAnsi="Arial" w:cs="Arial"/>
                <w:sz w:val="18"/>
                <w:szCs w:val="18"/>
                <w:rtl/>
              </w:rPr>
              <w:t>'</w:t>
            </w:r>
          </w:p>
          <w:p w14:paraId="44ACA55F" w14:textId="77777777" w:rsidR="009F4857" w:rsidRDefault="00802330" w:rsidP="00A82678">
            <w:pPr>
              <w:rPr>
                <w:rFonts w:ascii="Arial" w:hAnsi="Arial" w:cs="Arial"/>
                <w:rtl/>
              </w:rPr>
            </w:pPr>
            <w:r w:rsidRPr="00960DF5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יעל</w:t>
            </w:r>
            <w:r w:rsidR="0088689F" w:rsidRPr="00960DF5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שוראקי אלפסי</w:t>
            </w:r>
            <w:r w:rsidR="009F4857" w:rsidRPr="00960DF5">
              <w:rPr>
                <w:rFonts w:ascii="Arial" w:hAnsi="Arial" w:cs="Arial"/>
                <w:sz w:val="18"/>
                <w:szCs w:val="18"/>
                <w:rtl/>
              </w:rPr>
              <w:t xml:space="preserve">  קבוצה ד</w:t>
            </w:r>
            <w:r w:rsidR="00D33E04" w:rsidRPr="00960DF5">
              <w:rPr>
                <w:rFonts w:ascii="Arial" w:hAnsi="Arial" w:cs="Arial"/>
                <w:sz w:val="18"/>
                <w:szCs w:val="18"/>
                <w:rtl/>
              </w:rPr>
              <w:t>'</w:t>
            </w:r>
            <w:r w:rsidR="009F4857" w:rsidRPr="00960DF5">
              <w:rPr>
                <w:rFonts w:ascii="Arial" w:hAnsi="Arial" w:cs="Arial"/>
                <w:sz w:val="18"/>
                <w:szCs w:val="18"/>
                <w:rtl/>
              </w:rPr>
              <w:br/>
            </w:r>
            <w:r w:rsidR="0088689F" w:rsidRPr="00960DF5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אורי פריד</w:t>
            </w:r>
            <w:r w:rsidR="00A459F2" w:rsidRPr="00960DF5">
              <w:rPr>
                <w:rFonts w:ascii="Arial" w:hAnsi="Arial" w:cs="Arial" w:hint="cs"/>
                <w:sz w:val="18"/>
                <w:szCs w:val="18"/>
                <w:rtl/>
              </w:rPr>
              <w:t>/</w:t>
            </w:r>
            <w:r w:rsidR="009F4857" w:rsidRPr="00960DF5">
              <w:rPr>
                <w:rFonts w:ascii="Arial" w:hAnsi="Arial" w:cs="Arial"/>
                <w:sz w:val="18"/>
                <w:szCs w:val="18"/>
                <w:rtl/>
              </w:rPr>
              <w:t xml:space="preserve"> קבוצה ה</w:t>
            </w:r>
            <w:r w:rsidR="00D33E04" w:rsidRPr="00960DF5">
              <w:rPr>
                <w:rFonts w:ascii="Arial" w:hAnsi="Arial" w:cs="Arial"/>
                <w:sz w:val="18"/>
                <w:szCs w:val="18"/>
                <w:rtl/>
              </w:rPr>
              <w:t>'</w:t>
            </w:r>
            <w:r w:rsidR="00FF2B32">
              <w:rPr>
                <w:rFonts w:ascii="Arial" w:hAnsi="Arial" w:cs="Arial" w:hint="cs"/>
                <w:rtl/>
              </w:rPr>
              <w:t xml:space="preserve"> </w:t>
            </w:r>
          </w:p>
          <w:p w14:paraId="2E510CE6" w14:textId="77777777" w:rsidR="003C6927" w:rsidRPr="000C3978" w:rsidRDefault="003C6927" w:rsidP="003C6927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0C3978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תמר אטיה</w:t>
            </w:r>
            <w:r w:rsidRPr="000C3978">
              <w:rPr>
                <w:rFonts w:ascii="Arial" w:hAnsi="Arial" w:cs="Arial" w:hint="cs"/>
                <w:sz w:val="18"/>
                <w:szCs w:val="18"/>
                <w:rtl/>
              </w:rPr>
              <w:t>/ קבוצה ו</w:t>
            </w:r>
          </w:p>
          <w:p w14:paraId="76688FCB" w14:textId="77777777" w:rsidR="003C6927" w:rsidRPr="000C3978" w:rsidRDefault="003C6927" w:rsidP="003C6927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0C3978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עדינה הופפוניג אסולין</w:t>
            </w:r>
            <w:r w:rsidRPr="000C3978">
              <w:rPr>
                <w:rFonts w:ascii="Arial" w:hAnsi="Arial" w:cs="Arial" w:hint="cs"/>
                <w:sz w:val="18"/>
                <w:szCs w:val="18"/>
                <w:rtl/>
              </w:rPr>
              <w:t>/ קבוצה ז</w:t>
            </w:r>
          </w:p>
          <w:p w14:paraId="5401813E" w14:textId="24616073" w:rsidR="003C6927" w:rsidRPr="00BA6D3C" w:rsidRDefault="003C6927" w:rsidP="003C6927">
            <w:pPr>
              <w:rPr>
                <w:rFonts w:ascii="Arial" w:hAnsi="Arial" w:cs="Arial"/>
                <w:rtl/>
              </w:rPr>
            </w:pPr>
            <w:r w:rsidRPr="000C3978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ורדית זרם אולמן</w:t>
            </w:r>
            <w:r w:rsidRPr="000C3978">
              <w:rPr>
                <w:rFonts w:ascii="Arial" w:hAnsi="Arial" w:cs="Arial" w:hint="cs"/>
                <w:sz w:val="18"/>
                <w:szCs w:val="18"/>
                <w:rtl/>
              </w:rPr>
              <w:t>/ קבוצה ח</w:t>
            </w:r>
          </w:p>
        </w:tc>
        <w:tc>
          <w:tcPr>
            <w:tcW w:w="2046" w:type="dxa"/>
            <w:vMerge/>
            <w:vAlign w:val="center"/>
          </w:tcPr>
          <w:p w14:paraId="238601FE" w14:textId="77777777" w:rsidR="009F4857" w:rsidRPr="00BA6D3C" w:rsidRDefault="009F4857" w:rsidP="00A82678">
            <w:pPr>
              <w:rPr>
                <w:rFonts w:ascii="Arial" w:hAnsi="Arial" w:cs="Arial"/>
                <w:highlight w:val="green"/>
                <w:rtl/>
              </w:rPr>
            </w:pPr>
          </w:p>
        </w:tc>
        <w:tc>
          <w:tcPr>
            <w:tcW w:w="564" w:type="dxa"/>
            <w:vMerge/>
            <w:textDirection w:val="btLr"/>
          </w:tcPr>
          <w:p w14:paraId="0F3CABC7" w14:textId="77777777" w:rsidR="009F4857" w:rsidRPr="00BA6D3C" w:rsidRDefault="009F4857" w:rsidP="00A82678">
            <w:pPr>
              <w:ind w:left="113" w:right="113"/>
              <w:rPr>
                <w:rFonts w:ascii="Arial" w:hAnsi="Arial" w:cs="Arial"/>
                <w:szCs w:val="18"/>
                <w:rtl/>
              </w:rPr>
            </w:pPr>
          </w:p>
        </w:tc>
        <w:tc>
          <w:tcPr>
            <w:tcW w:w="1584" w:type="dxa"/>
            <w:vAlign w:val="center"/>
          </w:tcPr>
          <w:p w14:paraId="4DB8B388" w14:textId="77777777" w:rsidR="009F4857" w:rsidRPr="00BA6D3C" w:rsidRDefault="009F4857" w:rsidP="00A82678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A6D3C">
              <w:rPr>
                <w:rFonts w:ascii="Arial" w:hAnsi="Arial" w:cs="Arial"/>
                <w:b/>
                <w:bCs/>
                <w:rtl/>
              </w:rPr>
              <w:t xml:space="preserve">10:30 </w:t>
            </w:r>
            <w:r w:rsidR="00757A10">
              <w:rPr>
                <w:rFonts w:ascii="Arial" w:hAnsi="Arial" w:cs="Arial" w:hint="cs"/>
                <w:b/>
                <w:bCs/>
                <w:rtl/>
              </w:rPr>
              <w:t>-</w:t>
            </w:r>
            <w:r w:rsidRPr="00BA6D3C">
              <w:rPr>
                <w:rFonts w:ascii="Arial" w:hAnsi="Arial" w:cs="Arial"/>
                <w:b/>
                <w:bCs/>
                <w:rtl/>
              </w:rPr>
              <w:t xml:space="preserve"> 12:00</w:t>
            </w:r>
            <w:r w:rsidR="006630D0" w:rsidRPr="00BA6D3C">
              <w:rPr>
                <w:rFonts w:ascii="Arial" w:hAnsi="Arial" w:cs="Arial"/>
                <w:b/>
                <w:bCs/>
                <w:rtl/>
              </w:rPr>
              <w:br/>
            </w:r>
          </w:p>
          <w:p w14:paraId="6911B9BA" w14:textId="35938E8F" w:rsidR="006630D0" w:rsidRPr="00BA6D3C" w:rsidRDefault="006630D0" w:rsidP="00A82678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</w:p>
        </w:tc>
      </w:tr>
      <w:tr w:rsidR="009F4857" w:rsidRPr="00BA6D3C" w14:paraId="4EEA6957" w14:textId="77777777" w:rsidTr="00BC2E9A">
        <w:trPr>
          <w:cantSplit/>
          <w:trHeight w:hRule="exact" w:val="971"/>
        </w:trPr>
        <w:tc>
          <w:tcPr>
            <w:tcW w:w="4915" w:type="dxa"/>
            <w:tcBorders>
              <w:bottom w:val="single" w:sz="4" w:space="0" w:color="auto"/>
            </w:tcBorders>
            <w:vAlign w:val="center"/>
          </w:tcPr>
          <w:p w14:paraId="3F1CDA63" w14:textId="6C6E864D" w:rsidR="009F4857" w:rsidRPr="00BA6D3C" w:rsidRDefault="002F1A68" w:rsidP="00E22501">
            <w:pPr>
              <w:rPr>
                <w:rFonts w:ascii="Arial" w:hAnsi="Arial" w:cs="Arial"/>
                <w:rtl/>
              </w:rPr>
            </w:pPr>
            <w:r w:rsidRPr="00E46D7E">
              <w:rPr>
                <w:rFonts w:ascii="Arial Bold" w:hAnsi="Arial Bold" w:cs="Arial"/>
                <w:strike/>
                <w:rtl/>
              </w:rPr>
              <w:br/>
            </w:r>
          </w:p>
        </w:tc>
        <w:tc>
          <w:tcPr>
            <w:tcW w:w="851" w:type="dxa"/>
            <w:vMerge/>
          </w:tcPr>
          <w:p w14:paraId="16DEB4AB" w14:textId="77777777" w:rsidR="009F4857" w:rsidRPr="00BA6D3C" w:rsidRDefault="009F4857" w:rsidP="00A82678">
            <w:pPr>
              <w:rPr>
                <w:rFonts w:ascii="Arial" w:hAnsi="Arial" w:cs="Arial"/>
                <w:color w:val="0000FF"/>
                <w:szCs w:val="18"/>
                <w:rtl/>
              </w:rPr>
            </w:pPr>
          </w:p>
        </w:tc>
        <w:tc>
          <w:tcPr>
            <w:tcW w:w="5890" w:type="dxa"/>
            <w:vAlign w:val="center"/>
          </w:tcPr>
          <w:p w14:paraId="2F0EFB59" w14:textId="1816BC9B" w:rsidR="006630D0" w:rsidRPr="006D3038" w:rsidRDefault="006630D0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6D3038">
              <w:rPr>
                <w:rFonts w:ascii="Arial" w:hAnsi="Arial" w:cs="Arial"/>
                <w:sz w:val="18"/>
                <w:szCs w:val="18"/>
                <w:highlight w:val="magenta"/>
                <w:rtl/>
              </w:rPr>
              <w:t>חובה</w:t>
            </w:r>
          </w:p>
          <w:p w14:paraId="724793A6" w14:textId="33B5D7B1" w:rsidR="00BC2E9A" w:rsidRPr="006D3038" w:rsidRDefault="00E74BC1" w:rsidP="00C83FED">
            <w:pPr>
              <w:shd w:val="clear" w:color="auto" w:fill="FFFFFF" w:themeFill="background1"/>
              <w:rPr>
                <w:rFonts w:ascii="Arial" w:hAnsi="Arial" w:cs="Arial"/>
                <w:sz w:val="18"/>
                <w:szCs w:val="18"/>
                <w:rtl/>
              </w:rPr>
            </w:pPr>
            <w:r w:rsidRPr="006D3038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252</w:t>
            </w:r>
            <w:r w:rsidRPr="006D3038">
              <w:rPr>
                <w:rFonts w:ascii="Arial" w:hAnsi="Arial" w:cs="Arial"/>
                <w:sz w:val="18"/>
                <w:szCs w:val="18"/>
                <w:rtl/>
              </w:rPr>
              <w:t xml:space="preserve"> </w:t>
            </w:r>
            <w:r w:rsidRPr="006D3038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Pr="006D3038">
              <w:rPr>
                <w:rFonts w:ascii="Arial" w:hAnsi="Arial" w:cs="Arial"/>
                <w:sz w:val="18"/>
                <w:szCs w:val="18"/>
                <w:rtl/>
              </w:rPr>
              <w:t>שיטות מחקר איכותני</w:t>
            </w:r>
            <w:r w:rsidR="00A2146F" w:rsidRPr="006D3038">
              <w:rPr>
                <w:rFonts w:ascii="Arial" w:hAnsi="Arial" w:cs="Arial" w:hint="cs"/>
                <w:sz w:val="18"/>
                <w:szCs w:val="18"/>
                <w:rtl/>
              </w:rPr>
              <w:t>ו</w:t>
            </w:r>
            <w:r w:rsidRPr="006D3038">
              <w:rPr>
                <w:rFonts w:ascii="Arial" w:hAnsi="Arial" w:cs="Arial"/>
                <w:sz w:val="18"/>
                <w:szCs w:val="18"/>
                <w:rtl/>
              </w:rPr>
              <w:t>ת</w:t>
            </w:r>
            <w:r w:rsidR="00386846" w:rsidRPr="006D3038">
              <w:rPr>
                <w:rFonts w:ascii="Arial" w:hAnsi="Arial" w:cs="Arial" w:hint="cs"/>
                <w:sz w:val="18"/>
                <w:szCs w:val="18"/>
                <w:rtl/>
              </w:rPr>
              <w:t>/</w:t>
            </w:r>
            <w:r w:rsidR="00BC2E9A" w:rsidRPr="006D3038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אוהד גילבר</w:t>
            </w:r>
          </w:p>
          <w:p w14:paraId="4F0E2A5D" w14:textId="261D6A91" w:rsidR="009F4857" w:rsidRPr="00BA6D3C" w:rsidRDefault="00E74BC1" w:rsidP="00E74BC1">
            <w:pPr>
              <w:rPr>
                <w:rFonts w:ascii="Arial" w:hAnsi="Arial" w:cs="Arial"/>
                <w:b/>
                <w:bCs/>
                <w:rtl/>
              </w:rPr>
            </w:pPr>
            <w:r w:rsidRPr="00334960">
              <w:rPr>
                <w:rFonts w:ascii="Arial" w:hAnsi="Arial" w:cs="Arial" w:hint="cs"/>
                <w:b/>
                <w:bCs/>
                <w:rtl/>
              </w:rPr>
              <w:t xml:space="preserve">            </w:t>
            </w:r>
            <w:r w:rsidR="006630D0" w:rsidRPr="00BA6D3C">
              <w:rPr>
                <w:rFonts w:ascii="Arial" w:hAnsi="Arial" w:cs="Arial"/>
                <w:color w:val="000000"/>
                <w:rtl/>
              </w:rPr>
              <w:br/>
            </w:r>
          </w:p>
        </w:tc>
        <w:tc>
          <w:tcPr>
            <w:tcW w:w="2046" w:type="dxa"/>
            <w:vMerge/>
            <w:vAlign w:val="center"/>
          </w:tcPr>
          <w:p w14:paraId="0AD9C6F4" w14:textId="77777777" w:rsidR="009F4857" w:rsidRPr="00BA6D3C" w:rsidRDefault="009F4857" w:rsidP="00A82678">
            <w:pPr>
              <w:rPr>
                <w:rFonts w:ascii="Arial" w:hAnsi="Arial" w:cs="Arial"/>
                <w:rtl/>
              </w:rPr>
            </w:pPr>
          </w:p>
        </w:tc>
        <w:tc>
          <w:tcPr>
            <w:tcW w:w="564" w:type="dxa"/>
            <w:vMerge/>
            <w:textDirection w:val="btLr"/>
          </w:tcPr>
          <w:p w14:paraId="4B1F511A" w14:textId="77777777" w:rsidR="009F4857" w:rsidRPr="00BA6D3C" w:rsidRDefault="009F4857" w:rsidP="00A82678">
            <w:pPr>
              <w:ind w:left="113" w:right="113"/>
              <w:rPr>
                <w:rFonts w:ascii="Arial" w:hAnsi="Arial" w:cs="Arial"/>
                <w:szCs w:val="18"/>
                <w:rtl/>
              </w:rPr>
            </w:pPr>
          </w:p>
        </w:tc>
        <w:tc>
          <w:tcPr>
            <w:tcW w:w="1584" w:type="dxa"/>
            <w:vAlign w:val="center"/>
          </w:tcPr>
          <w:p w14:paraId="4DF6F475" w14:textId="77777777" w:rsidR="009F4857" w:rsidRPr="00BA6D3C" w:rsidRDefault="009F4857" w:rsidP="00A82678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A6D3C">
              <w:rPr>
                <w:rFonts w:ascii="Arial" w:hAnsi="Arial" w:cs="Arial"/>
                <w:b/>
                <w:bCs/>
                <w:rtl/>
              </w:rPr>
              <w:t xml:space="preserve">12:30 </w:t>
            </w:r>
            <w:r w:rsidR="00757A10">
              <w:rPr>
                <w:rFonts w:ascii="Arial" w:hAnsi="Arial" w:cs="Arial" w:hint="cs"/>
                <w:b/>
                <w:bCs/>
                <w:rtl/>
              </w:rPr>
              <w:t>-</w:t>
            </w:r>
            <w:r w:rsidRPr="00BA6D3C">
              <w:rPr>
                <w:rFonts w:ascii="Arial" w:hAnsi="Arial" w:cs="Arial"/>
                <w:b/>
                <w:bCs/>
                <w:rtl/>
              </w:rPr>
              <w:t>14:00</w:t>
            </w:r>
          </w:p>
        </w:tc>
      </w:tr>
      <w:tr w:rsidR="009F4857" w:rsidRPr="00BA6D3C" w14:paraId="29132FB9" w14:textId="77777777" w:rsidTr="00A0241F">
        <w:trPr>
          <w:cantSplit/>
          <w:trHeight w:hRule="exact" w:val="2007"/>
        </w:trPr>
        <w:tc>
          <w:tcPr>
            <w:tcW w:w="4915" w:type="dxa"/>
            <w:vAlign w:val="center"/>
          </w:tcPr>
          <w:p w14:paraId="0F8FD754" w14:textId="0570CDD9" w:rsidR="009F4857" w:rsidRPr="005C3921" w:rsidRDefault="009F4857" w:rsidP="001C1BC8">
            <w:pPr>
              <w:rPr>
                <w:rFonts w:ascii="Arial" w:hAnsi="Arial" w:cs="Arial"/>
                <w:strike/>
                <w:rtl/>
              </w:rPr>
            </w:pPr>
          </w:p>
        </w:tc>
        <w:tc>
          <w:tcPr>
            <w:tcW w:w="851" w:type="dxa"/>
            <w:vMerge/>
          </w:tcPr>
          <w:p w14:paraId="65F9C3DC" w14:textId="77777777" w:rsidR="009F4857" w:rsidRPr="00BA6D3C" w:rsidRDefault="009F4857" w:rsidP="00A82678">
            <w:pPr>
              <w:rPr>
                <w:rFonts w:ascii="Arial" w:hAnsi="Arial" w:cs="Arial"/>
                <w:color w:val="0000FF"/>
                <w:szCs w:val="18"/>
                <w:rtl/>
              </w:rPr>
            </w:pPr>
          </w:p>
        </w:tc>
        <w:tc>
          <w:tcPr>
            <w:tcW w:w="5890" w:type="dxa"/>
          </w:tcPr>
          <w:p w14:paraId="74C61AED" w14:textId="63B28606" w:rsidR="009F4857" w:rsidRPr="002D6253" w:rsidRDefault="009F4857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2D6253">
              <w:rPr>
                <w:rFonts w:ascii="Arial" w:hAnsi="Arial" w:cs="Arial"/>
                <w:sz w:val="18"/>
                <w:szCs w:val="18"/>
                <w:highlight w:val="cyan"/>
                <w:rtl/>
              </w:rPr>
              <w:t>בחירה</w:t>
            </w:r>
            <w:r w:rsidRPr="002D6253">
              <w:rPr>
                <w:rFonts w:ascii="Arial" w:hAnsi="Arial" w:cs="Arial"/>
                <w:sz w:val="18"/>
                <w:szCs w:val="18"/>
                <w:rtl/>
              </w:rPr>
              <w:t xml:space="preserve"> </w:t>
            </w:r>
          </w:p>
          <w:p w14:paraId="6B67655E" w14:textId="7F6589B9" w:rsidR="00116F47" w:rsidRPr="002D6253" w:rsidRDefault="006630D0" w:rsidP="00E22501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484607">
              <w:rPr>
                <w:rFonts w:ascii="Arial" w:hAnsi="Arial" w:cs="Arial"/>
                <w:sz w:val="18"/>
                <w:szCs w:val="18"/>
                <w:rtl/>
              </w:rPr>
              <w:t>(</w:t>
            </w:r>
            <w:r w:rsidR="00C62D0D" w:rsidRPr="00484607">
              <w:rPr>
                <w:rFonts w:ascii="Arial" w:hAnsi="Arial" w:cs="Arial"/>
                <w:sz w:val="18"/>
                <w:szCs w:val="18"/>
                <w:rtl/>
              </w:rPr>
              <w:t xml:space="preserve">תה"ת) </w:t>
            </w:r>
            <w:r w:rsidR="00C62D0D" w:rsidRPr="00484607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216</w:t>
            </w:r>
            <w:r w:rsidR="00C62D0D" w:rsidRPr="00484607">
              <w:rPr>
                <w:rFonts w:ascii="Arial" w:hAnsi="Arial" w:cs="Arial"/>
                <w:sz w:val="18"/>
                <w:szCs w:val="18"/>
                <w:rtl/>
              </w:rPr>
              <w:t xml:space="preserve"> הפנימייה ככלי טיפולי בילדים בסיכון/ </w:t>
            </w:r>
            <w:r w:rsidR="00C62D0D" w:rsidRPr="00484607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ורד ביבי</w:t>
            </w:r>
          </w:p>
          <w:p w14:paraId="4F758B05" w14:textId="228CDA15" w:rsidR="004071C8" w:rsidRDefault="004071C8" w:rsidP="004071C8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2D6253">
              <w:rPr>
                <w:rFonts w:ascii="Arial" w:hAnsi="Arial" w:cs="Arial"/>
                <w:sz w:val="18"/>
                <w:szCs w:val="18"/>
                <w:rtl/>
              </w:rPr>
              <w:t xml:space="preserve">(תה"ת) </w:t>
            </w:r>
            <w:r w:rsidRPr="002D6253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215</w:t>
            </w:r>
            <w:r w:rsidRPr="002D6253">
              <w:rPr>
                <w:rFonts w:ascii="Arial" w:hAnsi="Arial" w:cs="Arial"/>
                <w:sz w:val="18"/>
                <w:szCs w:val="18"/>
                <w:rtl/>
              </w:rPr>
              <w:t xml:space="preserve"> עבודה קלינית עם הילד והוריו/ </w:t>
            </w:r>
            <w:r w:rsidRPr="002D6253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עדינה הופנונג אסולין</w:t>
            </w:r>
          </w:p>
          <w:p w14:paraId="4889F5A8" w14:textId="77777777" w:rsidR="00BA42AC" w:rsidRDefault="00BA42AC" w:rsidP="004071C8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BA42AC">
              <w:rPr>
                <w:rFonts w:ascii="Arial" w:hAnsi="Arial" w:cs="Arial" w:hint="cs"/>
                <w:sz w:val="18"/>
                <w:szCs w:val="18"/>
                <w:rtl/>
              </w:rPr>
              <w:t>(רווחה)</w:t>
            </w: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0</w:t>
            </w:r>
            <w:r w:rsidR="000B33D7" w:rsidRPr="005F43F8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3548</w:t>
            </w:r>
            <w:r w:rsidR="000B33D7" w:rsidRPr="005F43F8">
              <w:rPr>
                <w:rFonts w:ascii="Arial" w:hAnsi="Arial" w:cs="Arial" w:hint="cs"/>
                <w:sz w:val="18"/>
                <w:szCs w:val="18"/>
                <w:rtl/>
              </w:rPr>
              <w:t xml:space="preserve"> קורס יזמות בינתחומי: מניעת התעללות בילדים/ </w:t>
            </w:r>
            <w:r w:rsidR="000B33D7" w:rsidRPr="005F43F8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רותי גבע </w:t>
            </w:r>
          </w:p>
          <w:p w14:paraId="1CB37ECA" w14:textId="2F36C02B" w:rsidR="009F4857" w:rsidRDefault="00BA42AC" w:rsidP="004071C8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                     </w:t>
            </w:r>
            <w:r w:rsidR="000B33D7" w:rsidRPr="005F43F8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ושרון אריאלי-לנגר</w:t>
            </w:r>
          </w:p>
          <w:p w14:paraId="65996372" w14:textId="1A64862C" w:rsidR="009254EF" w:rsidRDefault="009254EF" w:rsidP="009254E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rtl/>
              </w:rPr>
            </w:pPr>
            <w:r w:rsidRPr="00BF404F">
              <w:rPr>
                <w:rFonts w:ascii="Arial" w:hAnsi="Arial" w:cs="Arial"/>
                <w:color w:val="000000"/>
                <w:sz w:val="18"/>
                <w:szCs w:val="18"/>
                <w:rtl/>
              </w:rPr>
              <w:t xml:space="preserve">(תה"ת) </w:t>
            </w:r>
            <w:r w:rsidRPr="00BF404F">
              <w:rPr>
                <w:rFonts w:ascii="Arial" w:hAnsi="Arial" w:cs="Arial" w:hint="cs"/>
                <w:b/>
                <w:bCs/>
                <w:color w:val="000000"/>
                <w:sz w:val="18"/>
                <w:szCs w:val="18"/>
                <w:rtl/>
              </w:rPr>
              <w:t>03516</w:t>
            </w:r>
            <w:r w:rsidRPr="00BF404F">
              <w:rPr>
                <w:rFonts w:ascii="Arial" w:hAnsi="Arial" w:cs="Arial" w:hint="cs"/>
                <w:color w:val="000000"/>
                <w:sz w:val="18"/>
                <w:szCs w:val="18"/>
                <w:rtl/>
              </w:rPr>
              <w:t xml:space="preserve"> </w:t>
            </w:r>
            <w:r w:rsidRPr="00BF404F">
              <w:rPr>
                <w:rFonts w:ascii="Arial" w:hAnsi="Arial" w:cs="Arial"/>
                <w:color w:val="000000"/>
                <w:sz w:val="18"/>
                <w:szCs w:val="18"/>
                <w:rtl/>
              </w:rPr>
              <w:t xml:space="preserve">מתבגרים: אתגרים במעבר מילדות לבגרות/ </w:t>
            </w:r>
            <w:r w:rsidRPr="00BF404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rtl/>
              </w:rPr>
              <w:t>מיה בניש-ויסמן</w:t>
            </w:r>
          </w:p>
          <w:p w14:paraId="3B4E50D0" w14:textId="77777777" w:rsidR="006D3038" w:rsidRPr="004F0199" w:rsidRDefault="006D3038" w:rsidP="006D3038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4F0199">
              <w:rPr>
                <w:rFonts w:ascii="Arial" w:hAnsi="Arial" w:cs="Arial"/>
                <w:sz w:val="18"/>
                <w:szCs w:val="18"/>
                <w:highlight w:val="magenta"/>
                <w:rtl/>
              </w:rPr>
              <w:t>חובת למגמה הקהילתית</w:t>
            </w:r>
            <w:r>
              <w:rPr>
                <w:rFonts w:ascii="Arial" w:hAnsi="Arial" w:cs="Arial" w:hint="cs"/>
                <w:sz w:val="18"/>
                <w:szCs w:val="18"/>
                <w:rtl/>
              </w:rPr>
              <w:t>/</w:t>
            </w:r>
            <w:r w:rsidRPr="004F0199">
              <w:rPr>
                <w:rFonts w:ascii="Arial" w:hAnsi="Arial" w:cs="Arial" w:hint="cs"/>
                <w:sz w:val="18"/>
                <w:szCs w:val="18"/>
                <w:highlight w:val="cyan"/>
                <w:rtl/>
              </w:rPr>
              <w:t>בחירה למגמה הפרטנית</w:t>
            </w:r>
          </w:p>
          <w:p w14:paraId="467F0178" w14:textId="77777777" w:rsidR="006D3038" w:rsidRDefault="006D3038" w:rsidP="006D3038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2D6253">
              <w:rPr>
                <w:rFonts w:ascii="Arial" w:hAnsi="Arial" w:cs="Arial"/>
                <w:sz w:val="18"/>
                <w:szCs w:val="18"/>
                <w:rtl/>
              </w:rPr>
              <w:t xml:space="preserve">(תה"ת) </w:t>
            </w:r>
            <w:r w:rsidRPr="002D6253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385</w:t>
            </w:r>
            <w:r w:rsidRPr="002D6253">
              <w:rPr>
                <w:rFonts w:ascii="Arial" w:hAnsi="Arial" w:cs="Arial"/>
                <w:sz w:val="18"/>
                <w:szCs w:val="18"/>
                <w:rtl/>
              </w:rPr>
              <w:t xml:space="preserve">  הפסיכולוגיה הקהילתית כגישה ופרקטיקה ליצירת שינויים בקהילות/ </w:t>
            </w:r>
            <w:r w:rsidRPr="002D6253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עמוס להמן</w:t>
            </w:r>
          </w:p>
          <w:p w14:paraId="1D7C0EBE" w14:textId="77777777" w:rsidR="006D3038" w:rsidRPr="009254EF" w:rsidRDefault="006D3038" w:rsidP="009254E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rtl/>
              </w:rPr>
            </w:pPr>
          </w:p>
          <w:p w14:paraId="4F0DF5BE" w14:textId="77777777" w:rsidR="009254EF" w:rsidRDefault="009254EF" w:rsidP="004071C8">
            <w:pPr>
              <w:rPr>
                <w:rFonts w:ascii="Arial" w:hAnsi="Arial" w:cs="Arial"/>
                <w:sz w:val="18"/>
                <w:szCs w:val="18"/>
                <w:rtl/>
              </w:rPr>
            </w:pPr>
          </w:p>
          <w:p w14:paraId="69AEDAAB" w14:textId="7407BBC4" w:rsidR="000B33D7" w:rsidRDefault="000B33D7" w:rsidP="004071C8">
            <w:pPr>
              <w:rPr>
                <w:rFonts w:ascii="Arial" w:hAnsi="Arial" w:cs="Arial"/>
                <w:sz w:val="18"/>
                <w:szCs w:val="18"/>
                <w:rtl/>
              </w:rPr>
            </w:pPr>
          </w:p>
          <w:p w14:paraId="67BB52C0" w14:textId="77777777" w:rsidR="000B33D7" w:rsidRDefault="000B33D7" w:rsidP="004071C8">
            <w:pPr>
              <w:rPr>
                <w:rFonts w:ascii="Arial" w:hAnsi="Arial" w:cs="Arial"/>
                <w:sz w:val="18"/>
                <w:szCs w:val="18"/>
                <w:rtl/>
              </w:rPr>
            </w:pPr>
          </w:p>
          <w:p w14:paraId="0BF3FC08" w14:textId="18E17789" w:rsidR="004508E6" w:rsidRPr="00BA6D3C" w:rsidRDefault="004508E6" w:rsidP="004071C8">
            <w:pPr>
              <w:rPr>
                <w:rFonts w:ascii="Arial" w:hAnsi="Arial" w:cs="Arial"/>
                <w:sz w:val="18"/>
                <w:szCs w:val="18"/>
                <w:rtl/>
              </w:rPr>
            </w:pPr>
          </w:p>
        </w:tc>
        <w:tc>
          <w:tcPr>
            <w:tcW w:w="2046" w:type="dxa"/>
            <w:vMerge/>
            <w:vAlign w:val="center"/>
          </w:tcPr>
          <w:p w14:paraId="5023141B" w14:textId="77777777" w:rsidR="009F4857" w:rsidRPr="00BA6D3C" w:rsidRDefault="009F4857" w:rsidP="00A82678">
            <w:pPr>
              <w:rPr>
                <w:rFonts w:ascii="Arial" w:hAnsi="Arial" w:cs="Arial"/>
                <w:rtl/>
              </w:rPr>
            </w:pPr>
          </w:p>
        </w:tc>
        <w:tc>
          <w:tcPr>
            <w:tcW w:w="564" w:type="dxa"/>
            <w:vMerge/>
            <w:textDirection w:val="btLr"/>
          </w:tcPr>
          <w:p w14:paraId="1F3B1409" w14:textId="77777777" w:rsidR="009F4857" w:rsidRPr="00BA6D3C" w:rsidRDefault="009F4857" w:rsidP="00A82678">
            <w:pPr>
              <w:ind w:left="113" w:right="113"/>
              <w:rPr>
                <w:rFonts w:ascii="Arial" w:hAnsi="Arial" w:cs="Arial"/>
                <w:szCs w:val="18"/>
                <w:rtl/>
              </w:rPr>
            </w:pPr>
          </w:p>
        </w:tc>
        <w:tc>
          <w:tcPr>
            <w:tcW w:w="1584" w:type="dxa"/>
            <w:vAlign w:val="center"/>
          </w:tcPr>
          <w:p w14:paraId="7DE2A252" w14:textId="504424D6" w:rsidR="009F4857" w:rsidRPr="00BA6D3C" w:rsidRDefault="009F4857" w:rsidP="00A82678">
            <w:pPr>
              <w:rPr>
                <w:rFonts w:ascii="Arial" w:hAnsi="Arial" w:cs="Arial"/>
                <w:b/>
                <w:bCs/>
                <w:rtl/>
              </w:rPr>
            </w:pPr>
            <w:r w:rsidRPr="00BA6D3C">
              <w:rPr>
                <w:rFonts w:ascii="Arial" w:hAnsi="Arial" w:cs="Arial"/>
                <w:b/>
                <w:bCs/>
                <w:rtl/>
              </w:rPr>
              <w:t>14:30 –1</w:t>
            </w:r>
            <w:r w:rsidR="00FD0653">
              <w:rPr>
                <w:rFonts w:ascii="Arial" w:hAnsi="Arial" w:cs="Arial" w:hint="cs"/>
                <w:b/>
                <w:bCs/>
                <w:rtl/>
              </w:rPr>
              <w:t>6</w:t>
            </w:r>
            <w:r w:rsidR="006904D6">
              <w:rPr>
                <w:rFonts w:ascii="Arial" w:hAnsi="Arial" w:cs="Arial" w:hint="cs"/>
                <w:b/>
                <w:bCs/>
                <w:rtl/>
              </w:rPr>
              <w:t>:</w:t>
            </w:r>
            <w:r w:rsidRPr="00BA6D3C">
              <w:rPr>
                <w:rFonts w:ascii="Arial" w:hAnsi="Arial" w:cs="Arial"/>
                <w:b/>
                <w:bCs/>
                <w:rtl/>
              </w:rPr>
              <w:t>00</w:t>
            </w:r>
          </w:p>
        </w:tc>
      </w:tr>
      <w:tr w:rsidR="00724E65" w:rsidRPr="00BA6D3C" w14:paraId="0CEC3D60" w14:textId="77777777" w:rsidTr="00E73A45">
        <w:trPr>
          <w:cantSplit/>
          <w:trHeight w:hRule="exact" w:val="1145"/>
        </w:trPr>
        <w:tc>
          <w:tcPr>
            <w:tcW w:w="4915" w:type="dxa"/>
            <w:vAlign w:val="center"/>
          </w:tcPr>
          <w:p w14:paraId="562C75D1" w14:textId="77777777" w:rsidR="00724E65" w:rsidRPr="00BA6D3C" w:rsidRDefault="00724E65" w:rsidP="00724E65">
            <w:pPr>
              <w:rPr>
                <w:rFonts w:ascii="Arial" w:hAnsi="Arial" w:cs="Arial"/>
                <w:highlight w:val="cyan"/>
              </w:rPr>
            </w:pPr>
          </w:p>
        </w:tc>
        <w:tc>
          <w:tcPr>
            <w:tcW w:w="851" w:type="dxa"/>
          </w:tcPr>
          <w:p w14:paraId="664355AD" w14:textId="77777777" w:rsidR="00724E65" w:rsidRPr="00BA6D3C" w:rsidRDefault="00724E65" w:rsidP="00724E65">
            <w:pPr>
              <w:rPr>
                <w:rFonts w:ascii="Arial" w:hAnsi="Arial" w:cs="Arial"/>
                <w:color w:val="0000FF"/>
                <w:szCs w:val="18"/>
                <w:rtl/>
              </w:rPr>
            </w:pPr>
          </w:p>
        </w:tc>
        <w:tc>
          <w:tcPr>
            <w:tcW w:w="5890" w:type="dxa"/>
            <w:shd w:val="clear" w:color="auto" w:fill="auto"/>
            <w:vAlign w:val="center"/>
          </w:tcPr>
          <w:p w14:paraId="40214864" w14:textId="77777777" w:rsidR="00724E65" w:rsidRPr="00724E65" w:rsidRDefault="00724E65" w:rsidP="00724E65">
            <w:pPr>
              <w:rPr>
                <w:rFonts w:ascii="Arial" w:hAnsi="Arial" w:cs="Arial"/>
                <w:b/>
                <w:bCs/>
                <w:sz w:val="16"/>
                <w:szCs w:val="16"/>
                <w:rtl/>
              </w:rPr>
            </w:pPr>
            <w:r w:rsidRPr="00724E65">
              <w:rPr>
                <w:rFonts w:ascii="Arial" w:hAnsi="Arial" w:cs="Arial" w:hint="cs"/>
                <w:sz w:val="16"/>
                <w:szCs w:val="16"/>
                <w:rtl/>
              </w:rPr>
              <w:t>(תה"ת/רווחה)</w:t>
            </w: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452299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03852</w:t>
            </w:r>
            <w:r>
              <w:rPr>
                <w:rFonts w:ascii="Arial" w:hAnsi="Arial" w:cs="Arial" w:hint="cs"/>
                <w:sz w:val="18"/>
                <w:szCs w:val="18"/>
                <w:rtl/>
              </w:rPr>
              <w:t xml:space="preserve"> '</w:t>
            </w:r>
            <w:r w:rsidRPr="00960DF5">
              <w:rPr>
                <w:rFonts w:ascii="Arial" w:hAnsi="Arial" w:cs="Arial" w:hint="cs"/>
                <w:sz w:val="18"/>
                <w:szCs w:val="18"/>
                <w:rtl/>
              </w:rPr>
              <w:t>המחקר ואני</w:t>
            </w: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' / </w:t>
            </w:r>
            <w:r w:rsidRPr="00724E65">
              <w:rPr>
                <w:rFonts w:ascii="Arial" w:hAnsi="Arial" w:cs="Arial" w:hint="cs"/>
                <w:b/>
                <w:bCs/>
                <w:sz w:val="16"/>
                <w:szCs w:val="16"/>
                <w:rtl/>
              </w:rPr>
              <w:t>הרצאות ע"י חברי סגל</w:t>
            </w:r>
          </w:p>
          <w:p w14:paraId="48AE94E0" w14:textId="12A26394" w:rsidR="00724E65" w:rsidRPr="00561F5D" w:rsidRDefault="00724E65" w:rsidP="00724E65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046" w:type="dxa"/>
            <w:vMerge/>
            <w:vAlign w:val="center"/>
          </w:tcPr>
          <w:p w14:paraId="1A965116" w14:textId="77777777" w:rsidR="00724E65" w:rsidRPr="00BA6D3C" w:rsidRDefault="00724E65" w:rsidP="00724E65">
            <w:pPr>
              <w:rPr>
                <w:rFonts w:ascii="Arial" w:hAnsi="Arial" w:cs="Arial"/>
                <w:highlight w:val="green"/>
                <w:rtl/>
              </w:rPr>
            </w:pPr>
          </w:p>
        </w:tc>
        <w:tc>
          <w:tcPr>
            <w:tcW w:w="564" w:type="dxa"/>
            <w:textDirection w:val="btLr"/>
          </w:tcPr>
          <w:p w14:paraId="7DF4E37C" w14:textId="77777777" w:rsidR="00724E65" w:rsidRPr="00BA6D3C" w:rsidRDefault="00724E65" w:rsidP="00724E65">
            <w:pPr>
              <w:ind w:left="113" w:right="113"/>
              <w:rPr>
                <w:rFonts w:ascii="Arial" w:hAnsi="Arial" w:cs="Arial"/>
                <w:szCs w:val="18"/>
                <w:rtl/>
              </w:rPr>
            </w:pPr>
          </w:p>
        </w:tc>
        <w:tc>
          <w:tcPr>
            <w:tcW w:w="1584" w:type="dxa"/>
            <w:vAlign w:val="center"/>
          </w:tcPr>
          <w:p w14:paraId="1AF94BB8" w14:textId="77777777" w:rsidR="00724E65" w:rsidRPr="00BA6D3C" w:rsidRDefault="00724E65" w:rsidP="00724E65">
            <w:pPr>
              <w:rPr>
                <w:rFonts w:ascii="Arial" w:hAnsi="Arial" w:cs="Arial"/>
                <w:b/>
                <w:bCs/>
                <w:rtl/>
              </w:rPr>
            </w:pPr>
            <w:r w:rsidRPr="00BA6D3C">
              <w:rPr>
                <w:rFonts w:ascii="Arial" w:hAnsi="Arial" w:cs="Arial"/>
                <w:b/>
                <w:bCs/>
                <w:rtl/>
              </w:rPr>
              <w:t>18:00-16:30</w:t>
            </w:r>
          </w:p>
        </w:tc>
      </w:tr>
      <w:tr w:rsidR="00724E65" w:rsidRPr="00BA6D3C" w14:paraId="7B7B5A5C" w14:textId="77777777" w:rsidTr="00546AFB">
        <w:trPr>
          <w:cantSplit/>
          <w:trHeight w:hRule="exact" w:val="1689"/>
        </w:trPr>
        <w:tc>
          <w:tcPr>
            <w:tcW w:w="4915" w:type="dxa"/>
            <w:vAlign w:val="center"/>
          </w:tcPr>
          <w:p w14:paraId="4DF55151" w14:textId="77777777" w:rsidR="00724E65" w:rsidRPr="00BA6D3C" w:rsidRDefault="00724E65" w:rsidP="00724E65">
            <w:pPr>
              <w:rPr>
                <w:rFonts w:ascii="Arial" w:hAnsi="Arial" w:cs="Arial"/>
                <w:highlight w:val="cyan"/>
              </w:rPr>
            </w:pPr>
          </w:p>
        </w:tc>
        <w:tc>
          <w:tcPr>
            <w:tcW w:w="851" w:type="dxa"/>
          </w:tcPr>
          <w:p w14:paraId="573D6924" w14:textId="77777777" w:rsidR="00724E65" w:rsidRPr="00BA6D3C" w:rsidRDefault="00724E65" w:rsidP="00724E65">
            <w:pPr>
              <w:rPr>
                <w:rFonts w:ascii="Arial" w:hAnsi="Arial" w:cs="Arial"/>
                <w:color w:val="0000FF"/>
                <w:szCs w:val="18"/>
                <w:rtl/>
              </w:rPr>
            </w:pPr>
          </w:p>
        </w:tc>
        <w:tc>
          <w:tcPr>
            <w:tcW w:w="5890" w:type="dxa"/>
            <w:shd w:val="clear" w:color="auto" w:fill="auto"/>
          </w:tcPr>
          <w:p w14:paraId="69F76650" w14:textId="7431E3AC" w:rsidR="00724E65" w:rsidRPr="00BA6D3C" w:rsidRDefault="00724E65" w:rsidP="00724E65">
            <w:pPr>
              <w:rPr>
                <w:rFonts w:ascii="Arial" w:hAnsi="Arial" w:cs="Arial"/>
                <w:color w:val="000000"/>
                <w:highlight w:val="magenta"/>
                <w:rtl/>
              </w:rPr>
            </w:pPr>
          </w:p>
        </w:tc>
        <w:tc>
          <w:tcPr>
            <w:tcW w:w="2046" w:type="dxa"/>
            <w:vAlign w:val="center"/>
          </w:tcPr>
          <w:p w14:paraId="4A092A73" w14:textId="5E4B36A5" w:rsidR="00724E65" w:rsidRPr="006D3038" w:rsidRDefault="00724E65" w:rsidP="00724E65">
            <w:pPr>
              <w:rPr>
                <w:rFonts w:ascii="Arial" w:hAnsi="Arial" w:cs="Arial"/>
                <w:b/>
                <w:bCs/>
                <w:color w:val="1F3864"/>
                <w:sz w:val="18"/>
                <w:szCs w:val="18"/>
                <w:shd w:val="clear" w:color="auto" w:fill="FFFFFF"/>
                <w:rtl/>
              </w:rPr>
            </w:pPr>
            <w:r w:rsidRPr="006D3038">
              <w:rPr>
                <w:rFonts w:ascii="Arial" w:hAnsi="Arial" w:cs="Arial" w:hint="cs"/>
                <w:b/>
                <w:bCs/>
                <w:color w:val="1F3864"/>
                <w:sz w:val="18"/>
                <w:szCs w:val="18"/>
                <w:highlight w:val="cyan"/>
                <w:shd w:val="clear" w:color="auto" w:fill="FFFFFF"/>
                <w:rtl/>
              </w:rPr>
              <w:t>בחירה</w:t>
            </w:r>
          </w:p>
          <w:p w14:paraId="0011669B" w14:textId="27CBA1C1" w:rsidR="00724E65" w:rsidRPr="006D3038" w:rsidRDefault="00724E65" w:rsidP="00724E65">
            <w:pPr>
              <w:rPr>
                <w:rFonts w:ascii="Arial" w:hAnsi="Arial" w:cs="Arial"/>
                <w:b/>
                <w:bCs/>
                <w:color w:val="1F3864"/>
                <w:sz w:val="18"/>
                <w:szCs w:val="18"/>
                <w:shd w:val="clear" w:color="auto" w:fill="FFFFFF"/>
                <w:rtl/>
              </w:rPr>
            </w:pPr>
            <w:r w:rsidRPr="006D3038">
              <w:rPr>
                <w:rFonts w:ascii="Arial" w:hAnsi="Arial" w:cs="Arial" w:hint="cs"/>
                <w:b/>
                <w:bCs/>
                <w:color w:val="1F3864"/>
                <w:sz w:val="18"/>
                <w:szCs w:val="18"/>
                <w:shd w:val="clear" w:color="auto" w:fill="FFFFFF"/>
                <w:rtl/>
              </w:rPr>
              <w:t xml:space="preserve">(רווחה) 03826  </w:t>
            </w:r>
            <w:r w:rsidRPr="006D3038">
              <w:rPr>
                <w:rFonts w:ascii="Arial" w:hAnsi="Arial" w:cs="Arial"/>
                <w:color w:val="1F3864"/>
                <w:sz w:val="18"/>
                <w:szCs w:val="18"/>
                <w:shd w:val="clear" w:color="auto" w:fill="FFFFFF"/>
                <w:rtl/>
              </w:rPr>
              <w:t>עבודה סוציאלית וטיפול במשפט</w:t>
            </w:r>
            <w:r w:rsidRPr="006D3038">
              <w:rPr>
                <w:rFonts w:ascii="Arial" w:hAnsi="Arial" w:cs="Arial" w:hint="cs"/>
                <w:color w:val="1F3864"/>
                <w:sz w:val="18"/>
                <w:szCs w:val="18"/>
                <w:shd w:val="clear" w:color="auto" w:fill="FFFFFF"/>
                <w:rtl/>
              </w:rPr>
              <w:t xml:space="preserve">/ </w:t>
            </w:r>
            <w:r w:rsidRPr="006D3038">
              <w:rPr>
                <w:rFonts w:ascii="Arial" w:hAnsi="Arial" w:cs="Arial" w:hint="cs"/>
                <w:b/>
                <w:bCs/>
                <w:color w:val="1F3864"/>
                <w:sz w:val="18"/>
                <w:szCs w:val="18"/>
                <w:shd w:val="clear" w:color="auto" w:fill="FFFFFF"/>
                <w:rtl/>
              </w:rPr>
              <w:t xml:space="preserve">ד"ר ענבר כהן </w:t>
            </w:r>
          </w:p>
          <w:p w14:paraId="3699EA1A" w14:textId="77777777" w:rsidR="00724E65" w:rsidRPr="006D3038" w:rsidRDefault="00724E65" w:rsidP="00724E65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D3038">
              <w:rPr>
                <w:rFonts w:ascii="Arial" w:hAnsi="Arial" w:cs="Arial" w:hint="cs"/>
                <w:b/>
                <w:bCs/>
                <w:color w:val="1F3864"/>
                <w:sz w:val="18"/>
                <w:szCs w:val="18"/>
                <w:highlight w:val="lightGray"/>
                <w:shd w:val="clear" w:color="auto" w:fill="FFFFFF"/>
                <w:rtl/>
              </w:rPr>
              <w:t>יתקיים בזום</w:t>
            </w:r>
          </w:p>
          <w:p w14:paraId="49B6BE37" w14:textId="28053F98" w:rsidR="00724E65" w:rsidRPr="005C725F" w:rsidRDefault="00724E65" w:rsidP="00724E65">
            <w:pPr>
              <w:rPr>
                <w:rFonts w:ascii="Arial" w:hAnsi="Arial" w:cs="Arial"/>
                <w:b/>
                <w:bCs/>
                <w:sz w:val="16"/>
                <w:szCs w:val="16"/>
                <w:highlight w:val="yellow"/>
                <w:rtl/>
              </w:rPr>
            </w:pPr>
            <w:r w:rsidRPr="005C725F">
              <w:rPr>
                <w:rFonts w:ascii="Arial" w:hAnsi="Arial" w:cs="Arial" w:hint="cs"/>
                <w:b/>
                <w:bCs/>
                <w:sz w:val="16"/>
                <w:szCs w:val="16"/>
                <w:highlight w:val="yellow"/>
                <w:rtl/>
              </w:rPr>
              <w:t>בשל ההפסקה הפעילה השיעור בשעה</w:t>
            </w:r>
          </w:p>
          <w:p w14:paraId="531CFBE7" w14:textId="02AC1222" w:rsidR="00724E65" w:rsidRPr="00BA6D3C" w:rsidRDefault="00724E65" w:rsidP="00724E65">
            <w:pPr>
              <w:rPr>
                <w:rFonts w:ascii="Arial" w:hAnsi="Arial" w:cs="Arial"/>
                <w:highlight w:val="green"/>
                <w:rtl/>
              </w:rPr>
            </w:pPr>
            <w:r w:rsidRPr="005C725F">
              <w:rPr>
                <w:rFonts w:ascii="Arial" w:hAnsi="Arial" w:cs="Arial" w:hint="cs"/>
                <w:b/>
                <w:bCs/>
                <w:sz w:val="16"/>
                <w:szCs w:val="16"/>
                <w:highlight w:val="yellow"/>
                <w:rtl/>
              </w:rPr>
              <w:t xml:space="preserve">19:00 </w:t>
            </w:r>
            <w:r w:rsidRPr="005C725F">
              <w:rPr>
                <w:rFonts w:ascii="Arial" w:hAnsi="Arial" w:cs="Arial"/>
                <w:b/>
                <w:bCs/>
                <w:sz w:val="16"/>
                <w:szCs w:val="16"/>
                <w:highlight w:val="yellow"/>
                <w:rtl/>
              </w:rPr>
              <w:t>–</w:t>
            </w:r>
            <w:r w:rsidRPr="005C725F">
              <w:rPr>
                <w:rFonts w:ascii="Arial" w:hAnsi="Arial" w:cs="Arial" w:hint="cs"/>
                <w:b/>
                <w:bCs/>
                <w:sz w:val="16"/>
                <w:szCs w:val="16"/>
                <w:highlight w:val="yellow"/>
                <w:rtl/>
              </w:rPr>
              <w:t xml:space="preserve"> 20:30</w:t>
            </w:r>
          </w:p>
        </w:tc>
        <w:tc>
          <w:tcPr>
            <w:tcW w:w="564" w:type="dxa"/>
            <w:textDirection w:val="btLr"/>
          </w:tcPr>
          <w:p w14:paraId="19F8BBE4" w14:textId="77777777" w:rsidR="00724E65" w:rsidRPr="00BA6D3C" w:rsidRDefault="00724E65" w:rsidP="00724E65">
            <w:pPr>
              <w:ind w:left="113" w:right="113"/>
              <w:rPr>
                <w:rFonts w:ascii="Arial" w:hAnsi="Arial" w:cs="Arial"/>
                <w:szCs w:val="18"/>
                <w:rtl/>
              </w:rPr>
            </w:pPr>
          </w:p>
        </w:tc>
        <w:tc>
          <w:tcPr>
            <w:tcW w:w="1584" w:type="dxa"/>
            <w:vAlign w:val="center"/>
          </w:tcPr>
          <w:p w14:paraId="764CCDAD" w14:textId="4DECB3CB" w:rsidR="00724E65" w:rsidRPr="00BA6D3C" w:rsidRDefault="00724E65" w:rsidP="00724E65">
            <w:pPr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 xml:space="preserve">18:30 </w:t>
            </w:r>
            <w:r>
              <w:rPr>
                <w:rFonts w:ascii="Arial" w:hAnsi="Arial" w:cs="Arial"/>
                <w:b/>
                <w:bCs/>
                <w:rtl/>
              </w:rPr>
              <w:t>–</w:t>
            </w:r>
            <w:r>
              <w:rPr>
                <w:rFonts w:ascii="Arial" w:hAnsi="Arial" w:cs="Arial" w:hint="cs"/>
                <w:b/>
                <w:bCs/>
                <w:rtl/>
              </w:rPr>
              <w:t xml:space="preserve"> 20:00</w:t>
            </w:r>
          </w:p>
        </w:tc>
      </w:tr>
    </w:tbl>
    <w:p w14:paraId="37F81A33" w14:textId="77777777" w:rsidR="00A0241F" w:rsidRDefault="00A0241F" w:rsidP="0065245C">
      <w:pPr>
        <w:rPr>
          <w:rFonts w:ascii="Arial" w:hAnsi="Arial" w:cs="Arial"/>
          <w:b/>
          <w:bCs/>
          <w:sz w:val="18"/>
          <w:szCs w:val="18"/>
          <w:u w:val="single"/>
          <w:rtl/>
        </w:rPr>
      </w:pPr>
    </w:p>
    <w:p w14:paraId="6EDDC959" w14:textId="3C44D6FA" w:rsidR="006D3038" w:rsidRPr="008674E7" w:rsidRDefault="0065245C" w:rsidP="0065245C">
      <w:pPr>
        <w:rPr>
          <w:rFonts w:ascii="Arial" w:hAnsi="Arial" w:cs="Arial"/>
          <w:sz w:val="18"/>
          <w:szCs w:val="18"/>
          <w:shd w:val="clear" w:color="auto" w:fill="FFFFFF"/>
          <w:rtl/>
        </w:rPr>
      </w:pPr>
      <w:r w:rsidRPr="008674E7">
        <w:rPr>
          <w:rFonts w:ascii="Arial" w:hAnsi="Arial" w:cs="Arial" w:hint="cs"/>
          <w:b/>
          <w:bCs/>
          <w:sz w:val="18"/>
          <w:szCs w:val="18"/>
          <w:u w:val="single"/>
          <w:rtl/>
        </w:rPr>
        <w:t xml:space="preserve">קורס מרוכז בחופשת הקיץ </w:t>
      </w:r>
      <w:r w:rsidRPr="008674E7">
        <w:rPr>
          <w:rFonts w:ascii="Arial" w:hAnsi="Arial" w:cs="Arial"/>
          <w:b/>
          <w:bCs/>
          <w:sz w:val="18"/>
          <w:szCs w:val="18"/>
          <w:rtl/>
        </w:rPr>
        <w:t>–</w:t>
      </w:r>
      <w:r w:rsidRPr="008674E7">
        <w:rPr>
          <w:rFonts w:ascii="Arial" w:hAnsi="Arial" w:cs="Arial" w:hint="cs"/>
          <w:b/>
          <w:bCs/>
          <w:sz w:val="18"/>
          <w:szCs w:val="18"/>
          <w:rtl/>
        </w:rPr>
        <w:t xml:space="preserve"> 3828</w:t>
      </w:r>
      <w:r w:rsidR="006D3038" w:rsidRPr="008674E7">
        <w:rPr>
          <w:rFonts w:ascii="Arial" w:hAnsi="Arial" w:cs="Arial" w:hint="cs"/>
          <w:b/>
          <w:bCs/>
          <w:sz w:val="18"/>
          <w:szCs w:val="18"/>
          <w:rtl/>
        </w:rPr>
        <w:t xml:space="preserve"> </w:t>
      </w:r>
      <w:r w:rsidRPr="008674E7">
        <w:rPr>
          <w:rFonts w:ascii="Arial" w:hAnsi="Arial" w:cs="Arial"/>
          <w:sz w:val="18"/>
          <w:szCs w:val="18"/>
          <w:shd w:val="clear" w:color="auto" w:fill="FFFFFF"/>
          <w:rtl/>
        </w:rPr>
        <w:t>איך נראה צדק חברתי? צדק חברתי בפרספקטיבות של עבודה סוציאלי</w:t>
      </w:r>
      <w:r w:rsidRPr="008674E7">
        <w:rPr>
          <w:rFonts w:ascii="Arial" w:hAnsi="Arial" w:cs="Arial" w:hint="cs"/>
          <w:sz w:val="18"/>
          <w:szCs w:val="18"/>
          <w:shd w:val="clear" w:color="auto" w:fill="FFFFFF"/>
          <w:rtl/>
        </w:rPr>
        <w:t xml:space="preserve">ת / </w:t>
      </w:r>
      <w:r w:rsidRPr="008674E7">
        <w:rPr>
          <w:rFonts w:ascii="Arial" w:hAnsi="Arial" w:cs="Arial" w:hint="cs"/>
          <w:b/>
          <w:bCs/>
          <w:sz w:val="18"/>
          <w:szCs w:val="18"/>
          <w:shd w:val="clear" w:color="auto" w:fill="FFFFFF"/>
          <w:rtl/>
        </w:rPr>
        <w:t>קורי שדמה</w:t>
      </w:r>
      <w:r w:rsidRPr="008674E7">
        <w:rPr>
          <w:rFonts w:ascii="Arial" w:hAnsi="Arial" w:cs="Arial" w:hint="cs"/>
          <w:sz w:val="18"/>
          <w:szCs w:val="18"/>
          <w:shd w:val="clear" w:color="auto" w:fill="FFFFFF"/>
          <w:rtl/>
        </w:rPr>
        <w:t xml:space="preserve"> </w:t>
      </w:r>
    </w:p>
    <w:p w14:paraId="103A2497" w14:textId="6F6ACA3F" w:rsidR="0065245C" w:rsidRPr="008674E7" w:rsidRDefault="0065245C" w:rsidP="0065245C">
      <w:pPr>
        <w:rPr>
          <w:rFonts w:ascii="Arial" w:hAnsi="Arial" w:cs="Arial"/>
          <w:b/>
          <w:bCs/>
          <w:sz w:val="18"/>
          <w:szCs w:val="18"/>
          <w:rtl/>
        </w:rPr>
      </w:pPr>
      <w:r w:rsidRPr="008674E7">
        <w:rPr>
          <w:rFonts w:ascii="Arial" w:hAnsi="Arial" w:cs="Arial" w:hint="cs"/>
          <w:sz w:val="18"/>
          <w:szCs w:val="18"/>
          <w:rtl/>
        </w:rPr>
        <w:t>יתקיים</w:t>
      </w:r>
      <w:r w:rsidRPr="008674E7">
        <w:rPr>
          <w:rFonts w:ascii="Arial" w:hAnsi="Arial" w:cs="Arial" w:hint="cs"/>
          <w:b/>
          <w:bCs/>
          <w:sz w:val="18"/>
          <w:szCs w:val="18"/>
          <w:rtl/>
        </w:rPr>
        <w:t xml:space="preserve"> בין התאריכים 2/07/2023 </w:t>
      </w:r>
      <w:r w:rsidRPr="008674E7">
        <w:rPr>
          <w:rFonts w:ascii="Arial" w:hAnsi="Arial" w:cs="Arial"/>
          <w:b/>
          <w:bCs/>
          <w:sz w:val="18"/>
          <w:szCs w:val="18"/>
          <w:rtl/>
        </w:rPr>
        <w:t>–</w:t>
      </w:r>
      <w:r w:rsidRPr="008674E7">
        <w:rPr>
          <w:rFonts w:ascii="Arial" w:hAnsi="Arial" w:cs="Arial" w:hint="cs"/>
          <w:b/>
          <w:bCs/>
          <w:sz w:val="18"/>
          <w:szCs w:val="18"/>
          <w:rtl/>
        </w:rPr>
        <w:t xml:space="preserve"> 05/07/2022 ימים א'-ד' </w:t>
      </w:r>
    </w:p>
    <w:p w14:paraId="6C86EF9A" w14:textId="77777777" w:rsidR="00F84784" w:rsidRDefault="00F84784" w:rsidP="00A82678">
      <w:pPr>
        <w:jc w:val="center"/>
        <w:rPr>
          <w:rFonts w:ascii="Arial" w:hAnsi="Arial" w:cs="Arial"/>
          <w:b/>
          <w:bCs/>
          <w:sz w:val="28"/>
          <w:szCs w:val="28"/>
          <w:rtl/>
        </w:rPr>
      </w:pPr>
    </w:p>
    <w:p w14:paraId="7696199E" w14:textId="7A9DA9A6" w:rsidR="00F84784" w:rsidRDefault="001821DA" w:rsidP="001821DA">
      <w:pPr>
        <w:tabs>
          <w:tab w:val="left" w:pos="11320"/>
        </w:tabs>
        <w:rPr>
          <w:rFonts w:ascii="Arial" w:hAnsi="Arial" w:cs="Arial"/>
          <w:b/>
          <w:bCs/>
          <w:sz w:val="28"/>
          <w:szCs w:val="28"/>
          <w:rtl/>
        </w:rPr>
      </w:pPr>
      <w:r>
        <w:rPr>
          <w:rFonts w:ascii="Arial" w:hAnsi="Arial" w:cs="Arial"/>
          <w:b/>
          <w:bCs/>
          <w:sz w:val="28"/>
          <w:szCs w:val="28"/>
          <w:rtl/>
        </w:rPr>
        <w:lastRenderedPageBreak/>
        <w:tab/>
      </w:r>
    </w:p>
    <w:p w14:paraId="1288534D" w14:textId="7761AEBE" w:rsidR="00A236CD" w:rsidRPr="00BA6D3C" w:rsidRDefault="00A236CD" w:rsidP="00A82678">
      <w:pPr>
        <w:jc w:val="center"/>
        <w:rPr>
          <w:rFonts w:ascii="Arial" w:hAnsi="Arial" w:cs="Arial"/>
          <w:b/>
          <w:bCs/>
          <w:color w:val="993300"/>
          <w:sz w:val="24"/>
          <w:szCs w:val="24"/>
          <w:rtl/>
        </w:rPr>
      </w:pPr>
      <w:r w:rsidRPr="00BA6D3C">
        <w:rPr>
          <w:rFonts w:ascii="Arial" w:hAnsi="Arial" w:cs="Arial"/>
          <w:b/>
          <w:bCs/>
          <w:sz w:val="28"/>
          <w:szCs w:val="28"/>
          <w:rtl/>
        </w:rPr>
        <w:t xml:space="preserve">לימודי בוגר בעבודה סוציאלית </w:t>
      </w:r>
      <w:r w:rsidRPr="00BA6D3C">
        <w:rPr>
          <w:rFonts w:ascii="Arial" w:hAnsi="Arial" w:cs="Arial"/>
          <w:b/>
          <w:bCs/>
          <w:color w:val="993300"/>
          <w:sz w:val="40"/>
          <w:szCs w:val="40"/>
          <w:rtl/>
        </w:rPr>
        <w:t xml:space="preserve"> </w:t>
      </w:r>
    </w:p>
    <w:p w14:paraId="305C15FA" w14:textId="44976218" w:rsidR="00A236CD" w:rsidRPr="00BA6D3C" w:rsidRDefault="00A236CD" w:rsidP="00A82678">
      <w:pPr>
        <w:jc w:val="center"/>
        <w:rPr>
          <w:rFonts w:ascii="Arial" w:hAnsi="Arial" w:cs="Arial"/>
          <w:b/>
          <w:bCs/>
          <w:sz w:val="28"/>
          <w:szCs w:val="28"/>
          <w:rtl/>
        </w:rPr>
      </w:pPr>
      <w:r w:rsidRPr="00BA6D3C">
        <w:rPr>
          <w:rFonts w:ascii="Arial" w:hAnsi="Arial" w:cs="Arial"/>
          <w:b/>
          <w:bCs/>
          <w:sz w:val="28"/>
          <w:szCs w:val="28"/>
          <w:rtl/>
        </w:rPr>
        <w:t xml:space="preserve">ש  נ  ה    ג '     - </w:t>
      </w:r>
      <w:r w:rsidR="005A22FB" w:rsidRPr="00BA6D3C">
        <w:rPr>
          <w:rFonts w:ascii="Arial" w:hAnsi="Arial" w:cs="Arial"/>
          <w:b/>
          <w:bCs/>
          <w:sz w:val="28"/>
          <w:szCs w:val="28"/>
          <w:rtl/>
        </w:rPr>
        <w:t>סמסטר א' תש</w:t>
      </w:r>
      <w:r w:rsidRPr="00BA6D3C">
        <w:rPr>
          <w:rFonts w:ascii="Arial" w:hAnsi="Arial" w:cs="Arial"/>
          <w:b/>
          <w:bCs/>
          <w:sz w:val="28"/>
          <w:szCs w:val="28"/>
          <w:rtl/>
        </w:rPr>
        <w:t>פ</w:t>
      </w:r>
      <w:r w:rsidR="005A22FB" w:rsidRPr="00BA6D3C">
        <w:rPr>
          <w:rFonts w:ascii="Arial" w:hAnsi="Arial" w:cs="Arial"/>
          <w:b/>
          <w:bCs/>
          <w:sz w:val="28"/>
          <w:szCs w:val="28"/>
          <w:rtl/>
        </w:rPr>
        <w:t>"</w:t>
      </w:r>
      <w:r w:rsidR="006B0465">
        <w:rPr>
          <w:rFonts w:ascii="Arial" w:hAnsi="Arial" w:cs="Arial" w:hint="cs"/>
          <w:b/>
          <w:bCs/>
          <w:sz w:val="28"/>
          <w:szCs w:val="28"/>
          <w:rtl/>
        </w:rPr>
        <w:t>ג</w:t>
      </w:r>
    </w:p>
    <w:p w14:paraId="2599B74C" w14:textId="77777777" w:rsidR="00A459F2" w:rsidRPr="00BA6D3C" w:rsidRDefault="00A459F2" w:rsidP="00A459F2">
      <w:pPr>
        <w:rPr>
          <w:rFonts w:ascii="Arial" w:hAnsi="Arial" w:cs="Arial"/>
          <w:rtl/>
        </w:rPr>
      </w:pPr>
      <w:r w:rsidRPr="00BA6D3C">
        <w:rPr>
          <w:rFonts w:ascii="Arial" w:hAnsi="Arial" w:cs="Arial"/>
          <w:rtl/>
        </w:rPr>
        <w:t xml:space="preserve">המערכת  </w:t>
      </w:r>
      <w:r w:rsidRPr="00BA6D3C">
        <w:rPr>
          <w:rFonts w:ascii="Arial" w:hAnsi="Arial" w:cs="Arial"/>
          <w:b/>
          <w:bCs/>
          <w:rtl/>
        </w:rPr>
        <w:t>אינה כוללת</w:t>
      </w:r>
      <w:r w:rsidRPr="00BA6D3C">
        <w:rPr>
          <w:rFonts w:ascii="Arial" w:hAnsi="Arial" w:cs="Arial"/>
          <w:rtl/>
        </w:rPr>
        <w:t xml:space="preserve">  שעורים של אבני פינה.</w:t>
      </w:r>
      <w:r>
        <w:rPr>
          <w:rFonts w:ascii="Arial" w:hAnsi="Arial" w:cs="Arial" w:hint="cs"/>
          <w:rtl/>
        </w:rPr>
        <w:t xml:space="preserve"> </w:t>
      </w:r>
      <w:r w:rsidRPr="00BA6D3C">
        <w:rPr>
          <w:rFonts w:ascii="Arial" w:hAnsi="Arial" w:cs="Arial"/>
          <w:rtl/>
        </w:rPr>
        <w:t>יתכנו שנויים במהלך השנה במועדי התרגילים והשיעורים  (את מיקום השיעורים ניתן לבדוק בשנתון)</w:t>
      </w:r>
    </w:p>
    <w:tbl>
      <w:tblPr>
        <w:tblW w:w="14865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6431"/>
        <w:gridCol w:w="958"/>
        <w:gridCol w:w="4088"/>
        <w:gridCol w:w="1559"/>
        <w:gridCol w:w="593"/>
        <w:gridCol w:w="1236"/>
      </w:tblGrid>
      <w:tr w:rsidR="00A236CD" w:rsidRPr="00BA6D3C" w14:paraId="118CA346" w14:textId="77777777" w:rsidTr="001B3B48">
        <w:trPr>
          <w:cantSplit/>
          <w:jc w:val="right"/>
        </w:trPr>
        <w:tc>
          <w:tcPr>
            <w:tcW w:w="6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D77E78D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rtl/>
              </w:rPr>
            </w:pPr>
            <w:r w:rsidRPr="00BA6D3C">
              <w:rPr>
                <w:rFonts w:ascii="Arial" w:hAnsi="Arial" w:cs="Arial"/>
                <w:b/>
                <w:bCs/>
                <w:sz w:val="16"/>
                <w:szCs w:val="16"/>
                <w:rtl/>
              </w:rPr>
              <w:t>יום ה'</w:t>
            </w:r>
          </w:p>
        </w:tc>
        <w:tc>
          <w:tcPr>
            <w:tcW w:w="958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382973C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A6D3C">
              <w:rPr>
                <w:rFonts w:ascii="Arial" w:hAnsi="Arial" w:cs="Arial"/>
                <w:b/>
                <w:bCs/>
                <w:rtl/>
              </w:rPr>
              <w:t>יום ד'</w:t>
            </w:r>
          </w:p>
        </w:tc>
        <w:tc>
          <w:tcPr>
            <w:tcW w:w="4088" w:type="dxa"/>
            <w:shd w:val="clear" w:color="auto" w:fill="D9D9D9" w:themeFill="background1" w:themeFillShade="D9"/>
            <w:vAlign w:val="center"/>
          </w:tcPr>
          <w:p w14:paraId="7FF8FD85" w14:textId="77777777" w:rsidR="00A236CD" w:rsidRPr="00BA6D3C" w:rsidRDefault="00A236CD" w:rsidP="00A82678">
            <w:pPr>
              <w:pStyle w:val="a5"/>
              <w:tabs>
                <w:tab w:val="clear" w:pos="4153"/>
                <w:tab w:val="clear" w:pos="8306"/>
              </w:tabs>
              <w:jc w:val="center"/>
              <w:rPr>
                <w:rFonts w:ascii="Arial" w:hAnsi="Arial" w:cs="Arial"/>
                <w:b/>
                <w:bCs/>
                <w:sz w:val="16"/>
                <w:szCs w:val="16"/>
                <w:rtl/>
              </w:rPr>
            </w:pPr>
            <w:r w:rsidRPr="00BA6D3C">
              <w:rPr>
                <w:rFonts w:ascii="Arial" w:hAnsi="Arial" w:cs="Arial"/>
                <w:b/>
                <w:bCs/>
                <w:sz w:val="16"/>
                <w:szCs w:val="16"/>
                <w:rtl/>
              </w:rPr>
              <w:t>יום ג'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F2A6751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A6D3C">
              <w:rPr>
                <w:rFonts w:ascii="Arial" w:hAnsi="Arial" w:cs="Arial"/>
                <w:b/>
                <w:bCs/>
                <w:rtl/>
              </w:rPr>
              <w:t>יום ב'</w:t>
            </w:r>
          </w:p>
        </w:tc>
        <w:tc>
          <w:tcPr>
            <w:tcW w:w="593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DBD2095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A6D3C">
              <w:rPr>
                <w:rFonts w:ascii="Arial" w:hAnsi="Arial" w:cs="Arial"/>
                <w:b/>
                <w:bCs/>
                <w:rtl/>
              </w:rPr>
              <w:t>יום א'</w:t>
            </w:r>
          </w:p>
        </w:tc>
        <w:tc>
          <w:tcPr>
            <w:tcW w:w="1236" w:type="dxa"/>
            <w:shd w:val="clear" w:color="auto" w:fill="D9D9D9" w:themeFill="background1" w:themeFillShade="D9"/>
            <w:vAlign w:val="center"/>
          </w:tcPr>
          <w:p w14:paraId="1C0986B8" w14:textId="77777777" w:rsidR="00A236CD" w:rsidRPr="00BA6D3C" w:rsidRDefault="00A236CD" w:rsidP="00A82678">
            <w:pPr>
              <w:pStyle w:val="2"/>
              <w:jc w:val="center"/>
              <w:rPr>
                <w:rFonts w:ascii="Arial" w:hAnsi="Arial" w:cs="Arial"/>
                <w:rtl/>
              </w:rPr>
            </w:pPr>
            <w:r w:rsidRPr="00BA6D3C">
              <w:rPr>
                <w:rFonts w:ascii="Arial" w:hAnsi="Arial" w:cs="Arial"/>
                <w:rtl/>
              </w:rPr>
              <w:t>שעות/ימים</w:t>
            </w:r>
          </w:p>
        </w:tc>
      </w:tr>
      <w:tr w:rsidR="00A236CD" w:rsidRPr="00BA6D3C" w14:paraId="1835D4E1" w14:textId="77777777" w:rsidTr="00BD42BC">
        <w:trPr>
          <w:cantSplit/>
          <w:trHeight w:hRule="exact" w:val="1951"/>
          <w:jc w:val="right"/>
        </w:trPr>
        <w:tc>
          <w:tcPr>
            <w:tcW w:w="6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28302" w14:textId="77777777" w:rsidR="00A236CD" w:rsidRPr="00BD42BC" w:rsidRDefault="00A236CD" w:rsidP="00A82678">
            <w:pPr>
              <w:rPr>
                <w:rFonts w:ascii="Arial" w:hAnsi="Arial" w:cs="Arial"/>
                <w:color w:val="FFFFFF"/>
                <w:sz w:val="18"/>
                <w:szCs w:val="18"/>
                <w:rtl/>
              </w:rPr>
            </w:pPr>
            <w:r w:rsidRPr="00BD42BC">
              <w:rPr>
                <w:rFonts w:ascii="Arial" w:hAnsi="Arial" w:cs="Arial"/>
                <w:color w:val="FFFFFF"/>
                <w:sz w:val="18"/>
                <w:szCs w:val="18"/>
                <w:highlight w:val="darkRed"/>
                <w:rtl/>
              </w:rPr>
              <w:t>סמינריוני מחקר</w:t>
            </w:r>
          </w:p>
          <w:p w14:paraId="274F9BF4" w14:textId="286022FE" w:rsidR="00117E9E" w:rsidRPr="00BD42BC" w:rsidRDefault="00117E9E" w:rsidP="00117E9E">
            <w:pPr>
              <w:tabs>
                <w:tab w:val="center" w:pos="3318"/>
              </w:tabs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BD42BC">
              <w:rPr>
                <w:rFonts w:ascii="Arial" w:hAnsi="Arial" w:cs="Arial"/>
                <w:b/>
                <w:bCs/>
                <w:sz w:val="18"/>
                <w:szCs w:val="18"/>
              </w:rPr>
              <w:t>03011</w:t>
            </w:r>
            <w:r w:rsidRPr="00BD42BC">
              <w:rPr>
                <w:rFonts w:ascii="Arial" w:hAnsi="Arial" w:cs="Arial"/>
                <w:sz w:val="18"/>
                <w:szCs w:val="18"/>
                <w:rtl/>
              </w:rPr>
              <w:t xml:space="preserve"> </w:t>
            </w:r>
            <w:r w:rsidR="002D6253" w:rsidRPr="00BD42BC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="00FC361B" w:rsidRPr="00BD42BC">
              <w:rPr>
                <w:rFonts w:ascii="Arial" w:hAnsi="Arial" w:cs="Arial"/>
                <w:color w:val="000000"/>
                <w:sz w:val="18"/>
                <w:szCs w:val="18"/>
                <w:shd w:val="clear" w:color="auto" w:fill="FFFFFF"/>
                <w:rtl/>
              </w:rPr>
              <w:t>יחסים משפחתיים תחת לחץ: גורמי סיכון וחוסן</w:t>
            </w:r>
            <w:r w:rsidR="00FC361B" w:rsidRPr="00BD42BC">
              <w:rPr>
                <w:rFonts w:ascii="Arial" w:hAnsi="Arial" w:cs="Arial"/>
                <w:color w:val="000000"/>
                <w:sz w:val="18"/>
                <w:szCs w:val="18"/>
                <w:shd w:val="clear" w:color="auto" w:fill="FFFFFF"/>
              </w:rPr>
              <w:t> </w:t>
            </w:r>
            <w:r w:rsidRPr="00BD42BC">
              <w:rPr>
                <w:rFonts w:ascii="Arial" w:hAnsi="Arial" w:cs="Arial"/>
                <w:sz w:val="18"/>
                <w:szCs w:val="18"/>
                <w:rtl/>
              </w:rPr>
              <w:t xml:space="preserve">/ </w:t>
            </w:r>
            <w:r w:rsidRPr="00BD42BC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אסנת זמיר</w:t>
            </w:r>
          </w:p>
          <w:p w14:paraId="0A017F48" w14:textId="14FEDE2F" w:rsidR="00117E9E" w:rsidRPr="00BD42BC" w:rsidRDefault="00693144" w:rsidP="003F00E0">
            <w:pPr>
              <w:tabs>
                <w:tab w:val="center" w:pos="3318"/>
              </w:tabs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BD42BC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03439</w:t>
            </w:r>
            <w:r w:rsidRPr="00BD42BC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="003F00E0" w:rsidRPr="00BD42BC">
              <w:rPr>
                <w:rFonts w:ascii="Arial" w:hAnsi="Arial" w:cs="Arial"/>
                <w:sz w:val="18"/>
                <w:szCs w:val="18"/>
                <w:rtl/>
              </w:rPr>
              <w:t xml:space="preserve"> סינגור ו</w:t>
            </w:r>
            <w:r w:rsidR="00A75E8F" w:rsidRPr="00BD42BC">
              <w:rPr>
                <w:rFonts w:ascii="Arial" w:hAnsi="Arial" w:cs="Arial"/>
                <w:sz w:val="18"/>
                <w:szCs w:val="18"/>
                <w:rtl/>
              </w:rPr>
              <w:t xml:space="preserve">מיצוי זכויות </w:t>
            </w:r>
            <w:r w:rsidR="003F00E0" w:rsidRPr="00BD42BC">
              <w:rPr>
                <w:rFonts w:ascii="Arial" w:hAnsi="Arial" w:cs="Arial"/>
                <w:sz w:val="18"/>
                <w:szCs w:val="18"/>
                <w:rtl/>
              </w:rPr>
              <w:t>בעבודה סוציאלית</w:t>
            </w:r>
            <w:r w:rsidR="00A75E8F" w:rsidRPr="00BD42BC">
              <w:rPr>
                <w:rFonts w:ascii="Arial" w:hAnsi="Arial" w:cs="Arial"/>
                <w:sz w:val="18"/>
                <w:szCs w:val="18"/>
                <w:rtl/>
              </w:rPr>
              <w:t xml:space="preserve"> </w:t>
            </w:r>
            <w:r w:rsidR="00117E9E" w:rsidRPr="00BD42BC">
              <w:rPr>
                <w:rFonts w:ascii="Arial" w:hAnsi="Arial" w:cs="Arial"/>
                <w:sz w:val="18"/>
                <w:szCs w:val="18"/>
                <w:rtl/>
              </w:rPr>
              <w:t>/</w:t>
            </w:r>
            <w:r w:rsidR="00117E9E" w:rsidRPr="00BD42BC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אבישי בניש</w:t>
            </w:r>
            <w:r w:rsidR="008312B7" w:rsidRPr="00BD42BC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</w:t>
            </w:r>
          </w:p>
          <w:p w14:paraId="238F62B8" w14:textId="0CA84FA1" w:rsidR="00117E9E" w:rsidRPr="00BD42BC" w:rsidRDefault="00693144" w:rsidP="00117E9E">
            <w:pPr>
              <w:tabs>
                <w:tab w:val="center" w:pos="3318"/>
              </w:tabs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BD42BC">
              <w:rPr>
                <w:rFonts w:ascii="Arial" w:hAnsi="Arial" w:cs="Arial"/>
                <w:b/>
                <w:bCs/>
                <w:sz w:val="18"/>
                <w:szCs w:val="18"/>
              </w:rPr>
              <w:t>03211</w:t>
            </w:r>
            <w:r w:rsidRPr="00BD42BC">
              <w:rPr>
                <w:rFonts w:ascii="Arial" w:hAnsi="Arial" w:cs="Arial" w:hint="cs"/>
                <w:sz w:val="18"/>
                <w:szCs w:val="18"/>
                <w:rtl/>
              </w:rPr>
              <w:t xml:space="preserve">  </w:t>
            </w:r>
            <w:r w:rsidRPr="00BD42BC">
              <w:rPr>
                <w:rFonts w:ascii="Arial" w:hAnsi="Arial" w:cs="Arial"/>
                <w:sz w:val="18"/>
                <w:szCs w:val="18"/>
                <w:rtl/>
              </w:rPr>
              <w:t>בדידות ו</w:t>
            </w:r>
            <w:r w:rsidR="000D29D2">
              <w:rPr>
                <w:rFonts w:ascii="Arial" w:hAnsi="Arial" w:cs="Arial" w:hint="cs"/>
                <w:sz w:val="18"/>
                <w:szCs w:val="18"/>
                <w:rtl/>
              </w:rPr>
              <w:t>מבודדות חברתית</w:t>
            </w:r>
            <w:r w:rsidRPr="00BD42BC">
              <w:rPr>
                <w:rFonts w:ascii="Arial" w:hAnsi="Arial" w:cs="Arial"/>
                <w:sz w:val="18"/>
                <w:szCs w:val="18"/>
                <w:rtl/>
              </w:rPr>
              <w:t>: מחקר באוכלוסייה המבוגרת</w:t>
            </w:r>
            <w:r w:rsidR="00117E9E" w:rsidRPr="00BD42BC">
              <w:rPr>
                <w:rFonts w:ascii="Arial" w:hAnsi="Arial" w:cs="Arial"/>
                <w:sz w:val="18"/>
                <w:szCs w:val="18"/>
                <w:rtl/>
              </w:rPr>
              <w:t>/</w:t>
            </w:r>
            <w:r w:rsidR="00117E9E" w:rsidRPr="00BD42BC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שרון שיוביץ עזרא</w:t>
            </w:r>
          </w:p>
          <w:p w14:paraId="576E7BFC" w14:textId="7CD6BAC5" w:rsidR="00366857" w:rsidRPr="00BD42BC" w:rsidRDefault="00366857" w:rsidP="00366857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BD42BC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03551 </w:t>
            </w:r>
            <w:r w:rsidRPr="00BD42BC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Pr="00BD42BC">
              <w:rPr>
                <w:rFonts w:ascii="Arial" w:hAnsi="Arial" w:cs="Arial"/>
                <w:sz w:val="18"/>
                <w:szCs w:val="18"/>
                <w:rtl/>
              </w:rPr>
              <w:t>סטיגמה, הדרה חברתית ושילוב חברתי של אנשים עם מגבלות נפשיות</w:t>
            </w:r>
            <w:r w:rsidRPr="00BD42BC">
              <w:rPr>
                <w:rFonts w:ascii="Arial" w:hAnsi="Arial" w:cs="Arial" w:hint="cs"/>
                <w:sz w:val="18"/>
                <w:szCs w:val="18"/>
                <w:rtl/>
              </w:rPr>
              <w:t>/</w:t>
            </w:r>
            <w:r w:rsidRPr="00BD42BC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רון שור</w:t>
            </w:r>
          </w:p>
          <w:p w14:paraId="12A7E354" w14:textId="6276EFE2" w:rsidR="004867A1" w:rsidRPr="00BD42BC" w:rsidRDefault="004867A1" w:rsidP="00366857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BD42BC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03529 </w:t>
            </w:r>
            <w:r w:rsidR="00BA42AC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="005D1A5C" w:rsidRPr="00BD42BC">
              <w:rPr>
                <w:rFonts w:ascii="Arial" w:hAnsi="Arial" w:cs="Arial" w:hint="cs"/>
                <w:sz w:val="18"/>
                <w:szCs w:val="18"/>
                <w:rtl/>
              </w:rPr>
              <w:t>בין טראומה להזדמנות: היבטים פסיכולוגיים ומשפחתיים בהגירה</w:t>
            </w:r>
            <w:r w:rsidR="005D1A5C" w:rsidRPr="00BD42BC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/מיה בניש-וייסמן</w:t>
            </w:r>
            <w:r w:rsidR="008312B7" w:rsidRPr="00BD42BC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</w:t>
            </w:r>
          </w:p>
          <w:p w14:paraId="5268B23C" w14:textId="07DDAF22" w:rsidR="00D2162E" w:rsidRPr="00BD42BC" w:rsidRDefault="00D646AF" w:rsidP="00366857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BD42BC">
              <w:rPr>
                <w:rFonts w:ascii="Arial" w:hAnsi="Arial" w:cs="Arial"/>
                <w:b/>
                <w:bCs/>
                <w:sz w:val="18"/>
                <w:szCs w:val="18"/>
              </w:rPr>
              <w:t>03582</w:t>
            </w:r>
            <w:r w:rsidR="00D2162E" w:rsidRPr="00BD42BC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</w:t>
            </w:r>
            <w:r w:rsidR="00BA42AC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Pr="00BD42BC">
              <w:rPr>
                <w:rFonts w:ascii="Arial" w:hAnsi="Arial" w:cs="Arial" w:hint="cs"/>
                <w:sz w:val="18"/>
                <w:szCs w:val="18"/>
                <w:rtl/>
              </w:rPr>
              <w:t>תיאור והערכה של שירותי רווחה לילדים בסיכון</w:t>
            </w:r>
            <w:r w:rsidRPr="00BD42BC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/</w:t>
            </w:r>
            <w:r w:rsidR="00D2162E" w:rsidRPr="00BD42BC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ענת זעירא</w:t>
            </w:r>
          </w:p>
          <w:p w14:paraId="0775021A" w14:textId="617E3448" w:rsidR="00FB1FAA" w:rsidRPr="00BD42BC" w:rsidRDefault="00FB1FAA" w:rsidP="00FB1FAA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BD42BC">
              <w:rPr>
                <w:rFonts w:ascii="Arial" w:hAnsi="Arial" w:cs="Arial"/>
                <w:b/>
                <w:bCs/>
                <w:sz w:val="18"/>
                <w:szCs w:val="18"/>
              </w:rPr>
              <w:t>03395</w:t>
            </w:r>
            <w:r w:rsidRPr="00BD42BC">
              <w:rPr>
                <w:rFonts w:ascii="Arial" w:hAnsi="Arial" w:cs="Arial"/>
                <w:sz w:val="18"/>
                <w:szCs w:val="18"/>
                <w:rtl/>
              </w:rPr>
              <w:t xml:space="preserve">  מחקר איכותני אודות פגיעות מיניות בילדים ובבני נוער/</w:t>
            </w:r>
            <w:r w:rsidRPr="00BD42BC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דפנה טנר</w:t>
            </w:r>
            <w:r w:rsidRPr="00BD42BC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BD42BC">
              <w:rPr>
                <w:rFonts w:ascii="Arial" w:hAnsi="Arial" w:cs="Arial"/>
                <w:sz w:val="18"/>
                <w:szCs w:val="18"/>
                <w:rtl/>
              </w:rPr>
              <w:br/>
            </w:r>
            <w:r w:rsidRPr="00BD42BC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491</w:t>
            </w:r>
            <w:r w:rsidRPr="00BD42BC">
              <w:rPr>
                <w:rFonts w:ascii="Arial" w:hAnsi="Arial" w:cs="Arial" w:hint="cs"/>
                <w:sz w:val="18"/>
                <w:szCs w:val="18"/>
                <w:rtl/>
              </w:rPr>
              <w:t xml:space="preserve">  </w:t>
            </w:r>
            <w:r w:rsidRPr="00BD42BC">
              <w:rPr>
                <w:rFonts w:ascii="Arial" w:hAnsi="Arial" w:cs="Arial"/>
                <w:sz w:val="18"/>
                <w:szCs w:val="18"/>
                <w:rtl/>
              </w:rPr>
              <w:t xml:space="preserve">מגמות ושינויים במשפחה בת ימינו / </w:t>
            </w:r>
            <w:r w:rsidRPr="00BD42BC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שלהבת עטר שוורץ</w:t>
            </w:r>
            <w:r w:rsidRPr="00BD42BC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</w:t>
            </w:r>
          </w:p>
          <w:p w14:paraId="7BAD4E4F" w14:textId="77777777" w:rsidR="00366857" w:rsidRPr="003F63C3" w:rsidRDefault="00366857" w:rsidP="00366857">
            <w:pPr>
              <w:rPr>
                <w:sz w:val="18"/>
                <w:szCs w:val="18"/>
                <w:rtl/>
              </w:rPr>
            </w:pPr>
          </w:p>
          <w:p w14:paraId="05BDA4F8" w14:textId="77777777" w:rsidR="00366857" w:rsidRPr="00693144" w:rsidRDefault="00366857" w:rsidP="00117E9E">
            <w:pPr>
              <w:tabs>
                <w:tab w:val="center" w:pos="3318"/>
              </w:tabs>
              <w:rPr>
                <w:rFonts w:ascii="Arial" w:hAnsi="Arial" w:cs="Arial"/>
                <w:sz w:val="18"/>
                <w:szCs w:val="18"/>
                <w:rtl/>
              </w:rPr>
            </w:pPr>
          </w:p>
          <w:p w14:paraId="44FB30F8" w14:textId="77777777" w:rsidR="00D9768B" w:rsidRPr="00BA6D3C" w:rsidRDefault="00D9768B" w:rsidP="00A82678">
            <w:pPr>
              <w:tabs>
                <w:tab w:val="center" w:pos="3318"/>
              </w:tabs>
              <w:rPr>
                <w:rFonts w:ascii="Arial" w:hAnsi="Arial" w:cs="Arial"/>
                <w:sz w:val="18"/>
                <w:szCs w:val="18"/>
                <w:rtl/>
              </w:rPr>
            </w:pPr>
          </w:p>
        </w:tc>
        <w:tc>
          <w:tcPr>
            <w:tcW w:w="958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7001DFCA" w14:textId="77777777" w:rsidR="00A236CD" w:rsidRPr="00BA6D3C" w:rsidRDefault="00A236CD" w:rsidP="00A82678">
            <w:pPr>
              <w:ind w:left="113" w:right="113"/>
              <w:jc w:val="center"/>
              <w:rPr>
                <w:rFonts w:ascii="Arial" w:hAnsi="Arial" w:cs="Arial"/>
                <w:sz w:val="32"/>
                <w:szCs w:val="32"/>
                <w:rtl/>
              </w:rPr>
            </w:pPr>
            <w:r w:rsidRPr="00BA6D3C">
              <w:rPr>
                <w:rFonts w:ascii="Arial" w:hAnsi="Arial" w:cs="Arial"/>
                <w:b/>
                <w:bCs/>
                <w:sz w:val="32"/>
                <w:szCs w:val="32"/>
                <w:rtl/>
              </w:rPr>
              <w:br/>
              <w:t>ה כ ש ר ה      מ ק צ ו ע י ת</w:t>
            </w:r>
          </w:p>
        </w:tc>
        <w:tc>
          <w:tcPr>
            <w:tcW w:w="4088" w:type="dxa"/>
            <w:vAlign w:val="center"/>
          </w:tcPr>
          <w:p w14:paraId="42C6D796" w14:textId="46032439" w:rsidR="00A236CD" w:rsidRPr="00A02482" w:rsidRDefault="00A236CD" w:rsidP="005559A9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559" w:type="dxa"/>
            <w:vMerge w:val="restart"/>
            <w:tcBorders>
              <w:right w:val="single" w:sz="4" w:space="0" w:color="auto"/>
            </w:tcBorders>
          </w:tcPr>
          <w:p w14:paraId="6E1831B3" w14:textId="77777777" w:rsidR="00A236CD" w:rsidRPr="00BA6D3C" w:rsidRDefault="00A236CD" w:rsidP="00A82678">
            <w:pPr>
              <w:pStyle w:val="7"/>
              <w:spacing w:before="0" w:after="0"/>
              <w:rPr>
                <w:rFonts w:ascii="Arial" w:hAnsi="Arial" w:cs="Arial"/>
                <w:b/>
                <w:bCs/>
                <w:sz w:val="32"/>
                <w:szCs w:val="32"/>
                <w:rtl/>
              </w:rPr>
            </w:pPr>
          </w:p>
          <w:p w14:paraId="54E11D2A" w14:textId="77777777" w:rsidR="00A236CD" w:rsidRPr="00BA6D3C" w:rsidRDefault="00A236CD" w:rsidP="00A82678">
            <w:pPr>
              <w:rPr>
                <w:rFonts w:ascii="Arial" w:hAnsi="Arial" w:cs="Arial"/>
                <w:rtl/>
              </w:rPr>
            </w:pPr>
          </w:p>
          <w:p w14:paraId="31126E5D" w14:textId="77777777" w:rsidR="00A236CD" w:rsidRPr="00BA6D3C" w:rsidRDefault="00A236CD" w:rsidP="00A82678">
            <w:pPr>
              <w:rPr>
                <w:rFonts w:ascii="Arial" w:hAnsi="Arial" w:cs="Arial"/>
              </w:rPr>
            </w:pPr>
          </w:p>
          <w:p w14:paraId="2DE403A5" w14:textId="77777777" w:rsidR="00A236CD" w:rsidRPr="00BA6D3C" w:rsidRDefault="00A236CD" w:rsidP="00A82678">
            <w:pPr>
              <w:rPr>
                <w:rFonts w:ascii="Arial" w:hAnsi="Arial" w:cs="Arial"/>
              </w:rPr>
            </w:pPr>
          </w:p>
          <w:p w14:paraId="62431CDC" w14:textId="77777777" w:rsidR="00A236CD" w:rsidRPr="00BA6D3C" w:rsidRDefault="00A236CD" w:rsidP="00A82678">
            <w:pPr>
              <w:rPr>
                <w:rFonts w:ascii="Arial" w:hAnsi="Arial" w:cs="Arial"/>
              </w:rPr>
            </w:pPr>
          </w:p>
          <w:p w14:paraId="49E398E2" w14:textId="77777777" w:rsidR="00A236CD" w:rsidRPr="00BA6D3C" w:rsidRDefault="00A236CD" w:rsidP="00A82678">
            <w:pPr>
              <w:rPr>
                <w:rFonts w:ascii="Arial" w:hAnsi="Arial" w:cs="Arial"/>
              </w:rPr>
            </w:pPr>
          </w:p>
          <w:p w14:paraId="16287F21" w14:textId="77777777" w:rsidR="00A236CD" w:rsidRPr="00BA6D3C" w:rsidRDefault="00A236CD" w:rsidP="00A82678">
            <w:pPr>
              <w:rPr>
                <w:rFonts w:ascii="Arial" w:hAnsi="Arial" w:cs="Arial"/>
              </w:rPr>
            </w:pPr>
          </w:p>
          <w:p w14:paraId="5BE93A62" w14:textId="77777777" w:rsidR="00A236CD" w:rsidRPr="00BA6D3C" w:rsidRDefault="00A236CD" w:rsidP="00A82678">
            <w:pPr>
              <w:rPr>
                <w:rFonts w:ascii="Arial" w:hAnsi="Arial" w:cs="Arial"/>
              </w:rPr>
            </w:pPr>
          </w:p>
          <w:p w14:paraId="384BA73E" w14:textId="77777777" w:rsidR="00A236CD" w:rsidRPr="00BA6D3C" w:rsidRDefault="00A236CD" w:rsidP="00A82678">
            <w:pPr>
              <w:rPr>
                <w:rFonts w:ascii="Arial" w:hAnsi="Arial" w:cs="Arial"/>
              </w:rPr>
            </w:pPr>
          </w:p>
          <w:p w14:paraId="34B3F2EB" w14:textId="77777777" w:rsidR="00A236CD" w:rsidRPr="00BA6D3C" w:rsidRDefault="00A236CD" w:rsidP="00A82678">
            <w:pPr>
              <w:rPr>
                <w:rFonts w:ascii="Arial" w:hAnsi="Arial" w:cs="Arial"/>
              </w:rPr>
            </w:pPr>
          </w:p>
          <w:p w14:paraId="7D34F5C7" w14:textId="77777777" w:rsidR="00A236CD" w:rsidRPr="00BA6D3C" w:rsidRDefault="00A236CD" w:rsidP="00A82678">
            <w:pPr>
              <w:rPr>
                <w:rFonts w:ascii="Arial" w:hAnsi="Arial" w:cs="Arial"/>
              </w:rPr>
            </w:pPr>
          </w:p>
          <w:p w14:paraId="0B4020A7" w14:textId="77777777" w:rsidR="00A236CD" w:rsidRPr="00BA6D3C" w:rsidRDefault="00A236CD" w:rsidP="00A82678">
            <w:pPr>
              <w:rPr>
                <w:rFonts w:ascii="Arial" w:hAnsi="Arial" w:cs="Arial"/>
              </w:rPr>
            </w:pPr>
          </w:p>
          <w:p w14:paraId="1D7B270A" w14:textId="77777777" w:rsidR="00A236CD" w:rsidRPr="00BA6D3C" w:rsidRDefault="00A236CD" w:rsidP="00A82678">
            <w:pPr>
              <w:rPr>
                <w:rFonts w:ascii="Arial" w:hAnsi="Arial" w:cs="Arial"/>
              </w:rPr>
            </w:pPr>
          </w:p>
          <w:p w14:paraId="4F904CB7" w14:textId="77777777" w:rsidR="00A236CD" w:rsidRPr="00BA6D3C" w:rsidRDefault="00A236CD" w:rsidP="00A82678">
            <w:pPr>
              <w:rPr>
                <w:rFonts w:ascii="Arial" w:hAnsi="Arial" w:cs="Arial"/>
              </w:rPr>
            </w:pPr>
          </w:p>
          <w:p w14:paraId="06971CD3" w14:textId="77777777" w:rsidR="00A236CD" w:rsidRPr="00BA6D3C" w:rsidRDefault="00A236CD" w:rsidP="00A82678">
            <w:pPr>
              <w:rPr>
                <w:rFonts w:ascii="Arial" w:hAnsi="Arial" w:cs="Arial"/>
              </w:rPr>
            </w:pPr>
          </w:p>
          <w:p w14:paraId="2A1F701D" w14:textId="77777777" w:rsidR="00A236CD" w:rsidRPr="00BA6D3C" w:rsidRDefault="00A236CD" w:rsidP="00A82678">
            <w:pPr>
              <w:rPr>
                <w:rFonts w:ascii="Arial" w:hAnsi="Arial" w:cs="Arial"/>
              </w:rPr>
            </w:pPr>
          </w:p>
          <w:p w14:paraId="03EFCA41" w14:textId="77777777" w:rsidR="00A236CD" w:rsidRPr="00BA6D3C" w:rsidRDefault="00A236CD" w:rsidP="00A82678">
            <w:pPr>
              <w:rPr>
                <w:rFonts w:ascii="Arial" w:hAnsi="Arial" w:cs="Arial"/>
              </w:rPr>
            </w:pPr>
          </w:p>
          <w:p w14:paraId="5F96A722" w14:textId="77777777" w:rsidR="00A236CD" w:rsidRPr="00BA6D3C" w:rsidRDefault="00A236CD" w:rsidP="00A82678">
            <w:pPr>
              <w:rPr>
                <w:rFonts w:ascii="Arial" w:hAnsi="Arial" w:cs="Arial"/>
              </w:rPr>
            </w:pPr>
          </w:p>
          <w:p w14:paraId="5B95CD12" w14:textId="77777777" w:rsidR="00A236CD" w:rsidRPr="00BA6D3C" w:rsidRDefault="00A236CD" w:rsidP="00A82678">
            <w:pPr>
              <w:rPr>
                <w:rFonts w:ascii="Arial" w:hAnsi="Arial" w:cs="Arial"/>
              </w:rPr>
            </w:pPr>
          </w:p>
          <w:p w14:paraId="5220BBB2" w14:textId="77777777" w:rsidR="00A236CD" w:rsidRPr="00BA6D3C" w:rsidRDefault="00A236CD" w:rsidP="00A82678">
            <w:pPr>
              <w:rPr>
                <w:rFonts w:ascii="Arial" w:hAnsi="Arial" w:cs="Arial"/>
              </w:rPr>
            </w:pPr>
          </w:p>
          <w:p w14:paraId="13CB595B" w14:textId="77777777" w:rsidR="00A236CD" w:rsidRPr="00BA6D3C" w:rsidRDefault="00A236CD" w:rsidP="00A82678">
            <w:pPr>
              <w:rPr>
                <w:rFonts w:ascii="Arial" w:hAnsi="Arial" w:cs="Arial"/>
              </w:rPr>
            </w:pPr>
          </w:p>
          <w:p w14:paraId="6D9C8D39" w14:textId="77777777" w:rsidR="00A236CD" w:rsidRPr="00BA6D3C" w:rsidRDefault="00A236CD" w:rsidP="00A82678">
            <w:pPr>
              <w:rPr>
                <w:rFonts w:ascii="Arial" w:hAnsi="Arial" w:cs="Arial"/>
              </w:rPr>
            </w:pPr>
          </w:p>
          <w:p w14:paraId="675E05EE" w14:textId="77777777" w:rsidR="00A236CD" w:rsidRPr="00BA6D3C" w:rsidRDefault="00A236CD" w:rsidP="00A82678">
            <w:pPr>
              <w:rPr>
                <w:rFonts w:ascii="Arial" w:hAnsi="Arial" w:cs="Arial"/>
                <w:rtl/>
              </w:rPr>
            </w:pPr>
          </w:p>
        </w:tc>
        <w:tc>
          <w:tcPr>
            <w:tcW w:w="593" w:type="dxa"/>
            <w:vMerge w:val="restart"/>
            <w:tcBorders>
              <w:left w:val="single" w:sz="4" w:space="0" w:color="auto"/>
            </w:tcBorders>
            <w:textDirection w:val="btLr"/>
            <w:vAlign w:val="center"/>
          </w:tcPr>
          <w:p w14:paraId="41E66041" w14:textId="77777777" w:rsidR="00A236CD" w:rsidRPr="00BA6D3C" w:rsidRDefault="00A236CD" w:rsidP="00A82678">
            <w:pPr>
              <w:pStyle w:val="7"/>
              <w:spacing w:before="0" w:after="0"/>
              <w:ind w:left="113" w:right="113"/>
              <w:jc w:val="center"/>
              <w:rPr>
                <w:rFonts w:ascii="Arial" w:hAnsi="Arial" w:cs="Arial"/>
                <w:sz w:val="32"/>
                <w:szCs w:val="32"/>
                <w:rtl/>
              </w:rPr>
            </w:pPr>
            <w:r w:rsidRPr="00BA6D3C">
              <w:rPr>
                <w:rFonts w:ascii="Arial" w:hAnsi="Arial" w:cs="Arial"/>
                <w:b/>
                <w:bCs/>
                <w:sz w:val="32"/>
                <w:szCs w:val="32"/>
                <w:rtl/>
              </w:rPr>
              <w:t>ה כ ש ר ה      מ ק צ ו ע י ת</w:t>
            </w:r>
          </w:p>
        </w:tc>
        <w:tc>
          <w:tcPr>
            <w:tcW w:w="1236" w:type="dxa"/>
            <w:vAlign w:val="center"/>
          </w:tcPr>
          <w:p w14:paraId="531C340A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A6D3C">
              <w:rPr>
                <w:rFonts w:ascii="Arial" w:hAnsi="Arial" w:cs="Arial"/>
                <w:b/>
                <w:bCs/>
                <w:rtl/>
              </w:rPr>
              <w:t>08:30</w:t>
            </w:r>
            <w:r w:rsidR="00757A10">
              <w:rPr>
                <w:rFonts w:ascii="Arial" w:hAnsi="Arial" w:cs="Arial" w:hint="cs"/>
                <w:b/>
                <w:bCs/>
                <w:rtl/>
              </w:rPr>
              <w:t>-</w:t>
            </w:r>
            <w:r w:rsidRPr="00BA6D3C">
              <w:rPr>
                <w:rFonts w:ascii="Arial" w:hAnsi="Arial" w:cs="Arial"/>
                <w:b/>
                <w:bCs/>
                <w:rtl/>
              </w:rPr>
              <w:t>10:00</w:t>
            </w:r>
          </w:p>
        </w:tc>
      </w:tr>
      <w:tr w:rsidR="00A236CD" w:rsidRPr="00BA6D3C" w14:paraId="3096D407" w14:textId="77777777" w:rsidTr="007F6C63">
        <w:trPr>
          <w:cantSplit/>
          <w:trHeight w:hRule="exact" w:val="2017"/>
          <w:jc w:val="right"/>
        </w:trPr>
        <w:tc>
          <w:tcPr>
            <w:tcW w:w="6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17F8B" w14:textId="77777777" w:rsidR="00A236CD" w:rsidRPr="00BD42BC" w:rsidRDefault="00A236CD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</w:p>
          <w:p w14:paraId="3421A926" w14:textId="77777777" w:rsidR="00A236CD" w:rsidRPr="00BD42BC" w:rsidRDefault="00A236CD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BD42BC">
              <w:rPr>
                <w:rFonts w:ascii="Arial" w:hAnsi="Arial" w:cs="Arial"/>
                <w:sz w:val="18"/>
                <w:szCs w:val="18"/>
                <w:highlight w:val="magenta"/>
                <w:rtl/>
              </w:rPr>
              <w:t>חובה</w:t>
            </w:r>
          </w:p>
          <w:p w14:paraId="6E0517AC" w14:textId="0CBCA1F2" w:rsidR="00A236CD" w:rsidRPr="00BA6D3C" w:rsidRDefault="00A236CD" w:rsidP="00A82678">
            <w:pPr>
              <w:rPr>
                <w:rFonts w:ascii="Arial" w:hAnsi="Arial" w:cs="Arial"/>
                <w:rtl/>
              </w:rPr>
            </w:pPr>
            <w:r w:rsidRPr="00BD42BC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340</w:t>
            </w:r>
            <w:r w:rsidR="00AF59E2" w:rsidRPr="00BD42BC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Pr="00BD42BC">
              <w:rPr>
                <w:rFonts w:ascii="Arial" w:hAnsi="Arial" w:cs="Arial"/>
                <w:sz w:val="18"/>
                <w:szCs w:val="18"/>
                <w:rtl/>
              </w:rPr>
              <w:t xml:space="preserve">שירותי רווחה אישיים/ </w:t>
            </w:r>
            <w:r w:rsidRPr="00BD42BC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ענת זעירא</w:t>
            </w:r>
          </w:p>
        </w:tc>
        <w:tc>
          <w:tcPr>
            <w:tcW w:w="958" w:type="dxa"/>
            <w:vMerge/>
            <w:vAlign w:val="center"/>
          </w:tcPr>
          <w:p w14:paraId="0A4F7224" w14:textId="77777777" w:rsidR="00A236CD" w:rsidRPr="00BA6D3C" w:rsidRDefault="00A236CD" w:rsidP="00A82678">
            <w:pPr>
              <w:rPr>
                <w:rFonts w:ascii="Arial" w:hAnsi="Arial" w:cs="Arial"/>
                <w:szCs w:val="18"/>
                <w:rtl/>
              </w:rPr>
            </w:pPr>
          </w:p>
        </w:tc>
        <w:tc>
          <w:tcPr>
            <w:tcW w:w="4088" w:type="dxa"/>
            <w:vAlign w:val="center"/>
          </w:tcPr>
          <w:p w14:paraId="467C72AC" w14:textId="0D0A30C8" w:rsidR="00A236CD" w:rsidRPr="00BA6D3C" w:rsidRDefault="00A236CD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A459F2">
              <w:rPr>
                <w:rFonts w:ascii="Arial" w:hAnsi="Arial" w:cs="Arial"/>
                <w:sz w:val="18"/>
                <w:szCs w:val="18"/>
                <w:highlight w:val="magenta"/>
                <w:rtl/>
              </w:rPr>
              <w:t>מתוד</w:t>
            </w:r>
            <w:r w:rsidR="005D1A5C" w:rsidRPr="00A459F2">
              <w:rPr>
                <w:rFonts w:ascii="Arial" w:hAnsi="Arial" w:cs="Arial" w:hint="cs"/>
                <w:sz w:val="18"/>
                <w:szCs w:val="18"/>
                <w:highlight w:val="magenta"/>
                <w:rtl/>
              </w:rPr>
              <w:t>ות</w:t>
            </w:r>
            <w:r w:rsidRPr="00A459F2">
              <w:rPr>
                <w:rFonts w:ascii="Arial" w:hAnsi="Arial" w:cs="Arial"/>
                <w:sz w:val="18"/>
                <w:szCs w:val="18"/>
                <w:highlight w:val="magenta"/>
                <w:rtl/>
              </w:rPr>
              <w:t xml:space="preserve"> למגמה </w:t>
            </w:r>
            <w:r w:rsidR="005D1A5C" w:rsidRPr="00A459F2">
              <w:rPr>
                <w:rFonts w:ascii="Arial" w:hAnsi="Arial" w:cs="Arial" w:hint="cs"/>
                <w:sz w:val="18"/>
                <w:szCs w:val="18"/>
                <w:highlight w:val="magenta"/>
                <w:rtl/>
              </w:rPr>
              <w:t>ה</w:t>
            </w:r>
            <w:r w:rsidRPr="00A459F2">
              <w:rPr>
                <w:rFonts w:ascii="Arial" w:hAnsi="Arial" w:cs="Arial"/>
                <w:sz w:val="18"/>
                <w:szCs w:val="18"/>
                <w:highlight w:val="magenta"/>
                <w:rtl/>
              </w:rPr>
              <w:t xml:space="preserve">קהילתית </w:t>
            </w:r>
          </w:p>
          <w:p w14:paraId="53F278DC" w14:textId="25C9926C" w:rsidR="00A236CD" w:rsidRDefault="00A236CD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BA6D3C">
              <w:rPr>
                <w:rFonts w:ascii="Arial" w:hAnsi="Arial" w:cs="Arial"/>
                <w:sz w:val="18"/>
                <w:szCs w:val="18"/>
                <w:rtl/>
              </w:rPr>
              <w:t xml:space="preserve"> </w:t>
            </w:r>
            <w:r w:rsidRPr="002D6253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317</w:t>
            </w:r>
            <w:r w:rsidRPr="00BA6D3C">
              <w:rPr>
                <w:rFonts w:ascii="Arial" w:hAnsi="Arial" w:cs="Arial"/>
                <w:sz w:val="18"/>
                <w:szCs w:val="18"/>
                <w:rtl/>
              </w:rPr>
              <w:t xml:space="preserve">  מתודות ודרכי התערבות קהילתית וארגונית/</w:t>
            </w:r>
            <w:r w:rsidRPr="00BA6D3C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ארנה שמר</w:t>
            </w:r>
            <w:r w:rsidRPr="00BA6D3C">
              <w:rPr>
                <w:rFonts w:ascii="Arial" w:hAnsi="Arial" w:cs="Arial"/>
                <w:sz w:val="18"/>
                <w:szCs w:val="18"/>
                <w:rtl/>
              </w:rPr>
              <w:t xml:space="preserve"> </w:t>
            </w:r>
          </w:p>
          <w:p w14:paraId="41030224" w14:textId="77777777" w:rsidR="009724E8" w:rsidRPr="00BA6D3C" w:rsidRDefault="009724E8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</w:p>
          <w:p w14:paraId="2B37895A" w14:textId="3DC6639C" w:rsidR="00A236CD" w:rsidRPr="00BA6D3C" w:rsidRDefault="00A236CD" w:rsidP="00A82678">
            <w:pPr>
              <w:shd w:val="clear" w:color="auto" w:fill="F4B083"/>
              <w:rPr>
                <w:rFonts w:ascii="Arial" w:hAnsi="Arial" w:cs="Arial"/>
                <w:sz w:val="18"/>
                <w:szCs w:val="18"/>
                <w:rtl/>
              </w:rPr>
            </w:pPr>
            <w:r w:rsidRPr="00BA6D3C">
              <w:rPr>
                <w:rFonts w:ascii="Arial" w:hAnsi="Arial" w:cs="Arial"/>
                <w:sz w:val="18"/>
                <w:szCs w:val="18"/>
                <w:rtl/>
              </w:rPr>
              <w:t>שיעורי מתודות  למגמה הפרטנית (מתודות ג')</w:t>
            </w:r>
            <w:r w:rsidR="00B110FD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</w:p>
          <w:p w14:paraId="02387424" w14:textId="02B89FDC" w:rsidR="00A236CD" w:rsidRDefault="00A236CD" w:rsidP="005559A9">
            <w:pPr>
              <w:ind w:left="98"/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BA6D3C">
              <w:rPr>
                <w:rFonts w:ascii="Arial" w:hAnsi="Arial" w:cs="Arial"/>
                <w:sz w:val="18"/>
                <w:szCs w:val="18"/>
                <w:rtl/>
              </w:rPr>
              <w:br/>
            </w:r>
            <w:r w:rsidRPr="002D6253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073</w:t>
            </w:r>
            <w:r w:rsidR="002D6253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BA6D3C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אורלי אולשטיין-מן</w:t>
            </w:r>
          </w:p>
          <w:p w14:paraId="7FD96E18" w14:textId="77777777" w:rsidR="007F6C63" w:rsidRDefault="007F6C63" w:rsidP="005559A9">
            <w:pPr>
              <w:ind w:left="98"/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</w:p>
          <w:p w14:paraId="38C4E076" w14:textId="7E4F8AB0" w:rsidR="00747DB9" w:rsidRDefault="009724E8" w:rsidP="00747DB9">
            <w:pPr>
              <w:rPr>
                <w:noProof w:val="0"/>
                <w:lang w:eastAsia="en-US"/>
              </w:rPr>
            </w:pPr>
            <w:r>
              <w:rPr>
                <w:rFonts w:ascii="Arial" w:hAnsi="Arial" w:cs="Arial" w:hint="cs"/>
                <w:sz w:val="18"/>
                <w:szCs w:val="18"/>
                <w:rtl/>
              </w:rPr>
              <w:t xml:space="preserve">  </w:t>
            </w: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03</w:t>
            </w:r>
            <w:r w:rsidR="004C772C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638</w:t>
            </w:r>
            <w:r w:rsidR="00774E39" w:rsidRPr="00685906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="004C772C" w:rsidRPr="004C772C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עפרית שפירא ברמן</w:t>
            </w:r>
            <w:r w:rsidR="004C772C" w:rsidRPr="004C772C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 xml:space="preserve"> </w:t>
            </w:r>
          </w:p>
          <w:p w14:paraId="5AE48A43" w14:textId="7B8990C9" w:rsidR="00774E39" w:rsidRPr="005559A9" w:rsidRDefault="00774E39" w:rsidP="005559A9">
            <w:pPr>
              <w:ind w:left="98"/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559" w:type="dxa"/>
            <w:vMerge/>
          </w:tcPr>
          <w:p w14:paraId="50F40DEB" w14:textId="77777777" w:rsidR="00A236CD" w:rsidRPr="00BA6D3C" w:rsidRDefault="00A236CD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</w:p>
        </w:tc>
        <w:tc>
          <w:tcPr>
            <w:tcW w:w="593" w:type="dxa"/>
            <w:vMerge/>
            <w:vAlign w:val="center"/>
          </w:tcPr>
          <w:p w14:paraId="77A52294" w14:textId="77777777" w:rsidR="00A236CD" w:rsidRPr="00BA6D3C" w:rsidRDefault="00A236CD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</w:p>
        </w:tc>
        <w:tc>
          <w:tcPr>
            <w:tcW w:w="1236" w:type="dxa"/>
            <w:vAlign w:val="center"/>
          </w:tcPr>
          <w:p w14:paraId="007DCDA8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</w:p>
          <w:p w14:paraId="49332770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A6D3C">
              <w:rPr>
                <w:rFonts w:ascii="Arial" w:hAnsi="Arial" w:cs="Arial"/>
                <w:b/>
                <w:bCs/>
                <w:rtl/>
              </w:rPr>
              <w:t>10:30</w:t>
            </w:r>
            <w:r w:rsidR="00757A10">
              <w:rPr>
                <w:rFonts w:ascii="Arial" w:hAnsi="Arial" w:cs="Arial" w:hint="cs"/>
                <w:b/>
                <w:bCs/>
                <w:rtl/>
              </w:rPr>
              <w:t>-</w:t>
            </w:r>
            <w:r w:rsidRPr="00BA6D3C">
              <w:rPr>
                <w:rFonts w:ascii="Arial" w:hAnsi="Arial" w:cs="Arial"/>
                <w:b/>
                <w:bCs/>
                <w:rtl/>
              </w:rPr>
              <w:t>12:00</w:t>
            </w:r>
          </w:p>
        </w:tc>
      </w:tr>
      <w:tr w:rsidR="00A236CD" w:rsidRPr="00BA6D3C" w14:paraId="598712BE" w14:textId="77777777" w:rsidTr="001B3B48">
        <w:trPr>
          <w:cantSplit/>
          <w:trHeight w:val="1150"/>
          <w:jc w:val="right"/>
        </w:trPr>
        <w:tc>
          <w:tcPr>
            <w:tcW w:w="6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CC5F5" w14:textId="77777777" w:rsidR="00FF4A46" w:rsidRPr="008A75EB" w:rsidRDefault="00FF4A46" w:rsidP="00FF4A46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8A75EB">
              <w:rPr>
                <w:rFonts w:ascii="Arial" w:hAnsi="Arial" w:cs="Arial"/>
                <w:sz w:val="18"/>
                <w:szCs w:val="18"/>
                <w:highlight w:val="cyan"/>
                <w:rtl/>
              </w:rPr>
              <w:t>בחירה</w:t>
            </w:r>
          </w:p>
          <w:p w14:paraId="286E0C6B" w14:textId="503B4ECD" w:rsidR="00746403" w:rsidRPr="004057F5" w:rsidRDefault="00746403" w:rsidP="00746403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422AAF">
              <w:rPr>
                <w:rFonts w:ascii="Arial" w:hAnsi="Arial" w:cs="Arial" w:hint="cs"/>
                <w:color w:val="000000"/>
                <w:sz w:val="18"/>
                <w:szCs w:val="18"/>
                <w:rtl/>
              </w:rPr>
              <w:t>(תה</w:t>
            </w:r>
            <w:r w:rsidRPr="004A3925">
              <w:rPr>
                <w:rFonts w:ascii="Arial" w:hAnsi="Arial" w:cs="Arial" w:hint="cs"/>
                <w:color w:val="000000"/>
                <w:sz w:val="18"/>
                <w:szCs w:val="18"/>
                <w:rtl/>
              </w:rPr>
              <w:t>"ת)</w:t>
            </w:r>
            <w:r w:rsidRPr="004A3925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03360</w:t>
            </w:r>
            <w:r w:rsidRPr="004A3925">
              <w:rPr>
                <w:rFonts w:ascii="Arial" w:hAnsi="Arial" w:cs="Arial" w:hint="cs"/>
                <w:sz w:val="18"/>
                <w:szCs w:val="18"/>
                <w:rtl/>
              </w:rPr>
              <w:t xml:space="preserve"> תהליכים</w:t>
            </w:r>
            <w:r w:rsidRPr="004A3925">
              <w:rPr>
                <w:rFonts w:ascii="Arial" w:hAnsi="Arial" w:cs="Arial"/>
                <w:sz w:val="18"/>
                <w:szCs w:val="18"/>
                <w:rtl/>
              </w:rPr>
              <w:t xml:space="preserve"> </w:t>
            </w:r>
            <w:r w:rsidRPr="004A3925">
              <w:rPr>
                <w:rFonts w:ascii="Arial" w:hAnsi="Arial" w:cs="Arial" w:hint="cs"/>
                <w:sz w:val="18"/>
                <w:szCs w:val="18"/>
                <w:rtl/>
              </w:rPr>
              <w:t>דינמיים</w:t>
            </w:r>
            <w:r w:rsidRPr="004A3925">
              <w:rPr>
                <w:rFonts w:ascii="Arial" w:hAnsi="Arial" w:cs="Arial"/>
                <w:sz w:val="18"/>
                <w:szCs w:val="18"/>
                <w:rtl/>
              </w:rPr>
              <w:t xml:space="preserve"> </w:t>
            </w:r>
            <w:r w:rsidRPr="004A3925">
              <w:rPr>
                <w:rFonts w:ascii="Arial" w:hAnsi="Arial" w:cs="Arial" w:hint="cs"/>
                <w:sz w:val="18"/>
                <w:szCs w:val="18"/>
                <w:rtl/>
              </w:rPr>
              <w:t>בטיפול</w:t>
            </w:r>
            <w:r w:rsidRPr="004A3925">
              <w:rPr>
                <w:rFonts w:ascii="Arial" w:hAnsi="Arial" w:cs="Arial"/>
                <w:sz w:val="18"/>
                <w:szCs w:val="18"/>
                <w:rtl/>
              </w:rPr>
              <w:t xml:space="preserve"> </w:t>
            </w:r>
            <w:r w:rsidRPr="004A3925">
              <w:rPr>
                <w:rFonts w:ascii="Arial" w:hAnsi="Arial" w:cs="Arial" w:hint="cs"/>
                <w:sz w:val="18"/>
                <w:szCs w:val="18"/>
                <w:rtl/>
              </w:rPr>
              <w:t xml:space="preserve">קבוצתי/ </w:t>
            </w:r>
            <w:r w:rsidRPr="004A3925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גלית הראל</w:t>
            </w:r>
          </w:p>
          <w:p w14:paraId="1E0EB171" w14:textId="6BC76028" w:rsidR="00FF4A46" w:rsidRDefault="00FF4A46" w:rsidP="00FF4A46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8A75EB">
              <w:rPr>
                <w:rFonts w:ascii="Arial" w:hAnsi="Arial" w:cs="Arial"/>
                <w:color w:val="000000"/>
                <w:sz w:val="18"/>
                <w:szCs w:val="18"/>
                <w:rtl/>
              </w:rPr>
              <w:t>(תה"ת)</w:t>
            </w:r>
            <w:r w:rsidR="00F6300A" w:rsidRPr="008A75EB">
              <w:rPr>
                <w:rFonts w:ascii="Arial" w:hAnsi="Arial" w:cs="Arial"/>
                <w:color w:val="000000"/>
                <w:sz w:val="18"/>
                <w:szCs w:val="18"/>
                <w:rtl/>
              </w:rPr>
              <w:t xml:space="preserve"> </w:t>
            </w:r>
            <w:r w:rsidR="00F6300A" w:rsidRPr="008A75E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rtl/>
              </w:rPr>
              <w:t>03416</w:t>
            </w:r>
            <w:r w:rsidRPr="008A75EB">
              <w:rPr>
                <w:rFonts w:ascii="Arial" w:hAnsi="Arial" w:cs="Arial"/>
                <w:sz w:val="18"/>
                <w:szCs w:val="18"/>
                <w:rtl/>
              </w:rPr>
              <w:t xml:space="preserve"> </w:t>
            </w:r>
            <w:r w:rsidR="00396E35">
              <w:rPr>
                <w:rFonts w:ascii="Arial" w:hAnsi="Arial" w:cs="Arial" w:hint="cs"/>
                <w:sz w:val="18"/>
                <w:szCs w:val="18"/>
                <w:rtl/>
              </w:rPr>
              <w:t>היבטים חברתיים של זקנה והזדקנות</w:t>
            </w:r>
            <w:r w:rsidRPr="008A75EB">
              <w:rPr>
                <w:rFonts w:ascii="Arial" w:hAnsi="Arial" w:cs="Arial"/>
                <w:sz w:val="18"/>
                <w:szCs w:val="18"/>
                <w:rtl/>
              </w:rPr>
              <w:t>/</w:t>
            </w:r>
            <w:r w:rsidRPr="008A75EB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שרון שיוביץ עזרא</w:t>
            </w:r>
          </w:p>
          <w:p w14:paraId="21312492" w14:textId="77777777" w:rsidR="00BD42BC" w:rsidRPr="004F0199" w:rsidRDefault="00BD42BC" w:rsidP="00BD42BC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4F0199">
              <w:rPr>
                <w:rFonts w:ascii="Arial" w:hAnsi="Arial" w:cs="Arial"/>
                <w:sz w:val="18"/>
                <w:szCs w:val="18"/>
                <w:highlight w:val="magenta"/>
                <w:rtl/>
              </w:rPr>
              <w:t>חובת למגמה הקהילתית</w:t>
            </w:r>
            <w:r>
              <w:rPr>
                <w:rFonts w:ascii="Arial" w:hAnsi="Arial" w:cs="Arial" w:hint="cs"/>
                <w:sz w:val="18"/>
                <w:szCs w:val="18"/>
                <w:rtl/>
              </w:rPr>
              <w:t>/</w:t>
            </w:r>
            <w:r w:rsidRPr="004F0199">
              <w:rPr>
                <w:rFonts w:ascii="Arial" w:hAnsi="Arial" w:cs="Arial" w:hint="cs"/>
                <w:sz w:val="18"/>
                <w:szCs w:val="18"/>
                <w:highlight w:val="cyan"/>
                <w:rtl/>
              </w:rPr>
              <w:t>בחירה למגמה הפרטנית</w:t>
            </w:r>
          </w:p>
          <w:p w14:paraId="41245F52" w14:textId="5B87BBE0" w:rsidR="00E530F5" w:rsidRPr="00BD42BC" w:rsidRDefault="00E530F5" w:rsidP="00E530F5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BD42BC">
              <w:rPr>
                <w:rFonts w:ascii="Arial" w:hAnsi="Arial" w:cs="Arial" w:hint="cs"/>
                <w:color w:val="000000"/>
                <w:sz w:val="18"/>
                <w:szCs w:val="18"/>
                <w:rtl/>
              </w:rPr>
              <w:t xml:space="preserve">(רווחה) </w:t>
            </w:r>
            <w:r w:rsidR="00532C17" w:rsidRPr="00BD42BC">
              <w:rPr>
                <w:rFonts w:ascii="Arial" w:hAnsi="Arial" w:cs="Arial" w:hint="cs"/>
                <w:b/>
                <w:bCs/>
                <w:color w:val="000000"/>
                <w:sz w:val="18"/>
                <w:szCs w:val="18"/>
                <w:rtl/>
              </w:rPr>
              <w:t>3379</w:t>
            </w:r>
            <w:r w:rsidRPr="00BD42BC">
              <w:rPr>
                <w:rFonts w:ascii="Arial" w:hAnsi="Arial" w:cs="Arial" w:hint="cs"/>
                <w:b/>
                <w:bCs/>
                <w:color w:val="000000"/>
                <w:sz w:val="18"/>
                <w:szCs w:val="18"/>
                <w:rtl/>
              </w:rPr>
              <w:t xml:space="preserve"> </w:t>
            </w:r>
            <w:r w:rsidRPr="00BD42BC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  <w:rtl/>
              </w:rPr>
              <w:t>קיימות, סביבה וקהילה בעבודה סוציאלית</w:t>
            </w:r>
            <w:r w:rsidRPr="00BD42BC">
              <w:rPr>
                <w:rFonts w:ascii="Arial" w:hAnsi="Arial" w:cs="Arial" w:hint="cs"/>
                <w:color w:val="222222"/>
                <w:sz w:val="18"/>
                <w:szCs w:val="18"/>
                <w:shd w:val="clear" w:color="auto" w:fill="FFFFFF"/>
                <w:rtl/>
              </w:rPr>
              <w:t xml:space="preserve">/ </w:t>
            </w:r>
            <w:r w:rsidRPr="00BD42BC">
              <w:rPr>
                <w:rFonts w:ascii="Arial" w:hAnsi="Arial" w:cs="Arial" w:hint="cs"/>
                <w:b/>
                <w:bCs/>
                <w:color w:val="222222"/>
                <w:sz w:val="18"/>
                <w:szCs w:val="18"/>
                <w:shd w:val="clear" w:color="auto" w:fill="FFFFFF"/>
                <w:rtl/>
              </w:rPr>
              <w:t>איתי גרינשפן</w:t>
            </w:r>
          </w:p>
          <w:p w14:paraId="450EA2D7" w14:textId="77777777" w:rsidR="009314CA" w:rsidRPr="008A75EB" w:rsidRDefault="009314CA" w:rsidP="002E0684">
            <w:pPr>
              <w:rPr>
                <w:rFonts w:ascii="Arial" w:hAnsi="Arial" w:cs="Arial"/>
                <w:strike/>
                <w:sz w:val="18"/>
                <w:szCs w:val="18"/>
                <w:rtl/>
              </w:rPr>
            </w:pPr>
          </w:p>
        </w:tc>
        <w:tc>
          <w:tcPr>
            <w:tcW w:w="958" w:type="dxa"/>
            <w:vMerge/>
            <w:vAlign w:val="center"/>
          </w:tcPr>
          <w:p w14:paraId="3DD355C9" w14:textId="77777777" w:rsidR="00A236CD" w:rsidRPr="00BA6D3C" w:rsidRDefault="00A236CD" w:rsidP="00A82678">
            <w:pPr>
              <w:rPr>
                <w:rFonts w:ascii="Arial" w:hAnsi="Arial" w:cs="Arial"/>
                <w:szCs w:val="18"/>
                <w:rtl/>
              </w:rPr>
            </w:pPr>
          </w:p>
        </w:tc>
        <w:tc>
          <w:tcPr>
            <w:tcW w:w="4088" w:type="dxa"/>
          </w:tcPr>
          <w:p w14:paraId="281941B2" w14:textId="77777777" w:rsidR="00A236CD" w:rsidRPr="00BA6D3C" w:rsidRDefault="00A236CD" w:rsidP="005D1A5C">
            <w:pPr>
              <w:shd w:val="clear" w:color="auto" w:fill="F4B083"/>
              <w:rPr>
                <w:rFonts w:ascii="Arial" w:hAnsi="Arial" w:cs="Arial"/>
                <w:sz w:val="18"/>
                <w:szCs w:val="18"/>
                <w:rtl/>
              </w:rPr>
            </w:pPr>
            <w:r w:rsidRPr="005D1A5C">
              <w:rPr>
                <w:rFonts w:ascii="Arial" w:hAnsi="Arial" w:cs="Arial"/>
                <w:sz w:val="18"/>
                <w:szCs w:val="18"/>
                <w:rtl/>
              </w:rPr>
              <w:t>שיעורי מתודות  למגמה הפרטנית (מתודות ג')</w:t>
            </w:r>
          </w:p>
          <w:p w14:paraId="75B5B094" w14:textId="1F300BAE" w:rsidR="00A236CD" w:rsidRDefault="00A236CD" w:rsidP="008A75EB">
            <w:pPr>
              <w:spacing w:before="240"/>
              <w:rPr>
                <w:rFonts w:ascii="Arial" w:hAnsi="Arial" w:cs="Arial"/>
                <w:sz w:val="18"/>
                <w:szCs w:val="18"/>
                <w:rtl/>
              </w:rPr>
            </w:pPr>
            <w:r w:rsidRPr="008A75EB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296</w:t>
            </w:r>
            <w:r w:rsidRPr="00BA6D3C">
              <w:rPr>
                <w:rFonts w:ascii="Arial" w:hAnsi="Arial" w:cs="Arial"/>
                <w:sz w:val="18"/>
                <w:szCs w:val="18"/>
                <w:rtl/>
              </w:rPr>
              <w:t xml:space="preserve">  </w:t>
            </w:r>
            <w:r w:rsidRPr="00BA6D3C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ציפי פרי</w:t>
            </w:r>
            <w:r w:rsidRPr="00BA6D3C">
              <w:rPr>
                <w:rFonts w:ascii="Arial" w:hAnsi="Arial" w:cs="Arial"/>
                <w:sz w:val="18"/>
                <w:szCs w:val="18"/>
                <w:rtl/>
              </w:rPr>
              <w:t xml:space="preserve">    </w:t>
            </w:r>
          </w:p>
          <w:p w14:paraId="3F4FE069" w14:textId="56440A56" w:rsidR="00BD42BC" w:rsidRPr="00BA6D3C" w:rsidRDefault="00BD42BC" w:rsidP="008A75EB">
            <w:pPr>
              <w:spacing w:before="240"/>
              <w:rPr>
                <w:rFonts w:ascii="Arial" w:hAnsi="Arial" w:cs="Arial"/>
                <w:sz w:val="18"/>
                <w:szCs w:val="18"/>
                <w:rtl/>
              </w:rPr>
            </w:pPr>
            <w:r w:rsidRPr="00A0241F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273</w:t>
            </w:r>
            <w:r w:rsidRPr="00A0241F">
              <w:rPr>
                <w:rFonts w:ascii="Arial" w:hAnsi="Arial" w:cs="Arial"/>
                <w:sz w:val="18"/>
                <w:szCs w:val="18"/>
                <w:rtl/>
              </w:rPr>
              <w:t xml:space="preserve"> </w:t>
            </w:r>
            <w:r w:rsidRPr="00A0241F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רוני שפירא סקולסקי</w:t>
            </w:r>
            <w:r w:rsidRPr="00BA6D3C">
              <w:rPr>
                <w:rFonts w:ascii="Arial" w:hAnsi="Arial" w:cs="Arial"/>
                <w:sz w:val="18"/>
                <w:szCs w:val="18"/>
                <w:rtl/>
              </w:rPr>
              <w:t xml:space="preserve">   </w:t>
            </w:r>
          </w:p>
        </w:tc>
        <w:tc>
          <w:tcPr>
            <w:tcW w:w="1559" w:type="dxa"/>
            <w:vMerge/>
          </w:tcPr>
          <w:p w14:paraId="717AAFBA" w14:textId="77777777" w:rsidR="00A236CD" w:rsidRPr="00BA6D3C" w:rsidRDefault="00A236CD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</w:p>
        </w:tc>
        <w:tc>
          <w:tcPr>
            <w:tcW w:w="593" w:type="dxa"/>
            <w:vMerge/>
            <w:vAlign w:val="center"/>
          </w:tcPr>
          <w:p w14:paraId="56EE48EE" w14:textId="77777777" w:rsidR="00A236CD" w:rsidRPr="00BA6D3C" w:rsidRDefault="00A236CD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</w:p>
        </w:tc>
        <w:tc>
          <w:tcPr>
            <w:tcW w:w="1236" w:type="dxa"/>
            <w:vAlign w:val="center"/>
          </w:tcPr>
          <w:p w14:paraId="0875E043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A6D3C">
              <w:rPr>
                <w:rFonts w:ascii="Arial" w:hAnsi="Arial" w:cs="Arial"/>
                <w:b/>
                <w:bCs/>
                <w:rtl/>
              </w:rPr>
              <w:t>12:30</w:t>
            </w:r>
            <w:r w:rsidR="00757A10">
              <w:rPr>
                <w:rFonts w:ascii="Arial" w:hAnsi="Arial" w:cs="Arial" w:hint="cs"/>
                <w:b/>
                <w:bCs/>
                <w:rtl/>
              </w:rPr>
              <w:t>-</w:t>
            </w:r>
            <w:r w:rsidRPr="00BA6D3C">
              <w:rPr>
                <w:rFonts w:ascii="Arial" w:hAnsi="Arial" w:cs="Arial"/>
                <w:b/>
                <w:bCs/>
                <w:rtl/>
              </w:rPr>
              <w:t>14:00</w:t>
            </w:r>
          </w:p>
        </w:tc>
      </w:tr>
      <w:tr w:rsidR="00A236CD" w:rsidRPr="00BA6D3C" w14:paraId="5B277E31" w14:textId="77777777" w:rsidTr="00A5563E">
        <w:trPr>
          <w:cantSplit/>
          <w:trHeight w:hRule="exact" w:val="2716"/>
          <w:jc w:val="right"/>
        </w:trPr>
        <w:tc>
          <w:tcPr>
            <w:tcW w:w="6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16C19D" w14:textId="45CFDB37" w:rsidR="00A236CD" w:rsidRPr="00FE74EE" w:rsidRDefault="00A236CD" w:rsidP="005830EA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58" w:type="dxa"/>
            <w:vMerge/>
            <w:vAlign w:val="center"/>
          </w:tcPr>
          <w:p w14:paraId="74869460" w14:textId="77777777" w:rsidR="00A236CD" w:rsidRPr="00BA6D3C" w:rsidRDefault="00A236CD" w:rsidP="00A82678">
            <w:pPr>
              <w:rPr>
                <w:rFonts w:ascii="Arial" w:hAnsi="Arial" w:cs="Arial"/>
                <w:szCs w:val="18"/>
                <w:rtl/>
              </w:rPr>
            </w:pPr>
          </w:p>
        </w:tc>
        <w:tc>
          <w:tcPr>
            <w:tcW w:w="4088" w:type="dxa"/>
            <w:vAlign w:val="center"/>
          </w:tcPr>
          <w:p w14:paraId="54738AF4" w14:textId="28A1C86D" w:rsidR="00693144" w:rsidRDefault="00A5563E" w:rsidP="00CC7B40">
            <w:pPr>
              <w:rPr>
                <w:rFonts w:ascii="Arial" w:hAnsi="Arial" w:cs="Arial"/>
                <w:color w:val="000000"/>
                <w:sz w:val="18"/>
                <w:szCs w:val="18"/>
                <w:highlight w:val="cyan"/>
                <w:rtl/>
              </w:rPr>
            </w:pPr>
            <w:r>
              <w:rPr>
                <w:rFonts w:ascii="Arial" w:hAnsi="Arial" w:cs="Arial" w:hint="cs"/>
                <w:color w:val="000000"/>
                <w:sz w:val="18"/>
                <w:szCs w:val="18"/>
                <w:highlight w:val="cyan"/>
                <w:rtl/>
              </w:rPr>
              <w:t>ב</w:t>
            </w:r>
            <w:r w:rsidR="00413FCA" w:rsidRPr="008A75EB">
              <w:rPr>
                <w:rFonts w:ascii="Arial" w:hAnsi="Arial" w:cs="Arial"/>
                <w:color w:val="000000"/>
                <w:sz w:val="18"/>
                <w:szCs w:val="18"/>
                <w:highlight w:val="cyan"/>
                <w:rtl/>
              </w:rPr>
              <w:t>חירה</w:t>
            </w:r>
            <w:r w:rsidR="00413FCA" w:rsidRPr="00F4683D">
              <w:rPr>
                <w:rFonts w:ascii="Arial" w:hAnsi="Arial" w:cs="Arial"/>
                <w:color w:val="000000"/>
                <w:sz w:val="18"/>
                <w:szCs w:val="18"/>
                <w:highlight w:val="cyan"/>
                <w:rtl/>
              </w:rPr>
              <w:t>:</w:t>
            </w:r>
          </w:p>
          <w:p w14:paraId="7F4E5F02" w14:textId="5C65D716" w:rsidR="00A5563E" w:rsidRPr="00A5563E" w:rsidRDefault="00A5563E" w:rsidP="00A5563E">
            <w:pPr>
              <w:rPr>
                <w:rFonts w:asciiTheme="minorBidi" w:hAnsiTheme="minorBidi" w:cstheme="minorBidi"/>
                <w:b/>
                <w:bCs/>
                <w:color w:val="000000"/>
                <w:sz w:val="18"/>
                <w:szCs w:val="18"/>
                <w:rtl/>
              </w:rPr>
            </w:pPr>
            <w:r>
              <w:rPr>
                <w:rFonts w:ascii="Arial" w:hAnsi="Arial" w:cs="Arial" w:hint="cs"/>
                <w:b/>
                <w:bCs/>
                <w:color w:val="000000"/>
                <w:sz w:val="18"/>
                <w:szCs w:val="18"/>
                <w:rtl/>
              </w:rPr>
              <w:t>(</w:t>
            </w:r>
            <w:r w:rsidRPr="00A5563E">
              <w:rPr>
                <w:rFonts w:ascii="Arial" w:hAnsi="Arial" w:cs="Arial" w:hint="cs"/>
                <w:color w:val="000000"/>
                <w:sz w:val="18"/>
                <w:szCs w:val="18"/>
                <w:rtl/>
              </w:rPr>
              <w:t>תה"ת/ רווחה)</w:t>
            </w:r>
            <w:r>
              <w:rPr>
                <w:rFonts w:ascii="Arial" w:hAnsi="Arial" w:cs="Arial" w:hint="cs"/>
                <w:b/>
                <w:bCs/>
                <w:color w:val="000000"/>
                <w:sz w:val="18"/>
                <w:szCs w:val="18"/>
                <w:rtl/>
              </w:rPr>
              <w:t xml:space="preserve"> 3555 </w:t>
            </w:r>
            <w:r w:rsidRPr="008F77FD">
              <w:rPr>
                <w:rFonts w:asciiTheme="minorBidi" w:hAnsiTheme="minorBidi" w:cstheme="minorBidi"/>
                <w:rtl/>
              </w:rPr>
              <w:t>עולם התעסוקה ועבודה סוציאלית. האם וכיצד תעסוקה תסייע בקידום רווחה אישית וחברתית</w:t>
            </w:r>
            <w:r>
              <w:rPr>
                <w:rFonts w:asciiTheme="minorBidi" w:hAnsiTheme="minorBidi" w:cstheme="minorBidi" w:hint="cs"/>
                <w:b/>
                <w:bCs/>
                <w:color w:val="000000"/>
                <w:sz w:val="18"/>
                <w:szCs w:val="18"/>
                <w:rtl/>
              </w:rPr>
              <w:t>/ דתיה בר ששת</w:t>
            </w:r>
          </w:p>
          <w:p w14:paraId="73639230" w14:textId="77777777" w:rsidR="007A5B04" w:rsidRDefault="00413FCA" w:rsidP="00FE74EE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8A75EB">
              <w:rPr>
                <w:rFonts w:ascii="Arial" w:hAnsi="Arial" w:cs="Arial"/>
                <w:sz w:val="18"/>
                <w:szCs w:val="18"/>
                <w:rtl/>
              </w:rPr>
              <w:t xml:space="preserve">(רווחה) </w:t>
            </w:r>
            <w:r w:rsidRPr="008A75EB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218</w:t>
            </w:r>
            <w:r w:rsidR="008A75EB" w:rsidRPr="008A75EB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8A75EB">
              <w:rPr>
                <w:rFonts w:ascii="Arial" w:hAnsi="Arial" w:cs="Arial"/>
                <w:sz w:val="18"/>
                <w:szCs w:val="18"/>
                <w:rtl/>
              </w:rPr>
              <w:t xml:space="preserve">זכויות ילדים: סוגיות חברתיות ומשפטיות/ </w:t>
            </w:r>
            <w:r w:rsidRPr="008A75EB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ורד וינדמן</w:t>
            </w:r>
            <w:r w:rsidRPr="008A75EB">
              <w:rPr>
                <w:rFonts w:ascii="Arial" w:hAnsi="Arial" w:cs="Arial"/>
                <w:sz w:val="18"/>
                <w:szCs w:val="18"/>
                <w:rtl/>
              </w:rPr>
              <w:t xml:space="preserve"> </w:t>
            </w:r>
          </w:p>
          <w:p w14:paraId="0C9B1933" w14:textId="7D794596" w:rsidR="000B33D7" w:rsidRDefault="00171320" w:rsidP="00FE74EE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>
              <w:rPr>
                <w:rFonts w:ascii="Arial" w:hAnsi="Arial" w:cs="Arial" w:hint="cs"/>
                <w:sz w:val="18"/>
                <w:szCs w:val="18"/>
                <w:rtl/>
              </w:rPr>
              <w:t>(</w:t>
            </w:r>
            <w:r w:rsidR="00EC5A41">
              <w:rPr>
                <w:rFonts w:ascii="Arial" w:hAnsi="Arial" w:cs="Arial" w:hint="cs"/>
                <w:sz w:val="18"/>
                <w:szCs w:val="18"/>
                <w:rtl/>
              </w:rPr>
              <w:t xml:space="preserve">תה"ת)  </w:t>
            </w:r>
            <w:r w:rsidR="00BA42AC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0</w:t>
            </w:r>
            <w:r w:rsidR="00EC5A41" w:rsidRPr="00EE2D1D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3486</w:t>
            </w:r>
            <w:r w:rsidR="00BA42AC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="00EC5A41" w:rsidRPr="00B465C7">
              <w:rPr>
                <w:rFonts w:ascii="Arial" w:hAnsi="Arial" w:cs="Arial" w:hint="cs"/>
                <w:sz w:val="18"/>
                <w:szCs w:val="18"/>
                <w:rtl/>
              </w:rPr>
              <w:t xml:space="preserve">פגיעות מיניות בילדים/ </w:t>
            </w:r>
            <w:r w:rsidR="00EC5A41" w:rsidRPr="00EE2D1D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דפנה טנר</w:t>
            </w:r>
          </w:p>
          <w:p w14:paraId="06BBA33E" w14:textId="78EAD21E" w:rsidR="00A236CD" w:rsidRPr="00BA6D3C" w:rsidRDefault="00BA42AC" w:rsidP="00FE74EE">
            <w:pPr>
              <w:rPr>
                <w:rFonts w:ascii="Arial" w:hAnsi="Arial" w:cs="Arial"/>
                <w:highlight w:val="cyan"/>
                <w:rtl/>
              </w:rPr>
            </w:pPr>
            <w:r w:rsidRPr="00BA42AC">
              <w:rPr>
                <w:rFonts w:ascii="Arial" w:hAnsi="Arial" w:cs="Arial" w:hint="cs"/>
                <w:sz w:val="18"/>
                <w:szCs w:val="18"/>
                <w:rtl/>
              </w:rPr>
              <w:t>(רווחה)</w:t>
            </w:r>
            <w:r>
              <w:rPr>
                <w:rFonts w:ascii="Arial" w:hAnsi="Arial" w:cs="Arial" w:hint="cs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0</w:t>
            </w:r>
            <w:r w:rsidR="000B33D7" w:rsidRPr="005F43F8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3548</w:t>
            </w:r>
            <w:r w:rsidR="000B33D7" w:rsidRPr="005F43F8">
              <w:rPr>
                <w:rFonts w:ascii="Arial" w:hAnsi="Arial" w:cs="Arial" w:hint="cs"/>
                <w:sz w:val="18"/>
                <w:szCs w:val="18"/>
                <w:rtl/>
              </w:rPr>
              <w:t xml:space="preserve"> קורס יזמות בינתחומי: מניעת התעללות בילדים/ </w:t>
            </w:r>
            <w:r w:rsidR="000B33D7" w:rsidRPr="005F43F8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רותי גבע ושרון אריאלי- לנגר</w:t>
            </w:r>
          </w:p>
        </w:tc>
        <w:tc>
          <w:tcPr>
            <w:tcW w:w="1559" w:type="dxa"/>
            <w:vMerge/>
          </w:tcPr>
          <w:p w14:paraId="464FCBC1" w14:textId="77777777" w:rsidR="00A236CD" w:rsidRPr="00BA6D3C" w:rsidRDefault="00A236CD" w:rsidP="00A82678">
            <w:pPr>
              <w:rPr>
                <w:rFonts w:ascii="Arial" w:hAnsi="Arial" w:cs="Arial"/>
                <w:sz w:val="16"/>
                <w:szCs w:val="16"/>
                <w:rtl/>
              </w:rPr>
            </w:pPr>
          </w:p>
        </w:tc>
        <w:tc>
          <w:tcPr>
            <w:tcW w:w="593" w:type="dxa"/>
            <w:vMerge/>
            <w:vAlign w:val="center"/>
          </w:tcPr>
          <w:p w14:paraId="5C8C6B09" w14:textId="77777777" w:rsidR="00A236CD" w:rsidRPr="00BA6D3C" w:rsidRDefault="00A236CD" w:rsidP="00A82678">
            <w:pPr>
              <w:rPr>
                <w:rFonts w:ascii="Arial" w:hAnsi="Arial" w:cs="Arial"/>
                <w:sz w:val="16"/>
                <w:szCs w:val="16"/>
                <w:rtl/>
              </w:rPr>
            </w:pPr>
          </w:p>
        </w:tc>
        <w:tc>
          <w:tcPr>
            <w:tcW w:w="1236" w:type="dxa"/>
            <w:vAlign w:val="center"/>
          </w:tcPr>
          <w:p w14:paraId="41369F3B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A6D3C">
              <w:rPr>
                <w:rFonts w:ascii="Arial" w:hAnsi="Arial" w:cs="Arial"/>
                <w:b/>
                <w:bCs/>
                <w:rtl/>
              </w:rPr>
              <w:t>14:30</w:t>
            </w:r>
            <w:r w:rsidR="00757A10">
              <w:rPr>
                <w:rFonts w:ascii="Arial" w:hAnsi="Arial" w:cs="Arial" w:hint="cs"/>
                <w:b/>
                <w:bCs/>
                <w:rtl/>
              </w:rPr>
              <w:t>-</w:t>
            </w:r>
            <w:r w:rsidRPr="00BA6D3C">
              <w:rPr>
                <w:rFonts w:ascii="Arial" w:hAnsi="Arial" w:cs="Arial"/>
                <w:b/>
                <w:bCs/>
                <w:rtl/>
              </w:rPr>
              <w:t>16:00</w:t>
            </w:r>
          </w:p>
        </w:tc>
      </w:tr>
      <w:tr w:rsidR="00BA42AC" w:rsidRPr="00BA6D3C" w14:paraId="014DBDBC" w14:textId="77777777" w:rsidTr="001B3B48">
        <w:trPr>
          <w:cantSplit/>
          <w:trHeight w:hRule="exact" w:val="830"/>
          <w:jc w:val="right"/>
        </w:trPr>
        <w:tc>
          <w:tcPr>
            <w:tcW w:w="6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82A365" w14:textId="77777777" w:rsidR="00BA42AC" w:rsidRPr="00BA6D3C" w:rsidRDefault="00BA42AC" w:rsidP="00BA42AC">
            <w:pPr>
              <w:rPr>
                <w:rFonts w:ascii="Arial" w:hAnsi="Arial" w:cs="Arial"/>
                <w:sz w:val="18"/>
                <w:szCs w:val="18"/>
                <w:highlight w:val="magenta"/>
                <w:rtl/>
              </w:rPr>
            </w:pPr>
          </w:p>
          <w:p w14:paraId="5C71F136" w14:textId="77777777" w:rsidR="00BA42AC" w:rsidRPr="00BA6D3C" w:rsidRDefault="00BA42AC" w:rsidP="00BA42AC">
            <w:pPr>
              <w:rPr>
                <w:rFonts w:ascii="Arial" w:hAnsi="Arial" w:cs="Arial"/>
                <w:sz w:val="18"/>
                <w:szCs w:val="18"/>
                <w:rtl/>
              </w:rPr>
            </w:pPr>
          </w:p>
        </w:tc>
        <w:tc>
          <w:tcPr>
            <w:tcW w:w="958" w:type="dxa"/>
            <w:tcBorders>
              <w:left w:val="single" w:sz="4" w:space="0" w:color="auto"/>
            </w:tcBorders>
            <w:vAlign w:val="center"/>
          </w:tcPr>
          <w:p w14:paraId="62199465" w14:textId="77777777" w:rsidR="00BA42AC" w:rsidRPr="00BA6D3C" w:rsidRDefault="00BA42AC" w:rsidP="00BA42AC">
            <w:pPr>
              <w:rPr>
                <w:rFonts w:ascii="Arial" w:hAnsi="Arial" w:cs="Arial"/>
                <w:szCs w:val="18"/>
                <w:rtl/>
              </w:rPr>
            </w:pPr>
          </w:p>
        </w:tc>
        <w:tc>
          <w:tcPr>
            <w:tcW w:w="4088" w:type="dxa"/>
            <w:vAlign w:val="center"/>
          </w:tcPr>
          <w:p w14:paraId="21D49804" w14:textId="750C30D2" w:rsidR="00BA42AC" w:rsidRPr="00724E65" w:rsidRDefault="00724E65" w:rsidP="00BA42AC">
            <w:pPr>
              <w:rPr>
                <w:rFonts w:ascii="Arial" w:hAnsi="Arial" w:cs="Arial"/>
                <w:b/>
                <w:bCs/>
                <w:sz w:val="16"/>
                <w:szCs w:val="16"/>
                <w:rtl/>
              </w:rPr>
            </w:pPr>
            <w:r w:rsidRPr="00724E65">
              <w:rPr>
                <w:rFonts w:ascii="Arial" w:hAnsi="Arial" w:cs="Arial" w:hint="cs"/>
                <w:sz w:val="16"/>
                <w:szCs w:val="16"/>
                <w:rtl/>
              </w:rPr>
              <w:t>(תה"ת/רווחה)</w:t>
            </w: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</w:t>
            </w:r>
            <w:r w:rsidR="00BA42AC" w:rsidRPr="00452299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03852</w:t>
            </w:r>
            <w:r>
              <w:rPr>
                <w:rFonts w:ascii="Arial" w:hAnsi="Arial" w:cs="Arial" w:hint="cs"/>
                <w:sz w:val="18"/>
                <w:szCs w:val="18"/>
                <w:rtl/>
              </w:rPr>
              <w:t xml:space="preserve"> '</w:t>
            </w:r>
            <w:r w:rsidR="00BA42AC" w:rsidRPr="00960DF5">
              <w:rPr>
                <w:rFonts w:ascii="Arial" w:hAnsi="Arial" w:cs="Arial" w:hint="cs"/>
                <w:sz w:val="18"/>
                <w:szCs w:val="18"/>
                <w:rtl/>
              </w:rPr>
              <w:t>המחקר ואני</w:t>
            </w:r>
            <w:r w:rsidR="00BA42AC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' / </w:t>
            </w:r>
            <w:r w:rsidR="00BA42AC" w:rsidRPr="00724E65">
              <w:rPr>
                <w:rFonts w:ascii="Arial" w:hAnsi="Arial" w:cs="Arial" w:hint="cs"/>
                <w:b/>
                <w:bCs/>
                <w:sz w:val="16"/>
                <w:szCs w:val="16"/>
                <w:rtl/>
              </w:rPr>
              <w:t>הרצאות ע"י חברי סגל</w:t>
            </w:r>
          </w:p>
          <w:p w14:paraId="02CE1A06" w14:textId="1F08709A" w:rsidR="00BA42AC" w:rsidRPr="00BD42BC" w:rsidRDefault="00BA42AC" w:rsidP="00BA42AC">
            <w:pPr>
              <w:rPr>
                <w:rFonts w:ascii="Arial" w:hAnsi="Arial" w:cs="Arial"/>
                <w:strike/>
                <w:sz w:val="18"/>
                <w:szCs w:val="18"/>
                <w:highlight w:val="darkYellow"/>
                <w:rtl/>
              </w:rPr>
            </w:pP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0DA123B1" w14:textId="77777777" w:rsidR="00BA42AC" w:rsidRPr="00BA6D3C" w:rsidRDefault="00BA42AC" w:rsidP="00BA42AC">
            <w:pPr>
              <w:rPr>
                <w:rFonts w:ascii="Arial" w:hAnsi="Arial" w:cs="Arial"/>
                <w:sz w:val="16"/>
                <w:szCs w:val="16"/>
                <w:rtl/>
              </w:rPr>
            </w:pPr>
          </w:p>
        </w:tc>
        <w:tc>
          <w:tcPr>
            <w:tcW w:w="593" w:type="dxa"/>
            <w:tcBorders>
              <w:left w:val="single" w:sz="4" w:space="0" w:color="auto"/>
            </w:tcBorders>
            <w:vAlign w:val="center"/>
          </w:tcPr>
          <w:p w14:paraId="4C4CEA3D" w14:textId="77777777" w:rsidR="00BA42AC" w:rsidRPr="00BA6D3C" w:rsidRDefault="00BA42AC" w:rsidP="00BA42AC">
            <w:pPr>
              <w:rPr>
                <w:rFonts w:ascii="Arial" w:hAnsi="Arial" w:cs="Arial"/>
                <w:sz w:val="16"/>
                <w:szCs w:val="16"/>
                <w:rtl/>
              </w:rPr>
            </w:pPr>
          </w:p>
        </w:tc>
        <w:tc>
          <w:tcPr>
            <w:tcW w:w="1236" w:type="dxa"/>
            <w:vAlign w:val="center"/>
          </w:tcPr>
          <w:p w14:paraId="1DE227C3" w14:textId="77777777" w:rsidR="00BA42AC" w:rsidRPr="00BA6D3C" w:rsidRDefault="00BA42AC" w:rsidP="00BA42AC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A6D3C">
              <w:rPr>
                <w:rFonts w:ascii="Arial" w:hAnsi="Arial" w:cs="Arial"/>
                <w:b/>
                <w:bCs/>
                <w:rtl/>
              </w:rPr>
              <w:t>16:30-18:00</w:t>
            </w:r>
          </w:p>
        </w:tc>
      </w:tr>
    </w:tbl>
    <w:p w14:paraId="4188C95C" w14:textId="77777777" w:rsidR="007F6C63" w:rsidRDefault="007F6C63" w:rsidP="00185F54">
      <w:pPr>
        <w:rPr>
          <w:rFonts w:ascii="Arial" w:hAnsi="Arial" w:cs="Arial"/>
          <w:b/>
          <w:bCs/>
          <w:sz w:val="18"/>
          <w:szCs w:val="18"/>
          <w:u w:val="single"/>
          <w:rtl/>
        </w:rPr>
      </w:pPr>
    </w:p>
    <w:p w14:paraId="6884288B" w14:textId="57A073D6" w:rsidR="00185F54" w:rsidRPr="008674E7" w:rsidRDefault="00185F54" w:rsidP="00185F54">
      <w:pPr>
        <w:rPr>
          <w:rFonts w:ascii="Arial" w:hAnsi="Arial" w:cs="Arial"/>
          <w:b/>
          <w:bCs/>
          <w:sz w:val="18"/>
          <w:szCs w:val="18"/>
          <w:rtl/>
        </w:rPr>
      </w:pPr>
      <w:r w:rsidRPr="008674E7">
        <w:rPr>
          <w:rFonts w:ascii="Arial" w:hAnsi="Arial" w:cs="Arial" w:hint="cs"/>
          <w:b/>
          <w:bCs/>
          <w:sz w:val="18"/>
          <w:szCs w:val="18"/>
          <w:u w:val="single"/>
          <w:rtl/>
        </w:rPr>
        <w:t>קורסים מרוכזים בין הסמסטרים</w:t>
      </w:r>
      <w:r w:rsidRPr="008674E7">
        <w:rPr>
          <w:rFonts w:ascii="Arial" w:hAnsi="Arial" w:cs="Arial" w:hint="cs"/>
          <w:b/>
          <w:bCs/>
          <w:sz w:val="18"/>
          <w:szCs w:val="18"/>
          <w:rtl/>
        </w:rPr>
        <w:t xml:space="preserve">- יתקיימו בין התאריכים 27/2/2023 </w:t>
      </w:r>
      <w:r w:rsidRPr="008674E7">
        <w:rPr>
          <w:rFonts w:ascii="Arial" w:hAnsi="Arial" w:cs="Arial"/>
          <w:b/>
          <w:bCs/>
          <w:sz w:val="18"/>
          <w:szCs w:val="18"/>
          <w:rtl/>
        </w:rPr>
        <w:t>–</w:t>
      </w:r>
      <w:r w:rsidRPr="008674E7">
        <w:rPr>
          <w:rFonts w:ascii="Arial" w:hAnsi="Arial" w:cs="Arial" w:hint="cs"/>
          <w:b/>
          <w:bCs/>
          <w:sz w:val="18"/>
          <w:szCs w:val="18"/>
          <w:rtl/>
        </w:rPr>
        <w:t xml:space="preserve"> 02/03/2022 </w:t>
      </w:r>
    </w:p>
    <w:p w14:paraId="3114544F" w14:textId="77777777" w:rsidR="00185F54" w:rsidRPr="008674E7" w:rsidRDefault="00185F54" w:rsidP="00185F54">
      <w:pPr>
        <w:rPr>
          <w:rFonts w:ascii="Arial" w:hAnsi="Arial" w:cs="Arial"/>
          <w:b/>
          <w:bCs/>
          <w:sz w:val="18"/>
          <w:szCs w:val="18"/>
          <w:rtl/>
        </w:rPr>
      </w:pPr>
      <w:r w:rsidRPr="008674E7">
        <w:rPr>
          <w:rFonts w:ascii="Arial" w:hAnsi="Arial" w:cs="Arial" w:hint="cs"/>
          <w:sz w:val="18"/>
          <w:szCs w:val="18"/>
          <w:rtl/>
        </w:rPr>
        <w:t>(תה"ת)</w:t>
      </w:r>
      <w:r w:rsidRPr="008674E7">
        <w:rPr>
          <w:rFonts w:ascii="Arial" w:hAnsi="Arial" w:cs="Arial"/>
          <w:sz w:val="18"/>
          <w:szCs w:val="18"/>
          <w:rtl/>
        </w:rPr>
        <w:t xml:space="preserve"> </w:t>
      </w:r>
      <w:r w:rsidRPr="008674E7">
        <w:rPr>
          <w:rFonts w:ascii="Arial" w:hAnsi="Arial" w:cs="Arial" w:hint="cs"/>
          <w:b/>
          <w:bCs/>
          <w:sz w:val="18"/>
          <w:szCs w:val="18"/>
          <w:rtl/>
        </w:rPr>
        <w:t xml:space="preserve">03583 </w:t>
      </w:r>
      <w:r w:rsidRPr="008674E7">
        <w:rPr>
          <w:rFonts w:ascii="Arial" w:hAnsi="Arial" w:cs="Arial"/>
          <w:sz w:val="18"/>
          <w:szCs w:val="18"/>
          <w:rtl/>
        </w:rPr>
        <w:t xml:space="preserve">– </w:t>
      </w:r>
      <w:r w:rsidRPr="008674E7">
        <w:rPr>
          <w:rFonts w:ascii="Arial" w:hAnsi="Arial" w:cs="Arial" w:hint="cs"/>
          <w:sz w:val="18"/>
          <w:szCs w:val="18"/>
          <w:rtl/>
        </w:rPr>
        <w:t xml:space="preserve">טיפול בטראומה ובפוסט-טראומה מורכבת בעבודה סוציאלית / </w:t>
      </w:r>
      <w:r w:rsidRPr="008674E7">
        <w:rPr>
          <w:rFonts w:ascii="Arial" w:hAnsi="Arial" w:cs="Arial" w:hint="cs"/>
          <w:b/>
          <w:bCs/>
          <w:sz w:val="18"/>
          <w:szCs w:val="18"/>
          <w:rtl/>
        </w:rPr>
        <w:t>אוהד גילבר</w:t>
      </w:r>
    </w:p>
    <w:p w14:paraId="73F31F2E" w14:textId="77777777" w:rsidR="00185F54" w:rsidRPr="008674E7" w:rsidRDefault="00185F54" w:rsidP="00185F54">
      <w:pPr>
        <w:rPr>
          <w:rFonts w:ascii="Arial" w:hAnsi="Arial" w:cs="Arial"/>
          <w:b/>
          <w:bCs/>
          <w:sz w:val="18"/>
          <w:szCs w:val="18"/>
          <w:rtl/>
        </w:rPr>
      </w:pPr>
      <w:r w:rsidRPr="008674E7">
        <w:rPr>
          <w:rFonts w:ascii="Arial" w:hAnsi="Arial" w:cs="Arial" w:hint="cs"/>
          <w:sz w:val="18"/>
          <w:szCs w:val="18"/>
          <w:rtl/>
        </w:rPr>
        <w:t xml:space="preserve">(תה"ת) </w:t>
      </w:r>
      <w:r w:rsidRPr="006E6242">
        <w:rPr>
          <w:rFonts w:ascii="Arial" w:hAnsi="Arial" w:cs="Arial"/>
          <w:b/>
          <w:bCs/>
          <w:sz w:val="18"/>
          <w:szCs w:val="18"/>
        </w:rPr>
        <w:t>03157</w:t>
      </w:r>
      <w:r w:rsidRPr="008674E7">
        <w:rPr>
          <w:rFonts w:ascii="Arial" w:hAnsi="Arial" w:cs="Arial" w:hint="cs"/>
          <w:sz w:val="18"/>
          <w:szCs w:val="18"/>
          <w:rtl/>
        </w:rPr>
        <w:t xml:space="preserve"> </w:t>
      </w:r>
      <w:r w:rsidRPr="008674E7">
        <w:rPr>
          <w:rFonts w:ascii="Arial" w:hAnsi="Arial" w:cs="Arial"/>
          <w:sz w:val="18"/>
          <w:szCs w:val="18"/>
        </w:rPr>
        <w:t xml:space="preserve"> </w:t>
      </w:r>
      <w:r w:rsidRPr="008674E7">
        <w:rPr>
          <w:rFonts w:ascii="Arial" w:hAnsi="Arial" w:cs="Arial"/>
          <w:sz w:val="18"/>
          <w:szCs w:val="18"/>
          <w:rtl/>
        </w:rPr>
        <w:t xml:space="preserve">תיאוריה וטיפול בין תרבותי – </w:t>
      </w:r>
      <w:r w:rsidRPr="008674E7">
        <w:rPr>
          <w:rFonts w:ascii="Arial" w:hAnsi="Arial" w:cs="Arial"/>
          <w:b/>
          <w:bCs/>
          <w:sz w:val="18"/>
          <w:szCs w:val="18"/>
          <w:rtl/>
        </w:rPr>
        <w:t>מיה</w:t>
      </w:r>
      <w:r w:rsidRPr="008674E7">
        <w:rPr>
          <w:rFonts w:ascii="Arial" w:hAnsi="Arial" w:cs="Arial" w:hint="cs"/>
          <w:b/>
          <w:bCs/>
          <w:sz w:val="18"/>
          <w:szCs w:val="18"/>
          <w:rtl/>
        </w:rPr>
        <w:t xml:space="preserve"> בניש ויסמן</w:t>
      </w:r>
    </w:p>
    <w:p w14:paraId="26AA2038" w14:textId="14B7C16D" w:rsidR="001B3B48" w:rsidRDefault="00AA46A9" w:rsidP="00185F54">
      <w:pPr>
        <w:rPr>
          <w:rFonts w:ascii="Arial" w:hAnsi="Arial" w:cs="Arial"/>
          <w:b/>
          <w:bCs/>
          <w:rtl/>
        </w:rPr>
      </w:pPr>
      <w:r w:rsidRPr="00BA6D3C">
        <w:rPr>
          <w:rFonts w:ascii="Arial" w:hAnsi="Arial" w:cs="Arial"/>
          <w:b/>
          <w:bCs/>
          <w:rtl/>
        </w:rPr>
        <w:br w:type="page"/>
      </w:r>
    </w:p>
    <w:p w14:paraId="369ECEFF" w14:textId="77777777" w:rsidR="009F5FD0" w:rsidRPr="00BA6D3C" w:rsidRDefault="009F5FD0" w:rsidP="009F5FD0">
      <w:pPr>
        <w:rPr>
          <w:rFonts w:ascii="Arial" w:hAnsi="Arial" w:cs="Arial"/>
          <w:b/>
          <w:bCs/>
        </w:rPr>
      </w:pPr>
    </w:p>
    <w:p w14:paraId="167292B0" w14:textId="6C4BA994" w:rsidR="00A236CD" w:rsidRPr="00BA6D3C" w:rsidRDefault="00A236CD" w:rsidP="00A82678">
      <w:pPr>
        <w:jc w:val="center"/>
        <w:rPr>
          <w:rFonts w:ascii="Arial" w:hAnsi="Arial" w:cs="Arial"/>
          <w:b/>
          <w:bCs/>
          <w:rtl/>
        </w:rPr>
      </w:pPr>
    </w:p>
    <w:p w14:paraId="0715E685" w14:textId="77777777" w:rsidR="001B3B48" w:rsidRDefault="00A236CD" w:rsidP="0044046E">
      <w:pPr>
        <w:jc w:val="center"/>
        <w:rPr>
          <w:rFonts w:ascii="Arial" w:hAnsi="Arial" w:cs="Arial"/>
          <w:b/>
          <w:bCs/>
          <w:rtl/>
        </w:rPr>
      </w:pPr>
      <w:r w:rsidRPr="0044046E">
        <w:rPr>
          <w:rFonts w:ascii="Arial" w:hAnsi="Arial" w:cs="Arial"/>
          <w:b/>
          <w:bCs/>
          <w:sz w:val="22"/>
          <w:szCs w:val="22"/>
          <w:rtl/>
        </w:rPr>
        <w:t xml:space="preserve">לימודי בוגר בעבודה סוציאלית </w:t>
      </w:r>
      <w:r w:rsidR="0044046E">
        <w:rPr>
          <w:rFonts w:ascii="Arial" w:hAnsi="Arial" w:cs="Arial" w:hint="cs"/>
          <w:b/>
          <w:bCs/>
          <w:rtl/>
        </w:rPr>
        <w:t xml:space="preserve">  </w:t>
      </w:r>
    </w:p>
    <w:p w14:paraId="399E637D" w14:textId="1C6EA4EF" w:rsidR="00A236CD" w:rsidRPr="001B3B48" w:rsidRDefault="0044046E" w:rsidP="0044046E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1B3B48">
        <w:rPr>
          <w:rFonts w:ascii="Arial" w:hAnsi="Arial" w:cs="Arial" w:hint="cs"/>
          <w:b/>
          <w:bCs/>
          <w:sz w:val="28"/>
          <w:szCs w:val="28"/>
          <w:rtl/>
        </w:rPr>
        <w:t xml:space="preserve">  </w:t>
      </w:r>
      <w:r w:rsidR="00A236CD" w:rsidRPr="001B3B48">
        <w:rPr>
          <w:rFonts w:ascii="Arial" w:hAnsi="Arial" w:cs="Arial"/>
          <w:b/>
          <w:bCs/>
          <w:sz w:val="28"/>
          <w:szCs w:val="28"/>
          <w:rtl/>
        </w:rPr>
        <w:t>ש  נ  ה    ג '     - סמסטר ב'</w:t>
      </w:r>
      <w:r w:rsidR="005A22FB" w:rsidRPr="001B3B48">
        <w:rPr>
          <w:rFonts w:ascii="Arial" w:hAnsi="Arial" w:cs="Arial"/>
          <w:b/>
          <w:bCs/>
          <w:sz w:val="28"/>
          <w:szCs w:val="28"/>
          <w:rtl/>
        </w:rPr>
        <w:t xml:space="preserve"> תש</w:t>
      </w:r>
      <w:r w:rsidR="00A236CD" w:rsidRPr="001B3B48">
        <w:rPr>
          <w:rFonts w:ascii="Arial" w:hAnsi="Arial" w:cs="Arial"/>
          <w:b/>
          <w:bCs/>
          <w:sz w:val="28"/>
          <w:szCs w:val="28"/>
          <w:rtl/>
        </w:rPr>
        <w:t>פ</w:t>
      </w:r>
      <w:r w:rsidR="005A22FB" w:rsidRPr="001B3B48">
        <w:rPr>
          <w:rFonts w:ascii="Arial" w:hAnsi="Arial" w:cs="Arial"/>
          <w:b/>
          <w:bCs/>
          <w:sz w:val="28"/>
          <w:szCs w:val="28"/>
          <w:rtl/>
        </w:rPr>
        <w:t>"</w:t>
      </w:r>
      <w:r w:rsidR="006B0465">
        <w:rPr>
          <w:rFonts w:ascii="Arial" w:hAnsi="Arial" w:cs="Arial" w:hint="cs"/>
          <w:b/>
          <w:bCs/>
          <w:sz w:val="28"/>
          <w:szCs w:val="28"/>
          <w:rtl/>
        </w:rPr>
        <w:t>ג</w:t>
      </w:r>
    </w:p>
    <w:p w14:paraId="50895670" w14:textId="2528A4C3" w:rsidR="00A236CD" w:rsidRPr="00BA6D3C" w:rsidRDefault="009E011C" w:rsidP="009E011C">
      <w:pPr>
        <w:rPr>
          <w:rFonts w:ascii="Arial" w:hAnsi="Arial" w:cs="Arial"/>
          <w:b/>
          <w:bCs/>
          <w:sz w:val="18"/>
          <w:szCs w:val="18"/>
          <w:rtl/>
        </w:rPr>
      </w:pPr>
      <w:r w:rsidRPr="00BA6D3C">
        <w:rPr>
          <w:rFonts w:ascii="Arial" w:hAnsi="Arial" w:cs="Arial"/>
          <w:rtl/>
        </w:rPr>
        <w:t xml:space="preserve">המערכת  </w:t>
      </w:r>
      <w:r w:rsidRPr="00BA6D3C">
        <w:rPr>
          <w:rFonts w:ascii="Arial" w:hAnsi="Arial" w:cs="Arial"/>
          <w:b/>
          <w:bCs/>
          <w:rtl/>
        </w:rPr>
        <w:t>אינה כוללת</w:t>
      </w:r>
      <w:r w:rsidRPr="00BA6D3C">
        <w:rPr>
          <w:rFonts w:ascii="Arial" w:hAnsi="Arial" w:cs="Arial"/>
          <w:rtl/>
        </w:rPr>
        <w:t xml:space="preserve">  שעורים של אבני פינה.</w:t>
      </w:r>
      <w:r>
        <w:rPr>
          <w:rFonts w:ascii="Arial" w:hAnsi="Arial" w:cs="Arial" w:hint="cs"/>
          <w:rtl/>
        </w:rPr>
        <w:t xml:space="preserve"> </w:t>
      </w:r>
      <w:r w:rsidRPr="00BA6D3C">
        <w:rPr>
          <w:rFonts w:ascii="Arial" w:hAnsi="Arial" w:cs="Arial"/>
          <w:rtl/>
        </w:rPr>
        <w:t>יתכנו שנויים במהלך השנה במועדי התרגילים והשיעורים  (את מיקום השיעורים ניתן לבדוק בשנתון)</w:t>
      </w:r>
    </w:p>
    <w:tbl>
      <w:tblPr>
        <w:tblW w:w="1559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5813"/>
        <w:gridCol w:w="1275"/>
        <w:gridCol w:w="4962"/>
        <w:gridCol w:w="1275"/>
        <w:gridCol w:w="709"/>
        <w:gridCol w:w="1559"/>
      </w:tblGrid>
      <w:tr w:rsidR="00A236CD" w:rsidRPr="00BA6D3C" w14:paraId="2BD35349" w14:textId="77777777" w:rsidTr="008028DF">
        <w:trPr>
          <w:cantSplit/>
          <w:trHeight w:val="253"/>
        </w:trPr>
        <w:tc>
          <w:tcPr>
            <w:tcW w:w="5813" w:type="dxa"/>
            <w:shd w:val="clear" w:color="auto" w:fill="D9D9D9" w:themeFill="background1" w:themeFillShade="D9"/>
            <w:vAlign w:val="center"/>
          </w:tcPr>
          <w:p w14:paraId="6969E4A2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rtl/>
              </w:rPr>
            </w:pPr>
            <w:r w:rsidRPr="00BA6D3C">
              <w:rPr>
                <w:rFonts w:ascii="Arial" w:hAnsi="Arial" w:cs="Arial"/>
                <w:b/>
                <w:bCs/>
                <w:sz w:val="16"/>
                <w:szCs w:val="16"/>
                <w:rtl/>
              </w:rPr>
              <w:t>יום ה'</w:t>
            </w:r>
          </w:p>
        </w:tc>
        <w:tc>
          <w:tcPr>
            <w:tcW w:w="1275" w:type="dxa"/>
            <w:shd w:val="clear" w:color="auto" w:fill="D9D9D9" w:themeFill="background1" w:themeFillShade="D9"/>
            <w:vAlign w:val="center"/>
          </w:tcPr>
          <w:p w14:paraId="5A4107B7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A6D3C">
              <w:rPr>
                <w:rFonts w:ascii="Arial" w:hAnsi="Arial" w:cs="Arial"/>
                <w:b/>
                <w:bCs/>
                <w:rtl/>
              </w:rPr>
              <w:t>יום ד'</w:t>
            </w:r>
          </w:p>
        </w:tc>
        <w:tc>
          <w:tcPr>
            <w:tcW w:w="4962" w:type="dxa"/>
            <w:shd w:val="clear" w:color="auto" w:fill="D9D9D9" w:themeFill="background1" w:themeFillShade="D9"/>
            <w:vAlign w:val="center"/>
          </w:tcPr>
          <w:p w14:paraId="564A644F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BA6D3C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יום ג'</w:t>
            </w:r>
          </w:p>
        </w:tc>
        <w:tc>
          <w:tcPr>
            <w:tcW w:w="1275" w:type="dxa"/>
            <w:shd w:val="clear" w:color="auto" w:fill="D9D9D9" w:themeFill="background1" w:themeFillShade="D9"/>
            <w:vAlign w:val="center"/>
          </w:tcPr>
          <w:p w14:paraId="2A7A71B7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A6D3C">
              <w:rPr>
                <w:rFonts w:ascii="Arial" w:hAnsi="Arial" w:cs="Arial"/>
                <w:b/>
                <w:bCs/>
                <w:rtl/>
              </w:rPr>
              <w:t>יום ב'</w:t>
            </w:r>
          </w:p>
        </w:tc>
        <w:tc>
          <w:tcPr>
            <w:tcW w:w="709" w:type="dxa"/>
            <w:tcBorders>
              <w:bottom w:val="nil"/>
            </w:tcBorders>
            <w:shd w:val="clear" w:color="auto" w:fill="D9D9D9" w:themeFill="background1" w:themeFillShade="D9"/>
            <w:vAlign w:val="center"/>
          </w:tcPr>
          <w:p w14:paraId="153B5595" w14:textId="77777777" w:rsidR="00A236CD" w:rsidRPr="00BA6D3C" w:rsidRDefault="00A236CD" w:rsidP="00A82678">
            <w:pPr>
              <w:pStyle w:val="4"/>
              <w:spacing w:before="0" w:after="0"/>
              <w:jc w:val="center"/>
              <w:rPr>
                <w:rFonts w:ascii="Arial" w:hAnsi="Arial" w:cs="Arial"/>
                <w:szCs w:val="20"/>
                <w:rtl/>
              </w:rPr>
            </w:pPr>
            <w:r w:rsidRPr="00BA6D3C">
              <w:rPr>
                <w:rFonts w:ascii="Arial" w:hAnsi="Arial" w:cs="Arial"/>
                <w:szCs w:val="20"/>
                <w:rtl/>
              </w:rPr>
              <w:t>יום א'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74FE529A" w14:textId="77777777" w:rsidR="00A236CD" w:rsidRPr="00BA6D3C" w:rsidRDefault="00A236CD" w:rsidP="00F54829">
            <w:pPr>
              <w:pStyle w:val="5"/>
              <w:spacing w:before="0" w:after="0"/>
              <w:jc w:val="center"/>
              <w:rPr>
                <w:rFonts w:ascii="Arial" w:hAnsi="Arial" w:cs="Arial"/>
                <w:szCs w:val="20"/>
                <w:rtl/>
              </w:rPr>
            </w:pPr>
            <w:r w:rsidRPr="00BA6D3C">
              <w:rPr>
                <w:rFonts w:ascii="Arial" w:hAnsi="Arial" w:cs="Arial"/>
                <w:szCs w:val="20"/>
                <w:rtl/>
              </w:rPr>
              <w:t>שעות/ימים</w:t>
            </w:r>
          </w:p>
        </w:tc>
      </w:tr>
      <w:tr w:rsidR="00A236CD" w:rsidRPr="00BA6D3C" w14:paraId="5E005C2C" w14:textId="77777777" w:rsidTr="008028DF">
        <w:trPr>
          <w:cantSplit/>
          <w:trHeight w:hRule="exact" w:val="3429"/>
        </w:trPr>
        <w:tc>
          <w:tcPr>
            <w:tcW w:w="5813" w:type="dxa"/>
          </w:tcPr>
          <w:p w14:paraId="38C1F859" w14:textId="77777777" w:rsidR="00A236CD" w:rsidRPr="00A459F2" w:rsidRDefault="00A236CD" w:rsidP="00A82678">
            <w:pPr>
              <w:ind w:left="86"/>
              <w:rPr>
                <w:rFonts w:ascii="Arial" w:hAnsi="Arial" w:cs="Arial"/>
                <w:color w:val="FFFFFF"/>
                <w:sz w:val="18"/>
                <w:szCs w:val="18"/>
                <w:rtl/>
              </w:rPr>
            </w:pPr>
          </w:p>
          <w:p w14:paraId="63F5AEC2" w14:textId="126A5403" w:rsidR="00A236CD" w:rsidRPr="00A459F2" w:rsidRDefault="00A236CD" w:rsidP="00A82678">
            <w:pPr>
              <w:tabs>
                <w:tab w:val="left" w:pos="3647"/>
              </w:tabs>
              <w:rPr>
                <w:rFonts w:ascii="Arial" w:hAnsi="Arial" w:cs="Arial"/>
                <w:color w:val="FF0000"/>
                <w:sz w:val="18"/>
                <w:szCs w:val="18"/>
                <w:rtl/>
              </w:rPr>
            </w:pPr>
            <w:r w:rsidRPr="00A459F2">
              <w:rPr>
                <w:rFonts w:ascii="Arial" w:hAnsi="Arial" w:cs="Arial"/>
                <w:sz w:val="18"/>
                <w:szCs w:val="18"/>
                <w:highlight w:val="green"/>
                <w:rtl/>
              </w:rPr>
              <w:t>חובה המגמה הקהילתית שנה ב'/</w:t>
            </w:r>
            <w:r w:rsidRPr="00A459F2">
              <w:rPr>
                <w:rFonts w:ascii="Arial" w:hAnsi="Arial" w:cs="Arial"/>
                <w:sz w:val="18"/>
                <w:szCs w:val="18"/>
                <w:highlight w:val="cyan"/>
                <w:rtl/>
              </w:rPr>
              <w:t>קורס בחירה</w:t>
            </w:r>
            <w:r w:rsidR="00F97BE9" w:rsidRPr="00A459F2">
              <w:rPr>
                <w:rFonts w:ascii="Arial" w:hAnsi="Arial" w:cs="Arial" w:hint="cs"/>
                <w:sz w:val="18"/>
                <w:szCs w:val="18"/>
                <w:highlight w:val="cyan"/>
                <w:rtl/>
              </w:rPr>
              <w:t xml:space="preserve"> (רווחה)</w:t>
            </w:r>
            <w:r w:rsidR="000E61D5" w:rsidRPr="00A459F2">
              <w:rPr>
                <w:rFonts w:ascii="Arial" w:hAnsi="Arial" w:cs="Arial" w:hint="cs"/>
                <w:sz w:val="18"/>
                <w:szCs w:val="18"/>
                <w:highlight w:val="cyan"/>
                <w:rtl/>
              </w:rPr>
              <w:t xml:space="preserve"> למגמה הפרטנית</w:t>
            </w:r>
            <w:r w:rsidRPr="00A459F2">
              <w:rPr>
                <w:rFonts w:ascii="Arial" w:hAnsi="Arial" w:cs="Arial"/>
                <w:color w:val="FF0000"/>
                <w:sz w:val="18"/>
                <w:szCs w:val="18"/>
                <w:rtl/>
              </w:rPr>
              <w:tab/>
            </w:r>
          </w:p>
          <w:p w14:paraId="68D407BF" w14:textId="77777777" w:rsidR="000E61D5" w:rsidRPr="00A459F2" w:rsidRDefault="00A236CD" w:rsidP="00A82678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A459F2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592</w:t>
            </w:r>
            <w:r w:rsidR="00094AF2" w:rsidRPr="00A459F2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Pr="00A459F2">
              <w:rPr>
                <w:rFonts w:ascii="Arial" w:hAnsi="Arial" w:cs="Arial"/>
                <w:sz w:val="18"/>
                <w:szCs w:val="18"/>
                <w:rtl/>
              </w:rPr>
              <w:t xml:space="preserve">שינוי ארגוני(חובה למגמה הקהילתית/ </w:t>
            </w:r>
            <w:r w:rsidRPr="00A459F2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סדני אנגלברג</w:t>
            </w:r>
          </w:p>
          <w:p w14:paraId="2C448849" w14:textId="3056AE5A" w:rsidR="00FE74EE" w:rsidRPr="00A459F2" w:rsidRDefault="000E61D5" w:rsidP="002E4902">
            <w:pPr>
              <w:rPr>
                <w:rFonts w:ascii="Arial" w:hAnsi="Arial" w:cs="Arial"/>
                <w:color w:val="FFFFFF"/>
                <w:sz w:val="18"/>
                <w:szCs w:val="18"/>
                <w:rtl/>
              </w:rPr>
            </w:pPr>
            <w:r w:rsidRPr="00A459F2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*הקורס ילמד בשפה האנגלית</w:t>
            </w:r>
            <w:r w:rsidR="00A236CD" w:rsidRPr="00A459F2">
              <w:rPr>
                <w:rFonts w:ascii="Arial" w:hAnsi="Arial" w:cs="Arial"/>
                <w:sz w:val="18"/>
                <w:szCs w:val="18"/>
                <w:highlight w:val="yellow"/>
                <w:rtl/>
              </w:rPr>
              <w:br/>
            </w:r>
            <w:r w:rsidR="00FE74EE" w:rsidRPr="00A459F2">
              <w:rPr>
                <w:rFonts w:ascii="Arial" w:hAnsi="Arial" w:cs="Arial"/>
                <w:color w:val="FFFFFF"/>
                <w:sz w:val="18"/>
                <w:szCs w:val="18"/>
                <w:highlight w:val="darkRed"/>
                <w:rtl/>
              </w:rPr>
              <w:t>סמינריוני מחקר</w:t>
            </w:r>
          </w:p>
          <w:p w14:paraId="1928BC9F" w14:textId="77777777" w:rsidR="00FB1FAA" w:rsidRPr="00A459F2" w:rsidRDefault="00FB1FAA" w:rsidP="00FB1FAA">
            <w:pPr>
              <w:tabs>
                <w:tab w:val="center" w:pos="3318"/>
              </w:tabs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A459F2">
              <w:rPr>
                <w:rFonts w:ascii="Arial" w:hAnsi="Arial" w:cs="Arial"/>
                <w:b/>
                <w:bCs/>
                <w:sz w:val="18"/>
                <w:szCs w:val="18"/>
              </w:rPr>
              <w:t>03011</w:t>
            </w:r>
            <w:r w:rsidRPr="00A459F2">
              <w:rPr>
                <w:rFonts w:ascii="Arial" w:hAnsi="Arial" w:cs="Arial"/>
                <w:sz w:val="18"/>
                <w:szCs w:val="18"/>
                <w:rtl/>
              </w:rPr>
              <w:t xml:space="preserve"> </w:t>
            </w:r>
            <w:r w:rsidRPr="00A459F2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Pr="00A459F2">
              <w:rPr>
                <w:rFonts w:ascii="Arial" w:hAnsi="Arial" w:cs="Arial"/>
                <w:color w:val="000000"/>
                <w:sz w:val="18"/>
                <w:szCs w:val="18"/>
                <w:shd w:val="clear" w:color="auto" w:fill="FFFFFF"/>
                <w:rtl/>
              </w:rPr>
              <w:t>יחסים משפחתיים תחת לחץ: גורמי סיכון וחוסן</w:t>
            </w:r>
            <w:r w:rsidRPr="00A459F2">
              <w:rPr>
                <w:rFonts w:ascii="Arial" w:hAnsi="Arial" w:cs="Arial"/>
                <w:color w:val="000000"/>
                <w:sz w:val="18"/>
                <w:szCs w:val="18"/>
                <w:shd w:val="clear" w:color="auto" w:fill="FFFFFF"/>
              </w:rPr>
              <w:t> </w:t>
            </w:r>
            <w:r w:rsidRPr="00A459F2">
              <w:rPr>
                <w:rFonts w:ascii="Arial" w:hAnsi="Arial" w:cs="Arial"/>
                <w:sz w:val="18"/>
                <w:szCs w:val="18"/>
                <w:rtl/>
              </w:rPr>
              <w:t xml:space="preserve">/ </w:t>
            </w:r>
            <w:r w:rsidRPr="00A459F2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אסנת זמיר</w:t>
            </w:r>
          </w:p>
          <w:p w14:paraId="4AD8EBF7" w14:textId="77777777" w:rsidR="00FB1FAA" w:rsidRPr="00A459F2" w:rsidRDefault="00FB1FAA" w:rsidP="00FB1FAA">
            <w:pPr>
              <w:tabs>
                <w:tab w:val="center" w:pos="3318"/>
              </w:tabs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A459F2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03439</w:t>
            </w:r>
            <w:r w:rsidRPr="00A459F2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Pr="00A459F2">
              <w:rPr>
                <w:rFonts w:ascii="Arial" w:hAnsi="Arial" w:cs="Arial"/>
                <w:sz w:val="18"/>
                <w:szCs w:val="18"/>
                <w:rtl/>
              </w:rPr>
              <w:t xml:space="preserve"> סינגור ומיצוי זכויות בעבודה סוציאלית /</w:t>
            </w:r>
            <w:r w:rsidRPr="00A459F2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אבישי בניש</w:t>
            </w:r>
            <w:r w:rsidRPr="00A459F2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</w:t>
            </w:r>
          </w:p>
          <w:p w14:paraId="47A7716B" w14:textId="234A3258" w:rsidR="006E6242" w:rsidRDefault="00FB1FAA" w:rsidP="00FB1FAA">
            <w:pPr>
              <w:tabs>
                <w:tab w:val="center" w:pos="3318"/>
              </w:tabs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A459F2">
              <w:rPr>
                <w:rFonts w:ascii="Arial" w:hAnsi="Arial" w:cs="Arial"/>
                <w:b/>
                <w:bCs/>
                <w:sz w:val="18"/>
                <w:szCs w:val="18"/>
              </w:rPr>
              <w:t>03211</w:t>
            </w:r>
            <w:r w:rsidRPr="00A459F2">
              <w:rPr>
                <w:rFonts w:ascii="Arial" w:hAnsi="Arial" w:cs="Arial" w:hint="cs"/>
                <w:sz w:val="18"/>
                <w:szCs w:val="18"/>
                <w:rtl/>
              </w:rPr>
              <w:t xml:space="preserve">  </w:t>
            </w:r>
            <w:r w:rsidRPr="00A459F2">
              <w:rPr>
                <w:rFonts w:ascii="Arial" w:hAnsi="Arial" w:cs="Arial"/>
                <w:sz w:val="18"/>
                <w:szCs w:val="18"/>
                <w:rtl/>
              </w:rPr>
              <w:t xml:space="preserve">בדידות </w:t>
            </w:r>
            <w:r w:rsidR="00B314FD">
              <w:rPr>
                <w:rFonts w:ascii="Arial" w:hAnsi="Arial" w:cs="Arial" w:hint="cs"/>
                <w:sz w:val="18"/>
                <w:szCs w:val="18"/>
                <w:rtl/>
              </w:rPr>
              <w:t>ומבודדות חברתית</w:t>
            </w:r>
            <w:bookmarkStart w:id="2" w:name="_GoBack"/>
            <w:bookmarkEnd w:id="2"/>
            <w:r w:rsidRPr="00A459F2">
              <w:rPr>
                <w:rFonts w:ascii="Arial" w:hAnsi="Arial" w:cs="Arial"/>
                <w:sz w:val="18"/>
                <w:szCs w:val="18"/>
                <w:rtl/>
              </w:rPr>
              <w:t>: מחקר באוכלוסייה המבוגרת/</w:t>
            </w:r>
            <w:r w:rsidRPr="00A459F2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 xml:space="preserve">שרון </w:t>
            </w:r>
          </w:p>
          <w:p w14:paraId="7EE13227" w14:textId="43A7AB19" w:rsidR="00FB1FAA" w:rsidRPr="00A459F2" w:rsidRDefault="006E6242" w:rsidP="00FB1FAA">
            <w:pPr>
              <w:tabs>
                <w:tab w:val="center" w:pos="3318"/>
              </w:tabs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           </w:t>
            </w:r>
            <w:r w:rsidR="00FB1FAA" w:rsidRPr="00A459F2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שיוביץ עזרא</w:t>
            </w:r>
          </w:p>
          <w:p w14:paraId="63414F30" w14:textId="77777777" w:rsidR="006E6242" w:rsidRDefault="00FB1FAA" w:rsidP="00FB1FAA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A459F2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03551 </w:t>
            </w:r>
            <w:r w:rsidRPr="00A459F2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Pr="00A459F2">
              <w:rPr>
                <w:rFonts w:ascii="Arial" w:hAnsi="Arial" w:cs="Arial"/>
                <w:sz w:val="18"/>
                <w:szCs w:val="18"/>
                <w:rtl/>
              </w:rPr>
              <w:t>סטיגמה, הדרה חברתית ושילוב חברתי של אנשים עם מגבלות נפשיות</w:t>
            </w:r>
            <w:r w:rsidRPr="00A459F2">
              <w:rPr>
                <w:rFonts w:ascii="Arial" w:hAnsi="Arial" w:cs="Arial" w:hint="cs"/>
                <w:sz w:val="18"/>
                <w:szCs w:val="18"/>
                <w:rtl/>
              </w:rPr>
              <w:t>/</w:t>
            </w:r>
            <w:r w:rsidRPr="00A459F2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רון </w:t>
            </w:r>
          </w:p>
          <w:p w14:paraId="204DF0B1" w14:textId="3F630207" w:rsidR="00FB1FAA" w:rsidRPr="00A459F2" w:rsidRDefault="006E6242" w:rsidP="00FB1FAA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           </w:t>
            </w:r>
            <w:r w:rsidR="00FB1FAA" w:rsidRPr="00A459F2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שור</w:t>
            </w:r>
          </w:p>
          <w:p w14:paraId="581B7CF3" w14:textId="6F70F727" w:rsidR="006E6242" w:rsidRDefault="00FB1FAA" w:rsidP="00FB1FAA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A459F2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03529 </w:t>
            </w:r>
            <w:r w:rsidR="006E6242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Pr="00A459F2">
              <w:rPr>
                <w:rFonts w:ascii="Arial" w:hAnsi="Arial" w:cs="Arial" w:hint="cs"/>
                <w:sz w:val="18"/>
                <w:szCs w:val="18"/>
                <w:rtl/>
              </w:rPr>
              <w:t>בין טראומה להזדמנות: היבטים פסיכולוגיים ומשפחתיים בהגירה</w:t>
            </w:r>
            <w:r w:rsidRPr="00A459F2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/מיה </w:t>
            </w:r>
          </w:p>
          <w:p w14:paraId="691766C7" w14:textId="387EB19F" w:rsidR="00FB1FAA" w:rsidRPr="00A459F2" w:rsidRDefault="006E6242" w:rsidP="00FB1FAA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           </w:t>
            </w:r>
            <w:r w:rsidR="00FB1FAA" w:rsidRPr="00A459F2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בניש-וייסמן </w:t>
            </w:r>
          </w:p>
          <w:p w14:paraId="41CECE23" w14:textId="5BC67D91" w:rsidR="00FB1FAA" w:rsidRPr="00A459F2" w:rsidRDefault="00FB1FAA" w:rsidP="00FB1FAA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A459F2">
              <w:rPr>
                <w:rFonts w:ascii="Arial" w:hAnsi="Arial" w:cs="Arial"/>
                <w:b/>
                <w:bCs/>
                <w:sz w:val="18"/>
                <w:szCs w:val="18"/>
              </w:rPr>
              <w:t>03582</w:t>
            </w:r>
            <w:r w:rsidRPr="00A459F2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</w:t>
            </w:r>
            <w:r w:rsidR="006E6242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Pr="00A459F2">
              <w:rPr>
                <w:rFonts w:ascii="Arial" w:hAnsi="Arial" w:cs="Arial" w:hint="cs"/>
                <w:sz w:val="18"/>
                <w:szCs w:val="18"/>
                <w:rtl/>
              </w:rPr>
              <w:t>תיאור והערכה של שירותי רווחה לילדים בסיכון</w:t>
            </w:r>
            <w:r w:rsidRPr="00A459F2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/ ענת זעירא</w:t>
            </w:r>
          </w:p>
          <w:p w14:paraId="35C6F97F" w14:textId="26AEC5D7" w:rsidR="00FB1FAA" w:rsidRPr="00A459F2" w:rsidRDefault="00FB1FAA" w:rsidP="00FB1FAA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A459F2">
              <w:rPr>
                <w:rFonts w:ascii="Arial" w:hAnsi="Arial" w:cs="Arial"/>
                <w:b/>
                <w:bCs/>
                <w:sz w:val="18"/>
                <w:szCs w:val="18"/>
              </w:rPr>
              <w:t>03395</w:t>
            </w:r>
            <w:r w:rsidRPr="00A459F2">
              <w:rPr>
                <w:rFonts w:ascii="Arial" w:hAnsi="Arial" w:cs="Arial"/>
                <w:sz w:val="18"/>
                <w:szCs w:val="18"/>
                <w:rtl/>
              </w:rPr>
              <w:t xml:space="preserve">  מחקר איכותני אודות פגיעות מיניות בילדים ובבני נוער/</w:t>
            </w:r>
            <w:r w:rsidRPr="00A459F2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דפנה טנר</w:t>
            </w:r>
            <w:r w:rsidRPr="00A459F2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A459F2">
              <w:rPr>
                <w:rFonts w:ascii="Arial" w:hAnsi="Arial" w:cs="Arial"/>
                <w:sz w:val="18"/>
                <w:szCs w:val="18"/>
                <w:rtl/>
              </w:rPr>
              <w:br/>
            </w:r>
            <w:r w:rsidRPr="00A459F2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491</w:t>
            </w:r>
            <w:r w:rsidRPr="00A459F2">
              <w:rPr>
                <w:rFonts w:ascii="Arial" w:hAnsi="Arial" w:cs="Arial" w:hint="cs"/>
                <w:sz w:val="18"/>
                <w:szCs w:val="18"/>
                <w:rtl/>
              </w:rPr>
              <w:t xml:space="preserve">  </w:t>
            </w:r>
            <w:r w:rsidRPr="00A459F2">
              <w:rPr>
                <w:rFonts w:ascii="Arial" w:hAnsi="Arial" w:cs="Arial"/>
                <w:sz w:val="18"/>
                <w:szCs w:val="18"/>
                <w:rtl/>
              </w:rPr>
              <w:t xml:space="preserve">מגמות ושינויים במשפחה בת ימינו / </w:t>
            </w:r>
            <w:r w:rsidRPr="00A459F2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שלהבת עטר שוורץ</w:t>
            </w:r>
            <w:r w:rsidRPr="00A459F2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</w:t>
            </w:r>
          </w:p>
          <w:p w14:paraId="0C8FE7CE" w14:textId="3407EA4F" w:rsidR="00A236CD" w:rsidRPr="00F448A2" w:rsidRDefault="00A236CD" w:rsidP="00F448A2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275" w:type="dxa"/>
            <w:vMerge w:val="restart"/>
            <w:textDirection w:val="btLr"/>
            <w:vAlign w:val="center"/>
          </w:tcPr>
          <w:p w14:paraId="50D63065" w14:textId="77777777" w:rsidR="00A236CD" w:rsidRPr="00BA6D3C" w:rsidRDefault="00A236CD" w:rsidP="00A82678">
            <w:pPr>
              <w:ind w:left="113" w:right="113"/>
              <w:jc w:val="center"/>
              <w:rPr>
                <w:rFonts w:ascii="Arial" w:hAnsi="Arial" w:cs="Arial"/>
                <w:b/>
                <w:bCs/>
                <w:spacing w:val="80"/>
                <w:szCs w:val="24"/>
                <w:rtl/>
              </w:rPr>
            </w:pPr>
            <w:r w:rsidRPr="00BA6D3C">
              <w:rPr>
                <w:rFonts w:ascii="Arial" w:hAnsi="Arial" w:cs="Arial"/>
                <w:b/>
                <w:bCs/>
                <w:sz w:val="32"/>
                <w:szCs w:val="32"/>
                <w:rtl/>
              </w:rPr>
              <w:t>ה כ ש ר ה      מ ק צ ו ע י ת</w:t>
            </w:r>
          </w:p>
        </w:tc>
        <w:tc>
          <w:tcPr>
            <w:tcW w:w="4962" w:type="dxa"/>
          </w:tcPr>
          <w:p w14:paraId="52A36F04" w14:textId="77777777" w:rsidR="00A236CD" w:rsidRPr="00094AF2" w:rsidRDefault="00A236CD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BA6D3C">
              <w:rPr>
                <w:rFonts w:ascii="Arial" w:hAnsi="Arial" w:cs="Arial"/>
                <w:sz w:val="18"/>
                <w:szCs w:val="18"/>
                <w:highlight w:val="cyan"/>
                <w:rtl/>
              </w:rPr>
              <w:br/>
            </w:r>
            <w:r w:rsidRPr="00094AF2">
              <w:rPr>
                <w:rFonts w:ascii="Arial" w:hAnsi="Arial" w:cs="Arial"/>
                <w:sz w:val="18"/>
                <w:szCs w:val="18"/>
                <w:highlight w:val="cyan"/>
                <w:rtl/>
              </w:rPr>
              <w:t>בחירה</w:t>
            </w:r>
            <w:r w:rsidRPr="00094AF2">
              <w:rPr>
                <w:rFonts w:ascii="Arial" w:hAnsi="Arial" w:cs="Arial"/>
                <w:sz w:val="18"/>
                <w:szCs w:val="18"/>
                <w:rtl/>
              </w:rPr>
              <w:t xml:space="preserve"> </w:t>
            </w:r>
          </w:p>
          <w:p w14:paraId="1181F4ED" w14:textId="049DA82F" w:rsidR="009C12F4" w:rsidRDefault="00A236CD" w:rsidP="006E6242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094AF2">
              <w:rPr>
                <w:rFonts w:ascii="Arial" w:hAnsi="Arial" w:cs="Arial"/>
                <w:sz w:val="18"/>
                <w:szCs w:val="18"/>
                <w:rtl/>
              </w:rPr>
              <w:t xml:space="preserve">(תה"ת) </w:t>
            </w:r>
            <w:r w:rsidRPr="00094AF2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448</w:t>
            </w:r>
            <w:r w:rsidR="00094AF2" w:rsidRPr="00094AF2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Pr="00094AF2">
              <w:rPr>
                <w:rFonts w:ascii="Arial" w:hAnsi="Arial" w:cs="Arial"/>
                <w:sz w:val="18"/>
                <w:szCs w:val="18"/>
                <w:rtl/>
              </w:rPr>
              <w:t xml:space="preserve">שימוש בכח וסמכות ככלי טיפולי/ </w:t>
            </w:r>
            <w:r w:rsidRPr="00094AF2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שלומית נחליאל</w:t>
            </w:r>
            <w:r w:rsidRPr="00094AF2">
              <w:rPr>
                <w:sz w:val="18"/>
                <w:szCs w:val="18"/>
              </w:rPr>
              <w:br/>
            </w:r>
            <w:r w:rsidR="009C12F4" w:rsidRPr="00FE74EE">
              <w:rPr>
                <w:rFonts w:ascii="Arial" w:hAnsi="Arial" w:cs="Arial"/>
                <w:sz w:val="18"/>
                <w:szCs w:val="18"/>
                <w:rtl/>
              </w:rPr>
              <w:t xml:space="preserve">(תה"ת) </w:t>
            </w:r>
            <w:r w:rsidR="009C12F4" w:rsidRPr="00FE74EE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531</w:t>
            </w:r>
            <w:r w:rsidR="009C12F4" w:rsidRPr="00FE74EE">
              <w:rPr>
                <w:rFonts w:ascii="Arial" w:hAnsi="Arial" w:cs="Arial"/>
                <w:sz w:val="18"/>
                <w:szCs w:val="18"/>
                <w:rtl/>
              </w:rPr>
              <w:t xml:space="preserve"> גברים אלימים במשפחה/</w:t>
            </w:r>
            <w:r w:rsidR="009C12F4" w:rsidRPr="00FE74EE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מוחמד חג' יחיא</w:t>
            </w:r>
          </w:p>
          <w:p w14:paraId="3B83EA35" w14:textId="77777777" w:rsidR="006E6242" w:rsidRDefault="004A4729" w:rsidP="009C12F4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1C40C0">
              <w:rPr>
                <w:rFonts w:ascii="Arial" w:hAnsi="Arial" w:cs="Arial" w:hint="cs"/>
                <w:sz w:val="18"/>
                <w:szCs w:val="18"/>
                <w:rtl/>
              </w:rPr>
              <w:t>(תה"ת)</w:t>
            </w:r>
            <w:r w:rsidRPr="001C40C0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03970 </w:t>
            </w:r>
            <w:r w:rsidRPr="001C40C0">
              <w:rPr>
                <w:rFonts w:ascii="Arial" w:hAnsi="Arial" w:cs="Arial" w:hint="cs"/>
                <w:sz w:val="18"/>
                <w:szCs w:val="18"/>
                <w:rtl/>
              </w:rPr>
              <w:t>אתיקה מקצועית בעבודה סוציאלית: סוגיות אתיות</w:t>
            </w:r>
          </w:p>
          <w:p w14:paraId="241BA204" w14:textId="48A5337A" w:rsidR="004A4729" w:rsidRDefault="006E6242" w:rsidP="009C12F4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>
              <w:rPr>
                <w:rFonts w:ascii="Arial" w:hAnsi="Arial" w:cs="Arial" w:hint="cs"/>
                <w:sz w:val="18"/>
                <w:szCs w:val="18"/>
                <w:rtl/>
              </w:rPr>
              <w:t xml:space="preserve">                     </w:t>
            </w:r>
            <w:r w:rsidR="004A4729" w:rsidRPr="001C40C0">
              <w:rPr>
                <w:rFonts w:ascii="Arial" w:hAnsi="Arial" w:cs="Arial" w:hint="cs"/>
                <w:sz w:val="18"/>
                <w:szCs w:val="18"/>
                <w:rtl/>
              </w:rPr>
              <w:t xml:space="preserve"> בעבודה הטיפולית/</w:t>
            </w:r>
            <w:r w:rsidR="004A4729" w:rsidRPr="001C40C0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נחום מיכאלי</w:t>
            </w:r>
          </w:p>
          <w:p w14:paraId="273C971B" w14:textId="5A7DA18D" w:rsidR="00A459F2" w:rsidRDefault="00A459F2" w:rsidP="009C12F4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</w:p>
          <w:p w14:paraId="6F7FB495" w14:textId="6C8B189B" w:rsidR="00A459F2" w:rsidRDefault="00A459F2" w:rsidP="00A459F2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קורס</w:t>
            </w:r>
            <w:r w:rsidR="00C428D9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ים</w:t>
            </w: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מקוו</w:t>
            </w:r>
            <w:r w:rsidR="00C428D9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נים</w:t>
            </w: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א-סינכרוני</w:t>
            </w:r>
            <w:r w:rsidR="00C428D9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ים:</w:t>
            </w: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A459F2">
              <w:rPr>
                <w:rFonts w:ascii="Arial" w:hAnsi="Arial" w:cs="Arial" w:hint="cs"/>
                <w:sz w:val="18"/>
                <w:szCs w:val="18"/>
                <w:highlight w:val="yellow"/>
                <w:rtl/>
              </w:rPr>
              <w:t>(</w:t>
            </w:r>
            <w:r>
              <w:rPr>
                <w:rFonts w:ascii="Arial" w:hAnsi="Arial" w:cs="Arial" w:hint="cs"/>
                <w:sz w:val="18"/>
                <w:szCs w:val="18"/>
                <w:highlight w:val="yellow"/>
                <w:rtl/>
              </w:rPr>
              <w:t>למידה במועד לבחירתכםן</w:t>
            </w:r>
            <w:r w:rsidRPr="00A459F2">
              <w:rPr>
                <w:rFonts w:ascii="Arial" w:hAnsi="Arial" w:cs="Arial" w:hint="cs"/>
                <w:sz w:val="18"/>
                <w:szCs w:val="18"/>
                <w:highlight w:val="yellow"/>
                <w:rtl/>
              </w:rPr>
              <w:t>)</w:t>
            </w:r>
            <w:r w:rsidR="00C428D9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:</w:t>
            </w:r>
          </w:p>
          <w:p w14:paraId="74620747" w14:textId="326A29FA" w:rsidR="006E6242" w:rsidRDefault="00A459F2" w:rsidP="00C428D9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6D3038">
              <w:rPr>
                <w:rFonts w:ascii="Arial" w:hAnsi="Arial" w:cs="Arial"/>
                <w:sz w:val="18"/>
                <w:szCs w:val="18"/>
                <w:rtl/>
              </w:rPr>
              <w:t>(תה"ת)</w:t>
            </w:r>
            <w:r w:rsidRPr="006D3038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Pr="006D3038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007</w:t>
            </w:r>
            <w:r w:rsidRPr="006D3038">
              <w:rPr>
                <w:rFonts w:ascii="Arial" w:hAnsi="Arial" w:cs="Arial"/>
                <w:sz w:val="18"/>
                <w:szCs w:val="18"/>
                <w:rtl/>
              </w:rPr>
              <w:t xml:space="preserve">  שימוש לטוב/שימוש לרעה בסמים, התמכרויות וטיפול</w:t>
            </w:r>
            <w:r w:rsidR="008028DF">
              <w:rPr>
                <w:rFonts w:ascii="Arial" w:hAnsi="Arial" w:cs="Arial" w:hint="cs"/>
                <w:sz w:val="18"/>
                <w:szCs w:val="18"/>
                <w:rtl/>
              </w:rPr>
              <w:t>/</w:t>
            </w:r>
            <w:r w:rsidRPr="006D3038">
              <w:rPr>
                <w:rFonts w:ascii="Arial" w:hAnsi="Arial" w:cs="Arial"/>
                <w:sz w:val="18"/>
                <w:szCs w:val="18"/>
                <w:rtl/>
              </w:rPr>
              <w:t xml:space="preserve"> </w:t>
            </w:r>
          </w:p>
          <w:p w14:paraId="3B419E81" w14:textId="526CAD33" w:rsidR="00C428D9" w:rsidRPr="00A459F2" w:rsidRDefault="006E6242" w:rsidP="00C428D9">
            <w:pPr>
              <w:rPr>
                <w:rFonts w:ascii="Arial" w:hAnsi="Arial" w:cs="Arial"/>
                <w:sz w:val="18"/>
                <w:szCs w:val="18"/>
                <w:rtl/>
              </w:rPr>
            </w:pPr>
            <w:r>
              <w:rPr>
                <w:rFonts w:ascii="Arial" w:hAnsi="Arial" w:cs="Arial" w:hint="cs"/>
                <w:sz w:val="18"/>
                <w:szCs w:val="18"/>
                <w:rtl/>
              </w:rPr>
              <w:t xml:space="preserve">                       </w:t>
            </w:r>
            <w:r w:rsidR="00A459F2" w:rsidRPr="006D3038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שבתאי לויט</w:t>
            </w:r>
            <w:r w:rsidR="00A459F2" w:rsidRPr="006D3038">
              <w:rPr>
                <w:rFonts w:ascii="Arial" w:hAnsi="Arial" w:cs="Arial"/>
                <w:sz w:val="18"/>
                <w:szCs w:val="18"/>
                <w:rtl/>
              </w:rPr>
              <w:t xml:space="preserve"> </w:t>
            </w:r>
            <w:r w:rsidR="00A459F2" w:rsidRPr="006D3038">
              <w:rPr>
                <w:rFonts w:ascii="Arial" w:hAnsi="Arial" w:cs="Arial"/>
                <w:sz w:val="18"/>
                <w:szCs w:val="18"/>
                <w:rtl/>
              </w:rPr>
              <w:br/>
            </w:r>
            <w:r w:rsidR="00C428D9">
              <w:rPr>
                <w:rFonts w:ascii="Arial" w:hAnsi="Arial" w:cs="Arial" w:hint="cs"/>
                <w:sz w:val="18"/>
                <w:szCs w:val="18"/>
                <w:rtl/>
              </w:rPr>
              <w:t>(</w:t>
            </w:r>
            <w:r w:rsidR="00C428D9" w:rsidRPr="00094AF2">
              <w:rPr>
                <w:rFonts w:ascii="Arial" w:hAnsi="Arial" w:cs="Arial"/>
                <w:sz w:val="18"/>
                <w:szCs w:val="18"/>
                <w:rtl/>
              </w:rPr>
              <w:t xml:space="preserve">תה"ת) </w:t>
            </w:r>
            <w:r w:rsidR="00C428D9" w:rsidRPr="00094AF2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008</w:t>
            </w:r>
            <w:r w:rsidR="00C428D9" w:rsidRPr="00094AF2">
              <w:rPr>
                <w:rFonts w:ascii="Arial" w:hAnsi="Arial" w:cs="Arial"/>
                <w:sz w:val="18"/>
                <w:szCs w:val="18"/>
                <w:rtl/>
              </w:rPr>
              <w:t xml:space="preserve"> התעללות בילדים- היבטים משפטיים וטיפוליים/ </w:t>
            </w:r>
            <w:r w:rsidR="00C428D9" w:rsidRPr="00094AF2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איילת</w:t>
            </w:r>
          </w:p>
          <w:p w14:paraId="5F6A930D" w14:textId="77777777" w:rsidR="00C428D9" w:rsidRDefault="00C428D9" w:rsidP="00C428D9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                     </w:t>
            </w:r>
            <w:r w:rsidRPr="00094AF2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 xml:space="preserve"> נועם-רוזנטל</w:t>
            </w:r>
          </w:p>
          <w:p w14:paraId="113FAAB3" w14:textId="6B5921A5" w:rsidR="00A459F2" w:rsidRPr="006D3038" w:rsidRDefault="00A459F2" w:rsidP="00A459F2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</w:p>
          <w:p w14:paraId="20AB87A6" w14:textId="77777777" w:rsidR="00A459F2" w:rsidRPr="002D6253" w:rsidRDefault="00A459F2" w:rsidP="009C12F4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</w:p>
          <w:p w14:paraId="520128AA" w14:textId="77777777" w:rsidR="009C12F4" w:rsidRPr="00094AF2" w:rsidRDefault="009C12F4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</w:p>
          <w:p w14:paraId="41004F19" w14:textId="77777777" w:rsidR="007F1B9F" w:rsidRPr="00BA6D3C" w:rsidRDefault="007F1B9F" w:rsidP="00A82678">
            <w:pPr>
              <w:rPr>
                <w:rFonts w:ascii="Arial" w:hAnsi="Arial" w:cs="Arial"/>
                <w:rtl/>
              </w:rPr>
            </w:pPr>
          </w:p>
        </w:tc>
        <w:tc>
          <w:tcPr>
            <w:tcW w:w="1275" w:type="dxa"/>
            <w:vMerge w:val="restart"/>
            <w:vAlign w:val="center"/>
          </w:tcPr>
          <w:p w14:paraId="67C0C651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szCs w:val="18"/>
                <w:rtl/>
              </w:rPr>
            </w:pPr>
          </w:p>
          <w:p w14:paraId="308D56CC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szCs w:val="18"/>
                <w:rtl/>
              </w:rPr>
            </w:pPr>
          </w:p>
          <w:p w14:paraId="797E50C6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szCs w:val="18"/>
                <w:rtl/>
              </w:rPr>
            </w:pPr>
          </w:p>
          <w:p w14:paraId="7B04FA47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szCs w:val="18"/>
                <w:rtl/>
              </w:rPr>
            </w:pPr>
          </w:p>
          <w:p w14:paraId="568C698B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szCs w:val="18"/>
                <w:rtl/>
              </w:rPr>
            </w:pPr>
          </w:p>
          <w:p w14:paraId="1A939487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szCs w:val="18"/>
                <w:rtl/>
              </w:rPr>
            </w:pPr>
          </w:p>
          <w:p w14:paraId="6AA258D8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szCs w:val="18"/>
                <w:rtl/>
              </w:rPr>
            </w:pPr>
          </w:p>
          <w:p w14:paraId="6FFBD3EC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szCs w:val="18"/>
                <w:rtl/>
              </w:rPr>
            </w:pPr>
          </w:p>
          <w:p w14:paraId="30DCCCAD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szCs w:val="18"/>
                <w:rtl/>
              </w:rPr>
            </w:pPr>
          </w:p>
          <w:p w14:paraId="36AF6883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szCs w:val="18"/>
                <w:rtl/>
              </w:rPr>
            </w:pPr>
          </w:p>
          <w:p w14:paraId="54C529ED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szCs w:val="18"/>
                <w:rtl/>
              </w:rPr>
            </w:pPr>
          </w:p>
          <w:p w14:paraId="1C0157D6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szCs w:val="18"/>
                <w:rtl/>
              </w:rPr>
            </w:pPr>
          </w:p>
          <w:p w14:paraId="3691E7B2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szCs w:val="18"/>
                <w:rtl/>
              </w:rPr>
            </w:pPr>
          </w:p>
          <w:p w14:paraId="526770CE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szCs w:val="18"/>
                <w:rtl/>
              </w:rPr>
            </w:pPr>
          </w:p>
          <w:p w14:paraId="7CBEED82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szCs w:val="18"/>
                <w:rtl/>
              </w:rPr>
            </w:pPr>
          </w:p>
          <w:p w14:paraId="6E36661F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szCs w:val="18"/>
                <w:rtl/>
              </w:rPr>
            </w:pPr>
          </w:p>
          <w:p w14:paraId="38645DC7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szCs w:val="18"/>
                <w:rtl/>
              </w:rPr>
            </w:pPr>
          </w:p>
          <w:p w14:paraId="135E58C4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szCs w:val="18"/>
                <w:rtl/>
              </w:rPr>
            </w:pPr>
          </w:p>
          <w:p w14:paraId="62EBF9A1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szCs w:val="18"/>
                <w:rtl/>
              </w:rPr>
            </w:pPr>
          </w:p>
          <w:p w14:paraId="0C6C2CD5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szCs w:val="18"/>
                <w:rtl/>
              </w:rPr>
            </w:pPr>
          </w:p>
          <w:p w14:paraId="709E88E4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szCs w:val="18"/>
                <w:rtl/>
              </w:rPr>
            </w:pPr>
          </w:p>
          <w:p w14:paraId="508C98E9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szCs w:val="18"/>
                <w:rtl/>
              </w:rPr>
            </w:pPr>
          </w:p>
          <w:p w14:paraId="779F8E76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szCs w:val="18"/>
                <w:rtl/>
              </w:rPr>
            </w:pPr>
          </w:p>
          <w:p w14:paraId="7818863E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szCs w:val="18"/>
                <w:rtl/>
              </w:rPr>
            </w:pPr>
          </w:p>
          <w:p w14:paraId="44F69B9A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szCs w:val="18"/>
                <w:rtl/>
              </w:rPr>
            </w:pPr>
          </w:p>
          <w:p w14:paraId="5F07D11E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szCs w:val="18"/>
                <w:rtl/>
              </w:rPr>
            </w:pPr>
          </w:p>
          <w:p w14:paraId="41508A3C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szCs w:val="18"/>
                <w:rtl/>
              </w:rPr>
            </w:pPr>
          </w:p>
          <w:p w14:paraId="43D6B1D6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szCs w:val="18"/>
                <w:rtl/>
              </w:rPr>
            </w:pPr>
          </w:p>
          <w:p w14:paraId="17DBC151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szCs w:val="18"/>
                <w:rtl/>
              </w:rPr>
            </w:pPr>
          </w:p>
          <w:p w14:paraId="6F8BD81B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szCs w:val="18"/>
                <w:rtl/>
              </w:rPr>
            </w:pPr>
          </w:p>
          <w:p w14:paraId="2613E9C1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szCs w:val="18"/>
                <w:rtl/>
              </w:rPr>
            </w:pPr>
          </w:p>
        </w:tc>
        <w:tc>
          <w:tcPr>
            <w:tcW w:w="709" w:type="dxa"/>
            <w:vMerge w:val="restart"/>
            <w:textDirection w:val="btLr"/>
            <w:vAlign w:val="center"/>
          </w:tcPr>
          <w:p w14:paraId="68BBB343" w14:textId="77777777" w:rsidR="00A236CD" w:rsidRPr="00BA6D3C" w:rsidRDefault="00A236CD" w:rsidP="00A82678">
            <w:pPr>
              <w:ind w:left="113" w:right="113"/>
              <w:jc w:val="center"/>
              <w:rPr>
                <w:rFonts w:ascii="Arial" w:hAnsi="Arial" w:cs="Arial"/>
                <w:b/>
                <w:bCs/>
                <w:sz w:val="32"/>
                <w:szCs w:val="32"/>
                <w:rtl/>
              </w:rPr>
            </w:pPr>
            <w:r w:rsidRPr="00BA6D3C">
              <w:rPr>
                <w:rFonts w:ascii="Arial" w:hAnsi="Arial" w:cs="Arial"/>
                <w:b/>
                <w:bCs/>
                <w:sz w:val="32"/>
                <w:szCs w:val="32"/>
                <w:rtl/>
              </w:rPr>
              <w:t>ה כ ש ר ה      מ ק צ ו ע י ת</w:t>
            </w:r>
          </w:p>
        </w:tc>
        <w:tc>
          <w:tcPr>
            <w:tcW w:w="1559" w:type="dxa"/>
            <w:vAlign w:val="center"/>
          </w:tcPr>
          <w:p w14:paraId="07E884FB" w14:textId="7F398CF6" w:rsidR="00A236CD" w:rsidRPr="00BA6D3C" w:rsidRDefault="00FE74EE" w:rsidP="00FE74EE">
            <w:pPr>
              <w:ind w:right="-141"/>
              <w:jc w:val="both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08:30</w:t>
            </w:r>
            <w:r w:rsidR="00A236CD" w:rsidRPr="00BA6D3C">
              <w:rPr>
                <w:rFonts w:ascii="Arial" w:hAnsi="Arial" w:cs="Arial"/>
                <w:b/>
                <w:bCs/>
                <w:rtl/>
              </w:rPr>
              <w:t xml:space="preserve"> – 10:00</w:t>
            </w:r>
          </w:p>
        </w:tc>
      </w:tr>
      <w:tr w:rsidR="00A236CD" w:rsidRPr="00BA6D3C" w14:paraId="5FF16E56" w14:textId="77777777" w:rsidTr="008028DF">
        <w:trPr>
          <w:cantSplit/>
          <w:trHeight w:hRule="exact" w:val="1856"/>
        </w:trPr>
        <w:tc>
          <w:tcPr>
            <w:tcW w:w="5813" w:type="dxa"/>
            <w:vAlign w:val="center"/>
          </w:tcPr>
          <w:p w14:paraId="0BBBE908" w14:textId="77777777" w:rsidR="00883A61" w:rsidRPr="00BD42BC" w:rsidRDefault="6CAAF8A7" w:rsidP="6CAAF8A7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AF59E2">
              <w:rPr>
                <w:rFonts w:ascii="Arial" w:hAnsi="Arial" w:cs="Arial"/>
                <w:sz w:val="18"/>
                <w:szCs w:val="18"/>
                <w:highlight w:val="cyan"/>
                <w:rtl/>
              </w:rPr>
              <w:t>בחירה</w:t>
            </w:r>
            <w:r w:rsidRPr="6CAAF8A7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5855A0D5" w14:textId="0AD788ED" w:rsidR="00883A61" w:rsidRPr="00BD42BC" w:rsidRDefault="00AF59E2" w:rsidP="6CAAF8A7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BD42BC">
              <w:rPr>
                <w:rFonts w:ascii="Arial" w:hAnsi="Arial" w:cs="Arial" w:hint="cs"/>
                <w:sz w:val="18"/>
                <w:szCs w:val="18"/>
                <w:rtl/>
              </w:rPr>
              <w:t>(</w:t>
            </w:r>
            <w:r w:rsidR="6CAAF8A7" w:rsidRPr="00BD42BC">
              <w:rPr>
                <w:rFonts w:ascii="Arial" w:hAnsi="Arial" w:cs="Arial"/>
                <w:sz w:val="18"/>
                <w:szCs w:val="18"/>
                <w:rtl/>
              </w:rPr>
              <w:t xml:space="preserve">תה"ת) </w:t>
            </w:r>
            <w:r w:rsidR="6CAAF8A7" w:rsidRPr="00BD42BC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254</w:t>
            </w:r>
            <w:r w:rsidR="6CAAF8A7" w:rsidRPr="00BD42BC">
              <w:rPr>
                <w:rFonts w:ascii="Arial" w:hAnsi="Arial" w:cs="Arial"/>
                <w:sz w:val="18"/>
                <w:szCs w:val="18"/>
                <w:rtl/>
              </w:rPr>
              <w:t xml:space="preserve">  הדרכה הורית: עקרונות יסוד/</w:t>
            </w:r>
            <w:r w:rsidR="6CAAF8A7" w:rsidRPr="00BD42BC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 xml:space="preserve"> סיגל ברסון</w:t>
            </w:r>
          </w:p>
          <w:p w14:paraId="3BCEA0F7" w14:textId="77777777" w:rsidR="003C0D0D" w:rsidRPr="00BD42BC" w:rsidRDefault="00DA1627" w:rsidP="00F448A2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BD42BC">
              <w:rPr>
                <w:rFonts w:ascii="Arial" w:hAnsi="Arial" w:cs="Arial" w:hint="cs"/>
                <w:sz w:val="18"/>
                <w:szCs w:val="18"/>
                <w:rtl/>
              </w:rPr>
              <w:t>(תה"ת)</w:t>
            </w:r>
            <w:r w:rsidRPr="00BD42BC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03507  </w:t>
            </w:r>
            <w:r w:rsidRPr="00BD42BC">
              <w:rPr>
                <w:rFonts w:ascii="Arial" w:hAnsi="Arial" w:cs="Arial" w:hint="cs"/>
                <w:sz w:val="18"/>
                <w:szCs w:val="18"/>
                <w:rtl/>
              </w:rPr>
              <w:t>50 גוונים של מיניות:</w:t>
            </w:r>
            <w:r w:rsidRPr="00BD42BC">
              <w:rPr>
                <w:rFonts w:ascii="Arial" w:hAnsi="Arial" w:cs="Arial" w:hint="cs"/>
                <w:sz w:val="18"/>
                <w:szCs w:val="18"/>
              </w:rPr>
              <w:t xml:space="preserve"> </w:t>
            </w:r>
            <w:r w:rsidRPr="00BD42BC">
              <w:rPr>
                <w:rFonts w:ascii="Arial" w:hAnsi="Arial" w:cs="Arial"/>
                <w:sz w:val="18"/>
                <w:szCs w:val="18"/>
                <w:rtl/>
              </w:rPr>
              <w:t xml:space="preserve">היבטים תיאורטיים ומעשיים של מיניות בחיי </w:t>
            </w:r>
          </w:p>
          <w:p w14:paraId="09AC92C4" w14:textId="4D1067A1" w:rsidR="00D646AF" w:rsidRPr="00BD42BC" w:rsidRDefault="003C0D0D" w:rsidP="00F448A2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BD42BC">
              <w:rPr>
                <w:rFonts w:ascii="Arial" w:hAnsi="Arial" w:cs="Arial" w:hint="cs"/>
                <w:sz w:val="18"/>
                <w:szCs w:val="18"/>
                <w:rtl/>
              </w:rPr>
              <w:t xml:space="preserve">                        </w:t>
            </w:r>
            <w:r w:rsidR="00DA1627" w:rsidRPr="00BD42BC">
              <w:rPr>
                <w:rFonts w:ascii="Arial" w:hAnsi="Arial" w:cs="Arial"/>
                <w:sz w:val="18"/>
                <w:szCs w:val="18"/>
                <w:rtl/>
              </w:rPr>
              <w:t>היום-יום</w:t>
            </w:r>
            <w:r w:rsidR="00DA1627" w:rsidRPr="00BD42BC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/ סיוון לוטן </w:t>
            </w:r>
          </w:p>
          <w:p w14:paraId="2B581BA2" w14:textId="7A9561B9" w:rsidR="00D1471C" w:rsidRPr="00BD42BC" w:rsidRDefault="006E6242" w:rsidP="009814B6">
            <w:pPr>
              <w:rPr>
                <w:rFonts w:ascii="Arial" w:hAnsi="Arial" w:cs="Arial"/>
                <w:color w:val="000000"/>
                <w:sz w:val="18"/>
                <w:szCs w:val="18"/>
                <w:rtl/>
              </w:rPr>
            </w:pPr>
            <w:r w:rsidRPr="006E6242">
              <w:rPr>
                <w:rFonts w:ascii="Arial" w:hAnsi="Arial" w:cs="Arial" w:hint="cs"/>
                <w:color w:val="000000"/>
                <w:sz w:val="18"/>
                <w:szCs w:val="18"/>
                <w:rtl/>
              </w:rPr>
              <w:t>(תה"ת)</w:t>
            </w:r>
            <w:r>
              <w:rPr>
                <w:rFonts w:ascii="Arial" w:hAnsi="Arial" w:cs="Arial" w:hint="cs"/>
                <w:b/>
                <w:bCs/>
                <w:color w:val="000000"/>
                <w:sz w:val="18"/>
                <w:szCs w:val="18"/>
                <w:rtl/>
              </w:rPr>
              <w:t xml:space="preserve"> 03526 </w:t>
            </w:r>
            <w:r w:rsidRPr="00BD42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rtl/>
              </w:rPr>
              <w:t xml:space="preserve"> </w:t>
            </w:r>
            <w:r w:rsidR="00A02750" w:rsidRPr="00BD42BC">
              <w:rPr>
                <w:rFonts w:ascii="Arial" w:hAnsi="Arial" w:cs="Arial" w:hint="cs"/>
                <w:color w:val="000000"/>
                <w:sz w:val="18"/>
                <w:szCs w:val="18"/>
                <w:rtl/>
              </w:rPr>
              <w:t>משפחה בת זמננו: סוגיות נבחרות</w:t>
            </w:r>
            <w:r w:rsidR="00D1471C" w:rsidRPr="00BD42BC">
              <w:rPr>
                <w:rFonts w:ascii="Arial" w:hAnsi="Arial" w:cs="Arial" w:hint="cs"/>
                <w:color w:val="000000"/>
                <w:sz w:val="18"/>
                <w:szCs w:val="18"/>
                <w:rtl/>
              </w:rPr>
              <w:t>/</w:t>
            </w:r>
            <w:r w:rsidR="00D1471C" w:rsidRPr="00BD42BC">
              <w:rPr>
                <w:rFonts w:ascii="Arial" w:hAnsi="Arial" w:cs="Arial" w:hint="cs"/>
                <w:b/>
                <w:bCs/>
                <w:color w:val="000000"/>
                <w:sz w:val="18"/>
                <w:szCs w:val="18"/>
                <w:rtl/>
              </w:rPr>
              <w:t xml:space="preserve"> שלהבת עטר שוורץ</w:t>
            </w:r>
            <w:r w:rsidR="007E0717" w:rsidRPr="00BD42BC">
              <w:rPr>
                <w:rFonts w:ascii="Arial" w:hAnsi="Arial" w:cs="Arial" w:hint="cs"/>
                <w:color w:val="000000"/>
                <w:sz w:val="18"/>
                <w:szCs w:val="18"/>
                <w:rtl/>
              </w:rPr>
              <w:t xml:space="preserve"> </w:t>
            </w:r>
          </w:p>
          <w:p w14:paraId="7CE65358" w14:textId="2B18414B" w:rsidR="009814B6" w:rsidRPr="00BD42BC" w:rsidRDefault="009814B6" w:rsidP="009814B6">
            <w:pPr>
              <w:rPr>
                <w:rFonts w:ascii="Arial" w:hAnsi="Arial" w:cs="Arial"/>
                <w:color w:val="000000"/>
                <w:sz w:val="18"/>
                <w:szCs w:val="18"/>
                <w:rtl/>
              </w:rPr>
            </w:pPr>
          </w:p>
          <w:p w14:paraId="1037B8A3" w14:textId="22E8E3CD" w:rsidR="00A236CD" w:rsidRPr="00693144" w:rsidRDefault="006E6242" w:rsidP="001C5EA9">
            <w:pPr>
              <w:jc w:val="right"/>
              <w:rPr>
                <w:rFonts w:ascii="Arial" w:hAnsi="Arial" w:cs="Arial"/>
                <w:sz w:val="18"/>
                <w:szCs w:val="18"/>
                <w:rtl/>
              </w:rPr>
            </w:pPr>
            <w:r w:rsidRPr="001C5EA9">
              <w:rPr>
                <w:rFonts w:ascii="Arial" w:hAnsi="Arial" w:cs="Arial" w:hint="cs"/>
                <w:color w:val="000000"/>
                <w:sz w:val="18"/>
                <w:szCs w:val="18"/>
                <w:rtl/>
              </w:rPr>
              <w:t>(רווחה)</w:t>
            </w:r>
            <w:r>
              <w:rPr>
                <w:rFonts w:ascii="Arial" w:hAnsi="Arial" w:cs="Arial" w:hint="cs"/>
                <w:b/>
                <w:bCs/>
                <w:color w:val="000000"/>
                <w:sz w:val="18"/>
                <w:szCs w:val="18"/>
                <w:rtl/>
              </w:rPr>
              <w:t xml:space="preserve"> </w:t>
            </w:r>
            <w:r w:rsidR="001C5EA9">
              <w:rPr>
                <w:rFonts w:ascii="Arial" w:hAnsi="Arial" w:cs="Arial" w:hint="cs"/>
                <w:b/>
                <w:bCs/>
                <w:color w:val="000000"/>
                <w:sz w:val="18"/>
                <w:szCs w:val="18"/>
                <w:rtl/>
              </w:rPr>
              <w:t xml:space="preserve">        </w:t>
            </w:r>
            <w:r w:rsidR="009814B6" w:rsidRPr="00BD42BC">
              <w:rPr>
                <w:rFonts w:ascii="Arial" w:hAnsi="Arial" w:cs="Arial" w:hint="cs"/>
                <w:b/>
                <w:bCs/>
                <w:color w:val="000000"/>
                <w:sz w:val="18"/>
                <w:szCs w:val="18"/>
                <w:rtl/>
              </w:rPr>
              <w:t>03465</w:t>
            </w:r>
            <w:r w:rsidR="009814B6" w:rsidRPr="00BD42BC">
              <w:rPr>
                <w:rFonts w:ascii="Arial" w:hAnsi="Arial" w:cs="Arial"/>
                <w:color w:val="000000"/>
                <w:sz w:val="18"/>
                <w:szCs w:val="18"/>
              </w:rPr>
              <w:t>Human Trafficking and the Role of Social Work as a Human Rights Profession /</w:t>
            </w:r>
            <w:r w:rsidR="009814B6" w:rsidRPr="00BD42B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Mary Twis</w:t>
            </w:r>
          </w:p>
        </w:tc>
        <w:tc>
          <w:tcPr>
            <w:tcW w:w="1275" w:type="dxa"/>
            <w:vMerge/>
          </w:tcPr>
          <w:p w14:paraId="687C6DE0" w14:textId="77777777" w:rsidR="00A236CD" w:rsidRPr="00BA6D3C" w:rsidRDefault="00A236CD" w:rsidP="00A82678">
            <w:pPr>
              <w:rPr>
                <w:rFonts w:ascii="Arial" w:hAnsi="Arial" w:cs="Arial"/>
                <w:szCs w:val="18"/>
                <w:rtl/>
              </w:rPr>
            </w:pPr>
          </w:p>
        </w:tc>
        <w:tc>
          <w:tcPr>
            <w:tcW w:w="4962" w:type="dxa"/>
            <w:vAlign w:val="center"/>
          </w:tcPr>
          <w:p w14:paraId="3E2D557A" w14:textId="742EC4D5" w:rsidR="00D04B8C" w:rsidRDefault="00D04B8C" w:rsidP="001C5EA9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A459F2">
              <w:rPr>
                <w:rFonts w:ascii="Arial" w:hAnsi="Arial" w:cs="Arial"/>
                <w:sz w:val="18"/>
                <w:szCs w:val="18"/>
                <w:highlight w:val="magenta"/>
                <w:rtl/>
              </w:rPr>
              <w:t>מתוד</w:t>
            </w:r>
            <w:r w:rsidRPr="00A459F2">
              <w:rPr>
                <w:rFonts w:ascii="Arial" w:hAnsi="Arial" w:cs="Arial" w:hint="cs"/>
                <w:sz w:val="18"/>
                <w:szCs w:val="18"/>
                <w:highlight w:val="magenta"/>
                <w:rtl/>
              </w:rPr>
              <w:t>ות</w:t>
            </w:r>
            <w:r w:rsidRPr="00A459F2">
              <w:rPr>
                <w:rFonts w:ascii="Arial" w:hAnsi="Arial" w:cs="Arial"/>
                <w:sz w:val="18"/>
                <w:szCs w:val="18"/>
                <w:highlight w:val="magenta"/>
                <w:rtl/>
              </w:rPr>
              <w:t xml:space="preserve"> למגמה </w:t>
            </w:r>
            <w:r w:rsidRPr="00A459F2">
              <w:rPr>
                <w:rFonts w:ascii="Arial" w:hAnsi="Arial" w:cs="Arial" w:hint="cs"/>
                <w:sz w:val="18"/>
                <w:szCs w:val="18"/>
                <w:highlight w:val="magenta"/>
                <w:rtl/>
              </w:rPr>
              <w:t>ה</w:t>
            </w:r>
            <w:r w:rsidRPr="00A459F2">
              <w:rPr>
                <w:rFonts w:ascii="Arial" w:hAnsi="Arial" w:cs="Arial"/>
                <w:sz w:val="18"/>
                <w:szCs w:val="18"/>
                <w:highlight w:val="magenta"/>
                <w:rtl/>
              </w:rPr>
              <w:t>קהילתית</w:t>
            </w:r>
          </w:p>
          <w:p w14:paraId="77954DDE" w14:textId="57A709BC" w:rsidR="00A236CD" w:rsidRDefault="00A236CD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BA6D3C">
              <w:rPr>
                <w:rFonts w:ascii="Arial" w:hAnsi="Arial" w:cs="Arial"/>
                <w:sz w:val="18"/>
                <w:szCs w:val="18"/>
                <w:rtl/>
              </w:rPr>
              <w:t xml:space="preserve"> </w:t>
            </w:r>
            <w:r w:rsidRPr="00094AF2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317</w:t>
            </w:r>
            <w:r w:rsidRPr="00BA6D3C">
              <w:rPr>
                <w:rFonts w:ascii="Arial" w:hAnsi="Arial" w:cs="Arial"/>
                <w:sz w:val="18"/>
                <w:szCs w:val="18"/>
                <w:rtl/>
              </w:rPr>
              <w:t xml:space="preserve">  מתודות ודרכי התערבות קהילתית וארגונית/</w:t>
            </w:r>
            <w:r w:rsidRPr="00BA6D3C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ארנה שמר</w:t>
            </w:r>
            <w:r w:rsidRPr="00BA6D3C" w:rsidDel="00D527B9">
              <w:rPr>
                <w:rFonts w:ascii="Arial" w:hAnsi="Arial" w:cs="Arial"/>
                <w:sz w:val="18"/>
                <w:szCs w:val="18"/>
                <w:rtl/>
              </w:rPr>
              <w:t xml:space="preserve"> </w:t>
            </w:r>
          </w:p>
          <w:p w14:paraId="59D55378" w14:textId="77777777" w:rsidR="00D04B8C" w:rsidRPr="00BA6D3C" w:rsidRDefault="00D04B8C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</w:p>
          <w:p w14:paraId="5AD637C5" w14:textId="687CBE5F" w:rsidR="00A236CD" w:rsidRDefault="00A236CD" w:rsidP="00586628">
            <w:pPr>
              <w:shd w:val="clear" w:color="auto" w:fill="F4B083"/>
              <w:rPr>
                <w:rFonts w:ascii="Arial" w:hAnsi="Arial" w:cs="Arial"/>
                <w:sz w:val="18"/>
                <w:szCs w:val="18"/>
                <w:rtl/>
              </w:rPr>
            </w:pPr>
            <w:r w:rsidRPr="00586628">
              <w:rPr>
                <w:rFonts w:ascii="Arial" w:hAnsi="Arial" w:cs="Arial"/>
                <w:sz w:val="18"/>
                <w:szCs w:val="18"/>
                <w:rtl/>
              </w:rPr>
              <w:t xml:space="preserve"> שיעורי מתודות  למגמה הפרטנית (מתודות ג')</w:t>
            </w:r>
          </w:p>
          <w:p w14:paraId="14A03036" w14:textId="77777777" w:rsidR="00C428D9" w:rsidRPr="00BA6D3C" w:rsidRDefault="00C428D9" w:rsidP="00586628">
            <w:pPr>
              <w:shd w:val="clear" w:color="auto" w:fill="F4B083"/>
              <w:rPr>
                <w:rFonts w:ascii="Arial" w:hAnsi="Arial" w:cs="Arial"/>
                <w:sz w:val="18"/>
                <w:szCs w:val="18"/>
                <w:rtl/>
              </w:rPr>
            </w:pPr>
          </w:p>
          <w:p w14:paraId="4889B160" w14:textId="38E372C5" w:rsidR="00A236CD" w:rsidRDefault="00A236CD" w:rsidP="001C5EA9">
            <w:pPr>
              <w:ind w:left="98"/>
              <w:rPr>
                <w:rFonts w:ascii="Arial" w:hAnsi="Arial" w:cs="Arial"/>
                <w:sz w:val="18"/>
                <w:szCs w:val="18"/>
                <w:rtl/>
              </w:rPr>
            </w:pPr>
            <w:r w:rsidRPr="00094AF2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073</w:t>
            </w:r>
            <w:r w:rsidR="001C5EA9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Pr="00BA6D3C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אורלי אולשטיין-מן</w:t>
            </w:r>
            <w:r w:rsidRPr="00BA6D3C">
              <w:rPr>
                <w:rFonts w:ascii="Arial" w:hAnsi="Arial" w:cs="Arial"/>
                <w:sz w:val="18"/>
                <w:szCs w:val="18"/>
                <w:rtl/>
              </w:rPr>
              <w:t xml:space="preserve">  </w:t>
            </w:r>
          </w:p>
          <w:p w14:paraId="2101DBE9" w14:textId="12843C67" w:rsidR="005C3921" w:rsidRPr="00BA6D3C" w:rsidRDefault="001C5EA9" w:rsidP="001C5EA9">
            <w:pPr>
              <w:rPr>
                <w:rFonts w:ascii="Arial" w:hAnsi="Arial" w:cs="Arial"/>
                <w:sz w:val="18"/>
                <w:szCs w:val="18"/>
                <w:rtl/>
              </w:rPr>
            </w:pP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 0</w:t>
            </w:r>
            <w:r w:rsidR="00A347A0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3638</w:t>
            </w: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</w:t>
            </w:r>
            <w:r w:rsidR="00A347A0" w:rsidRPr="004C772C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עפרית שפירא ברמן</w:t>
            </w:r>
            <w:r w:rsidR="00A347A0" w:rsidRPr="004C772C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 xml:space="preserve"> </w:t>
            </w:r>
          </w:p>
        </w:tc>
        <w:tc>
          <w:tcPr>
            <w:tcW w:w="1275" w:type="dxa"/>
            <w:vMerge/>
          </w:tcPr>
          <w:p w14:paraId="5B2F9378" w14:textId="77777777" w:rsidR="00A236CD" w:rsidRPr="00BA6D3C" w:rsidRDefault="00A236CD" w:rsidP="00A82678">
            <w:pPr>
              <w:rPr>
                <w:rFonts w:ascii="Arial" w:hAnsi="Arial" w:cs="Arial"/>
                <w:szCs w:val="18"/>
                <w:rtl/>
              </w:rPr>
            </w:pPr>
          </w:p>
        </w:tc>
        <w:tc>
          <w:tcPr>
            <w:tcW w:w="709" w:type="dxa"/>
            <w:vMerge/>
          </w:tcPr>
          <w:p w14:paraId="58E6DD4E" w14:textId="77777777" w:rsidR="00A236CD" w:rsidRPr="00BA6D3C" w:rsidRDefault="00A236CD" w:rsidP="00A82678">
            <w:pPr>
              <w:rPr>
                <w:rFonts w:ascii="Arial" w:hAnsi="Arial" w:cs="Arial"/>
                <w:szCs w:val="18"/>
                <w:rtl/>
              </w:rPr>
            </w:pPr>
          </w:p>
        </w:tc>
        <w:tc>
          <w:tcPr>
            <w:tcW w:w="1559" w:type="dxa"/>
            <w:vAlign w:val="center"/>
          </w:tcPr>
          <w:p w14:paraId="7D3BEE8F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</w:p>
          <w:p w14:paraId="4F0F801B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A6D3C">
              <w:rPr>
                <w:rFonts w:ascii="Arial" w:hAnsi="Arial" w:cs="Arial"/>
                <w:b/>
                <w:bCs/>
                <w:rtl/>
              </w:rPr>
              <w:t>10:30 – 12:00</w:t>
            </w:r>
          </w:p>
        </w:tc>
      </w:tr>
      <w:tr w:rsidR="00A236CD" w:rsidRPr="00BA6D3C" w14:paraId="0FDFAAFE" w14:textId="77777777" w:rsidTr="008028DF">
        <w:trPr>
          <w:cantSplit/>
          <w:trHeight w:hRule="exact" w:val="707"/>
        </w:trPr>
        <w:tc>
          <w:tcPr>
            <w:tcW w:w="5813" w:type="dxa"/>
            <w:vAlign w:val="center"/>
          </w:tcPr>
          <w:p w14:paraId="3B88899E" w14:textId="77777777" w:rsidR="00A236CD" w:rsidRPr="00BA6D3C" w:rsidRDefault="00A236CD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</w:p>
        </w:tc>
        <w:tc>
          <w:tcPr>
            <w:tcW w:w="1275" w:type="dxa"/>
            <w:vMerge/>
          </w:tcPr>
          <w:p w14:paraId="69E2BB2B" w14:textId="77777777" w:rsidR="00A236CD" w:rsidRPr="00BA6D3C" w:rsidRDefault="00A236CD" w:rsidP="00A82678">
            <w:pPr>
              <w:rPr>
                <w:rFonts w:ascii="Arial" w:hAnsi="Arial" w:cs="Arial"/>
                <w:szCs w:val="18"/>
                <w:rtl/>
              </w:rPr>
            </w:pPr>
          </w:p>
        </w:tc>
        <w:tc>
          <w:tcPr>
            <w:tcW w:w="4962" w:type="dxa"/>
            <w:vAlign w:val="center"/>
          </w:tcPr>
          <w:p w14:paraId="37C7A35D" w14:textId="247756A4" w:rsidR="00D04B8C" w:rsidRPr="00BA6D3C" w:rsidRDefault="00D04B8C" w:rsidP="00D04B8C">
            <w:pPr>
              <w:shd w:val="clear" w:color="auto" w:fill="F4B083"/>
              <w:rPr>
                <w:rFonts w:ascii="Arial" w:hAnsi="Arial" w:cs="Arial"/>
                <w:sz w:val="18"/>
                <w:szCs w:val="18"/>
                <w:rtl/>
              </w:rPr>
            </w:pPr>
            <w:r>
              <w:rPr>
                <w:rFonts w:ascii="Arial" w:hAnsi="Arial" w:cs="Arial" w:hint="cs"/>
                <w:sz w:val="18"/>
                <w:szCs w:val="18"/>
                <w:rtl/>
              </w:rPr>
              <w:t xml:space="preserve">שיעורי </w:t>
            </w:r>
            <w:r w:rsidRPr="005D1A5C">
              <w:rPr>
                <w:rFonts w:ascii="Arial" w:hAnsi="Arial" w:cs="Arial"/>
                <w:sz w:val="18"/>
                <w:szCs w:val="18"/>
                <w:rtl/>
              </w:rPr>
              <w:t>מתודות  למגמה הפרטנית (מתודות ג')</w:t>
            </w:r>
          </w:p>
          <w:p w14:paraId="52B5CAF3" w14:textId="4E268BA2" w:rsidR="00C428D9" w:rsidRDefault="00A236CD" w:rsidP="008674E7">
            <w:pPr>
              <w:ind w:left="98"/>
              <w:rPr>
                <w:rFonts w:ascii="Arial" w:hAnsi="Arial" w:cs="Arial"/>
                <w:sz w:val="18"/>
                <w:szCs w:val="18"/>
                <w:rtl/>
              </w:rPr>
            </w:pPr>
            <w:r w:rsidRPr="00094AF2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296</w:t>
            </w:r>
            <w:r w:rsidRPr="00BA6D3C">
              <w:rPr>
                <w:rFonts w:ascii="Arial" w:hAnsi="Arial" w:cs="Arial"/>
                <w:sz w:val="18"/>
                <w:szCs w:val="18"/>
                <w:rtl/>
              </w:rPr>
              <w:t xml:space="preserve"> </w:t>
            </w:r>
            <w:r w:rsidR="00094AF2"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Pr="00BA6D3C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ציפי פרי</w:t>
            </w:r>
            <w:r w:rsidRPr="00BA6D3C">
              <w:rPr>
                <w:rFonts w:ascii="Arial" w:hAnsi="Arial" w:cs="Arial"/>
                <w:sz w:val="18"/>
                <w:szCs w:val="18"/>
                <w:rtl/>
              </w:rPr>
              <w:t xml:space="preserve">    </w:t>
            </w:r>
          </w:p>
          <w:p w14:paraId="2AB98E3F" w14:textId="5F937F4A" w:rsidR="005C3921" w:rsidRPr="00BA6D3C" w:rsidRDefault="00C428D9" w:rsidP="00C428D9">
            <w:pPr>
              <w:rPr>
                <w:rFonts w:ascii="Arial" w:hAnsi="Arial" w:cs="Arial"/>
                <w:sz w:val="18"/>
                <w:szCs w:val="18"/>
                <w:rtl/>
              </w:rPr>
            </w:pPr>
            <w:r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="00A236CD" w:rsidRPr="00BA6D3C">
              <w:rPr>
                <w:rFonts w:ascii="Arial" w:hAnsi="Arial" w:cs="Arial"/>
                <w:sz w:val="18"/>
                <w:szCs w:val="18"/>
                <w:rtl/>
              </w:rPr>
              <w:t xml:space="preserve"> </w:t>
            </w:r>
            <w:r w:rsidRPr="00094AF2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273</w:t>
            </w:r>
            <w:r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Pr="00BA6D3C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רוני שפירא סקולסקי</w:t>
            </w:r>
            <w:r w:rsidRPr="00BA6D3C">
              <w:rPr>
                <w:rFonts w:ascii="Arial" w:hAnsi="Arial" w:cs="Arial"/>
                <w:sz w:val="18"/>
                <w:szCs w:val="18"/>
                <w:rtl/>
              </w:rPr>
              <w:t xml:space="preserve">   </w:t>
            </w:r>
          </w:p>
        </w:tc>
        <w:tc>
          <w:tcPr>
            <w:tcW w:w="1275" w:type="dxa"/>
            <w:vMerge/>
          </w:tcPr>
          <w:p w14:paraId="57C0D796" w14:textId="77777777" w:rsidR="00A236CD" w:rsidRPr="00BA6D3C" w:rsidRDefault="00A236CD" w:rsidP="00A82678">
            <w:pPr>
              <w:rPr>
                <w:rFonts w:ascii="Arial" w:hAnsi="Arial" w:cs="Arial"/>
                <w:szCs w:val="18"/>
                <w:rtl/>
              </w:rPr>
            </w:pPr>
          </w:p>
        </w:tc>
        <w:tc>
          <w:tcPr>
            <w:tcW w:w="709" w:type="dxa"/>
            <w:vMerge/>
          </w:tcPr>
          <w:p w14:paraId="0D142F6F" w14:textId="77777777" w:rsidR="00A236CD" w:rsidRPr="00BA6D3C" w:rsidRDefault="00A236CD" w:rsidP="00A82678">
            <w:pPr>
              <w:rPr>
                <w:rFonts w:ascii="Arial" w:hAnsi="Arial" w:cs="Arial"/>
                <w:szCs w:val="18"/>
                <w:rtl/>
              </w:rPr>
            </w:pPr>
          </w:p>
        </w:tc>
        <w:tc>
          <w:tcPr>
            <w:tcW w:w="1559" w:type="dxa"/>
            <w:vAlign w:val="center"/>
          </w:tcPr>
          <w:p w14:paraId="668F516A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A6D3C">
              <w:rPr>
                <w:rFonts w:ascii="Arial" w:hAnsi="Arial" w:cs="Arial"/>
                <w:b/>
                <w:bCs/>
                <w:rtl/>
              </w:rPr>
              <w:t>12:30 – 14:00</w:t>
            </w:r>
          </w:p>
        </w:tc>
      </w:tr>
      <w:tr w:rsidR="00A236CD" w:rsidRPr="00BA6D3C" w14:paraId="5B1D54E7" w14:textId="77777777" w:rsidTr="008028DF">
        <w:trPr>
          <w:cantSplit/>
          <w:trHeight w:val="1857"/>
        </w:trPr>
        <w:tc>
          <w:tcPr>
            <w:tcW w:w="58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75AD14" w14:textId="77777777" w:rsidR="00A236CD" w:rsidRPr="00BA6D3C" w:rsidRDefault="00A236CD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</w:p>
        </w:tc>
        <w:tc>
          <w:tcPr>
            <w:tcW w:w="1275" w:type="dxa"/>
            <w:vMerge/>
          </w:tcPr>
          <w:p w14:paraId="120C4E94" w14:textId="77777777" w:rsidR="00A236CD" w:rsidRPr="00BA6D3C" w:rsidRDefault="00A236CD" w:rsidP="00A82678">
            <w:pPr>
              <w:rPr>
                <w:rFonts w:ascii="Arial" w:hAnsi="Arial" w:cs="Arial"/>
                <w:szCs w:val="18"/>
                <w:rtl/>
              </w:rPr>
            </w:pPr>
          </w:p>
        </w:tc>
        <w:tc>
          <w:tcPr>
            <w:tcW w:w="4962" w:type="dxa"/>
            <w:tcBorders>
              <w:top w:val="single" w:sz="4" w:space="0" w:color="auto"/>
              <w:bottom w:val="single" w:sz="4" w:space="0" w:color="auto"/>
            </w:tcBorders>
          </w:tcPr>
          <w:p w14:paraId="563518B5" w14:textId="577E0A88" w:rsidR="00A236CD" w:rsidRPr="00BA6D3C" w:rsidRDefault="6CAAF8A7" w:rsidP="00FE74EE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6CAAF8A7">
              <w:rPr>
                <w:rFonts w:ascii="Arial" w:hAnsi="Arial" w:cs="Arial"/>
                <w:sz w:val="18"/>
                <w:szCs w:val="18"/>
                <w:highlight w:val="cyan"/>
                <w:rtl/>
              </w:rPr>
              <w:t>בחירה</w:t>
            </w:r>
            <w:r w:rsidRPr="6CAAF8A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A236CD">
              <w:br/>
            </w:r>
            <w:r w:rsidRPr="6CAAF8A7">
              <w:rPr>
                <w:rFonts w:ascii="Arial" w:hAnsi="Arial" w:cs="Arial"/>
                <w:sz w:val="18"/>
                <w:szCs w:val="18"/>
                <w:rtl/>
              </w:rPr>
              <w:t xml:space="preserve">(תה"ת) </w:t>
            </w:r>
            <w:r w:rsidRPr="00094AF2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216</w:t>
            </w:r>
            <w:r w:rsidRPr="6CAAF8A7">
              <w:rPr>
                <w:rFonts w:ascii="Arial" w:hAnsi="Arial" w:cs="Arial"/>
                <w:sz w:val="18"/>
                <w:szCs w:val="18"/>
                <w:rtl/>
              </w:rPr>
              <w:t xml:space="preserve"> הפנימייה ככלי טיפולי בילדים בסיכון/</w:t>
            </w:r>
            <w:r w:rsidRPr="6CAAF8A7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 xml:space="preserve"> </w:t>
            </w:r>
            <w:r w:rsidRPr="6CAAF8A7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  <w:rtl/>
              </w:rPr>
              <w:t>ורד ביבי</w:t>
            </w:r>
          </w:p>
          <w:p w14:paraId="79F874A6" w14:textId="09241841" w:rsidR="005C3921" w:rsidRDefault="00FE74EE" w:rsidP="00F448A2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>
              <w:rPr>
                <w:rFonts w:ascii="Arial" w:hAnsi="Arial" w:cs="Arial" w:hint="cs"/>
                <w:sz w:val="18"/>
                <w:szCs w:val="18"/>
                <w:rtl/>
              </w:rPr>
              <w:t xml:space="preserve"> </w:t>
            </w:r>
            <w:r w:rsidR="00AF59E2">
              <w:rPr>
                <w:rFonts w:ascii="Arial" w:hAnsi="Arial" w:cs="Arial" w:hint="cs"/>
                <w:sz w:val="18"/>
                <w:szCs w:val="18"/>
                <w:rtl/>
              </w:rPr>
              <w:t>(</w:t>
            </w:r>
            <w:r w:rsidR="6CAAF8A7" w:rsidRPr="6CAAF8A7">
              <w:rPr>
                <w:rFonts w:ascii="Arial" w:hAnsi="Arial" w:cs="Arial"/>
                <w:sz w:val="18"/>
                <w:szCs w:val="18"/>
                <w:rtl/>
              </w:rPr>
              <w:t xml:space="preserve">תה"ת) </w:t>
            </w:r>
            <w:r w:rsidR="6CAAF8A7" w:rsidRPr="00094AF2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215</w:t>
            </w:r>
            <w:r w:rsidR="6CAAF8A7" w:rsidRPr="6CAAF8A7">
              <w:rPr>
                <w:rFonts w:ascii="Arial" w:hAnsi="Arial" w:cs="Arial"/>
                <w:sz w:val="18"/>
                <w:szCs w:val="18"/>
                <w:rtl/>
              </w:rPr>
              <w:t xml:space="preserve"> עבודה קלינית עם הילד והוריו/ </w:t>
            </w:r>
            <w:r w:rsidR="6CAAF8A7" w:rsidRPr="6CAAF8A7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עדינה הופנונג אסולין</w:t>
            </w:r>
          </w:p>
          <w:p w14:paraId="04051CEB" w14:textId="77777777" w:rsidR="000B33D7" w:rsidRDefault="6CAAF8A7" w:rsidP="00A82678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6CAAF8A7">
              <w:rPr>
                <w:rFonts w:ascii="Arial" w:hAnsi="Arial" w:cs="Arial"/>
                <w:sz w:val="18"/>
                <w:szCs w:val="18"/>
                <w:highlight w:val="green"/>
                <w:rtl/>
              </w:rPr>
              <w:t>חובת בחירה עבור המגמה הקהילתית</w:t>
            </w:r>
            <w:r w:rsidR="00A236CD">
              <w:br/>
            </w:r>
            <w:r w:rsidRPr="6CAAF8A7">
              <w:rPr>
                <w:rFonts w:ascii="Arial" w:hAnsi="Arial" w:cs="Arial"/>
                <w:sz w:val="18"/>
                <w:szCs w:val="18"/>
                <w:rtl/>
              </w:rPr>
              <w:t xml:space="preserve">(תה"ת) </w:t>
            </w:r>
            <w:r w:rsidRPr="00094AF2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>03385</w:t>
            </w:r>
            <w:r w:rsidRPr="6CAAF8A7">
              <w:rPr>
                <w:rFonts w:ascii="Arial" w:hAnsi="Arial" w:cs="Arial"/>
                <w:sz w:val="18"/>
                <w:szCs w:val="18"/>
                <w:rtl/>
              </w:rPr>
              <w:t xml:space="preserve"> הפסיכולוגיה הקהילתית כגישה ופרקטיקה ליצירת שינויים</w:t>
            </w:r>
            <w:r w:rsidRPr="6CAAF8A7">
              <w:rPr>
                <w:rFonts w:ascii="Arial" w:hAnsi="Arial" w:cs="Arial"/>
                <w:rtl/>
              </w:rPr>
              <w:t xml:space="preserve"> </w:t>
            </w:r>
            <w:r w:rsidRPr="6CAAF8A7">
              <w:rPr>
                <w:rFonts w:ascii="Arial" w:hAnsi="Arial" w:cs="Arial"/>
                <w:sz w:val="18"/>
                <w:szCs w:val="18"/>
                <w:rtl/>
              </w:rPr>
              <w:t>בקהילות/</w:t>
            </w:r>
            <w:r w:rsidRPr="6CAAF8A7">
              <w:rPr>
                <w:rFonts w:ascii="Arial" w:hAnsi="Arial" w:cs="Arial"/>
                <w:b/>
                <w:bCs/>
                <w:sz w:val="18"/>
                <w:szCs w:val="18"/>
                <w:rtl/>
              </w:rPr>
              <w:t xml:space="preserve"> עמוס להמן</w:t>
            </w:r>
          </w:p>
          <w:p w14:paraId="4A3A97A7" w14:textId="73D67201" w:rsidR="00A236CD" w:rsidRDefault="001C5EA9" w:rsidP="00A82678">
            <w:pPr>
              <w:rPr>
                <w:rFonts w:ascii="Arial" w:hAnsi="Arial" w:cs="Arial"/>
                <w:b/>
                <w:bCs/>
                <w:sz w:val="18"/>
                <w:szCs w:val="18"/>
                <w:rtl/>
              </w:rPr>
            </w:pPr>
            <w:r w:rsidRPr="001C5EA9">
              <w:rPr>
                <w:rFonts w:ascii="Arial" w:hAnsi="Arial" w:cs="Arial" w:hint="cs"/>
                <w:sz w:val="18"/>
                <w:szCs w:val="18"/>
                <w:rtl/>
              </w:rPr>
              <w:t>(רווחה)</w:t>
            </w: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0</w:t>
            </w:r>
            <w:r w:rsidR="000B33D7" w:rsidRPr="005F43F8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3548</w:t>
            </w:r>
            <w:r w:rsidR="000B33D7" w:rsidRPr="005F43F8">
              <w:rPr>
                <w:rFonts w:ascii="Arial" w:hAnsi="Arial" w:cs="Arial" w:hint="cs"/>
                <w:sz w:val="18"/>
                <w:szCs w:val="18"/>
                <w:rtl/>
              </w:rPr>
              <w:t xml:space="preserve"> קורס יזמות בינתחומי: מניעת התעללות בילדים/ </w:t>
            </w:r>
            <w:r w:rsidR="000B33D7" w:rsidRPr="005F43F8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רותי גבע ושרון אריאלי- לנגר</w:t>
            </w:r>
          </w:p>
          <w:p w14:paraId="2A2718C9" w14:textId="088378DE" w:rsidR="009254EF" w:rsidRPr="00BA6D3C" w:rsidRDefault="009254EF" w:rsidP="008674E7">
            <w:pPr>
              <w:rPr>
                <w:rFonts w:ascii="Arial" w:hAnsi="Arial" w:cs="Arial"/>
                <w:sz w:val="18"/>
                <w:szCs w:val="18"/>
                <w:rtl/>
              </w:rPr>
            </w:pPr>
            <w:r w:rsidRPr="009254EF">
              <w:rPr>
                <w:rFonts w:ascii="Arial" w:hAnsi="Arial" w:cs="Arial"/>
                <w:color w:val="000000"/>
                <w:sz w:val="18"/>
                <w:szCs w:val="18"/>
                <w:rtl/>
              </w:rPr>
              <w:t>(</w:t>
            </w:r>
            <w:r w:rsidRPr="00D151B6">
              <w:rPr>
                <w:rFonts w:ascii="Arial" w:hAnsi="Arial" w:cs="Arial"/>
                <w:color w:val="000000"/>
                <w:sz w:val="18"/>
                <w:szCs w:val="18"/>
                <w:rtl/>
              </w:rPr>
              <w:t xml:space="preserve">תה"ת) </w:t>
            </w:r>
            <w:r w:rsidRPr="00D151B6">
              <w:rPr>
                <w:rFonts w:ascii="Arial" w:hAnsi="Arial" w:cs="Arial" w:hint="cs"/>
                <w:b/>
                <w:bCs/>
                <w:color w:val="000000"/>
                <w:sz w:val="18"/>
                <w:szCs w:val="18"/>
                <w:rtl/>
              </w:rPr>
              <w:t>03516</w:t>
            </w:r>
            <w:r w:rsidRPr="00D151B6">
              <w:rPr>
                <w:rFonts w:ascii="Arial" w:hAnsi="Arial" w:cs="Arial" w:hint="cs"/>
                <w:color w:val="000000"/>
                <w:sz w:val="18"/>
                <w:szCs w:val="18"/>
                <w:rtl/>
              </w:rPr>
              <w:t xml:space="preserve"> </w:t>
            </w:r>
            <w:r w:rsidRPr="00D151B6">
              <w:rPr>
                <w:rFonts w:ascii="Arial" w:hAnsi="Arial" w:cs="Arial"/>
                <w:color w:val="000000"/>
                <w:sz w:val="18"/>
                <w:szCs w:val="18"/>
                <w:rtl/>
              </w:rPr>
              <w:t xml:space="preserve">מתבגרים: אתגרים במעבר מילדות לבגרות/ </w:t>
            </w:r>
            <w:r w:rsidRPr="00D151B6">
              <w:rPr>
                <w:rFonts w:ascii="Arial" w:hAnsi="Arial" w:cs="Arial"/>
                <w:b/>
                <w:bCs/>
                <w:color w:val="000000"/>
                <w:sz w:val="18"/>
                <w:szCs w:val="18"/>
                <w:rtl/>
              </w:rPr>
              <w:t>מיה בניש-ויסמן</w:t>
            </w:r>
          </w:p>
        </w:tc>
        <w:tc>
          <w:tcPr>
            <w:tcW w:w="1275" w:type="dxa"/>
            <w:vMerge/>
          </w:tcPr>
          <w:p w14:paraId="42AFC42D" w14:textId="77777777" w:rsidR="00A236CD" w:rsidRPr="00BA6D3C" w:rsidRDefault="00A236CD" w:rsidP="00A82678">
            <w:pPr>
              <w:rPr>
                <w:rFonts w:ascii="Arial" w:hAnsi="Arial" w:cs="Arial"/>
                <w:szCs w:val="18"/>
                <w:rtl/>
              </w:rPr>
            </w:pPr>
          </w:p>
        </w:tc>
        <w:tc>
          <w:tcPr>
            <w:tcW w:w="709" w:type="dxa"/>
            <w:vMerge/>
            <w:vAlign w:val="center"/>
          </w:tcPr>
          <w:p w14:paraId="271CA723" w14:textId="77777777" w:rsidR="00A236CD" w:rsidRPr="00BA6D3C" w:rsidRDefault="00A236CD" w:rsidP="00A82678">
            <w:pPr>
              <w:rPr>
                <w:rFonts w:ascii="Arial" w:hAnsi="Arial" w:cs="Arial"/>
                <w:sz w:val="18"/>
                <w:szCs w:val="18"/>
                <w:rtl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840A1D" w14:textId="77777777" w:rsidR="00A236CD" w:rsidRPr="00BA6D3C" w:rsidRDefault="00A236CD" w:rsidP="00A82678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A6D3C">
              <w:rPr>
                <w:rFonts w:ascii="Arial" w:hAnsi="Arial" w:cs="Arial"/>
                <w:b/>
                <w:bCs/>
                <w:rtl/>
              </w:rPr>
              <w:t>14:30 – 16:00</w:t>
            </w:r>
          </w:p>
        </w:tc>
      </w:tr>
      <w:tr w:rsidR="00724E65" w:rsidRPr="00BA6D3C" w14:paraId="077C351A" w14:textId="77777777" w:rsidTr="00E73A45">
        <w:trPr>
          <w:cantSplit/>
          <w:trHeight w:val="314"/>
        </w:trPr>
        <w:tc>
          <w:tcPr>
            <w:tcW w:w="58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16DDBA" w14:textId="77777777" w:rsidR="00724E65" w:rsidRPr="00BA6D3C" w:rsidRDefault="00724E65" w:rsidP="00724E65">
            <w:pPr>
              <w:rPr>
                <w:rFonts w:ascii="Arial" w:hAnsi="Arial" w:cs="Arial"/>
                <w:sz w:val="18"/>
                <w:szCs w:val="18"/>
                <w:rtl/>
              </w:rPr>
            </w:pPr>
          </w:p>
        </w:tc>
        <w:tc>
          <w:tcPr>
            <w:tcW w:w="1275" w:type="dxa"/>
          </w:tcPr>
          <w:p w14:paraId="0744ED82" w14:textId="77777777" w:rsidR="00724E65" w:rsidRPr="00BA6D3C" w:rsidRDefault="00724E65" w:rsidP="00724E65">
            <w:pPr>
              <w:rPr>
                <w:rFonts w:ascii="Arial" w:hAnsi="Arial" w:cs="Arial"/>
                <w:szCs w:val="18"/>
                <w:rtl/>
              </w:rPr>
            </w:pPr>
          </w:p>
        </w:tc>
        <w:tc>
          <w:tcPr>
            <w:tcW w:w="49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653643" w14:textId="77777777" w:rsidR="00724E65" w:rsidRPr="00724E65" w:rsidRDefault="00724E65" w:rsidP="00724E65">
            <w:pPr>
              <w:rPr>
                <w:rFonts w:ascii="Arial" w:hAnsi="Arial" w:cs="Arial"/>
                <w:b/>
                <w:bCs/>
                <w:sz w:val="16"/>
                <w:szCs w:val="16"/>
                <w:rtl/>
              </w:rPr>
            </w:pPr>
            <w:r w:rsidRPr="00724E65">
              <w:rPr>
                <w:rFonts w:ascii="Arial" w:hAnsi="Arial" w:cs="Arial" w:hint="cs"/>
                <w:sz w:val="16"/>
                <w:szCs w:val="16"/>
                <w:rtl/>
              </w:rPr>
              <w:t>(תה"ת/רווחה)</w:t>
            </w: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452299"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>03852</w:t>
            </w:r>
            <w:r>
              <w:rPr>
                <w:rFonts w:ascii="Arial" w:hAnsi="Arial" w:cs="Arial" w:hint="cs"/>
                <w:sz w:val="18"/>
                <w:szCs w:val="18"/>
                <w:rtl/>
              </w:rPr>
              <w:t xml:space="preserve"> '</w:t>
            </w:r>
            <w:r w:rsidRPr="00960DF5">
              <w:rPr>
                <w:rFonts w:ascii="Arial" w:hAnsi="Arial" w:cs="Arial" w:hint="cs"/>
                <w:sz w:val="18"/>
                <w:szCs w:val="18"/>
                <w:rtl/>
              </w:rPr>
              <w:t>המחקר ואני</w:t>
            </w:r>
            <w:r>
              <w:rPr>
                <w:rFonts w:ascii="Arial" w:hAnsi="Arial" w:cs="Arial" w:hint="cs"/>
                <w:b/>
                <w:bCs/>
                <w:sz w:val="18"/>
                <w:szCs w:val="18"/>
                <w:rtl/>
              </w:rPr>
              <w:t xml:space="preserve">' / </w:t>
            </w:r>
            <w:r w:rsidRPr="00724E65">
              <w:rPr>
                <w:rFonts w:ascii="Arial" w:hAnsi="Arial" w:cs="Arial" w:hint="cs"/>
                <w:b/>
                <w:bCs/>
                <w:sz w:val="16"/>
                <w:szCs w:val="16"/>
                <w:rtl/>
              </w:rPr>
              <w:t>הרצאות ע"י חברי סגל</w:t>
            </w:r>
          </w:p>
          <w:p w14:paraId="7A584BE5" w14:textId="76D63FCC" w:rsidR="00724E65" w:rsidRPr="00191761" w:rsidRDefault="00724E65" w:rsidP="00724E65">
            <w:pPr>
              <w:rPr>
                <w:rFonts w:ascii="Arial" w:hAnsi="Arial" w:cs="Arial"/>
                <w:b/>
                <w:bCs/>
                <w:sz w:val="18"/>
                <w:szCs w:val="18"/>
                <w:highlight w:val="cyan"/>
                <w:rtl/>
              </w:rPr>
            </w:pPr>
          </w:p>
        </w:tc>
        <w:tc>
          <w:tcPr>
            <w:tcW w:w="1275" w:type="dxa"/>
          </w:tcPr>
          <w:p w14:paraId="28648ED2" w14:textId="77777777" w:rsidR="00724E65" w:rsidRPr="00BA6D3C" w:rsidRDefault="00724E65" w:rsidP="00724E65">
            <w:pPr>
              <w:rPr>
                <w:rFonts w:ascii="Arial" w:hAnsi="Arial" w:cs="Arial"/>
                <w:szCs w:val="18"/>
                <w:rtl/>
              </w:rPr>
            </w:pPr>
          </w:p>
        </w:tc>
        <w:tc>
          <w:tcPr>
            <w:tcW w:w="709" w:type="dxa"/>
            <w:vAlign w:val="center"/>
          </w:tcPr>
          <w:p w14:paraId="34C7E73B" w14:textId="77777777" w:rsidR="00724E65" w:rsidRPr="00BA6D3C" w:rsidRDefault="00724E65" w:rsidP="00724E65">
            <w:pPr>
              <w:rPr>
                <w:rFonts w:ascii="Arial" w:hAnsi="Arial" w:cs="Arial"/>
                <w:sz w:val="18"/>
                <w:szCs w:val="18"/>
                <w:rtl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FE8D36" w14:textId="2B0A04E1" w:rsidR="00724E65" w:rsidRPr="00BA6D3C" w:rsidRDefault="00724E65" w:rsidP="00724E65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 xml:space="preserve">16:30 </w:t>
            </w:r>
            <w:r>
              <w:rPr>
                <w:rFonts w:ascii="Arial" w:hAnsi="Arial" w:cs="Arial"/>
                <w:b/>
                <w:bCs/>
                <w:rtl/>
              </w:rPr>
              <w:t>–</w:t>
            </w:r>
            <w:r>
              <w:rPr>
                <w:rFonts w:ascii="Arial" w:hAnsi="Arial" w:cs="Arial" w:hint="cs"/>
                <w:b/>
                <w:bCs/>
                <w:rtl/>
              </w:rPr>
              <w:t xml:space="preserve"> 18:00</w:t>
            </w:r>
          </w:p>
        </w:tc>
      </w:tr>
      <w:tr w:rsidR="00724E65" w:rsidRPr="00BA6D3C" w14:paraId="48FE0FB0" w14:textId="77777777" w:rsidTr="008028DF">
        <w:trPr>
          <w:cantSplit/>
          <w:trHeight w:val="1669"/>
        </w:trPr>
        <w:tc>
          <w:tcPr>
            <w:tcW w:w="58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A35660" w14:textId="77777777" w:rsidR="00724E65" w:rsidRPr="00BA6D3C" w:rsidRDefault="00724E65" w:rsidP="00724E65">
            <w:pPr>
              <w:rPr>
                <w:rFonts w:ascii="Arial" w:hAnsi="Arial" w:cs="Arial"/>
                <w:sz w:val="18"/>
                <w:szCs w:val="18"/>
                <w:rtl/>
              </w:rPr>
            </w:pPr>
          </w:p>
        </w:tc>
        <w:tc>
          <w:tcPr>
            <w:tcW w:w="1275" w:type="dxa"/>
          </w:tcPr>
          <w:p w14:paraId="40355C12" w14:textId="77777777" w:rsidR="00724E65" w:rsidRPr="00BA6D3C" w:rsidRDefault="00724E65" w:rsidP="00724E65">
            <w:pPr>
              <w:rPr>
                <w:rFonts w:ascii="Arial" w:hAnsi="Arial" w:cs="Arial"/>
                <w:szCs w:val="18"/>
                <w:rtl/>
              </w:rPr>
            </w:pPr>
          </w:p>
        </w:tc>
        <w:tc>
          <w:tcPr>
            <w:tcW w:w="4962" w:type="dxa"/>
            <w:tcBorders>
              <w:top w:val="single" w:sz="4" w:space="0" w:color="auto"/>
              <w:bottom w:val="single" w:sz="4" w:space="0" w:color="auto"/>
            </w:tcBorders>
          </w:tcPr>
          <w:p w14:paraId="5A19E50C" w14:textId="77777777" w:rsidR="00724E65" w:rsidRPr="6CAAF8A7" w:rsidRDefault="00724E65" w:rsidP="00724E65">
            <w:pPr>
              <w:rPr>
                <w:rFonts w:ascii="Arial" w:hAnsi="Arial" w:cs="Arial"/>
                <w:sz w:val="18"/>
                <w:szCs w:val="18"/>
                <w:highlight w:val="cyan"/>
                <w:rtl/>
              </w:rPr>
            </w:pPr>
          </w:p>
        </w:tc>
        <w:tc>
          <w:tcPr>
            <w:tcW w:w="1275" w:type="dxa"/>
          </w:tcPr>
          <w:p w14:paraId="70643818" w14:textId="4FC8E335" w:rsidR="00724E65" w:rsidRPr="002E4902" w:rsidRDefault="00724E65" w:rsidP="00724E65">
            <w:pPr>
              <w:rPr>
                <w:rFonts w:ascii="Arial" w:hAnsi="Arial" w:cs="Arial"/>
                <w:b/>
                <w:bCs/>
                <w:color w:val="1F3864"/>
                <w:sz w:val="16"/>
                <w:szCs w:val="16"/>
                <w:shd w:val="clear" w:color="auto" w:fill="FFFFFF"/>
                <w:rtl/>
              </w:rPr>
            </w:pPr>
            <w:r w:rsidRPr="002E4902">
              <w:rPr>
                <w:rFonts w:ascii="Arial" w:hAnsi="Arial" w:cs="Arial" w:hint="cs"/>
                <w:b/>
                <w:bCs/>
                <w:color w:val="1F3864"/>
                <w:sz w:val="16"/>
                <w:szCs w:val="16"/>
                <w:highlight w:val="cyan"/>
                <w:shd w:val="clear" w:color="auto" w:fill="FFFFFF"/>
                <w:rtl/>
              </w:rPr>
              <w:t>בחירה</w:t>
            </w:r>
          </w:p>
          <w:p w14:paraId="15E3EE46" w14:textId="2CDE8A16" w:rsidR="00724E65" w:rsidRPr="0052513E" w:rsidRDefault="00724E65" w:rsidP="00724E65">
            <w:pPr>
              <w:rPr>
                <w:rFonts w:ascii="Arial" w:hAnsi="Arial" w:cs="Arial"/>
                <w:b/>
                <w:bCs/>
                <w:color w:val="1F3864"/>
                <w:sz w:val="18"/>
                <w:szCs w:val="18"/>
                <w:shd w:val="clear" w:color="auto" w:fill="FFFFFF"/>
                <w:rtl/>
              </w:rPr>
            </w:pPr>
            <w:r>
              <w:rPr>
                <w:rFonts w:ascii="Arial" w:hAnsi="Arial" w:cs="Arial" w:hint="cs"/>
                <w:b/>
                <w:bCs/>
                <w:color w:val="1F3864"/>
                <w:sz w:val="18"/>
                <w:szCs w:val="18"/>
                <w:shd w:val="clear" w:color="auto" w:fill="FFFFFF"/>
                <w:rtl/>
              </w:rPr>
              <w:t>(</w:t>
            </w:r>
            <w:r w:rsidRPr="001C5EA9">
              <w:rPr>
                <w:rFonts w:ascii="Arial" w:hAnsi="Arial" w:cs="Arial" w:hint="cs"/>
                <w:color w:val="1F3864"/>
                <w:sz w:val="16"/>
                <w:szCs w:val="16"/>
                <w:shd w:val="clear" w:color="auto" w:fill="FFFFFF"/>
                <w:rtl/>
              </w:rPr>
              <w:t>רווחה)</w:t>
            </w:r>
            <w:r>
              <w:rPr>
                <w:rFonts w:ascii="Arial" w:hAnsi="Arial" w:cs="Arial" w:hint="cs"/>
                <w:b/>
                <w:bCs/>
                <w:color w:val="1F3864"/>
                <w:sz w:val="18"/>
                <w:szCs w:val="18"/>
                <w:shd w:val="clear" w:color="auto" w:fill="FFFFFF"/>
                <w:rtl/>
              </w:rPr>
              <w:t xml:space="preserve"> 03826 </w:t>
            </w:r>
            <w:r w:rsidRPr="0052513E">
              <w:rPr>
                <w:rFonts w:ascii="Arial" w:hAnsi="Arial" w:cs="Arial" w:hint="cs"/>
                <w:b/>
                <w:bCs/>
                <w:color w:val="1F3864"/>
                <w:sz w:val="18"/>
                <w:szCs w:val="18"/>
                <w:shd w:val="clear" w:color="auto" w:fill="FFFFFF"/>
                <w:rtl/>
              </w:rPr>
              <w:t xml:space="preserve"> </w:t>
            </w:r>
            <w:r w:rsidRPr="00B23EB9">
              <w:rPr>
                <w:rFonts w:ascii="Arial" w:hAnsi="Arial" w:cs="Arial"/>
                <w:color w:val="1F3864"/>
                <w:sz w:val="18"/>
                <w:szCs w:val="18"/>
                <w:shd w:val="clear" w:color="auto" w:fill="FFFFFF"/>
                <w:rtl/>
              </w:rPr>
              <w:t>עבודה סוציאלית וטיפול במשפט</w:t>
            </w:r>
            <w:r w:rsidRPr="00B23EB9">
              <w:rPr>
                <w:rFonts w:ascii="Arial" w:hAnsi="Arial" w:cs="Arial" w:hint="cs"/>
                <w:color w:val="1F3864"/>
                <w:sz w:val="18"/>
                <w:szCs w:val="18"/>
                <w:shd w:val="clear" w:color="auto" w:fill="FFFFFF"/>
                <w:rtl/>
              </w:rPr>
              <w:t xml:space="preserve">/ </w:t>
            </w:r>
            <w:r w:rsidRPr="0052513E">
              <w:rPr>
                <w:rFonts w:ascii="Arial" w:hAnsi="Arial" w:cs="Arial" w:hint="cs"/>
                <w:b/>
                <w:bCs/>
                <w:color w:val="1F3864"/>
                <w:sz w:val="18"/>
                <w:szCs w:val="18"/>
                <w:shd w:val="clear" w:color="auto" w:fill="FFFFFF"/>
                <w:rtl/>
              </w:rPr>
              <w:t xml:space="preserve">ד"ר ענבר כהן </w:t>
            </w:r>
          </w:p>
          <w:p w14:paraId="6438A7E1" w14:textId="77777777" w:rsidR="00724E65" w:rsidRPr="0052513E" w:rsidRDefault="00724E65" w:rsidP="00724E65">
            <w:pPr>
              <w:rPr>
                <w:rFonts w:ascii="Arial" w:hAnsi="Arial" w:cs="Arial"/>
                <w:b/>
                <w:bCs/>
                <w:sz w:val="16"/>
                <w:szCs w:val="16"/>
                <w:rtl/>
              </w:rPr>
            </w:pPr>
            <w:r w:rsidRPr="0052513E">
              <w:rPr>
                <w:rFonts w:ascii="Arial" w:hAnsi="Arial" w:cs="Arial" w:hint="cs"/>
                <w:b/>
                <w:bCs/>
                <w:color w:val="1F3864"/>
                <w:sz w:val="16"/>
                <w:szCs w:val="16"/>
                <w:highlight w:val="lightGray"/>
                <w:shd w:val="clear" w:color="auto" w:fill="FFFFFF"/>
                <w:rtl/>
              </w:rPr>
              <w:t>יתקיים בזום</w:t>
            </w:r>
          </w:p>
          <w:p w14:paraId="6C8D4245" w14:textId="77777777" w:rsidR="00724E65" w:rsidRPr="0052513E" w:rsidRDefault="00724E65" w:rsidP="00724E65">
            <w:pPr>
              <w:rPr>
                <w:rFonts w:ascii="Arial" w:hAnsi="Arial" w:cs="Arial"/>
                <w:b/>
                <w:bCs/>
                <w:sz w:val="16"/>
                <w:szCs w:val="16"/>
                <w:highlight w:val="yellow"/>
                <w:rtl/>
              </w:rPr>
            </w:pPr>
            <w:r w:rsidRPr="0052513E">
              <w:rPr>
                <w:rFonts w:ascii="Arial" w:hAnsi="Arial" w:cs="Arial" w:hint="cs"/>
                <w:b/>
                <w:bCs/>
                <w:sz w:val="16"/>
                <w:szCs w:val="16"/>
                <w:highlight w:val="yellow"/>
                <w:rtl/>
              </w:rPr>
              <w:t xml:space="preserve">בשל ההפסקה הפעילה השיעור יתקיים בין השעות  </w:t>
            </w:r>
          </w:p>
          <w:p w14:paraId="2E74D447" w14:textId="0234419D" w:rsidR="00724E65" w:rsidRPr="00BA6D3C" w:rsidRDefault="00724E65" w:rsidP="00724E65">
            <w:pPr>
              <w:rPr>
                <w:rFonts w:ascii="Arial" w:hAnsi="Arial" w:cs="Arial"/>
                <w:szCs w:val="18"/>
                <w:rtl/>
              </w:rPr>
            </w:pPr>
            <w:r w:rsidRPr="0052513E">
              <w:rPr>
                <w:rFonts w:ascii="Arial" w:hAnsi="Arial" w:cs="Arial" w:hint="cs"/>
                <w:b/>
                <w:bCs/>
                <w:sz w:val="16"/>
                <w:szCs w:val="16"/>
                <w:highlight w:val="yellow"/>
                <w:rtl/>
              </w:rPr>
              <w:t xml:space="preserve">19:00 </w:t>
            </w:r>
            <w:r w:rsidRPr="0052513E">
              <w:rPr>
                <w:rFonts w:ascii="Arial" w:hAnsi="Arial" w:cs="Arial"/>
                <w:b/>
                <w:bCs/>
                <w:sz w:val="16"/>
                <w:szCs w:val="16"/>
                <w:highlight w:val="yellow"/>
                <w:rtl/>
              </w:rPr>
              <w:t>–</w:t>
            </w:r>
            <w:r w:rsidRPr="0052513E">
              <w:rPr>
                <w:rFonts w:ascii="Arial" w:hAnsi="Arial" w:cs="Arial" w:hint="cs"/>
                <w:b/>
                <w:bCs/>
                <w:sz w:val="16"/>
                <w:szCs w:val="16"/>
                <w:highlight w:val="yellow"/>
                <w:rtl/>
              </w:rPr>
              <w:t xml:space="preserve"> 20:30</w:t>
            </w:r>
          </w:p>
        </w:tc>
        <w:tc>
          <w:tcPr>
            <w:tcW w:w="709" w:type="dxa"/>
            <w:vAlign w:val="center"/>
          </w:tcPr>
          <w:p w14:paraId="5300763E" w14:textId="77777777" w:rsidR="00724E65" w:rsidRPr="00BA6D3C" w:rsidRDefault="00724E65" w:rsidP="00724E65">
            <w:pPr>
              <w:rPr>
                <w:rFonts w:ascii="Arial" w:hAnsi="Arial" w:cs="Arial"/>
                <w:sz w:val="18"/>
                <w:szCs w:val="18"/>
                <w:rtl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C5092E" w14:textId="3D5F944F" w:rsidR="00724E65" w:rsidRPr="00BA6D3C" w:rsidRDefault="00724E65" w:rsidP="00724E65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 xml:space="preserve">18:30 </w:t>
            </w:r>
            <w:r>
              <w:rPr>
                <w:rFonts w:ascii="Arial" w:hAnsi="Arial" w:cs="Arial"/>
                <w:b/>
                <w:bCs/>
                <w:rtl/>
              </w:rPr>
              <w:t>–</w:t>
            </w:r>
            <w:r>
              <w:rPr>
                <w:rFonts w:ascii="Arial" w:hAnsi="Arial" w:cs="Arial" w:hint="cs"/>
                <w:b/>
                <w:bCs/>
                <w:rtl/>
              </w:rPr>
              <w:t xml:space="preserve"> 20:00</w:t>
            </w:r>
          </w:p>
        </w:tc>
      </w:tr>
    </w:tbl>
    <w:p w14:paraId="79C4D5C3" w14:textId="151D6FF4" w:rsidR="008028DF" w:rsidRPr="008674E7" w:rsidRDefault="008674E7" w:rsidP="008028DF">
      <w:pPr>
        <w:rPr>
          <w:rFonts w:ascii="Arial" w:hAnsi="Arial" w:cs="Arial"/>
          <w:b/>
          <w:bCs/>
          <w:sz w:val="18"/>
          <w:szCs w:val="18"/>
          <w:rtl/>
        </w:rPr>
      </w:pPr>
      <w:r w:rsidRPr="008674E7">
        <w:rPr>
          <w:rFonts w:ascii="Arial" w:hAnsi="Arial" w:cs="Arial" w:hint="cs"/>
          <w:b/>
          <w:bCs/>
          <w:sz w:val="18"/>
          <w:szCs w:val="18"/>
          <w:u w:val="single"/>
          <w:rtl/>
        </w:rPr>
        <w:t xml:space="preserve">קורס מרוכז בחופשת הקיץ </w:t>
      </w:r>
      <w:r w:rsidRPr="008674E7">
        <w:rPr>
          <w:rFonts w:ascii="Arial" w:hAnsi="Arial" w:cs="Arial"/>
          <w:b/>
          <w:bCs/>
          <w:sz w:val="18"/>
          <w:szCs w:val="18"/>
          <w:rtl/>
        </w:rPr>
        <w:t>–</w:t>
      </w:r>
      <w:r w:rsidR="008028DF" w:rsidRPr="008028DF">
        <w:rPr>
          <w:rFonts w:ascii="Arial" w:hAnsi="Arial" w:cs="Arial" w:hint="cs"/>
          <w:sz w:val="18"/>
          <w:szCs w:val="18"/>
          <w:rtl/>
        </w:rPr>
        <w:t xml:space="preserve"> </w:t>
      </w:r>
      <w:r w:rsidR="008028DF" w:rsidRPr="008674E7">
        <w:rPr>
          <w:rFonts w:ascii="Arial" w:hAnsi="Arial" w:cs="Arial" w:hint="cs"/>
          <w:sz w:val="18"/>
          <w:szCs w:val="18"/>
          <w:rtl/>
        </w:rPr>
        <w:t>יתקיים</w:t>
      </w:r>
      <w:r w:rsidR="008028DF" w:rsidRPr="008674E7">
        <w:rPr>
          <w:rFonts w:ascii="Arial" w:hAnsi="Arial" w:cs="Arial" w:hint="cs"/>
          <w:b/>
          <w:bCs/>
          <w:sz w:val="18"/>
          <w:szCs w:val="18"/>
          <w:rtl/>
        </w:rPr>
        <w:t xml:space="preserve"> בין התאריכים 2/07/2023 </w:t>
      </w:r>
      <w:r w:rsidR="008028DF" w:rsidRPr="008674E7">
        <w:rPr>
          <w:rFonts w:ascii="Arial" w:hAnsi="Arial" w:cs="Arial"/>
          <w:b/>
          <w:bCs/>
          <w:sz w:val="18"/>
          <w:szCs w:val="18"/>
          <w:rtl/>
        </w:rPr>
        <w:t>–</w:t>
      </w:r>
      <w:r w:rsidR="008028DF" w:rsidRPr="008674E7">
        <w:rPr>
          <w:rFonts w:ascii="Arial" w:hAnsi="Arial" w:cs="Arial" w:hint="cs"/>
          <w:b/>
          <w:bCs/>
          <w:sz w:val="18"/>
          <w:szCs w:val="18"/>
          <w:rtl/>
        </w:rPr>
        <w:t xml:space="preserve"> 05/07/2022 ימים א'-ד' </w:t>
      </w:r>
    </w:p>
    <w:p w14:paraId="75CF4315" w14:textId="53F241D3" w:rsidR="00883A61" w:rsidRPr="00BA6D3C" w:rsidRDefault="008674E7" w:rsidP="008028DF">
      <w:pPr>
        <w:rPr>
          <w:rFonts w:ascii="Arial" w:hAnsi="Arial" w:cs="Arial"/>
          <w:sz w:val="18"/>
          <w:szCs w:val="18"/>
        </w:rPr>
      </w:pPr>
      <w:r w:rsidRPr="008674E7">
        <w:rPr>
          <w:rFonts w:ascii="Arial" w:hAnsi="Arial" w:cs="Arial" w:hint="cs"/>
          <w:b/>
          <w:bCs/>
          <w:sz w:val="18"/>
          <w:szCs w:val="18"/>
          <w:rtl/>
        </w:rPr>
        <w:t xml:space="preserve"> </w:t>
      </w:r>
      <w:r w:rsidR="008028DF" w:rsidRPr="008028DF">
        <w:rPr>
          <w:rFonts w:ascii="Arial" w:hAnsi="Arial" w:cs="Arial" w:hint="cs"/>
          <w:sz w:val="18"/>
          <w:szCs w:val="18"/>
          <w:rtl/>
        </w:rPr>
        <w:t>(רווחה)</w:t>
      </w:r>
      <w:r w:rsidR="008028DF">
        <w:rPr>
          <w:rFonts w:ascii="Arial" w:hAnsi="Arial" w:cs="Arial" w:hint="cs"/>
          <w:b/>
          <w:bCs/>
          <w:sz w:val="18"/>
          <w:szCs w:val="18"/>
          <w:rtl/>
        </w:rPr>
        <w:t xml:space="preserve"> 0</w:t>
      </w:r>
      <w:r w:rsidRPr="008674E7">
        <w:rPr>
          <w:rFonts w:ascii="Arial" w:hAnsi="Arial" w:cs="Arial" w:hint="cs"/>
          <w:b/>
          <w:bCs/>
          <w:sz w:val="18"/>
          <w:szCs w:val="18"/>
          <w:rtl/>
        </w:rPr>
        <w:t xml:space="preserve">3828 </w:t>
      </w:r>
      <w:r w:rsidRPr="008674E7">
        <w:rPr>
          <w:rFonts w:ascii="Arial" w:hAnsi="Arial" w:cs="Arial"/>
          <w:sz w:val="18"/>
          <w:szCs w:val="18"/>
          <w:shd w:val="clear" w:color="auto" w:fill="FFFFFF"/>
          <w:rtl/>
        </w:rPr>
        <w:t>איך נראה צדק חברתי? צדק חברתי בפרספקטיבות של עבודה סוציאלי</w:t>
      </w:r>
      <w:r w:rsidRPr="008674E7">
        <w:rPr>
          <w:rFonts w:ascii="Arial" w:hAnsi="Arial" w:cs="Arial" w:hint="cs"/>
          <w:sz w:val="18"/>
          <w:szCs w:val="18"/>
          <w:shd w:val="clear" w:color="auto" w:fill="FFFFFF"/>
          <w:rtl/>
        </w:rPr>
        <w:t xml:space="preserve">ת / </w:t>
      </w:r>
      <w:r w:rsidRPr="008674E7">
        <w:rPr>
          <w:rFonts w:ascii="Arial" w:hAnsi="Arial" w:cs="Arial" w:hint="cs"/>
          <w:b/>
          <w:bCs/>
          <w:sz w:val="18"/>
          <w:szCs w:val="18"/>
          <w:shd w:val="clear" w:color="auto" w:fill="FFFFFF"/>
          <w:rtl/>
        </w:rPr>
        <w:t>קורי שדמה</w:t>
      </w:r>
      <w:r w:rsidRPr="008674E7">
        <w:rPr>
          <w:rFonts w:ascii="Arial" w:hAnsi="Arial" w:cs="Arial" w:hint="cs"/>
          <w:sz w:val="18"/>
          <w:szCs w:val="18"/>
          <w:shd w:val="clear" w:color="auto" w:fill="FFFFFF"/>
          <w:rtl/>
        </w:rPr>
        <w:t xml:space="preserve"> </w:t>
      </w:r>
    </w:p>
    <w:sectPr w:rsidR="00883A61" w:rsidRPr="00BA6D3C" w:rsidSect="00843F4A">
      <w:headerReference w:type="even" r:id="rId8"/>
      <w:headerReference w:type="first" r:id="rId9"/>
      <w:pgSz w:w="16840" w:h="13041" w:orient="landscape"/>
      <w:pgMar w:top="249" w:right="1440" w:bottom="284" w:left="1440" w:header="301" w:footer="193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F389C3" w14:textId="77777777" w:rsidR="00816E52" w:rsidRDefault="00816E52" w:rsidP="00725CDE">
      <w:r>
        <w:separator/>
      </w:r>
    </w:p>
  </w:endnote>
  <w:endnote w:type="continuationSeparator" w:id="0">
    <w:p w14:paraId="28B6940F" w14:textId="77777777" w:rsidR="00816E52" w:rsidRDefault="00816E52" w:rsidP="00725C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9DAD35" w14:textId="77777777" w:rsidR="00816E52" w:rsidRDefault="00816E52" w:rsidP="00725CDE">
      <w:r>
        <w:separator/>
      </w:r>
    </w:p>
  </w:footnote>
  <w:footnote w:type="continuationSeparator" w:id="0">
    <w:p w14:paraId="2E9FF3EF" w14:textId="77777777" w:rsidR="00816E52" w:rsidRDefault="00816E52" w:rsidP="00725C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B648E9" w14:textId="77777777" w:rsidR="00E73A45" w:rsidRDefault="00816E52">
    <w:pPr>
      <w:pStyle w:val="a5"/>
    </w:pPr>
    <w:r>
      <w:pict w14:anchorId="56501AC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52090532" o:spid="_x0000_s2053" type="#_x0000_t136" style="position:absolute;left:0;text-align:left;margin-left:0;margin-top:0;width:517.25pt;height:258.6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תש&quot;פ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9E314A" w14:textId="77777777" w:rsidR="00E73A45" w:rsidRDefault="00816E52">
    <w:pPr>
      <w:pStyle w:val="a5"/>
    </w:pPr>
    <w:r>
      <w:pict w14:anchorId="6C19B84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52090531" o:spid="_x0000_s2052" type="#_x0000_t136" style="position:absolute;left:0;text-align:left;margin-left:0;margin-top:0;width:517.25pt;height:258.6pt;rotation:315;z-index:-25165977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תש&quot;פ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6071C"/>
    <w:multiLevelType w:val="hybridMultilevel"/>
    <w:tmpl w:val="CF42D67A"/>
    <w:lvl w:ilvl="0" w:tplc="640A61C2">
      <w:start w:val="4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D55EB4"/>
    <w:multiLevelType w:val="hybridMultilevel"/>
    <w:tmpl w:val="07B64D78"/>
    <w:lvl w:ilvl="0" w:tplc="7CA8BC5E">
      <w:start w:val="3360"/>
      <w:numFmt w:val="decimalZero"/>
      <w:lvlText w:val="%1"/>
      <w:lvlJc w:val="left"/>
      <w:pPr>
        <w:ind w:left="885" w:hanging="525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5225D"/>
    <w:multiLevelType w:val="hybridMultilevel"/>
    <w:tmpl w:val="74601E58"/>
    <w:lvl w:ilvl="0" w:tplc="8E6AEB44">
      <w:start w:val="1"/>
      <w:numFmt w:val="hebrew1"/>
      <w:lvlText w:val="%1-"/>
      <w:lvlJc w:val="left"/>
      <w:pPr>
        <w:ind w:left="804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24" w:hanging="360"/>
      </w:pPr>
    </w:lvl>
    <w:lvl w:ilvl="2" w:tplc="0409001B" w:tentative="1">
      <w:start w:val="1"/>
      <w:numFmt w:val="lowerRoman"/>
      <w:lvlText w:val="%3."/>
      <w:lvlJc w:val="right"/>
      <w:pPr>
        <w:ind w:left="2244" w:hanging="180"/>
      </w:pPr>
    </w:lvl>
    <w:lvl w:ilvl="3" w:tplc="0409000F" w:tentative="1">
      <w:start w:val="1"/>
      <w:numFmt w:val="decimal"/>
      <w:lvlText w:val="%4."/>
      <w:lvlJc w:val="left"/>
      <w:pPr>
        <w:ind w:left="2964" w:hanging="360"/>
      </w:pPr>
    </w:lvl>
    <w:lvl w:ilvl="4" w:tplc="04090019" w:tentative="1">
      <w:start w:val="1"/>
      <w:numFmt w:val="lowerLetter"/>
      <w:lvlText w:val="%5."/>
      <w:lvlJc w:val="left"/>
      <w:pPr>
        <w:ind w:left="3684" w:hanging="360"/>
      </w:pPr>
    </w:lvl>
    <w:lvl w:ilvl="5" w:tplc="0409001B" w:tentative="1">
      <w:start w:val="1"/>
      <w:numFmt w:val="lowerRoman"/>
      <w:lvlText w:val="%6."/>
      <w:lvlJc w:val="right"/>
      <w:pPr>
        <w:ind w:left="4404" w:hanging="180"/>
      </w:pPr>
    </w:lvl>
    <w:lvl w:ilvl="6" w:tplc="0409000F" w:tentative="1">
      <w:start w:val="1"/>
      <w:numFmt w:val="decimal"/>
      <w:lvlText w:val="%7."/>
      <w:lvlJc w:val="left"/>
      <w:pPr>
        <w:ind w:left="5124" w:hanging="360"/>
      </w:pPr>
    </w:lvl>
    <w:lvl w:ilvl="7" w:tplc="04090019" w:tentative="1">
      <w:start w:val="1"/>
      <w:numFmt w:val="lowerLetter"/>
      <w:lvlText w:val="%8."/>
      <w:lvlJc w:val="left"/>
      <w:pPr>
        <w:ind w:left="5844" w:hanging="360"/>
      </w:pPr>
    </w:lvl>
    <w:lvl w:ilvl="8" w:tplc="0409001B" w:tentative="1">
      <w:start w:val="1"/>
      <w:numFmt w:val="lowerRoman"/>
      <w:lvlText w:val="%9."/>
      <w:lvlJc w:val="right"/>
      <w:pPr>
        <w:ind w:left="6564" w:hanging="180"/>
      </w:pPr>
    </w:lvl>
  </w:abstractNum>
  <w:abstractNum w:abstractNumId="3" w15:restartNumberingAfterBreak="0">
    <w:nsid w:val="0CDF79CD"/>
    <w:multiLevelType w:val="hybridMultilevel"/>
    <w:tmpl w:val="F1E44892"/>
    <w:lvl w:ilvl="0" w:tplc="03FA002C">
      <w:start w:val="2"/>
      <w:numFmt w:val="hebrew1"/>
      <w:lvlText w:val="%1-"/>
      <w:lvlJc w:val="left"/>
      <w:pPr>
        <w:ind w:left="11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84" w:hanging="360"/>
      </w:pPr>
    </w:lvl>
    <w:lvl w:ilvl="2" w:tplc="0409001B" w:tentative="1">
      <w:start w:val="1"/>
      <w:numFmt w:val="lowerRoman"/>
      <w:lvlText w:val="%3."/>
      <w:lvlJc w:val="right"/>
      <w:pPr>
        <w:ind w:left="2604" w:hanging="180"/>
      </w:pPr>
    </w:lvl>
    <w:lvl w:ilvl="3" w:tplc="0409000F" w:tentative="1">
      <w:start w:val="1"/>
      <w:numFmt w:val="decimal"/>
      <w:lvlText w:val="%4."/>
      <w:lvlJc w:val="left"/>
      <w:pPr>
        <w:ind w:left="3324" w:hanging="360"/>
      </w:pPr>
    </w:lvl>
    <w:lvl w:ilvl="4" w:tplc="04090019" w:tentative="1">
      <w:start w:val="1"/>
      <w:numFmt w:val="lowerLetter"/>
      <w:lvlText w:val="%5."/>
      <w:lvlJc w:val="left"/>
      <w:pPr>
        <w:ind w:left="4044" w:hanging="360"/>
      </w:pPr>
    </w:lvl>
    <w:lvl w:ilvl="5" w:tplc="0409001B" w:tentative="1">
      <w:start w:val="1"/>
      <w:numFmt w:val="lowerRoman"/>
      <w:lvlText w:val="%6."/>
      <w:lvlJc w:val="right"/>
      <w:pPr>
        <w:ind w:left="4764" w:hanging="180"/>
      </w:pPr>
    </w:lvl>
    <w:lvl w:ilvl="6" w:tplc="0409000F" w:tentative="1">
      <w:start w:val="1"/>
      <w:numFmt w:val="decimal"/>
      <w:lvlText w:val="%7."/>
      <w:lvlJc w:val="left"/>
      <w:pPr>
        <w:ind w:left="5484" w:hanging="360"/>
      </w:pPr>
    </w:lvl>
    <w:lvl w:ilvl="7" w:tplc="04090019" w:tentative="1">
      <w:start w:val="1"/>
      <w:numFmt w:val="lowerLetter"/>
      <w:lvlText w:val="%8."/>
      <w:lvlJc w:val="left"/>
      <w:pPr>
        <w:ind w:left="6204" w:hanging="360"/>
      </w:pPr>
    </w:lvl>
    <w:lvl w:ilvl="8" w:tplc="0409001B" w:tentative="1">
      <w:start w:val="1"/>
      <w:numFmt w:val="lowerRoman"/>
      <w:lvlText w:val="%9."/>
      <w:lvlJc w:val="right"/>
      <w:pPr>
        <w:ind w:left="6924" w:hanging="180"/>
      </w:pPr>
    </w:lvl>
  </w:abstractNum>
  <w:abstractNum w:abstractNumId="4" w15:restartNumberingAfterBreak="0">
    <w:nsid w:val="259920C1"/>
    <w:multiLevelType w:val="hybridMultilevel"/>
    <w:tmpl w:val="4E64D342"/>
    <w:lvl w:ilvl="0" w:tplc="5A26DCA6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297239"/>
    <w:multiLevelType w:val="hybridMultilevel"/>
    <w:tmpl w:val="A5C26DFC"/>
    <w:lvl w:ilvl="0" w:tplc="94305A24">
      <w:start w:val="1"/>
      <w:numFmt w:val="hebrew1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8C6B02"/>
    <w:multiLevelType w:val="hybridMultilevel"/>
    <w:tmpl w:val="56544258"/>
    <w:lvl w:ilvl="0" w:tplc="A4D86C32">
      <w:start w:val="3360"/>
      <w:numFmt w:val="decimalZero"/>
      <w:lvlText w:val="%1"/>
      <w:lvlJc w:val="left"/>
      <w:pPr>
        <w:ind w:left="885" w:hanging="525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0F6916"/>
    <w:multiLevelType w:val="hybridMultilevel"/>
    <w:tmpl w:val="D18CA226"/>
    <w:lvl w:ilvl="0" w:tplc="66622458">
      <w:start w:val="4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F80233"/>
    <w:multiLevelType w:val="hybridMultilevel"/>
    <w:tmpl w:val="880A82D2"/>
    <w:lvl w:ilvl="0" w:tplc="27AEB552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217279"/>
    <w:multiLevelType w:val="hybridMultilevel"/>
    <w:tmpl w:val="379497B6"/>
    <w:lvl w:ilvl="0" w:tplc="6DBA19C6">
      <w:start w:val="2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EB2FB3"/>
    <w:multiLevelType w:val="hybridMultilevel"/>
    <w:tmpl w:val="0AF82CF0"/>
    <w:lvl w:ilvl="0" w:tplc="0ECC125E">
      <w:numFmt w:val="bullet"/>
      <w:lvlText w:val=""/>
      <w:lvlJc w:val="left"/>
      <w:pPr>
        <w:ind w:left="510" w:hanging="360"/>
      </w:pPr>
      <w:rPr>
        <w:rFonts w:ascii="Times" w:eastAsia="Cambria Math" w:hAnsi="Times" w:cs="Symbol" w:hint="default"/>
      </w:rPr>
    </w:lvl>
    <w:lvl w:ilvl="1" w:tplc="04090003" w:tentative="1">
      <w:start w:val="1"/>
      <w:numFmt w:val="bullet"/>
      <w:lvlText w:val="o"/>
      <w:lvlJc w:val="left"/>
      <w:pPr>
        <w:ind w:left="1230" w:hanging="360"/>
      </w:pPr>
      <w:rPr>
        <w:rFonts w:ascii="Symbol" w:hAnsi="Symbol" w:cs="Symbol" w:hint="default"/>
      </w:rPr>
    </w:lvl>
    <w:lvl w:ilvl="2" w:tplc="04090005" w:tentative="1">
      <w:start w:val="1"/>
      <w:numFmt w:val="bullet"/>
      <w:lvlText w:val=""/>
      <w:lvlJc w:val="left"/>
      <w:pPr>
        <w:ind w:left="195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670" w:hanging="360"/>
      </w:pPr>
      <w:rPr>
        <w:rFonts w:ascii="Times" w:hAnsi="Times" w:hint="default"/>
      </w:rPr>
    </w:lvl>
    <w:lvl w:ilvl="4" w:tplc="04090003" w:tentative="1">
      <w:start w:val="1"/>
      <w:numFmt w:val="bullet"/>
      <w:lvlText w:val="o"/>
      <w:lvlJc w:val="left"/>
      <w:pPr>
        <w:ind w:left="3390" w:hanging="360"/>
      </w:pPr>
      <w:rPr>
        <w:rFonts w:ascii="Symbol" w:hAnsi="Symbol" w:cs="Symbol" w:hint="default"/>
      </w:rPr>
    </w:lvl>
    <w:lvl w:ilvl="5" w:tplc="04090005" w:tentative="1">
      <w:start w:val="1"/>
      <w:numFmt w:val="bullet"/>
      <w:lvlText w:val=""/>
      <w:lvlJc w:val="left"/>
      <w:pPr>
        <w:ind w:left="4110" w:hanging="360"/>
      </w:pPr>
      <w:rPr>
        <w:rFonts w:ascii="Courier New" w:hAnsi="Courier New" w:hint="default"/>
      </w:rPr>
    </w:lvl>
    <w:lvl w:ilvl="6" w:tplc="04090001" w:tentative="1">
      <w:start w:val="1"/>
      <w:numFmt w:val="bullet"/>
      <w:lvlText w:val=""/>
      <w:lvlJc w:val="left"/>
      <w:pPr>
        <w:ind w:left="4830" w:hanging="360"/>
      </w:pPr>
      <w:rPr>
        <w:rFonts w:ascii="Times" w:hAnsi="Times" w:hint="default"/>
      </w:rPr>
    </w:lvl>
    <w:lvl w:ilvl="7" w:tplc="04090003" w:tentative="1">
      <w:start w:val="1"/>
      <w:numFmt w:val="bullet"/>
      <w:lvlText w:val="o"/>
      <w:lvlJc w:val="left"/>
      <w:pPr>
        <w:ind w:left="5550" w:hanging="360"/>
      </w:pPr>
      <w:rPr>
        <w:rFonts w:ascii="Symbol" w:hAnsi="Symbol" w:cs="Symbol" w:hint="default"/>
      </w:rPr>
    </w:lvl>
    <w:lvl w:ilvl="8" w:tplc="04090005" w:tentative="1">
      <w:start w:val="1"/>
      <w:numFmt w:val="bullet"/>
      <w:lvlText w:val=""/>
      <w:lvlJc w:val="left"/>
      <w:pPr>
        <w:ind w:left="6270" w:hanging="360"/>
      </w:pPr>
      <w:rPr>
        <w:rFonts w:ascii="Courier New" w:hAnsi="Courier New" w:hint="default"/>
      </w:rPr>
    </w:lvl>
  </w:abstractNum>
  <w:abstractNum w:abstractNumId="11" w15:restartNumberingAfterBreak="0">
    <w:nsid w:val="78A359C1"/>
    <w:multiLevelType w:val="hybridMultilevel"/>
    <w:tmpl w:val="A5C26DFC"/>
    <w:lvl w:ilvl="0" w:tplc="94305A24">
      <w:start w:val="1"/>
      <w:numFmt w:val="hebrew1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2A08EF"/>
    <w:multiLevelType w:val="hybridMultilevel"/>
    <w:tmpl w:val="EB1C3D9A"/>
    <w:lvl w:ilvl="0" w:tplc="5DB0C28C">
      <w:start w:val="3360"/>
      <w:numFmt w:val="decimalZero"/>
      <w:lvlText w:val="%1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"/>
  </w:num>
  <w:num w:numId="3">
    <w:abstractNumId w:val="3"/>
  </w:num>
  <w:num w:numId="4">
    <w:abstractNumId w:val="5"/>
  </w:num>
  <w:num w:numId="5">
    <w:abstractNumId w:val="11"/>
  </w:num>
  <w:num w:numId="6">
    <w:abstractNumId w:val="1"/>
  </w:num>
  <w:num w:numId="7">
    <w:abstractNumId w:val="8"/>
  </w:num>
  <w:num w:numId="8">
    <w:abstractNumId w:val="9"/>
  </w:num>
  <w:num w:numId="9">
    <w:abstractNumId w:val="0"/>
  </w:num>
  <w:num w:numId="10">
    <w:abstractNumId w:val="4"/>
  </w:num>
  <w:num w:numId="11">
    <w:abstractNumId w:val="7"/>
  </w:num>
  <w:num w:numId="12">
    <w:abstractNumId w:val="6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TA1MDAyMTYyMDdX0lEKTi0uzszPAykwqgUA/WgKHSwAAAA="/>
  </w:docVars>
  <w:rsids>
    <w:rsidRoot w:val="00E928DF"/>
    <w:rsid w:val="0000079A"/>
    <w:rsid w:val="00000AD4"/>
    <w:rsid w:val="00000E17"/>
    <w:rsid w:val="0000151C"/>
    <w:rsid w:val="00002232"/>
    <w:rsid w:val="0000231D"/>
    <w:rsid w:val="0000245B"/>
    <w:rsid w:val="0000283D"/>
    <w:rsid w:val="00002AAD"/>
    <w:rsid w:val="00002B96"/>
    <w:rsid w:val="00002E91"/>
    <w:rsid w:val="00003359"/>
    <w:rsid w:val="000035A8"/>
    <w:rsid w:val="000038CC"/>
    <w:rsid w:val="00003A6F"/>
    <w:rsid w:val="00003D7E"/>
    <w:rsid w:val="0000462B"/>
    <w:rsid w:val="00004958"/>
    <w:rsid w:val="00005655"/>
    <w:rsid w:val="00005CA9"/>
    <w:rsid w:val="00005DE7"/>
    <w:rsid w:val="000063C9"/>
    <w:rsid w:val="00006AE2"/>
    <w:rsid w:val="000071B9"/>
    <w:rsid w:val="00010607"/>
    <w:rsid w:val="0001135A"/>
    <w:rsid w:val="00011DFE"/>
    <w:rsid w:val="00012137"/>
    <w:rsid w:val="0001270C"/>
    <w:rsid w:val="00012A51"/>
    <w:rsid w:val="00012C8C"/>
    <w:rsid w:val="00012DCE"/>
    <w:rsid w:val="00013DDA"/>
    <w:rsid w:val="00014512"/>
    <w:rsid w:val="000145EE"/>
    <w:rsid w:val="00014A10"/>
    <w:rsid w:val="00014AB6"/>
    <w:rsid w:val="00015994"/>
    <w:rsid w:val="00015B2F"/>
    <w:rsid w:val="00015B45"/>
    <w:rsid w:val="00015BB6"/>
    <w:rsid w:val="00015F07"/>
    <w:rsid w:val="0001688E"/>
    <w:rsid w:val="00016C46"/>
    <w:rsid w:val="00016E3A"/>
    <w:rsid w:val="0001718C"/>
    <w:rsid w:val="00017422"/>
    <w:rsid w:val="0001750B"/>
    <w:rsid w:val="00017B73"/>
    <w:rsid w:val="00017E5A"/>
    <w:rsid w:val="000205CA"/>
    <w:rsid w:val="00020815"/>
    <w:rsid w:val="00020FAE"/>
    <w:rsid w:val="00021211"/>
    <w:rsid w:val="00021A5C"/>
    <w:rsid w:val="00022690"/>
    <w:rsid w:val="000236F9"/>
    <w:rsid w:val="000237C9"/>
    <w:rsid w:val="00023C83"/>
    <w:rsid w:val="000240EA"/>
    <w:rsid w:val="0002425B"/>
    <w:rsid w:val="00024907"/>
    <w:rsid w:val="00025473"/>
    <w:rsid w:val="00025B96"/>
    <w:rsid w:val="00025C9F"/>
    <w:rsid w:val="0002600C"/>
    <w:rsid w:val="000261CD"/>
    <w:rsid w:val="000265F4"/>
    <w:rsid w:val="00026A9E"/>
    <w:rsid w:val="00026E18"/>
    <w:rsid w:val="00026EAA"/>
    <w:rsid w:val="0002742F"/>
    <w:rsid w:val="00030BDC"/>
    <w:rsid w:val="000310FD"/>
    <w:rsid w:val="000315CF"/>
    <w:rsid w:val="0003178D"/>
    <w:rsid w:val="000319A6"/>
    <w:rsid w:val="000319A7"/>
    <w:rsid w:val="00032066"/>
    <w:rsid w:val="00032A4A"/>
    <w:rsid w:val="0003370C"/>
    <w:rsid w:val="00035099"/>
    <w:rsid w:val="00035652"/>
    <w:rsid w:val="00035FD8"/>
    <w:rsid w:val="000361C1"/>
    <w:rsid w:val="00036681"/>
    <w:rsid w:val="00036FB4"/>
    <w:rsid w:val="0004014B"/>
    <w:rsid w:val="000407D8"/>
    <w:rsid w:val="0004146E"/>
    <w:rsid w:val="00041C44"/>
    <w:rsid w:val="00041DA3"/>
    <w:rsid w:val="00041F03"/>
    <w:rsid w:val="00042142"/>
    <w:rsid w:val="00042554"/>
    <w:rsid w:val="000429F5"/>
    <w:rsid w:val="00042D23"/>
    <w:rsid w:val="0004310F"/>
    <w:rsid w:val="000431A4"/>
    <w:rsid w:val="00044045"/>
    <w:rsid w:val="000441B0"/>
    <w:rsid w:val="00044EEA"/>
    <w:rsid w:val="00045CAE"/>
    <w:rsid w:val="00045EC3"/>
    <w:rsid w:val="00045FC1"/>
    <w:rsid w:val="000467DF"/>
    <w:rsid w:val="0004706B"/>
    <w:rsid w:val="000470A3"/>
    <w:rsid w:val="00047479"/>
    <w:rsid w:val="0004755D"/>
    <w:rsid w:val="000477FF"/>
    <w:rsid w:val="00050103"/>
    <w:rsid w:val="00050C03"/>
    <w:rsid w:val="00050D58"/>
    <w:rsid w:val="000515B5"/>
    <w:rsid w:val="000515C7"/>
    <w:rsid w:val="00051722"/>
    <w:rsid w:val="00051B5E"/>
    <w:rsid w:val="000520F9"/>
    <w:rsid w:val="00052319"/>
    <w:rsid w:val="0005274C"/>
    <w:rsid w:val="00052995"/>
    <w:rsid w:val="00052D10"/>
    <w:rsid w:val="000535DE"/>
    <w:rsid w:val="00053A84"/>
    <w:rsid w:val="00053BED"/>
    <w:rsid w:val="00054489"/>
    <w:rsid w:val="000548EA"/>
    <w:rsid w:val="00054F71"/>
    <w:rsid w:val="0005537C"/>
    <w:rsid w:val="00055586"/>
    <w:rsid w:val="000556DD"/>
    <w:rsid w:val="00055F84"/>
    <w:rsid w:val="000562D1"/>
    <w:rsid w:val="000565AF"/>
    <w:rsid w:val="00056BE2"/>
    <w:rsid w:val="00056D1E"/>
    <w:rsid w:val="0005776C"/>
    <w:rsid w:val="000578CE"/>
    <w:rsid w:val="00057A76"/>
    <w:rsid w:val="000600B3"/>
    <w:rsid w:val="00060889"/>
    <w:rsid w:val="00060C73"/>
    <w:rsid w:val="00061221"/>
    <w:rsid w:val="00061254"/>
    <w:rsid w:val="000614DE"/>
    <w:rsid w:val="000616D3"/>
    <w:rsid w:val="0006177D"/>
    <w:rsid w:val="00061B08"/>
    <w:rsid w:val="00061E16"/>
    <w:rsid w:val="00061EBF"/>
    <w:rsid w:val="00061EDB"/>
    <w:rsid w:val="00061F92"/>
    <w:rsid w:val="00062567"/>
    <w:rsid w:val="000628E0"/>
    <w:rsid w:val="00063C55"/>
    <w:rsid w:val="0006440F"/>
    <w:rsid w:val="000644ED"/>
    <w:rsid w:val="00064856"/>
    <w:rsid w:val="00064A5C"/>
    <w:rsid w:val="00064AF2"/>
    <w:rsid w:val="00064E59"/>
    <w:rsid w:val="00064F32"/>
    <w:rsid w:val="000651F7"/>
    <w:rsid w:val="00065ABF"/>
    <w:rsid w:val="00065C92"/>
    <w:rsid w:val="00065D14"/>
    <w:rsid w:val="00065DCB"/>
    <w:rsid w:val="000661B7"/>
    <w:rsid w:val="00066E1F"/>
    <w:rsid w:val="000674A5"/>
    <w:rsid w:val="00067961"/>
    <w:rsid w:val="00067F0B"/>
    <w:rsid w:val="000705A3"/>
    <w:rsid w:val="000706AB"/>
    <w:rsid w:val="000706FE"/>
    <w:rsid w:val="00070752"/>
    <w:rsid w:val="00070D69"/>
    <w:rsid w:val="00071044"/>
    <w:rsid w:val="0007124D"/>
    <w:rsid w:val="00071477"/>
    <w:rsid w:val="00071626"/>
    <w:rsid w:val="000716EF"/>
    <w:rsid w:val="00071B05"/>
    <w:rsid w:val="00071E70"/>
    <w:rsid w:val="00072352"/>
    <w:rsid w:val="00072570"/>
    <w:rsid w:val="000725DB"/>
    <w:rsid w:val="00072951"/>
    <w:rsid w:val="00073DCD"/>
    <w:rsid w:val="000741DD"/>
    <w:rsid w:val="00074BA0"/>
    <w:rsid w:val="00074BBE"/>
    <w:rsid w:val="000751FC"/>
    <w:rsid w:val="00075206"/>
    <w:rsid w:val="00075571"/>
    <w:rsid w:val="00075D01"/>
    <w:rsid w:val="00075FFB"/>
    <w:rsid w:val="000766E3"/>
    <w:rsid w:val="00076B26"/>
    <w:rsid w:val="0007781C"/>
    <w:rsid w:val="00077E92"/>
    <w:rsid w:val="00080270"/>
    <w:rsid w:val="00080571"/>
    <w:rsid w:val="00080754"/>
    <w:rsid w:val="00081003"/>
    <w:rsid w:val="00081240"/>
    <w:rsid w:val="000817F6"/>
    <w:rsid w:val="00081876"/>
    <w:rsid w:val="000819FD"/>
    <w:rsid w:val="000825C2"/>
    <w:rsid w:val="00082EC1"/>
    <w:rsid w:val="00083F51"/>
    <w:rsid w:val="00083FA9"/>
    <w:rsid w:val="00084DAE"/>
    <w:rsid w:val="00084EDD"/>
    <w:rsid w:val="0008577A"/>
    <w:rsid w:val="00085801"/>
    <w:rsid w:val="00085DEE"/>
    <w:rsid w:val="000873D0"/>
    <w:rsid w:val="000879D1"/>
    <w:rsid w:val="00087C8A"/>
    <w:rsid w:val="00090102"/>
    <w:rsid w:val="000904DF"/>
    <w:rsid w:val="0009052D"/>
    <w:rsid w:val="000907E0"/>
    <w:rsid w:val="000908EC"/>
    <w:rsid w:val="00090C43"/>
    <w:rsid w:val="00090FE3"/>
    <w:rsid w:val="000913A7"/>
    <w:rsid w:val="00091C0D"/>
    <w:rsid w:val="000925D0"/>
    <w:rsid w:val="0009296F"/>
    <w:rsid w:val="00093CC3"/>
    <w:rsid w:val="00094247"/>
    <w:rsid w:val="00094426"/>
    <w:rsid w:val="00094AF2"/>
    <w:rsid w:val="00094BDF"/>
    <w:rsid w:val="00094CB9"/>
    <w:rsid w:val="000959D0"/>
    <w:rsid w:val="00095C9C"/>
    <w:rsid w:val="00096501"/>
    <w:rsid w:val="00096AB5"/>
    <w:rsid w:val="00096C6A"/>
    <w:rsid w:val="0009775E"/>
    <w:rsid w:val="00097A52"/>
    <w:rsid w:val="000A074D"/>
    <w:rsid w:val="000A0C7F"/>
    <w:rsid w:val="000A0E5A"/>
    <w:rsid w:val="000A101A"/>
    <w:rsid w:val="000A1510"/>
    <w:rsid w:val="000A155F"/>
    <w:rsid w:val="000A1B30"/>
    <w:rsid w:val="000A1C52"/>
    <w:rsid w:val="000A3B7F"/>
    <w:rsid w:val="000A3DC7"/>
    <w:rsid w:val="000A3EBA"/>
    <w:rsid w:val="000A3F57"/>
    <w:rsid w:val="000A4183"/>
    <w:rsid w:val="000A4262"/>
    <w:rsid w:val="000A43C5"/>
    <w:rsid w:val="000A4702"/>
    <w:rsid w:val="000A4D5E"/>
    <w:rsid w:val="000A4F2F"/>
    <w:rsid w:val="000A4F7D"/>
    <w:rsid w:val="000A55B2"/>
    <w:rsid w:val="000A588F"/>
    <w:rsid w:val="000A595A"/>
    <w:rsid w:val="000A5A81"/>
    <w:rsid w:val="000A5F9A"/>
    <w:rsid w:val="000A604D"/>
    <w:rsid w:val="000A61AB"/>
    <w:rsid w:val="000A6440"/>
    <w:rsid w:val="000A7893"/>
    <w:rsid w:val="000A798F"/>
    <w:rsid w:val="000A7D6A"/>
    <w:rsid w:val="000B0264"/>
    <w:rsid w:val="000B046B"/>
    <w:rsid w:val="000B1293"/>
    <w:rsid w:val="000B18AC"/>
    <w:rsid w:val="000B1913"/>
    <w:rsid w:val="000B1E1C"/>
    <w:rsid w:val="000B20D9"/>
    <w:rsid w:val="000B215E"/>
    <w:rsid w:val="000B2ABF"/>
    <w:rsid w:val="000B2AC2"/>
    <w:rsid w:val="000B2E36"/>
    <w:rsid w:val="000B31A7"/>
    <w:rsid w:val="000B33D7"/>
    <w:rsid w:val="000B3E51"/>
    <w:rsid w:val="000B4748"/>
    <w:rsid w:val="000B493A"/>
    <w:rsid w:val="000B4BD3"/>
    <w:rsid w:val="000B5A06"/>
    <w:rsid w:val="000B5B3A"/>
    <w:rsid w:val="000B5B3B"/>
    <w:rsid w:val="000B5BA5"/>
    <w:rsid w:val="000B601A"/>
    <w:rsid w:val="000B60D3"/>
    <w:rsid w:val="000B64AC"/>
    <w:rsid w:val="000B6B32"/>
    <w:rsid w:val="000B6BAB"/>
    <w:rsid w:val="000B6C71"/>
    <w:rsid w:val="000B72EA"/>
    <w:rsid w:val="000C00B8"/>
    <w:rsid w:val="000C09D5"/>
    <w:rsid w:val="000C0DE8"/>
    <w:rsid w:val="000C1C9E"/>
    <w:rsid w:val="000C1F2D"/>
    <w:rsid w:val="000C1F7B"/>
    <w:rsid w:val="000C2181"/>
    <w:rsid w:val="000C2B16"/>
    <w:rsid w:val="000C3978"/>
    <w:rsid w:val="000C409B"/>
    <w:rsid w:val="000C4450"/>
    <w:rsid w:val="000C46C5"/>
    <w:rsid w:val="000C4839"/>
    <w:rsid w:val="000C5298"/>
    <w:rsid w:val="000C54C4"/>
    <w:rsid w:val="000C5A2A"/>
    <w:rsid w:val="000C6212"/>
    <w:rsid w:val="000C675E"/>
    <w:rsid w:val="000C6CA4"/>
    <w:rsid w:val="000C6FF1"/>
    <w:rsid w:val="000C70FA"/>
    <w:rsid w:val="000C713A"/>
    <w:rsid w:val="000C7592"/>
    <w:rsid w:val="000C7BB0"/>
    <w:rsid w:val="000D006C"/>
    <w:rsid w:val="000D0916"/>
    <w:rsid w:val="000D0A06"/>
    <w:rsid w:val="000D1A10"/>
    <w:rsid w:val="000D29D2"/>
    <w:rsid w:val="000D30C0"/>
    <w:rsid w:val="000D31B4"/>
    <w:rsid w:val="000D36AB"/>
    <w:rsid w:val="000D3B64"/>
    <w:rsid w:val="000D41C2"/>
    <w:rsid w:val="000D47AA"/>
    <w:rsid w:val="000D50B7"/>
    <w:rsid w:val="000D53B1"/>
    <w:rsid w:val="000D5512"/>
    <w:rsid w:val="000D5C95"/>
    <w:rsid w:val="000D5E86"/>
    <w:rsid w:val="000D60A8"/>
    <w:rsid w:val="000D6103"/>
    <w:rsid w:val="000D62C1"/>
    <w:rsid w:val="000D6DDD"/>
    <w:rsid w:val="000D775A"/>
    <w:rsid w:val="000D78CC"/>
    <w:rsid w:val="000D7973"/>
    <w:rsid w:val="000E00BF"/>
    <w:rsid w:val="000E053E"/>
    <w:rsid w:val="000E094E"/>
    <w:rsid w:val="000E09AA"/>
    <w:rsid w:val="000E09DF"/>
    <w:rsid w:val="000E0DE3"/>
    <w:rsid w:val="000E1020"/>
    <w:rsid w:val="000E1083"/>
    <w:rsid w:val="000E1976"/>
    <w:rsid w:val="000E1C34"/>
    <w:rsid w:val="000E1C8C"/>
    <w:rsid w:val="000E2D10"/>
    <w:rsid w:val="000E33EC"/>
    <w:rsid w:val="000E3DFF"/>
    <w:rsid w:val="000E4B5B"/>
    <w:rsid w:val="000E52B3"/>
    <w:rsid w:val="000E589F"/>
    <w:rsid w:val="000E5E0F"/>
    <w:rsid w:val="000E61D5"/>
    <w:rsid w:val="000E64EB"/>
    <w:rsid w:val="000E686B"/>
    <w:rsid w:val="000E729D"/>
    <w:rsid w:val="000E75E1"/>
    <w:rsid w:val="000E760F"/>
    <w:rsid w:val="000E7A15"/>
    <w:rsid w:val="000E7F6E"/>
    <w:rsid w:val="000E7F90"/>
    <w:rsid w:val="000F0060"/>
    <w:rsid w:val="000F08E9"/>
    <w:rsid w:val="000F0D5F"/>
    <w:rsid w:val="000F108D"/>
    <w:rsid w:val="000F1908"/>
    <w:rsid w:val="000F1D41"/>
    <w:rsid w:val="000F2283"/>
    <w:rsid w:val="000F2396"/>
    <w:rsid w:val="000F2508"/>
    <w:rsid w:val="000F25FA"/>
    <w:rsid w:val="000F261D"/>
    <w:rsid w:val="000F39BB"/>
    <w:rsid w:val="000F3A63"/>
    <w:rsid w:val="000F3C44"/>
    <w:rsid w:val="000F3D7E"/>
    <w:rsid w:val="000F3DAE"/>
    <w:rsid w:val="000F3F77"/>
    <w:rsid w:val="000F4A97"/>
    <w:rsid w:val="000F58B0"/>
    <w:rsid w:val="000F5FAF"/>
    <w:rsid w:val="000F6D90"/>
    <w:rsid w:val="000F7AEA"/>
    <w:rsid w:val="000F7F41"/>
    <w:rsid w:val="00100073"/>
    <w:rsid w:val="001002F0"/>
    <w:rsid w:val="001004DB"/>
    <w:rsid w:val="001007DE"/>
    <w:rsid w:val="001011D8"/>
    <w:rsid w:val="0010152B"/>
    <w:rsid w:val="00102007"/>
    <w:rsid w:val="0010203C"/>
    <w:rsid w:val="00102559"/>
    <w:rsid w:val="0010292D"/>
    <w:rsid w:val="00102BA4"/>
    <w:rsid w:val="00102D5D"/>
    <w:rsid w:val="001031B6"/>
    <w:rsid w:val="0010389F"/>
    <w:rsid w:val="00103FC7"/>
    <w:rsid w:val="001041AE"/>
    <w:rsid w:val="001041D2"/>
    <w:rsid w:val="001041F2"/>
    <w:rsid w:val="001048CF"/>
    <w:rsid w:val="001051C5"/>
    <w:rsid w:val="001052C5"/>
    <w:rsid w:val="00105474"/>
    <w:rsid w:val="00105BC2"/>
    <w:rsid w:val="00105EBE"/>
    <w:rsid w:val="0010637D"/>
    <w:rsid w:val="00106B46"/>
    <w:rsid w:val="001071B1"/>
    <w:rsid w:val="001071F1"/>
    <w:rsid w:val="0010739D"/>
    <w:rsid w:val="001101E4"/>
    <w:rsid w:val="00110534"/>
    <w:rsid w:val="0011179B"/>
    <w:rsid w:val="00111919"/>
    <w:rsid w:val="00113761"/>
    <w:rsid w:val="00113FC4"/>
    <w:rsid w:val="0011498F"/>
    <w:rsid w:val="00114D40"/>
    <w:rsid w:val="00114E7B"/>
    <w:rsid w:val="00115446"/>
    <w:rsid w:val="00115B8B"/>
    <w:rsid w:val="0011682E"/>
    <w:rsid w:val="00116F47"/>
    <w:rsid w:val="001172F3"/>
    <w:rsid w:val="001173E2"/>
    <w:rsid w:val="00117C2E"/>
    <w:rsid w:val="00117E9E"/>
    <w:rsid w:val="001204CC"/>
    <w:rsid w:val="00120507"/>
    <w:rsid w:val="0012074F"/>
    <w:rsid w:val="0012097E"/>
    <w:rsid w:val="00120CE5"/>
    <w:rsid w:val="00120D0B"/>
    <w:rsid w:val="00120EA2"/>
    <w:rsid w:val="001212DE"/>
    <w:rsid w:val="00121352"/>
    <w:rsid w:val="001213E4"/>
    <w:rsid w:val="00122323"/>
    <w:rsid w:val="00122330"/>
    <w:rsid w:val="001229EA"/>
    <w:rsid w:val="0012303C"/>
    <w:rsid w:val="001234E5"/>
    <w:rsid w:val="0012450F"/>
    <w:rsid w:val="0012457C"/>
    <w:rsid w:val="00124814"/>
    <w:rsid w:val="0012524E"/>
    <w:rsid w:val="00125531"/>
    <w:rsid w:val="0012589C"/>
    <w:rsid w:val="00125AFA"/>
    <w:rsid w:val="001264D0"/>
    <w:rsid w:val="001265F5"/>
    <w:rsid w:val="00130EDF"/>
    <w:rsid w:val="00131091"/>
    <w:rsid w:val="00131353"/>
    <w:rsid w:val="00131557"/>
    <w:rsid w:val="001315D8"/>
    <w:rsid w:val="001319FE"/>
    <w:rsid w:val="00131A02"/>
    <w:rsid w:val="00131F14"/>
    <w:rsid w:val="00132081"/>
    <w:rsid w:val="00132125"/>
    <w:rsid w:val="00132471"/>
    <w:rsid w:val="001329AA"/>
    <w:rsid w:val="00132A22"/>
    <w:rsid w:val="00132AC4"/>
    <w:rsid w:val="001331F4"/>
    <w:rsid w:val="001334BE"/>
    <w:rsid w:val="001335DB"/>
    <w:rsid w:val="001336E0"/>
    <w:rsid w:val="00133756"/>
    <w:rsid w:val="001338EC"/>
    <w:rsid w:val="001341FD"/>
    <w:rsid w:val="00134BE9"/>
    <w:rsid w:val="00134FBA"/>
    <w:rsid w:val="0013521F"/>
    <w:rsid w:val="001353DD"/>
    <w:rsid w:val="00135ACF"/>
    <w:rsid w:val="00136367"/>
    <w:rsid w:val="00136FF4"/>
    <w:rsid w:val="001377A1"/>
    <w:rsid w:val="001378A1"/>
    <w:rsid w:val="0014085E"/>
    <w:rsid w:val="001409F2"/>
    <w:rsid w:val="0014202F"/>
    <w:rsid w:val="00142739"/>
    <w:rsid w:val="001429FC"/>
    <w:rsid w:val="00143225"/>
    <w:rsid w:val="00143AE2"/>
    <w:rsid w:val="00143D5D"/>
    <w:rsid w:val="00144470"/>
    <w:rsid w:val="0014480B"/>
    <w:rsid w:val="00144876"/>
    <w:rsid w:val="00144A48"/>
    <w:rsid w:val="00144AB5"/>
    <w:rsid w:val="00144ADB"/>
    <w:rsid w:val="00145D62"/>
    <w:rsid w:val="00146596"/>
    <w:rsid w:val="001465F2"/>
    <w:rsid w:val="00146771"/>
    <w:rsid w:val="001467F8"/>
    <w:rsid w:val="00146A85"/>
    <w:rsid w:val="00146E86"/>
    <w:rsid w:val="00147264"/>
    <w:rsid w:val="001478AA"/>
    <w:rsid w:val="00150D27"/>
    <w:rsid w:val="001512E3"/>
    <w:rsid w:val="001519B2"/>
    <w:rsid w:val="001519C7"/>
    <w:rsid w:val="00152941"/>
    <w:rsid w:val="00152E2C"/>
    <w:rsid w:val="001532B9"/>
    <w:rsid w:val="00153452"/>
    <w:rsid w:val="001539E7"/>
    <w:rsid w:val="00153BD8"/>
    <w:rsid w:val="001540E4"/>
    <w:rsid w:val="00154E24"/>
    <w:rsid w:val="00154EAB"/>
    <w:rsid w:val="00155086"/>
    <w:rsid w:val="00155105"/>
    <w:rsid w:val="00155165"/>
    <w:rsid w:val="00155656"/>
    <w:rsid w:val="001558C8"/>
    <w:rsid w:val="00155B06"/>
    <w:rsid w:val="00157207"/>
    <w:rsid w:val="001576EE"/>
    <w:rsid w:val="00157941"/>
    <w:rsid w:val="0016002A"/>
    <w:rsid w:val="001605BD"/>
    <w:rsid w:val="001617E3"/>
    <w:rsid w:val="00162CE4"/>
    <w:rsid w:val="00162D49"/>
    <w:rsid w:val="001634E4"/>
    <w:rsid w:val="00163546"/>
    <w:rsid w:val="001639F0"/>
    <w:rsid w:val="00163BB3"/>
    <w:rsid w:val="00163FED"/>
    <w:rsid w:val="00164433"/>
    <w:rsid w:val="0016496E"/>
    <w:rsid w:val="00164F17"/>
    <w:rsid w:val="00164FE8"/>
    <w:rsid w:val="00165419"/>
    <w:rsid w:val="0016542D"/>
    <w:rsid w:val="001654C0"/>
    <w:rsid w:val="001659AD"/>
    <w:rsid w:val="00165D79"/>
    <w:rsid w:val="0016621C"/>
    <w:rsid w:val="00166496"/>
    <w:rsid w:val="001666B9"/>
    <w:rsid w:val="00166B83"/>
    <w:rsid w:val="00166CC9"/>
    <w:rsid w:val="00166CDC"/>
    <w:rsid w:val="00166E92"/>
    <w:rsid w:val="00167817"/>
    <w:rsid w:val="00167DAF"/>
    <w:rsid w:val="00167E1E"/>
    <w:rsid w:val="001704BE"/>
    <w:rsid w:val="0017090F"/>
    <w:rsid w:val="001712EC"/>
    <w:rsid w:val="00171320"/>
    <w:rsid w:val="00171321"/>
    <w:rsid w:val="00171519"/>
    <w:rsid w:val="00171E6A"/>
    <w:rsid w:val="00173382"/>
    <w:rsid w:val="001739D9"/>
    <w:rsid w:val="00174089"/>
    <w:rsid w:val="0017479B"/>
    <w:rsid w:val="0017522B"/>
    <w:rsid w:val="001753F3"/>
    <w:rsid w:val="0017559D"/>
    <w:rsid w:val="0017586C"/>
    <w:rsid w:val="0017665C"/>
    <w:rsid w:val="001771DD"/>
    <w:rsid w:val="001779A0"/>
    <w:rsid w:val="00177E6C"/>
    <w:rsid w:val="00180CB5"/>
    <w:rsid w:val="00180D27"/>
    <w:rsid w:val="0018124E"/>
    <w:rsid w:val="00181A6A"/>
    <w:rsid w:val="001821DA"/>
    <w:rsid w:val="00182668"/>
    <w:rsid w:val="00182CB4"/>
    <w:rsid w:val="001839F1"/>
    <w:rsid w:val="00183F09"/>
    <w:rsid w:val="00184318"/>
    <w:rsid w:val="001851B3"/>
    <w:rsid w:val="00185E53"/>
    <w:rsid w:val="00185F54"/>
    <w:rsid w:val="00186215"/>
    <w:rsid w:val="001863A0"/>
    <w:rsid w:val="00186DD7"/>
    <w:rsid w:val="00187775"/>
    <w:rsid w:val="00187C62"/>
    <w:rsid w:val="00190347"/>
    <w:rsid w:val="001906B8"/>
    <w:rsid w:val="00191300"/>
    <w:rsid w:val="00191761"/>
    <w:rsid w:val="00191790"/>
    <w:rsid w:val="00191898"/>
    <w:rsid w:val="00191963"/>
    <w:rsid w:val="00191C90"/>
    <w:rsid w:val="001923C5"/>
    <w:rsid w:val="00193FF3"/>
    <w:rsid w:val="001949CC"/>
    <w:rsid w:val="00194C7B"/>
    <w:rsid w:val="0019565E"/>
    <w:rsid w:val="001957E0"/>
    <w:rsid w:val="00195FFC"/>
    <w:rsid w:val="00196153"/>
    <w:rsid w:val="00196264"/>
    <w:rsid w:val="00197921"/>
    <w:rsid w:val="00197AAA"/>
    <w:rsid w:val="001A01B8"/>
    <w:rsid w:val="001A2F4C"/>
    <w:rsid w:val="001A3393"/>
    <w:rsid w:val="001A3A03"/>
    <w:rsid w:val="001A4087"/>
    <w:rsid w:val="001A4194"/>
    <w:rsid w:val="001A554F"/>
    <w:rsid w:val="001A6644"/>
    <w:rsid w:val="001A6C21"/>
    <w:rsid w:val="001A6F1D"/>
    <w:rsid w:val="001A71CC"/>
    <w:rsid w:val="001A72D1"/>
    <w:rsid w:val="001A7445"/>
    <w:rsid w:val="001A7B62"/>
    <w:rsid w:val="001B0559"/>
    <w:rsid w:val="001B0718"/>
    <w:rsid w:val="001B081F"/>
    <w:rsid w:val="001B09BA"/>
    <w:rsid w:val="001B0D07"/>
    <w:rsid w:val="001B1821"/>
    <w:rsid w:val="001B1928"/>
    <w:rsid w:val="001B238E"/>
    <w:rsid w:val="001B252A"/>
    <w:rsid w:val="001B262F"/>
    <w:rsid w:val="001B29D8"/>
    <w:rsid w:val="001B33A7"/>
    <w:rsid w:val="001B35CF"/>
    <w:rsid w:val="001B3B48"/>
    <w:rsid w:val="001B3B63"/>
    <w:rsid w:val="001B3CFB"/>
    <w:rsid w:val="001B43B0"/>
    <w:rsid w:val="001B4735"/>
    <w:rsid w:val="001B49D1"/>
    <w:rsid w:val="001B51DD"/>
    <w:rsid w:val="001B5245"/>
    <w:rsid w:val="001B5326"/>
    <w:rsid w:val="001B61EC"/>
    <w:rsid w:val="001B6484"/>
    <w:rsid w:val="001B72A7"/>
    <w:rsid w:val="001B7383"/>
    <w:rsid w:val="001B786F"/>
    <w:rsid w:val="001B790E"/>
    <w:rsid w:val="001C099C"/>
    <w:rsid w:val="001C134C"/>
    <w:rsid w:val="001C1BC8"/>
    <w:rsid w:val="001C1C22"/>
    <w:rsid w:val="001C26CF"/>
    <w:rsid w:val="001C286D"/>
    <w:rsid w:val="001C2B1E"/>
    <w:rsid w:val="001C316E"/>
    <w:rsid w:val="001C3483"/>
    <w:rsid w:val="001C369A"/>
    <w:rsid w:val="001C3D94"/>
    <w:rsid w:val="001C40C0"/>
    <w:rsid w:val="001C4AA8"/>
    <w:rsid w:val="001C5EA9"/>
    <w:rsid w:val="001C6F4C"/>
    <w:rsid w:val="001C70DF"/>
    <w:rsid w:val="001C7203"/>
    <w:rsid w:val="001C7242"/>
    <w:rsid w:val="001C77BC"/>
    <w:rsid w:val="001C793C"/>
    <w:rsid w:val="001D0E17"/>
    <w:rsid w:val="001D1B0A"/>
    <w:rsid w:val="001D2030"/>
    <w:rsid w:val="001D2406"/>
    <w:rsid w:val="001D29D2"/>
    <w:rsid w:val="001D2A1F"/>
    <w:rsid w:val="001D2C97"/>
    <w:rsid w:val="001D2CE4"/>
    <w:rsid w:val="001D2F2E"/>
    <w:rsid w:val="001D33FF"/>
    <w:rsid w:val="001D3F5F"/>
    <w:rsid w:val="001D403E"/>
    <w:rsid w:val="001D45B7"/>
    <w:rsid w:val="001D6018"/>
    <w:rsid w:val="001D60D2"/>
    <w:rsid w:val="001D6284"/>
    <w:rsid w:val="001D6D9B"/>
    <w:rsid w:val="001D7173"/>
    <w:rsid w:val="001D737E"/>
    <w:rsid w:val="001D7B80"/>
    <w:rsid w:val="001D7D86"/>
    <w:rsid w:val="001E057A"/>
    <w:rsid w:val="001E1EB9"/>
    <w:rsid w:val="001E2258"/>
    <w:rsid w:val="001E3045"/>
    <w:rsid w:val="001E37B3"/>
    <w:rsid w:val="001E3908"/>
    <w:rsid w:val="001E3954"/>
    <w:rsid w:val="001E5886"/>
    <w:rsid w:val="001E5CB6"/>
    <w:rsid w:val="001E5D73"/>
    <w:rsid w:val="001E5EBA"/>
    <w:rsid w:val="001E6D36"/>
    <w:rsid w:val="001E6E0C"/>
    <w:rsid w:val="001F0118"/>
    <w:rsid w:val="001F0AA4"/>
    <w:rsid w:val="001F1223"/>
    <w:rsid w:val="001F13B2"/>
    <w:rsid w:val="001F17E4"/>
    <w:rsid w:val="001F20AF"/>
    <w:rsid w:val="001F24C5"/>
    <w:rsid w:val="001F2BF9"/>
    <w:rsid w:val="001F3D24"/>
    <w:rsid w:val="001F3D57"/>
    <w:rsid w:val="001F3E91"/>
    <w:rsid w:val="001F4026"/>
    <w:rsid w:val="001F48F5"/>
    <w:rsid w:val="001F4B01"/>
    <w:rsid w:val="001F4EE5"/>
    <w:rsid w:val="001F4F6B"/>
    <w:rsid w:val="001F63EB"/>
    <w:rsid w:val="001F665D"/>
    <w:rsid w:val="001F6A1C"/>
    <w:rsid w:val="001F6C28"/>
    <w:rsid w:val="001F7011"/>
    <w:rsid w:val="001F79C6"/>
    <w:rsid w:val="002000A3"/>
    <w:rsid w:val="00200B4D"/>
    <w:rsid w:val="00200D09"/>
    <w:rsid w:val="00201224"/>
    <w:rsid w:val="00201523"/>
    <w:rsid w:val="002017B2"/>
    <w:rsid w:val="0020188C"/>
    <w:rsid w:val="00201A24"/>
    <w:rsid w:val="0020354A"/>
    <w:rsid w:val="002037B4"/>
    <w:rsid w:val="0020469E"/>
    <w:rsid w:val="002046AD"/>
    <w:rsid w:val="00204B7E"/>
    <w:rsid w:val="00204DFF"/>
    <w:rsid w:val="00204EBA"/>
    <w:rsid w:val="00205CA2"/>
    <w:rsid w:val="00205F6E"/>
    <w:rsid w:val="00206883"/>
    <w:rsid w:val="00207425"/>
    <w:rsid w:val="002075A5"/>
    <w:rsid w:val="0020762B"/>
    <w:rsid w:val="0020792E"/>
    <w:rsid w:val="00207E12"/>
    <w:rsid w:val="00210679"/>
    <w:rsid w:val="00210A0A"/>
    <w:rsid w:val="00210C89"/>
    <w:rsid w:val="0021108F"/>
    <w:rsid w:val="00211840"/>
    <w:rsid w:val="00212DDC"/>
    <w:rsid w:val="00213AE5"/>
    <w:rsid w:val="00213FE2"/>
    <w:rsid w:val="0021446C"/>
    <w:rsid w:val="00214A72"/>
    <w:rsid w:val="00214C4C"/>
    <w:rsid w:val="00214EC5"/>
    <w:rsid w:val="00215892"/>
    <w:rsid w:val="002158DD"/>
    <w:rsid w:val="00215D51"/>
    <w:rsid w:val="00216132"/>
    <w:rsid w:val="002163E6"/>
    <w:rsid w:val="002164D5"/>
    <w:rsid w:val="0021676F"/>
    <w:rsid w:val="00216BCD"/>
    <w:rsid w:val="00217263"/>
    <w:rsid w:val="00217943"/>
    <w:rsid w:val="00217B0F"/>
    <w:rsid w:val="00217D96"/>
    <w:rsid w:val="00221184"/>
    <w:rsid w:val="002214F3"/>
    <w:rsid w:val="00221BCF"/>
    <w:rsid w:val="002222A3"/>
    <w:rsid w:val="00224A7D"/>
    <w:rsid w:val="00224B9C"/>
    <w:rsid w:val="00224D8D"/>
    <w:rsid w:val="002250DE"/>
    <w:rsid w:val="002254AE"/>
    <w:rsid w:val="00225C4C"/>
    <w:rsid w:val="002260FB"/>
    <w:rsid w:val="00226417"/>
    <w:rsid w:val="0022675C"/>
    <w:rsid w:val="00226BF5"/>
    <w:rsid w:val="00226DFF"/>
    <w:rsid w:val="00226EE8"/>
    <w:rsid w:val="00227140"/>
    <w:rsid w:val="00227335"/>
    <w:rsid w:val="00227DCA"/>
    <w:rsid w:val="002308DC"/>
    <w:rsid w:val="0023111A"/>
    <w:rsid w:val="002313D0"/>
    <w:rsid w:val="0023192E"/>
    <w:rsid w:val="002321E2"/>
    <w:rsid w:val="002324E0"/>
    <w:rsid w:val="002326F7"/>
    <w:rsid w:val="0023285F"/>
    <w:rsid w:val="00232981"/>
    <w:rsid w:val="00233002"/>
    <w:rsid w:val="00233E02"/>
    <w:rsid w:val="002341FB"/>
    <w:rsid w:val="00234570"/>
    <w:rsid w:val="00234771"/>
    <w:rsid w:val="00235056"/>
    <w:rsid w:val="00235229"/>
    <w:rsid w:val="00235D1A"/>
    <w:rsid w:val="00235EDE"/>
    <w:rsid w:val="00235F60"/>
    <w:rsid w:val="002374DC"/>
    <w:rsid w:val="0023767B"/>
    <w:rsid w:val="00237F95"/>
    <w:rsid w:val="002404A4"/>
    <w:rsid w:val="00240672"/>
    <w:rsid w:val="00241206"/>
    <w:rsid w:val="0024177F"/>
    <w:rsid w:val="00241891"/>
    <w:rsid w:val="002418D5"/>
    <w:rsid w:val="00241FE8"/>
    <w:rsid w:val="002434BB"/>
    <w:rsid w:val="0024358F"/>
    <w:rsid w:val="00243757"/>
    <w:rsid w:val="002440F7"/>
    <w:rsid w:val="00245055"/>
    <w:rsid w:val="00245187"/>
    <w:rsid w:val="002453F9"/>
    <w:rsid w:val="00245452"/>
    <w:rsid w:val="0024547D"/>
    <w:rsid w:val="002455AD"/>
    <w:rsid w:val="00245EBF"/>
    <w:rsid w:val="00247367"/>
    <w:rsid w:val="00247645"/>
    <w:rsid w:val="002476B7"/>
    <w:rsid w:val="00247ADB"/>
    <w:rsid w:val="00250880"/>
    <w:rsid w:val="00250A1D"/>
    <w:rsid w:val="00251292"/>
    <w:rsid w:val="002519F3"/>
    <w:rsid w:val="00251A65"/>
    <w:rsid w:val="0025267B"/>
    <w:rsid w:val="0025277E"/>
    <w:rsid w:val="00252912"/>
    <w:rsid w:val="00252A07"/>
    <w:rsid w:val="00252B52"/>
    <w:rsid w:val="00252DE4"/>
    <w:rsid w:val="002531E9"/>
    <w:rsid w:val="00253E6B"/>
    <w:rsid w:val="00254758"/>
    <w:rsid w:val="002547A0"/>
    <w:rsid w:val="00254E71"/>
    <w:rsid w:val="00254F21"/>
    <w:rsid w:val="002552F4"/>
    <w:rsid w:val="00255906"/>
    <w:rsid w:val="00255B25"/>
    <w:rsid w:val="0025611D"/>
    <w:rsid w:val="00256337"/>
    <w:rsid w:val="00256636"/>
    <w:rsid w:val="00256704"/>
    <w:rsid w:val="00256E40"/>
    <w:rsid w:val="002571DB"/>
    <w:rsid w:val="00260248"/>
    <w:rsid w:val="00260AB9"/>
    <w:rsid w:val="00260F0F"/>
    <w:rsid w:val="00261163"/>
    <w:rsid w:val="00261164"/>
    <w:rsid w:val="00261404"/>
    <w:rsid w:val="00261B20"/>
    <w:rsid w:val="00262235"/>
    <w:rsid w:val="00262367"/>
    <w:rsid w:val="0026254A"/>
    <w:rsid w:val="00262553"/>
    <w:rsid w:val="00262CD5"/>
    <w:rsid w:val="0026363A"/>
    <w:rsid w:val="002638EE"/>
    <w:rsid w:val="00263917"/>
    <w:rsid w:val="00263A05"/>
    <w:rsid w:val="00263F3C"/>
    <w:rsid w:val="0026414C"/>
    <w:rsid w:val="00264284"/>
    <w:rsid w:val="00264579"/>
    <w:rsid w:val="002646D2"/>
    <w:rsid w:val="00264AE8"/>
    <w:rsid w:val="00265018"/>
    <w:rsid w:val="0026535D"/>
    <w:rsid w:val="0026540C"/>
    <w:rsid w:val="00265739"/>
    <w:rsid w:val="00266391"/>
    <w:rsid w:val="00266920"/>
    <w:rsid w:val="00266980"/>
    <w:rsid w:val="00266D5B"/>
    <w:rsid w:val="00266FAD"/>
    <w:rsid w:val="00267549"/>
    <w:rsid w:val="00267786"/>
    <w:rsid w:val="00267BFF"/>
    <w:rsid w:val="00267CC4"/>
    <w:rsid w:val="00267CF5"/>
    <w:rsid w:val="00267D75"/>
    <w:rsid w:val="002701F0"/>
    <w:rsid w:val="002705F8"/>
    <w:rsid w:val="00270931"/>
    <w:rsid w:val="00270AEA"/>
    <w:rsid w:val="00270B46"/>
    <w:rsid w:val="0027102A"/>
    <w:rsid w:val="00271413"/>
    <w:rsid w:val="002718C1"/>
    <w:rsid w:val="002721A6"/>
    <w:rsid w:val="00272FEC"/>
    <w:rsid w:val="0027335A"/>
    <w:rsid w:val="00273410"/>
    <w:rsid w:val="00273A60"/>
    <w:rsid w:val="00273AFC"/>
    <w:rsid w:val="00273B6A"/>
    <w:rsid w:val="00273D79"/>
    <w:rsid w:val="00274272"/>
    <w:rsid w:val="00275D71"/>
    <w:rsid w:val="00276398"/>
    <w:rsid w:val="00276796"/>
    <w:rsid w:val="002767FE"/>
    <w:rsid w:val="0027711B"/>
    <w:rsid w:val="0027760D"/>
    <w:rsid w:val="002777CF"/>
    <w:rsid w:val="00277AEF"/>
    <w:rsid w:val="00277D23"/>
    <w:rsid w:val="00280819"/>
    <w:rsid w:val="002808AA"/>
    <w:rsid w:val="00280B59"/>
    <w:rsid w:val="00280CFC"/>
    <w:rsid w:val="002811BC"/>
    <w:rsid w:val="002813AA"/>
    <w:rsid w:val="002817F7"/>
    <w:rsid w:val="00281A97"/>
    <w:rsid w:val="00281C8D"/>
    <w:rsid w:val="00281E52"/>
    <w:rsid w:val="002835A6"/>
    <w:rsid w:val="0028362F"/>
    <w:rsid w:val="00283834"/>
    <w:rsid w:val="00283C36"/>
    <w:rsid w:val="002842E7"/>
    <w:rsid w:val="00284789"/>
    <w:rsid w:val="002847DF"/>
    <w:rsid w:val="0028495D"/>
    <w:rsid w:val="00285AF7"/>
    <w:rsid w:val="00285C5E"/>
    <w:rsid w:val="00286880"/>
    <w:rsid w:val="00290793"/>
    <w:rsid w:val="0029091C"/>
    <w:rsid w:val="00290A1B"/>
    <w:rsid w:val="00290C30"/>
    <w:rsid w:val="00290F8E"/>
    <w:rsid w:val="0029121B"/>
    <w:rsid w:val="00291CC9"/>
    <w:rsid w:val="002926FD"/>
    <w:rsid w:val="00292BAE"/>
    <w:rsid w:val="00292C07"/>
    <w:rsid w:val="002946E3"/>
    <w:rsid w:val="00294943"/>
    <w:rsid w:val="002949B1"/>
    <w:rsid w:val="00294C97"/>
    <w:rsid w:val="00295404"/>
    <w:rsid w:val="00295581"/>
    <w:rsid w:val="002960DA"/>
    <w:rsid w:val="00296A7D"/>
    <w:rsid w:val="00297469"/>
    <w:rsid w:val="00297831"/>
    <w:rsid w:val="002A0C9E"/>
    <w:rsid w:val="002A0F12"/>
    <w:rsid w:val="002A1578"/>
    <w:rsid w:val="002A1D09"/>
    <w:rsid w:val="002A20CE"/>
    <w:rsid w:val="002A22C1"/>
    <w:rsid w:val="002A255B"/>
    <w:rsid w:val="002A2F13"/>
    <w:rsid w:val="002A31DC"/>
    <w:rsid w:val="002A4157"/>
    <w:rsid w:val="002A5196"/>
    <w:rsid w:val="002A5620"/>
    <w:rsid w:val="002A5647"/>
    <w:rsid w:val="002A5758"/>
    <w:rsid w:val="002A5837"/>
    <w:rsid w:val="002A585D"/>
    <w:rsid w:val="002A5909"/>
    <w:rsid w:val="002A59A4"/>
    <w:rsid w:val="002A642D"/>
    <w:rsid w:val="002A651C"/>
    <w:rsid w:val="002A6A7B"/>
    <w:rsid w:val="002A6DD7"/>
    <w:rsid w:val="002A7B90"/>
    <w:rsid w:val="002A7CDF"/>
    <w:rsid w:val="002B0DF4"/>
    <w:rsid w:val="002B1402"/>
    <w:rsid w:val="002B15F0"/>
    <w:rsid w:val="002B165E"/>
    <w:rsid w:val="002B29D0"/>
    <w:rsid w:val="002B2A0B"/>
    <w:rsid w:val="002B2E05"/>
    <w:rsid w:val="002B2EFC"/>
    <w:rsid w:val="002B3460"/>
    <w:rsid w:val="002B40DD"/>
    <w:rsid w:val="002B5695"/>
    <w:rsid w:val="002B56D2"/>
    <w:rsid w:val="002B58E5"/>
    <w:rsid w:val="002B59F2"/>
    <w:rsid w:val="002B5C3E"/>
    <w:rsid w:val="002B622D"/>
    <w:rsid w:val="002B6A38"/>
    <w:rsid w:val="002B6DAE"/>
    <w:rsid w:val="002B6F7A"/>
    <w:rsid w:val="002B7AA3"/>
    <w:rsid w:val="002B7DD3"/>
    <w:rsid w:val="002C02C9"/>
    <w:rsid w:val="002C0513"/>
    <w:rsid w:val="002C0522"/>
    <w:rsid w:val="002C0802"/>
    <w:rsid w:val="002C0CAF"/>
    <w:rsid w:val="002C0D66"/>
    <w:rsid w:val="002C16C8"/>
    <w:rsid w:val="002C1E7E"/>
    <w:rsid w:val="002C2BEE"/>
    <w:rsid w:val="002C2F88"/>
    <w:rsid w:val="002C3943"/>
    <w:rsid w:val="002C39FA"/>
    <w:rsid w:val="002C3D74"/>
    <w:rsid w:val="002C3FF7"/>
    <w:rsid w:val="002C42BB"/>
    <w:rsid w:val="002C4486"/>
    <w:rsid w:val="002C457F"/>
    <w:rsid w:val="002C4E59"/>
    <w:rsid w:val="002C56CF"/>
    <w:rsid w:val="002C5A4C"/>
    <w:rsid w:val="002C6096"/>
    <w:rsid w:val="002C726B"/>
    <w:rsid w:val="002C72BD"/>
    <w:rsid w:val="002C7433"/>
    <w:rsid w:val="002C79F9"/>
    <w:rsid w:val="002D098C"/>
    <w:rsid w:val="002D0D32"/>
    <w:rsid w:val="002D1923"/>
    <w:rsid w:val="002D21A5"/>
    <w:rsid w:val="002D25B1"/>
    <w:rsid w:val="002D282D"/>
    <w:rsid w:val="002D2B4C"/>
    <w:rsid w:val="002D2CED"/>
    <w:rsid w:val="002D2D89"/>
    <w:rsid w:val="002D34E0"/>
    <w:rsid w:val="002D3824"/>
    <w:rsid w:val="002D41EF"/>
    <w:rsid w:val="002D4200"/>
    <w:rsid w:val="002D4548"/>
    <w:rsid w:val="002D5DD0"/>
    <w:rsid w:val="002D5E0E"/>
    <w:rsid w:val="002D5F0A"/>
    <w:rsid w:val="002D6151"/>
    <w:rsid w:val="002D6253"/>
    <w:rsid w:val="002D6567"/>
    <w:rsid w:val="002D6A22"/>
    <w:rsid w:val="002D749F"/>
    <w:rsid w:val="002E0684"/>
    <w:rsid w:val="002E08F3"/>
    <w:rsid w:val="002E0C57"/>
    <w:rsid w:val="002E0E77"/>
    <w:rsid w:val="002E1A21"/>
    <w:rsid w:val="002E1E13"/>
    <w:rsid w:val="002E1FB8"/>
    <w:rsid w:val="002E2255"/>
    <w:rsid w:val="002E2789"/>
    <w:rsid w:val="002E2E09"/>
    <w:rsid w:val="002E351A"/>
    <w:rsid w:val="002E3A88"/>
    <w:rsid w:val="002E40E5"/>
    <w:rsid w:val="002E4587"/>
    <w:rsid w:val="002E4631"/>
    <w:rsid w:val="002E4758"/>
    <w:rsid w:val="002E48F5"/>
    <w:rsid w:val="002E4902"/>
    <w:rsid w:val="002E4C72"/>
    <w:rsid w:val="002E4D76"/>
    <w:rsid w:val="002E4DB1"/>
    <w:rsid w:val="002E4EC6"/>
    <w:rsid w:val="002E555E"/>
    <w:rsid w:val="002E5980"/>
    <w:rsid w:val="002E63F9"/>
    <w:rsid w:val="002E6755"/>
    <w:rsid w:val="002E6A03"/>
    <w:rsid w:val="002E6D10"/>
    <w:rsid w:val="002E76E9"/>
    <w:rsid w:val="002E789D"/>
    <w:rsid w:val="002F08B7"/>
    <w:rsid w:val="002F0C62"/>
    <w:rsid w:val="002F10B9"/>
    <w:rsid w:val="002F1A68"/>
    <w:rsid w:val="002F1AF4"/>
    <w:rsid w:val="002F1CB7"/>
    <w:rsid w:val="002F2205"/>
    <w:rsid w:val="002F2921"/>
    <w:rsid w:val="002F29CB"/>
    <w:rsid w:val="002F2AA3"/>
    <w:rsid w:val="002F3071"/>
    <w:rsid w:val="002F40ED"/>
    <w:rsid w:val="002F413F"/>
    <w:rsid w:val="002F48DB"/>
    <w:rsid w:val="002F4FCB"/>
    <w:rsid w:val="002F52A8"/>
    <w:rsid w:val="002F57E0"/>
    <w:rsid w:val="002F5FEB"/>
    <w:rsid w:val="002F6448"/>
    <w:rsid w:val="002F64B2"/>
    <w:rsid w:val="002F6537"/>
    <w:rsid w:val="002F6C3D"/>
    <w:rsid w:val="002F7056"/>
    <w:rsid w:val="002F7344"/>
    <w:rsid w:val="002F7419"/>
    <w:rsid w:val="002F76D8"/>
    <w:rsid w:val="002F7D87"/>
    <w:rsid w:val="00300108"/>
    <w:rsid w:val="0030070E"/>
    <w:rsid w:val="00300DFB"/>
    <w:rsid w:val="003013AA"/>
    <w:rsid w:val="0030187D"/>
    <w:rsid w:val="003019B8"/>
    <w:rsid w:val="00301A86"/>
    <w:rsid w:val="00301C4B"/>
    <w:rsid w:val="00302941"/>
    <w:rsid w:val="00302C7D"/>
    <w:rsid w:val="00302D60"/>
    <w:rsid w:val="003038A4"/>
    <w:rsid w:val="00303DEB"/>
    <w:rsid w:val="00303E41"/>
    <w:rsid w:val="00303F53"/>
    <w:rsid w:val="00304810"/>
    <w:rsid w:val="00304E09"/>
    <w:rsid w:val="00305746"/>
    <w:rsid w:val="00305A90"/>
    <w:rsid w:val="00306ED8"/>
    <w:rsid w:val="003072DE"/>
    <w:rsid w:val="0030766C"/>
    <w:rsid w:val="00307DBF"/>
    <w:rsid w:val="00310007"/>
    <w:rsid w:val="0031020B"/>
    <w:rsid w:val="0031031B"/>
    <w:rsid w:val="0031080D"/>
    <w:rsid w:val="00310C6D"/>
    <w:rsid w:val="00310DF9"/>
    <w:rsid w:val="00311C4A"/>
    <w:rsid w:val="00311CD8"/>
    <w:rsid w:val="0031279D"/>
    <w:rsid w:val="00312B84"/>
    <w:rsid w:val="00312FD5"/>
    <w:rsid w:val="00312FEA"/>
    <w:rsid w:val="003136D5"/>
    <w:rsid w:val="00313975"/>
    <w:rsid w:val="00313D60"/>
    <w:rsid w:val="0031468C"/>
    <w:rsid w:val="00314A33"/>
    <w:rsid w:val="003150C4"/>
    <w:rsid w:val="00315372"/>
    <w:rsid w:val="0031539A"/>
    <w:rsid w:val="003153F1"/>
    <w:rsid w:val="00315AA9"/>
    <w:rsid w:val="00315EE6"/>
    <w:rsid w:val="00317053"/>
    <w:rsid w:val="003170F0"/>
    <w:rsid w:val="00317538"/>
    <w:rsid w:val="00317B08"/>
    <w:rsid w:val="0032141B"/>
    <w:rsid w:val="00321B60"/>
    <w:rsid w:val="00321C2F"/>
    <w:rsid w:val="00322C4D"/>
    <w:rsid w:val="003233F2"/>
    <w:rsid w:val="0032498B"/>
    <w:rsid w:val="00324FE2"/>
    <w:rsid w:val="003253D9"/>
    <w:rsid w:val="00325727"/>
    <w:rsid w:val="00325A55"/>
    <w:rsid w:val="00325B2F"/>
    <w:rsid w:val="003265D6"/>
    <w:rsid w:val="0032675C"/>
    <w:rsid w:val="00326E4F"/>
    <w:rsid w:val="00330059"/>
    <w:rsid w:val="00330C20"/>
    <w:rsid w:val="00330EA9"/>
    <w:rsid w:val="00330EAA"/>
    <w:rsid w:val="00330EEB"/>
    <w:rsid w:val="0033117A"/>
    <w:rsid w:val="003313A5"/>
    <w:rsid w:val="003315D4"/>
    <w:rsid w:val="00331918"/>
    <w:rsid w:val="00332F29"/>
    <w:rsid w:val="003337A2"/>
    <w:rsid w:val="00333DDB"/>
    <w:rsid w:val="00333FAB"/>
    <w:rsid w:val="003343B5"/>
    <w:rsid w:val="00334960"/>
    <w:rsid w:val="00334C21"/>
    <w:rsid w:val="00334C61"/>
    <w:rsid w:val="00334E4D"/>
    <w:rsid w:val="003351D0"/>
    <w:rsid w:val="003353CF"/>
    <w:rsid w:val="00335466"/>
    <w:rsid w:val="00335C40"/>
    <w:rsid w:val="00336D42"/>
    <w:rsid w:val="00336FCC"/>
    <w:rsid w:val="0033753F"/>
    <w:rsid w:val="00337959"/>
    <w:rsid w:val="00337A84"/>
    <w:rsid w:val="00337BAD"/>
    <w:rsid w:val="0034095E"/>
    <w:rsid w:val="00340CC2"/>
    <w:rsid w:val="0034102B"/>
    <w:rsid w:val="003414AE"/>
    <w:rsid w:val="00341899"/>
    <w:rsid w:val="00341CED"/>
    <w:rsid w:val="003427B7"/>
    <w:rsid w:val="003440A9"/>
    <w:rsid w:val="003444BA"/>
    <w:rsid w:val="003445A3"/>
    <w:rsid w:val="00344847"/>
    <w:rsid w:val="003455BD"/>
    <w:rsid w:val="00345D59"/>
    <w:rsid w:val="00345F25"/>
    <w:rsid w:val="00347081"/>
    <w:rsid w:val="00347C75"/>
    <w:rsid w:val="00347E9E"/>
    <w:rsid w:val="003504A6"/>
    <w:rsid w:val="003506BE"/>
    <w:rsid w:val="00351371"/>
    <w:rsid w:val="00351F37"/>
    <w:rsid w:val="00352759"/>
    <w:rsid w:val="003529B8"/>
    <w:rsid w:val="00353003"/>
    <w:rsid w:val="00353410"/>
    <w:rsid w:val="003538FC"/>
    <w:rsid w:val="00353AC1"/>
    <w:rsid w:val="00353AF3"/>
    <w:rsid w:val="00353DB4"/>
    <w:rsid w:val="00354163"/>
    <w:rsid w:val="0035480E"/>
    <w:rsid w:val="00354A93"/>
    <w:rsid w:val="00354F29"/>
    <w:rsid w:val="00355300"/>
    <w:rsid w:val="00355A98"/>
    <w:rsid w:val="00356B03"/>
    <w:rsid w:val="00357273"/>
    <w:rsid w:val="0035732D"/>
    <w:rsid w:val="00357373"/>
    <w:rsid w:val="003573A5"/>
    <w:rsid w:val="003574D4"/>
    <w:rsid w:val="0035795D"/>
    <w:rsid w:val="003579D5"/>
    <w:rsid w:val="00357A1F"/>
    <w:rsid w:val="003605CE"/>
    <w:rsid w:val="003606DA"/>
    <w:rsid w:val="003606F6"/>
    <w:rsid w:val="00360D4C"/>
    <w:rsid w:val="0036113A"/>
    <w:rsid w:val="0036135F"/>
    <w:rsid w:val="0036200A"/>
    <w:rsid w:val="00362758"/>
    <w:rsid w:val="00362B21"/>
    <w:rsid w:val="00362C10"/>
    <w:rsid w:val="00362F1D"/>
    <w:rsid w:val="00363093"/>
    <w:rsid w:val="003632F6"/>
    <w:rsid w:val="00363348"/>
    <w:rsid w:val="0036342A"/>
    <w:rsid w:val="003636BE"/>
    <w:rsid w:val="00363DE7"/>
    <w:rsid w:val="0036447E"/>
    <w:rsid w:val="003646C3"/>
    <w:rsid w:val="003647BB"/>
    <w:rsid w:val="00364857"/>
    <w:rsid w:val="0036489F"/>
    <w:rsid w:val="003648E3"/>
    <w:rsid w:val="00364F1B"/>
    <w:rsid w:val="0036535D"/>
    <w:rsid w:val="00365975"/>
    <w:rsid w:val="00365CE9"/>
    <w:rsid w:val="00366028"/>
    <w:rsid w:val="003660F2"/>
    <w:rsid w:val="0036647D"/>
    <w:rsid w:val="00366857"/>
    <w:rsid w:val="00366BB8"/>
    <w:rsid w:val="00367356"/>
    <w:rsid w:val="00367AC9"/>
    <w:rsid w:val="00367F35"/>
    <w:rsid w:val="003702DB"/>
    <w:rsid w:val="00370FE0"/>
    <w:rsid w:val="003713B0"/>
    <w:rsid w:val="003716BF"/>
    <w:rsid w:val="003719D1"/>
    <w:rsid w:val="00371C26"/>
    <w:rsid w:val="00371F8A"/>
    <w:rsid w:val="0037201C"/>
    <w:rsid w:val="00372152"/>
    <w:rsid w:val="00372B75"/>
    <w:rsid w:val="00373381"/>
    <w:rsid w:val="003738AF"/>
    <w:rsid w:val="0037570F"/>
    <w:rsid w:val="00375738"/>
    <w:rsid w:val="00375E53"/>
    <w:rsid w:val="00376757"/>
    <w:rsid w:val="00376A18"/>
    <w:rsid w:val="00376D17"/>
    <w:rsid w:val="0037707D"/>
    <w:rsid w:val="003775D9"/>
    <w:rsid w:val="003776C1"/>
    <w:rsid w:val="00377B2F"/>
    <w:rsid w:val="00380139"/>
    <w:rsid w:val="003803D7"/>
    <w:rsid w:val="00381972"/>
    <w:rsid w:val="003822B7"/>
    <w:rsid w:val="00382861"/>
    <w:rsid w:val="00384137"/>
    <w:rsid w:val="0038588E"/>
    <w:rsid w:val="00385B81"/>
    <w:rsid w:val="00386092"/>
    <w:rsid w:val="0038625D"/>
    <w:rsid w:val="0038667E"/>
    <w:rsid w:val="00386767"/>
    <w:rsid w:val="00386846"/>
    <w:rsid w:val="00386D21"/>
    <w:rsid w:val="003875C2"/>
    <w:rsid w:val="00387833"/>
    <w:rsid w:val="0039061B"/>
    <w:rsid w:val="003906E3"/>
    <w:rsid w:val="003907E1"/>
    <w:rsid w:val="00391144"/>
    <w:rsid w:val="00391933"/>
    <w:rsid w:val="00391A34"/>
    <w:rsid w:val="00391E3F"/>
    <w:rsid w:val="00392196"/>
    <w:rsid w:val="003921D0"/>
    <w:rsid w:val="00392D33"/>
    <w:rsid w:val="00392D83"/>
    <w:rsid w:val="003935FA"/>
    <w:rsid w:val="00393BFF"/>
    <w:rsid w:val="00394A8F"/>
    <w:rsid w:val="00395E57"/>
    <w:rsid w:val="00396482"/>
    <w:rsid w:val="0039687A"/>
    <w:rsid w:val="00396C2B"/>
    <w:rsid w:val="00396E35"/>
    <w:rsid w:val="00397174"/>
    <w:rsid w:val="003A05F4"/>
    <w:rsid w:val="003A0A5E"/>
    <w:rsid w:val="003A0BC0"/>
    <w:rsid w:val="003A0CC2"/>
    <w:rsid w:val="003A0D6D"/>
    <w:rsid w:val="003A1243"/>
    <w:rsid w:val="003A1513"/>
    <w:rsid w:val="003A1D3D"/>
    <w:rsid w:val="003A2119"/>
    <w:rsid w:val="003A257C"/>
    <w:rsid w:val="003A300E"/>
    <w:rsid w:val="003A38A5"/>
    <w:rsid w:val="003A38C2"/>
    <w:rsid w:val="003A3F2F"/>
    <w:rsid w:val="003A454E"/>
    <w:rsid w:val="003A4B5B"/>
    <w:rsid w:val="003A50AA"/>
    <w:rsid w:val="003A51C6"/>
    <w:rsid w:val="003A537A"/>
    <w:rsid w:val="003A5795"/>
    <w:rsid w:val="003A5AB5"/>
    <w:rsid w:val="003A5BE5"/>
    <w:rsid w:val="003A5D5D"/>
    <w:rsid w:val="003A5D6D"/>
    <w:rsid w:val="003A61AD"/>
    <w:rsid w:val="003A654E"/>
    <w:rsid w:val="003A693D"/>
    <w:rsid w:val="003A6ED6"/>
    <w:rsid w:val="003A782C"/>
    <w:rsid w:val="003A784E"/>
    <w:rsid w:val="003A7ED0"/>
    <w:rsid w:val="003A7F48"/>
    <w:rsid w:val="003B02F3"/>
    <w:rsid w:val="003B0BE3"/>
    <w:rsid w:val="003B194D"/>
    <w:rsid w:val="003B1DB2"/>
    <w:rsid w:val="003B267D"/>
    <w:rsid w:val="003B2735"/>
    <w:rsid w:val="003B2E46"/>
    <w:rsid w:val="003B3211"/>
    <w:rsid w:val="003B3BCD"/>
    <w:rsid w:val="003B42CE"/>
    <w:rsid w:val="003B45E3"/>
    <w:rsid w:val="003B48C3"/>
    <w:rsid w:val="003B4AE7"/>
    <w:rsid w:val="003B4D9C"/>
    <w:rsid w:val="003B54BC"/>
    <w:rsid w:val="003B5767"/>
    <w:rsid w:val="003B5AEC"/>
    <w:rsid w:val="003B5CA3"/>
    <w:rsid w:val="003B6301"/>
    <w:rsid w:val="003B6374"/>
    <w:rsid w:val="003B69B1"/>
    <w:rsid w:val="003B6DB4"/>
    <w:rsid w:val="003B6E4C"/>
    <w:rsid w:val="003B734C"/>
    <w:rsid w:val="003B7C8E"/>
    <w:rsid w:val="003C03DC"/>
    <w:rsid w:val="003C0D0D"/>
    <w:rsid w:val="003C0EE6"/>
    <w:rsid w:val="003C1388"/>
    <w:rsid w:val="003C1BF1"/>
    <w:rsid w:val="003C1E49"/>
    <w:rsid w:val="003C1F5D"/>
    <w:rsid w:val="003C2865"/>
    <w:rsid w:val="003C2DC3"/>
    <w:rsid w:val="003C30F6"/>
    <w:rsid w:val="003C322F"/>
    <w:rsid w:val="003C339E"/>
    <w:rsid w:val="003C3505"/>
    <w:rsid w:val="003C3BA0"/>
    <w:rsid w:val="003C3C28"/>
    <w:rsid w:val="003C433C"/>
    <w:rsid w:val="003C4663"/>
    <w:rsid w:val="003C56E5"/>
    <w:rsid w:val="003C6360"/>
    <w:rsid w:val="003C6364"/>
    <w:rsid w:val="003C6927"/>
    <w:rsid w:val="003C6B2D"/>
    <w:rsid w:val="003C6B6C"/>
    <w:rsid w:val="003C6ED4"/>
    <w:rsid w:val="003C6F8D"/>
    <w:rsid w:val="003C72DC"/>
    <w:rsid w:val="003D049B"/>
    <w:rsid w:val="003D0CB0"/>
    <w:rsid w:val="003D1643"/>
    <w:rsid w:val="003D1761"/>
    <w:rsid w:val="003D2935"/>
    <w:rsid w:val="003D2E68"/>
    <w:rsid w:val="003D2F4D"/>
    <w:rsid w:val="003D3060"/>
    <w:rsid w:val="003D34FD"/>
    <w:rsid w:val="003D3662"/>
    <w:rsid w:val="003D36AC"/>
    <w:rsid w:val="003D4177"/>
    <w:rsid w:val="003D4268"/>
    <w:rsid w:val="003D4286"/>
    <w:rsid w:val="003D467E"/>
    <w:rsid w:val="003D4A7D"/>
    <w:rsid w:val="003D4D31"/>
    <w:rsid w:val="003D4E1F"/>
    <w:rsid w:val="003D4F1C"/>
    <w:rsid w:val="003D4F66"/>
    <w:rsid w:val="003D5BE3"/>
    <w:rsid w:val="003D6013"/>
    <w:rsid w:val="003D62BF"/>
    <w:rsid w:val="003D6C05"/>
    <w:rsid w:val="003D704F"/>
    <w:rsid w:val="003D711A"/>
    <w:rsid w:val="003E0CAB"/>
    <w:rsid w:val="003E160C"/>
    <w:rsid w:val="003E1AE7"/>
    <w:rsid w:val="003E1F46"/>
    <w:rsid w:val="003E1FAE"/>
    <w:rsid w:val="003E2075"/>
    <w:rsid w:val="003E26FB"/>
    <w:rsid w:val="003E299D"/>
    <w:rsid w:val="003E29F5"/>
    <w:rsid w:val="003E2BC9"/>
    <w:rsid w:val="003E2EF1"/>
    <w:rsid w:val="003E3368"/>
    <w:rsid w:val="003E377C"/>
    <w:rsid w:val="003E37DA"/>
    <w:rsid w:val="003E4BE2"/>
    <w:rsid w:val="003E4F58"/>
    <w:rsid w:val="003E52B4"/>
    <w:rsid w:val="003E53A6"/>
    <w:rsid w:val="003E59B6"/>
    <w:rsid w:val="003E606E"/>
    <w:rsid w:val="003E6738"/>
    <w:rsid w:val="003E6A23"/>
    <w:rsid w:val="003E6A24"/>
    <w:rsid w:val="003E6B1B"/>
    <w:rsid w:val="003E6CA2"/>
    <w:rsid w:val="003E6EB2"/>
    <w:rsid w:val="003E735E"/>
    <w:rsid w:val="003E79D7"/>
    <w:rsid w:val="003F00E0"/>
    <w:rsid w:val="003F011E"/>
    <w:rsid w:val="003F0425"/>
    <w:rsid w:val="003F069B"/>
    <w:rsid w:val="003F09BB"/>
    <w:rsid w:val="003F09E6"/>
    <w:rsid w:val="003F0D4F"/>
    <w:rsid w:val="003F0E01"/>
    <w:rsid w:val="003F25D8"/>
    <w:rsid w:val="003F2AE9"/>
    <w:rsid w:val="003F2C7A"/>
    <w:rsid w:val="003F2C90"/>
    <w:rsid w:val="003F36F3"/>
    <w:rsid w:val="003F377F"/>
    <w:rsid w:val="003F3A9B"/>
    <w:rsid w:val="003F4068"/>
    <w:rsid w:val="003F4139"/>
    <w:rsid w:val="003F4350"/>
    <w:rsid w:val="003F4FC8"/>
    <w:rsid w:val="003F589C"/>
    <w:rsid w:val="003F6261"/>
    <w:rsid w:val="003F638A"/>
    <w:rsid w:val="003F6851"/>
    <w:rsid w:val="003F6BBB"/>
    <w:rsid w:val="003F6E97"/>
    <w:rsid w:val="003F6F2D"/>
    <w:rsid w:val="003F7034"/>
    <w:rsid w:val="003F7185"/>
    <w:rsid w:val="003F7B06"/>
    <w:rsid w:val="003F7DEF"/>
    <w:rsid w:val="003F7FB3"/>
    <w:rsid w:val="0040127C"/>
    <w:rsid w:val="004018C4"/>
    <w:rsid w:val="00402292"/>
    <w:rsid w:val="00402C8A"/>
    <w:rsid w:val="00402D51"/>
    <w:rsid w:val="0040367E"/>
    <w:rsid w:val="00404343"/>
    <w:rsid w:val="004043A5"/>
    <w:rsid w:val="0040456E"/>
    <w:rsid w:val="00404CAD"/>
    <w:rsid w:val="004050C4"/>
    <w:rsid w:val="004057F5"/>
    <w:rsid w:val="0040595A"/>
    <w:rsid w:val="0040597B"/>
    <w:rsid w:val="00405A53"/>
    <w:rsid w:val="00405A9B"/>
    <w:rsid w:val="00405DBA"/>
    <w:rsid w:val="00405E9A"/>
    <w:rsid w:val="004061F6"/>
    <w:rsid w:val="0040625B"/>
    <w:rsid w:val="00406442"/>
    <w:rsid w:val="00406502"/>
    <w:rsid w:val="004066DB"/>
    <w:rsid w:val="00406A7C"/>
    <w:rsid w:val="00406ACE"/>
    <w:rsid w:val="00406B26"/>
    <w:rsid w:val="0040705E"/>
    <w:rsid w:val="004071C8"/>
    <w:rsid w:val="004073E2"/>
    <w:rsid w:val="004104B0"/>
    <w:rsid w:val="00410643"/>
    <w:rsid w:val="0041081A"/>
    <w:rsid w:val="00410D58"/>
    <w:rsid w:val="00410E9A"/>
    <w:rsid w:val="004118D1"/>
    <w:rsid w:val="00411E46"/>
    <w:rsid w:val="00412746"/>
    <w:rsid w:val="00412B55"/>
    <w:rsid w:val="00412FED"/>
    <w:rsid w:val="004131B0"/>
    <w:rsid w:val="0041386B"/>
    <w:rsid w:val="00413FCA"/>
    <w:rsid w:val="00414114"/>
    <w:rsid w:val="004158A3"/>
    <w:rsid w:val="00415DAD"/>
    <w:rsid w:val="004168D1"/>
    <w:rsid w:val="00416AC4"/>
    <w:rsid w:val="00416F32"/>
    <w:rsid w:val="00416F74"/>
    <w:rsid w:val="0041798E"/>
    <w:rsid w:val="00417FF5"/>
    <w:rsid w:val="00420DA1"/>
    <w:rsid w:val="004215BE"/>
    <w:rsid w:val="004218CE"/>
    <w:rsid w:val="004219AC"/>
    <w:rsid w:val="00421A5B"/>
    <w:rsid w:val="00421D16"/>
    <w:rsid w:val="00422753"/>
    <w:rsid w:val="00422AAF"/>
    <w:rsid w:val="004238B2"/>
    <w:rsid w:val="00423FF6"/>
    <w:rsid w:val="0042407D"/>
    <w:rsid w:val="0042487C"/>
    <w:rsid w:val="00424EED"/>
    <w:rsid w:val="0042538A"/>
    <w:rsid w:val="00426449"/>
    <w:rsid w:val="0042655E"/>
    <w:rsid w:val="00426B76"/>
    <w:rsid w:val="00426DDB"/>
    <w:rsid w:val="00426EAB"/>
    <w:rsid w:val="0042702C"/>
    <w:rsid w:val="004274D7"/>
    <w:rsid w:val="00430303"/>
    <w:rsid w:val="0043076B"/>
    <w:rsid w:val="00430928"/>
    <w:rsid w:val="00430D0C"/>
    <w:rsid w:val="004317C1"/>
    <w:rsid w:val="0043180B"/>
    <w:rsid w:val="00431AE1"/>
    <w:rsid w:val="00431F7E"/>
    <w:rsid w:val="004321B6"/>
    <w:rsid w:val="004328AE"/>
    <w:rsid w:val="00432D9C"/>
    <w:rsid w:val="00434188"/>
    <w:rsid w:val="00434BE3"/>
    <w:rsid w:val="004359B7"/>
    <w:rsid w:val="00435FDA"/>
    <w:rsid w:val="00436199"/>
    <w:rsid w:val="00436574"/>
    <w:rsid w:val="00436A0F"/>
    <w:rsid w:val="0043777E"/>
    <w:rsid w:val="004378B9"/>
    <w:rsid w:val="00440203"/>
    <w:rsid w:val="004403A9"/>
    <w:rsid w:val="0044046E"/>
    <w:rsid w:val="00440A75"/>
    <w:rsid w:val="0044173A"/>
    <w:rsid w:val="00441E40"/>
    <w:rsid w:val="00442003"/>
    <w:rsid w:val="0044278E"/>
    <w:rsid w:val="00442A12"/>
    <w:rsid w:val="0044394D"/>
    <w:rsid w:val="00443AAC"/>
    <w:rsid w:val="004442CD"/>
    <w:rsid w:val="0044451F"/>
    <w:rsid w:val="004445A6"/>
    <w:rsid w:val="004445FF"/>
    <w:rsid w:val="00445157"/>
    <w:rsid w:val="0044542E"/>
    <w:rsid w:val="004455B7"/>
    <w:rsid w:val="00445615"/>
    <w:rsid w:val="00445765"/>
    <w:rsid w:val="0044592E"/>
    <w:rsid w:val="00445AE8"/>
    <w:rsid w:val="00445D4A"/>
    <w:rsid w:val="0044663B"/>
    <w:rsid w:val="00446C8E"/>
    <w:rsid w:val="004470D5"/>
    <w:rsid w:val="00447562"/>
    <w:rsid w:val="004477F9"/>
    <w:rsid w:val="00447870"/>
    <w:rsid w:val="004508D0"/>
    <w:rsid w:val="004508E6"/>
    <w:rsid w:val="00450ADF"/>
    <w:rsid w:val="00450CC7"/>
    <w:rsid w:val="00450D7A"/>
    <w:rsid w:val="00451385"/>
    <w:rsid w:val="00451BD0"/>
    <w:rsid w:val="00451C70"/>
    <w:rsid w:val="00451ED2"/>
    <w:rsid w:val="00452299"/>
    <w:rsid w:val="004522C3"/>
    <w:rsid w:val="00452407"/>
    <w:rsid w:val="00452A21"/>
    <w:rsid w:val="00452CEF"/>
    <w:rsid w:val="00453924"/>
    <w:rsid w:val="0045461B"/>
    <w:rsid w:val="004547CF"/>
    <w:rsid w:val="004548ED"/>
    <w:rsid w:val="00454D84"/>
    <w:rsid w:val="00455FF0"/>
    <w:rsid w:val="0045674D"/>
    <w:rsid w:val="00456E32"/>
    <w:rsid w:val="0045714B"/>
    <w:rsid w:val="0045741F"/>
    <w:rsid w:val="004577D6"/>
    <w:rsid w:val="00457E31"/>
    <w:rsid w:val="0046007C"/>
    <w:rsid w:val="004600A8"/>
    <w:rsid w:val="00460116"/>
    <w:rsid w:val="004601E4"/>
    <w:rsid w:val="00461C3D"/>
    <w:rsid w:val="004621BD"/>
    <w:rsid w:val="00462D87"/>
    <w:rsid w:val="004638C2"/>
    <w:rsid w:val="004639EE"/>
    <w:rsid w:val="00463C89"/>
    <w:rsid w:val="004649F0"/>
    <w:rsid w:val="00464C33"/>
    <w:rsid w:val="00464C52"/>
    <w:rsid w:val="00464C74"/>
    <w:rsid w:val="00466546"/>
    <w:rsid w:val="00466925"/>
    <w:rsid w:val="00466F86"/>
    <w:rsid w:val="00466FA4"/>
    <w:rsid w:val="0046716A"/>
    <w:rsid w:val="004674AA"/>
    <w:rsid w:val="0047002B"/>
    <w:rsid w:val="004707AA"/>
    <w:rsid w:val="00470818"/>
    <w:rsid w:val="00470AD6"/>
    <w:rsid w:val="00470B9D"/>
    <w:rsid w:val="00471071"/>
    <w:rsid w:val="00471173"/>
    <w:rsid w:val="00471466"/>
    <w:rsid w:val="004715E2"/>
    <w:rsid w:val="00471CB0"/>
    <w:rsid w:val="00471CD3"/>
    <w:rsid w:val="004723A9"/>
    <w:rsid w:val="004723AC"/>
    <w:rsid w:val="004728CB"/>
    <w:rsid w:val="00472A87"/>
    <w:rsid w:val="00472EB7"/>
    <w:rsid w:val="004737B6"/>
    <w:rsid w:val="00474507"/>
    <w:rsid w:val="00474579"/>
    <w:rsid w:val="00474BF2"/>
    <w:rsid w:val="00474CF1"/>
    <w:rsid w:val="0047503C"/>
    <w:rsid w:val="00475899"/>
    <w:rsid w:val="00475AC6"/>
    <w:rsid w:val="004768E9"/>
    <w:rsid w:val="0047701B"/>
    <w:rsid w:val="004771FD"/>
    <w:rsid w:val="00477D17"/>
    <w:rsid w:val="00477FF6"/>
    <w:rsid w:val="00480006"/>
    <w:rsid w:val="0048008C"/>
    <w:rsid w:val="00480998"/>
    <w:rsid w:val="004823D3"/>
    <w:rsid w:val="00482F11"/>
    <w:rsid w:val="00482F45"/>
    <w:rsid w:val="00483082"/>
    <w:rsid w:val="00483100"/>
    <w:rsid w:val="004839F5"/>
    <w:rsid w:val="00484607"/>
    <w:rsid w:val="00484780"/>
    <w:rsid w:val="00484970"/>
    <w:rsid w:val="004852DF"/>
    <w:rsid w:val="00485512"/>
    <w:rsid w:val="004867A1"/>
    <w:rsid w:val="00486D13"/>
    <w:rsid w:val="00486EE6"/>
    <w:rsid w:val="00487950"/>
    <w:rsid w:val="00487CC5"/>
    <w:rsid w:val="00487EB8"/>
    <w:rsid w:val="00490963"/>
    <w:rsid w:val="00490CF3"/>
    <w:rsid w:val="00490D4D"/>
    <w:rsid w:val="00491692"/>
    <w:rsid w:val="00491EB0"/>
    <w:rsid w:val="0049301B"/>
    <w:rsid w:val="0049303C"/>
    <w:rsid w:val="00493A23"/>
    <w:rsid w:val="0049413B"/>
    <w:rsid w:val="0049416C"/>
    <w:rsid w:val="00494A35"/>
    <w:rsid w:val="00494F22"/>
    <w:rsid w:val="00494FB1"/>
    <w:rsid w:val="0049508C"/>
    <w:rsid w:val="004955E5"/>
    <w:rsid w:val="0049575C"/>
    <w:rsid w:val="00495A9D"/>
    <w:rsid w:val="00495ED2"/>
    <w:rsid w:val="00496BCD"/>
    <w:rsid w:val="00496E1C"/>
    <w:rsid w:val="00497101"/>
    <w:rsid w:val="00497AB6"/>
    <w:rsid w:val="00497B02"/>
    <w:rsid w:val="00497CE7"/>
    <w:rsid w:val="00497D4A"/>
    <w:rsid w:val="00497DCA"/>
    <w:rsid w:val="00497DED"/>
    <w:rsid w:val="00497DF2"/>
    <w:rsid w:val="004A1694"/>
    <w:rsid w:val="004A1817"/>
    <w:rsid w:val="004A1AD0"/>
    <w:rsid w:val="004A1FA5"/>
    <w:rsid w:val="004A222F"/>
    <w:rsid w:val="004A24DE"/>
    <w:rsid w:val="004A259B"/>
    <w:rsid w:val="004A3369"/>
    <w:rsid w:val="004A3743"/>
    <w:rsid w:val="004A3820"/>
    <w:rsid w:val="004A3925"/>
    <w:rsid w:val="004A3EBD"/>
    <w:rsid w:val="004A43A3"/>
    <w:rsid w:val="004A4729"/>
    <w:rsid w:val="004A4F8B"/>
    <w:rsid w:val="004A5A93"/>
    <w:rsid w:val="004A63F3"/>
    <w:rsid w:val="004A64B3"/>
    <w:rsid w:val="004A67CF"/>
    <w:rsid w:val="004A6C3A"/>
    <w:rsid w:val="004A76D5"/>
    <w:rsid w:val="004A7C60"/>
    <w:rsid w:val="004A7DC0"/>
    <w:rsid w:val="004A7EF0"/>
    <w:rsid w:val="004B00BD"/>
    <w:rsid w:val="004B0618"/>
    <w:rsid w:val="004B1F94"/>
    <w:rsid w:val="004B28DC"/>
    <w:rsid w:val="004B2919"/>
    <w:rsid w:val="004B3898"/>
    <w:rsid w:val="004B3EDC"/>
    <w:rsid w:val="004B3FD7"/>
    <w:rsid w:val="004B4697"/>
    <w:rsid w:val="004B5AF7"/>
    <w:rsid w:val="004B5CD5"/>
    <w:rsid w:val="004B5CFA"/>
    <w:rsid w:val="004B60E6"/>
    <w:rsid w:val="004B63C9"/>
    <w:rsid w:val="004B640D"/>
    <w:rsid w:val="004B6639"/>
    <w:rsid w:val="004B6C7E"/>
    <w:rsid w:val="004B7AD5"/>
    <w:rsid w:val="004C0123"/>
    <w:rsid w:val="004C074B"/>
    <w:rsid w:val="004C0ED0"/>
    <w:rsid w:val="004C1C11"/>
    <w:rsid w:val="004C29F7"/>
    <w:rsid w:val="004C3554"/>
    <w:rsid w:val="004C3B82"/>
    <w:rsid w:val="004C4A21"/>
    <w:rsid w:val="004C594C"/>
    <w:rsid w:val="004C59C2"/>
    <w:rsid w:val="004C5D85"/>
    <w:rsid w:val="004C6293"/>
    <w:rsid w:val="004C66D3"/>
    <w:rsid w:val="004C6865"/>
    <w:rsid w:val="004C708F"/>
    <w:rsid w:val="004C772C"/>
    <w:rsid w:val="004C7D12"/>
    <w:rsid w:val="004C7F27"/>
    <w:rsid w:val="004D1D0A"/>
    <w:rsid w:val="004D1E0F"/>
    <w:rsid w:val="004D2D9E"/>
    <w:rsid w:val="004D3151"/>
    <w:rsid w:val="004D3278"/>
    <w:rsid w:val="004D33D5"/>
    <w:rsid w:val="004D367D"/>
    <w:rsid w:val="004D3AB2"/>
    <w:rsid w:val="004D3DCF"/>
    <w:rsid w:val="004D4C17"/>
    <w:rsid w:val="004D50E1"/>
    <w:rsid w:val="004D519E"/>
    <w:rsid w:val="004D56A5"/>
    <w:rsid w:val="004D5744"/>
    <w:rsid w:val="004D5B77"/>
    <w:rsid w:val="004D5D80"/>
    <w:rsid w:val="004D5F7D"/>
    <w:rsid w:val="004D5FB8"/>
    <w:rsid w:val="004D6AA2"/>
    <w:rsid w:val="004D7931"/>
    <w:rsid w:val="004D7D80"/>
    <w:rsid w:val="004D7FD9"/>
    <w:rsid w:val="004E0631"/>
    <w:rsid w:val="004E0A4A"/>
    <w:rsid w:val="004E0AE3"/>
    <w:rsid w:val="004E0E31"/>
    <w:rsid w:val="004E145C"/>
    <w:rsid w:val="004E1905"/>
    <w:rsid w:val="004E1B51"/>
    <w:rsid w:val="004E2032"/>
    <w:rsid w:val="004E34C3"/>
    <w:rsid w:val="004E3D53"/>
    <w:rsid w:val="004E495C"/>
    <w:rsid w:val="004E4DC6"/>
    <w:rsid w:val="004E58CD"/>
    <w:rsid w:val="004E5BC9"/>
    <w:rsid w:val="004E5C26"/>
    <w:rsid w:val="004E5EE5"/>
    <w:rsid w:val="004E5FB6"/>
    <w:rsid w:val="004E60D1"/>
    <w:rsid w:val="004E627D"/>
    <w:rsid w:val="004E7891"/>
    <w:rsid w:val="004E7D6D"/>
    <w:rsid w:val="004F0199"/>
    <w:rsid w:val="004F05C1"/>
    <w:rsid w:val="004F07C2"/>
    <w:rsid w:val="004F13EE"/>
    <w:rsid w:val="004F17F8"/>
    <w:rsid w:val="004F181F"/>
    <w:rsid w:val="004F1C3C"/>
    <w:rsid w:val="004F1F00"/>
    <w:rsid w:val="004F1FA8"/>
    <w:rsid w:val="004F2215"/>
    <w:rsid w:val="004F24DD"/>
    <w:rsid w:val="004F2803"/>
    <w:rsid w:val="004F2D15"/>
    <w:rsid w:val="004F2E81"/>
    <w:rsid w:val="004F2FF4"/>
    <w:rsid w:val="004F3426"/>
    <w:rsid w:val="004F43A1"/>
    <w:rsid w:val="004F4FBE"/>
    <w:rsid w:val="004F5404"/>
    <w:rsid w:val="004F5E9B"/>
    <w:rsid w:val="004F610E"/>
    <w:rsid w:val="004F618D"/>
    <w:rsid w:val="004F6551"/>
    <w:rsid w:val="004F7C6B"/>
    <w:rsid w:val="00500153"/>
    <w:rsid w:val="00500313"/>
    <w:rsid w:val="00501880"/>
    <w:rsid w:val="005019CD"/>
    <w:rsid w:val="00501B26"/>
    <w:rsid w:val="00501C4E"/>
    <w:rsid w:val="00502084"/>
    <w:rsid w:val="00502712"/>
    <w:rsid w:val="0050293F"/>
    <w:rsid w:val="0050297F"/>
    <w:rsid w:val="00502BCE"/>
    <w:rsid w:val="00502CE4"/>
    <w:rsid w:val="00502ED3"/>
    <w:rsid w:val="005035EC"/>
    <w:rsid w:val="005043B9"/>
    <w:rsid w:val="00504459"/>
    <w:rsid w:val="005047F9"/>
    <w:rsid w:val="00504F34"/>
    <w:rsid w:val="00505924"/>
    <w:rsid w:val="00505C12"/>
    <w:rsid w:val="00505F29"/>
    <w:rsid w:val="00506580"/>
    <w:rsid w:val="005065B4"/>
    <w:rsid w:val="005074A5"/>
    <w:rsid w:val="00507B74"/>
    <w:rsid w:val="005101BF"/>
    <w:rsid w:val="0051035D"/>
    <w:rsid w:val="0051039B"/>
    <w:rsid w:val="005115DB"/>
    <w:rsid w:val="005117F7"/>
    <w:rsid w:val="00511CD9"/>
    <w:rsid w:val="00512058"/>
    <w:rsid w:val="00513138"/>
    <w:rsid w:val="00513231"/>
    <w:rsid w:val="00513DD3"/>
    <w:rsid w:val="00513EED"/>
    <w:rsid w:val="005142F8"/>
    <w:rsid w:val="005143A2"/>
    <w:rsid w:val="005147B9"/>
    <w:rsid w:val="00515CAC"/>
    <w:rsid w:val="005164A5"/>
    <w:rsid w:val="005167C7"/>
    <w:rsid w:val="005168A3"/>
    <w:rsid w:val="00516F6A"/>
    <w:rsid w:val="00516FF6"/>
    <w:rsid w:val="005170DB"/>
    <w:rsid w:val="00517A60"/>
    <w:rsid w:val="00517AF3"/>
    <w:rsid w:val="00517D1C"/>
    <w:rsid w:val="0052005E"/>
    <w:rsid w:val="00520196"/>
    <w:rsid w:val="005201ED"/>
    <w:rsid w:val="0052058D"/>
    <w:rsid w:val="00520B96"/>
    <w:rsid w:val="00520BB8"/>
    <w:rsid w:val="00521198"/>
    <w:rsid w:val="0052155E"/>
    <w:rsid w:val="00521E22"/>
    <w:rsid w:val="00521EAE"/>
    <w:rsid w:val="00522165"/>
    <w:rsid w:val="00523167"/>
    <w:rsid w:val="005232A3"/>
    <w:rsid w:val="005236FD"/>
    <w:rsid w:val="005237D1"/>
    <w:rsid w:val="0052441A"/>
    <w:rsid w:val="00524EF6"/>
    <w:rsid w:val="0052513E"/>
    <w:rsid w:val="00525F34"/>
    <w:rsid w:val="0052697D"/>
    <w:rsid w:val="00526E44"/>
    <w:rsid w:val="0052708A"/>
    <w:rsid w:val="0052743A"/>
    <w:rsid w:val="0052792B"/>
    <w:rsid w:val="00527FF3"/>
    <w:rsid w:val="005309FC"/>
    <w:rsid w:val="00531126"/>
    <w:rsid w:val="0053203E"/>
    <w:rsid w:val="0053206C"/>
    <w:rsid w:val="00532073"/>
    <w:rsid w:val="00532BBC"/>
    <w:rsid w:val="00532C17"/>
    <w:rsid w:val="0053468D"/>
    <w:rsid w:val="00534C1D"/>
    <w:rsid w:val="00535A51"/>
    <w:rsid w:val="00535C30"/>
    <w:rsid w:val="0053656C"/>
    <w:rsid w:val="005365E6"/>
    <w:rsid w:val="005370C0"/>
    <w:rsid w:val="005377A3"/>
    <w:rsid w:val="00537808"/>
    <w:rsid w:val="00540B93"/>
    <w:rsid w:val="00541A4F"/>
    <w:rsid w:val="00542999"/>
    <w:rsid w:val="00543587"/>
    <w:rsid w:val="0054401B"/>
    <w:rsid w:val="0054413A"/>
    <w:rsid w:val="005449D0"/>
    <w:rsid w:val="00545568"/>
    <w:rsid w:val="005457A9"/>
    <w:rsid w:val="00545BDD"/>
    <w:rsid w:val="005462C8"/>
    <w:rsid w:val="005463ED"/>
    <w:rsid w:val="00546AFB"/>
    <w:rsid w:val="00547150"/>
    <w:rsid w:val="005474F6"/>
    <w:rsid w:val="00547820"/>
    <w:rsid w:val="00547C7A"/>
    <w:rsid w:val="00547E20"/>
    <w:rsid w:val="0055055E"/>
    <w:rsid w:val="00550918"/>
    <w:rsid w:val="00550C39"/>
    <w:rsid w:val="00551833"/>
    <w:rsid w:val="005522E4"/>
    <w:rsid w:val="00552AE8"/>
    <w:rsid w:val="00552D17"/>
    <w:rsid w:val="00553260"/>
    <w:rsid w:val="0055330D"/>
    <w:rsid w:val="00554089"/>
    <w:rsid w:val="00554455"/>
    <w:rsid w:val="00554EBB"/>
    <w:rsid w:val="00555163"/>
    <w:rsid w:val="00555650"/>
    <w:rsid w:val="005559A9"/>
    <w:rsid w:val="00555E7C"/>
    <w:rsid w:val="00555E9E"/>
    <w:rsid w:val="0055601E"/>
    <w:rsid w:val="00556590"/>
    <w:rsid w:val="005567F2"/>
    <w:rsid w:val="00560746"/>
    <w:rsid w:val="00560999"/>
    <w:rsid w:val="005612AA"/>
    <w:rsid w:val="0056151C"/>
    <w:rsid w:val="00561719"/>
    <w:rsid w:val="005617C9"/>
    <w:rsid w:val="00561999"/>
    <w:rsid w:val="00561D12"/>
    <w:rsid w:val="00561F5D"/>
    <w:rsid w:val="00562734"/>
    <w:rsid w:val="00562BE0"/>
    <w:rsid w:val="00562FFB"/>
    <w:rsid w:val="005642B9"/>
    <w:rsid w:val="0056433A"/>
    <w:rsid w:val="00564628"/>
    <w:rsid w:val="00565013"/>
    <w:rsid w:val="0056571E"/>
    <w:rsid w:val="00565CB2"/>
    <w:rsid w:val="00566658"/>
    <w:rsid w:val="00566D7B"/>
    <w:rsid w:val="005672D5"/>
    <w:rsid w:val="00567D03"/>
    <w:rsid w:val="00570C63"/>
    <w:rsid w:val="00570DE1"/>
    <w:rsid w:val="00571FD1"/>
    <w:rsid w:val="0057229C"/>
    <w:rsid w:val="00573625"/>
    <w:rsid w:val="00573DF1"/>
    <w:rsid w:val="005748A3"/>
    <w:rsid w:val="00575554"/>
    <w:rsid w:val="00575958"/>
    <w:rsid w:val="00575973"/>
    <w:rsid w:val="00577166"/>
    <w:rsid w:val="00577439"/>
    <w:rsid w:val="00577546"/>
    <w:rsid w:val="00577708"/>
    <w:rsid w:val="00577AD4"/>
    <w:rsid w:val="00581410"/>
    <w:rsid w:val="0058159A"/>
    <w:rsid w:val="00581B9B"/>
    <w:rsid w:val="00581D5E"/>
    <w:rsid w:val="0058298F"/>
    <w:rsid w:val="00582A6C"/>
    <w:rsid w:val="00582BC0"/>
    <w:rsid w:val="005830EA"/>
    <w:rsid w:val="0058339E"/>
    <w:rsid w:val="005834DF"/>
    <w:rsid w:val="00583584"/>
    <w:rsid w:val="00583656"/>
    <w:rsid w:val="005837EE"/>
    <w:rsid w:val="00583D80"/>
    <w:rsid w:val="0058444A"/>
    <w:rsid w:val="00584BEE"/>
    <w:rsid w:val="00584C33"/>
    <w:rsid w:val="00584D4F"/>
    <w:rsid w:val="00586468"/>
    <w:rsid w:val="00586476"/>
    <w:rsid w:val="00586628"/>
    <w:rsid w:val="005868E8"/>
    <w:rsid w:val="00587304"/>
    <w:rsid w:val="00587611"/>
    <w:rsid w:val="00587AFE"/>
    <w:rsid w:val="00590004"/>
    <w:rsid w:val="00590A62"/>
    <w:rsid w:val="00590AF0"/>
    <w:rsid w:val="00590F41"/>
    <w:rsid w:val="005915F7"/>
    <w:rsid w:val="005921B1"/>
    <w:rsid w:val="00593533"/>
    <w:rsid w:val="00593EC7"/>
    <w:rsid w:val="005940F3"/>
    <w:rsid w:val="00594232"/>
    <w:rsid w:val="0059424F"/>
    <w:rsid w:val="00594B80"/>
    <w:rsid w:val="00594C5E"/>
    <w:rsid w:val="00594CFD"/>
    <w:rsid w:val="0059669A"/>
    <w:rsid w:val="00596F0D"/>
    <w:rsid w:val="00596F5C"/>
    <w:rsid w:val="005972B2"/>
    <w:rsid w:val="00597438"/>
    <w:rsid w:val="00597A6A"/>
    <w:rsid w:val="00597E9E"/>
    <w:rsid w:val="005A0B86"/>
    <w:rsid w:val="005A0E1C"/>
    <w:rsid w:val="005A10C3"/>
    <w:rsid w:val="005A168B"/>
    <w:rsid w:val="005A1C38"/>
    <w:rsid w:val="005A2181"/>
    <w:rsid w:val="005A2189"/>
    <w:rsid w:val="005A22FB"/>
    <w:rsid w:val="005A27EC"/>
    <w:rsid w:val="005A2884"/>
    <w:rsid w:val="005A2C70"/>
    <w:rsid w:val="005A2CB8"/>
    <w:rsid w:val="005A2DF9"/>
    <w:rsid w:val="005A301B"/>
    <w:rsid w:val="005A309C"/>
    <w:rsid w:val="005A3181"/>
    <w:rsid w:val="005A3D0E"/>
    <w:rsid w:val="005A3ED1"/>
    <w:rsid w:val="005A3FAA"/>
    <w:rsid w:val="005A41EE"/>
    <w:rsid w:val="005A4EA3"/>
    <w:rsid w:val="005A5286"/>
    <w:rsid w:val="005A5B5A"/>
    <w:rsid w:val="005A6144"/>
    <w:rsid w:val="005A672F"/>
    <w:rsid w:val="005A68D4"/>
    <w:rsid w:val="005A6FE2"/>
    <w:rsid w:val="005A7683"/>
    <w:rsid w:val="005A7D82"/>
    <w:rsid w:val="005B02B6"/>
    <w:rsid w:val="005B13A7"/>
    <w:rsid w:val="005B16B6"/>
    <w:rsid w:val="005B1D93"/>
    <w:rsid w:val="005B275F"/>
    <w:rsid w:val="005B2CBA"/>
    <w:rsid w:val="005B3AF8"/>
    <w:rsid w:val="005B4386"/>
    <w:rsid w:val="005B4D3A"/>
    <w:rsid w:val="005B50CA"/>
    <w:rsid w:val="005B510D"/>
    <w:rsid w:val="005B5B1B"/>
    <w:rsid w:val="005B5B7D"/>
    <w:rsid w:val="005B5CC0"/>
    <w:rsid w:val="005B64E0"/>
    <w:rsid w:val="005B6727"/>
    <w:rsid w:val="005B71B0"/>
    <w:rsid w:val="005C031C"/>
    <w:rsid w:val="005C0450"/>
    <w:rsid w:val="005C05BB"/>
    <w:rsid w:val="005C07DC"/>
    <w:rsid w:val="005C082A"/>
    <w:rsid w:val="005C09EE"/>
    <w:rsid w:val="005C0DA7"/>
    <w:rsid w:val="005C1AAA"/>
    <w:rsid w:val="005C1CA6"/>
    <w:rsid w:val="005C2774"/>
    <w:rsid w:val="005C3921"/>
    <w:rsid w:val="005C3FFF"/>
    <w:rsid w:val="005C4D83"/>
    <w:rsid w:val="005C4FD5"/>
    <w:rsid w:val="005C5189"/>
    <w:rsid w:val="005C53FB"/>
    <w:rsid w:val="005C54AC"/>
    <w:rsid w:val="005C5B75"/>
    <w:rsid w:val="005C5F6A"/>
    <w:rsid w:val="005C5FC2"/>
    <w:rsid w:val="005C670B"/>
    <w:rsid w:val="005C6980"/>
    <w:rsid w:val="005C6A86"/>
    <w:rsid w:val="005C6DD9"/>
    <w:rsid w:val="005C725F"/>
    <w:rsid w:val="005C7979"/>
    <w:rsid w:val="005C7A4E"/>
    <w:rsid w:val="005C7A6D"/>
    <w:rsid w:val="005D0030"/>
    <w:rsid w:val="005D0332"/>
    <w:rsid w:val="005D053B"/>
    <w:rsid w:val="005D0892"/>
    <w:rsid w:val="005D0D4A"/>
    <w:rsid w:val="005D155D"/>
    <w:rsid w:val="005D1A50"/>
    <w:rsid w:val="005D1A5C"/>
    <w:rsid w:val="005D1AA0"/>
    <w:rsid w:val="005D1E69"/>
    <w:rsid w:val="005D217F"/>
    <w:rsid w:val="005D27BA"/>
    <w:rsid w:val="005D2B92"/>
    <w:rsid w:val="005D341B"/>
    <w:rsid w:val="005D3AFD"/>
    <w:rsid w:val="005D3EEB"/>
    <w:rsid w:val="005D464B"/>
    <w:rsid w:val="005D4EE6"/>
    <w:rsid w:val="005D5658"/>
    <w:rsid w:val="005D58C6"/>
    <w:rsid w:val="005D69B4"/>
    <w:rsid w:val="005D6B94"/>
    <w:rsid w:val="005D6C81"/>
    <w:rsid w:val="005D6E02"/>
    <w:rsid w:val="005D6F09"/>
    <w:rsid w:val="005E007E"/>
    <w:rsid w:val="005E02DA"/>
    <w:rsid w:val="005E07A1"/>
    <w:rsid w:val="005E1B57"/>
    <w:rsid w:val="005E1D7F"/>
    <w:rsid w:val="005E286C"/>
    <w:rsid w:val="005E30AB"/>
    <w:rsid w:val="005E3CDA"/>
    <w:rsid w:val="005E3F81"/>
    <w:rsid w:val="005E49ED"/>
    <w:rsid w:val="005E4AF8"/>
    <w:rsid w:val="005E4C00"/>
    <w:rsid w:val="005E4F2D"/>
    <w:rsid w:val="005E4FD6"/>
    <w:rsid w:val="005E5A68"/>
    <w:rsid w:val="005E5E6E"/>
    <w:rsid w:val="005E6112"/>
    <w:rsid w:val="005E63E6"/>
    <w:rsid w:val="005E6596"/>
    <w:rsid w:val="005E65F8"/>
    <w:rsid w:val="005E66BD"/>
    <w:rsid w:val="005E702B"/>
    <w:rsid w:val="005E7914"/>
    <w:rsid w:val="005E7FD5"/>
    <w:rsid w:val="005F013B"/>
    <w:rsid w:val="005F1042"/>
    <w:rsid w:val="005F1D46"/>
    <w:rsid w:val="005F1EAA"/>
    <w:rsid w:val="005F2055"/>
    <w:rsid w:val="005F24DB"/>
    <w:rsid w:val="005F2C79"/>
    <w:rsid w:val="005F3205"/>
    <w:rsid w:val="005F43F8"/>
    <w:rsid w:val="005F4550"/>
    <w:rsid w:val="005F4643"/>
    <w:rsid w:val="005F4D25"/>
    <w:rsid w:val="005F53DF"/>
    <w:rsid w:val="005F564C"/>
    <w:rsid w:val="005F576F"/>
    <w:rsid w:val="005F5AD0"/>
    <w:rsid w:val="005F5D86"/>
    <w:rsid w:val="005F75ED"/>
    <w:rsid w:val="005F7838"/>
    <w:rsid w:val="005F79E4"/>
    <w:rsid w:val="005F7DDD"/>
    <w:rsid w:val="0060029E"/>
    <w:rsid w:val="006005C0"/>
    <w:rsid w:val="0060077E"/>
    <w:rsid w:val="006012E3"/>
    <w:rsid w:val="00601717"/>
    <w:rsid w:val="00601D41"/>
    <w:rsid w:val="006024FC"/>
    <w:rsid w:val="00602C1D"/>
    <w:rsid w:val="00603061"/>
    <w:rsid w:val="006037C5"/>
    <w:rsid w:val="00603BDC"/>
    <w:rsid w:val="006040DE"/>
    <w:rsid w:val="00604389"/>
    <w:rsid w:val="00604399"/>
    <w:rsid w:val="00605778"/>
    <w:rsid w:val="0060651A"/>
    <w:rsid w:val="00606572"/>
    <w:rsid w:val="00606A54"/>
    <w:rsid w:val="00607C02"/>
    <w:rsid w:val="00607C33"/>
    <w:rsid w:val="00607F33"/>
    <w:rsid w:val="006100AA"/>
    <w:rsid w:val="00610412"/>
    <w:rsid w:val="00610CA6"/>
    <w:rsid w:val="006116D5"/>
    <w:rsid w:val="0061179F"/>
    <w:rsid w:val="006120AA"/>
    <w:rsid w:val="00612256"/>
    <w:rsid w:val="0061236F"/>
    <w:rsid w:val="00612655"/>
    <w:rsid w:val="006127E5"/>
    <w:rsid w:val="00612B48"/>
    <w:rsid w:val="00612E19"/>
    <w:rsid w:val="006130B3"/>
    <w:rsid w:val="0061321B"/>
    <w:rsid w:val="00614485"/>
    <w:rsid w:val="00614A6B"/>
    <w:rsid w:val="00614B08"/>
    <w:rsid w:val="00614E89"/>
    <w:rsid w:val="006158E7"/>
    <w:rsid w:val="006159BC"/>
    <w:rsid w:val="006165B1"/>
    <w:rsid w:val="00616816"/>
    <w:rsid w:val="00616835"/>
    <w:rsid w:val="00616FBD"/>
    <w:rsid w:val="00617AE8"/>
    <w:rsid w:val="00617CB2"/>
    <w:rsid w:val="00620096"/>
    <w:rsid w:val="006209D2"/>
    <w:rsid w:val="00621E66"/>
    <w:rsid w:val="0062207A"/>
    <w:rsid w:val="006222D3"/>
    <w:rsid w:val="00622459"/>
    <w:rsid w:val="006227EC"/>
    <w:rsid w:val="00622DE5"/>
    <w:rsid w:val="006231B5"/>
    <w:rsid w:val="00623208"/>
    <w:rsid w:val="0062364D"/>
    <w:rsid w:val="00623A65"/>
    <w:rsid w:val="00624010"/>
    <w:rsid w:val="0062402E"/>
    <w:rsid w:val="00624096"/>
    <w:rsid w:val="006240C3"/>
    <w:rsid w:val="006245DC"/>
    <w:rsid w:val="006249EB"/>
    <w:rsid w:val="00624C9B"/>
    <w:rsid w:val="006250BC"/>
    <w:rsid w:val="00625627"/>
    <w:rsid w:val="00625BB0"/>
    <w:rsid w:val="00625C90"/>
    <w:rsid w:val="00625F12"/>
    <w:rsid w:val="00625F30"/>
    <w:rsid w:val="006260FA"/>
    <w:rsid w:val="006266F0"/>
    <w:rsid w:val="00626805"/>
    <w:rsid w:val="00626A64"/>
    <w:rsid w:val="00626C0B"/>
    <w:rsid w:val="00626F2C"/>
    <w:rsid w:val="0062701C"/>
    <w:rsid w:val="006270B4"/>
    <w:rsid w:val="00627102"/>
    <w:rsid w:val="00627181"/>
    <w:rsid w:val="00627F8C"/>
    <w:rsid w:val="00630388"/>
    <w:rsid w:val="006303F5"/>
    <w:rsid w:val="006305EF"/>
    <w:rsid w:val="006305F4"/>
    <w:rsid w:val="00630B47"/>
    <w:rsid w:val="00630CE8"/>
    <w:rsid w:val="00630FB8"/>
    <w:rsid w:val="00631C58"/>
    <w:rsid w:val="00632AC0"/>
    <w:rsid w:val="00632F2C"/>
    <w:rsid w:val="006331B4"/>
    <w:rsid w:val="00633402"/>
    <w:rsid w:val="00633B8D"/>
    <w:rsid w:val="006348C2"/>
    <w:rsid w:val="0063503E"/>
    <w:rsid w:val="006352C6"/>
    <w:rsid w:val="0063555B"/>
    <w:rsid w:val="00635B0A"/>
    <w:rsid w:val="006366D4"/>
    <w:rsid w:val="00636A2E"/>
    <w:rsid w:val="00636DCD"/>
    <w:rsid w:val="00636E4D"/>
    <w:rsid w:val="00637488"/>
    <w:rsid w:val="00637640"/>
    <w:rsid w:val="00637D24"/>
    <w:rsid w:val="00637F87"/>
    <w:rsid w:val="00640900"/>
    <w:rsid w:val="006412BE"/>
    <w:rsid w:val="006418A0"/>
    <w:rsid w:val="00641C17"/>
    <w:rsid w:val="006421F4"/>
    <w:rsid w:val="00642451"/>
    <w:rsid w:val="00642D23"/>
    <w:rsid w:val="00642DCD"/>
    <w:rsid w:val="0064300E"/>
    <w:rsid w:val="006439BB"/>
    <w:rsid w:val="00644025"/>
    <w:rsid w:val="00644296"/>
    <w:rsid w:val="00644A50"/>
    <w:rsid w:val="00644D7E"/>
    <w:rsid w:val="00645179"/>
    <w:rsid w:val="006458F1"/>
    <w:rsid w:val="00645911"/>
    <w:rsid w:val="006465B4"/>
    <w:rsid w:val="0064790F"/>
    <w:rsid w:val="006501AD"/>
    <w:rsid w:val="00650770"/>
    <w:rsid w:val="0065245C"/>
    <w:rsid w:val="00652B8F"/>
    <w:rsid w:val="006532B8"/>
    <w:rsid w:val="00654345"/>
    <w:rsid w:val="006547A2"/>
    <w:rsid w:val="00654A3A"/>
    <w:rsid w:val="00654ECC"/>
    <w:rsid w:val="006551DA"/>
    <w:rsid w:val="00655881"/>
    <w:rsid w:val="00655F2D"/>
    <w:rsid w:val="0065636A"/>
    <w:rsid w:val="006563EC"/>
    <w:rsid w:val="0065642E"/>
    <w:rsid w:val="00656495"/>
    <w:rsid w:val="0065670F"/>
    <w:rsid w:val="0065742C"/>
    <w:rsid w:val="0065780F"/>
    <w:rsid w:val="006604DE"/>
    <w:rsid w:val="0066087B"/>
    <w:rsid w:val="00661DD7"/>
    <w:rsid w:val="0066254C"/>
    <w:rsid w:val="00662F50"/>
    <w:rsid w:val="00662FC5"/>
    <w:rsid w:val="006630D0"/>
    <w:rsid w:val="00663394"/>
    <w:rsid w:val="0066342A"/>
    <w:rsid w:val="00663667"/>
    <w:rsid w:val="00663B4A"/>
    <w:rsid w:val="00663E11"/>
    <w:rsid w:val="00663E8E"/>
    <w:rsid w:val="0066421A"/>
    <w:rsid w:val="00664A46"/>
    <w:rsid w:val="00664AEC"/>
    <w:rsid w:val="00664FB3"/>
    <w:rsid w:val="00665B62"/>
    <w:rsid w:val="00666172"/>
    <w:rsid w:val="0066621C"/>
    <w:rsid w:val="006665A5"/>
    <w:rsid w:val="006668A2"/>
    <w:rsid w:val="00666D1C"/>
    <w:rsid w:val="00670291"/>
    <w:rsid w:val="00670CC0"/>
    <w:rsid w:val="0067171A"/>
    <w:rsid w:val="00671879"/>
    <w:rsid w:val="00671D68"/>
    <w:rsid w:val="00671FF9"/>
    <w:rsid w:val="006729C1"/>
    <w:rsid w:val="00672F32"/>
    <w:rsid w:val="0067306A"/>
    <w:rsid w:val="006734CD"/>
    <w:rsid w:val="00675595"/>
    <w:rsid w:val="0067573F"/>
    <w:rsid w:val="00675A15"/>
    <w:rsid w:val="006762A2"/>
    <w:rsid w:val="00676618"/>
    <w:rsid w:val="00676690"/>
    <w:rsid w:val="00676F11"/>
    <w:rsid w:val="00677704"/>
    <w:rsid w:val="00677A55"/>
    <w:rsid w:val="00680508"/>
    <w:rsid w:val="006807D6"/>
    <w:rsid w:val="00680A59"/>
    <w:rsid w:val="00680DEF"/>
    <w:rsid w:val="006818D2"/>
    <w:rsid w:val="00682638"/>
    <w:rsid w:val="00682644"/>
    <w:rsid w:val="006839EF"/>
    <w:rsid w:val="0068401C"/>
    <w:rsid w:val="00684ECA"/>
    <w:rsid w:val="0068508B"/>
    <w:rsid w:val="006854CC"/>
    <w:rsid w:val="00685906"/>
    <w:rsid w:val="00685B1A"/>
    <w:rsid w:val="0068634D"/>
    <w:rsid w:val="00686DFB"/>
    <w:rsid w:val="006870E7"/>
    <w:rsid w:val="00687459"/>
    <w:rsid w:val="00687AE4"/>
    <w:rsid w:val="00687F59"/>
    <w:rsid w:val="006904D6"/>
    <w:rsid w:val="0069056D"/>
    <w:rsid w:val="00690D94"/>
    <w:rsid w:val="0069198F"/>
    <w:rsid w:val="00691C31"/>
    <w:rsid w:val="00691E46"/>
    <w:rsid w:val="00692799"/>
    <w:rsid w:val="00692A5E"/>
    <w:rsid w:val="00692F2A"/>
    <w:rsid w:val="00693144"/>
    <w:rsid w:val="0069339D"/>
    <w:rsid w:val="0069419F"/>
    <w:rsid w:val="006945FA"/>
    <w:rsid w:val="00694C0C"/>
    <w:rsid w:val="00696F6C"/>
    <w:rsid w:val="00697B5C"/>
    <w:rsid w:val="006A0421"/>
    <w:rsid w:val="006A0ECB"/>
    <w:rsid w:val="006A1E52"/>
    <w:rsid w:val="006A2011"/>
    <w:rsid w:val="006A287C"/>
    <w:rsid w:val="006A2D1D"/>
    <w:rsid w:val="006A3022"/>
    <w:rsid w:val="006A34CF"/>
    <w:rsid w:val="006A3C2A"/>
    <w:rsid w:val="006A3C64"/>
    <w:rsid w:val="006A4143"/>
    <w:rsid w:val="006A41A9"/>
    <w:rsid w:val="006A4422"/>
    <w:rsid w:val="006A4516"/>
    <w:rsid w:val="006A50E3"/>
    <w:rsid w:val="006A5F92"/>
    <w:rsid w:val="006A6169"/>
    <w:rsid w:val="006A6331"/>
    <w:rsid w:val="006A6714"/>
    <w:rsid w:val="006A6AE1"/>
    <w:rsid w:val="006A6D51"/>
    <w:rsid w:val="006A6E2D"/>
    <w:rsid w:val="006B0465"/>
    <w:rsid w:val="006B0DCB"/>
    <w:rsid w:val="006B146F"/>
    <w:rsid w:val="006B15BC"/>
    <w:rsid w:val="006B1B0E"/>
    <w:rsid w:val="006B1BDA"/>
    <w:rsid w:val="006B269F"/>
    <w:rsid w:val="006B2837"/>
    <w:rsid w:val="006B34AB"/>
    <w:rsid w:val="006B35F9"/>
    <w:rsid w:val="006B416C"/>
    <w:rsid w:val="006B4394"/>
    <w:rsid w:val="006B483D"/>
    <w:rsid w:val="006B5712"/>
    <w:rsid w:val="006B5BEF"/>
    <w:rsid w:val="006B613A"/>
    <w:rsid w:val="006B70F9"/>
    <w:rsid w:val="006B712C"/>
    <w:rsid w:val="006B7420"/>
    <w:rsid w:val="006B7931"/>
    <w:rsid w:val="006B79C3"/>
    <w:rsid w:val="006B7B30"/>
    <w:rsid w:val="006C00EB"/>
    <w:rsid w:val="006C0415"/>
    <w:rsid w:val="006C0E57"/>
    <w:rsid w:val="006C0F77"/>
    <w:rsid w:val="006C18DD"/>
    <w:rsid w:val="006C294B"/>
    <w:rsid w:val="006C2C18"/>
    <w:rsid w:val="006C2D36"/>
    <w:rsid w:val="006C2D69"/>
    <w:rsid w:val="006C312C"/>
    <w:rsid w:val="006C3B51"/>
    <w:rsid w:val="006C4390"/>
    <w:rsid w:val="006C4461"/>
    <w:rsid w:val="006C4BBB"/>
    <w:rsid w:val="006C4EE2"/>
    <w:rsid w:val="006C549F"/>
    <w:rsid w:val="006C5504"/>
    <w:rsid w:val="006C5B12"/>
    <w:rsid w:val="006C5D49"/>
    <w:rsid w:val="006C63F9"/>
    <w:rsid w:val="006C64EA"/>
    <w:rsid w:val="006C6550"/>
    <w:rsid w:val="006C6855"/>
    <w:rsid w:val="006C7105"/>
    <w:rsid w:val="006C72DF"/>
    <w:rsid w:val="006C7483"/>
    <w:rsid w:val="006D0153"/>
    <w:rsid w:val="006D06F5"/>
    <w:rsid w:val="006D09A0"/>
    <w:rsid w:val="006D1505"/>
    <w:rsid w:val="006D1C10"/>
    <w:rsid w:val="006D2A90"/>
    <w:rsid w:val="006D3038"/>
    <w:rsid w:val="006D3350"/>
    <w:rsid w:val="006D34D0"/>
    <w:rsid w:val="006D3518"/>
    <w:rsid w:val="006D41A9"/>
    <w:rsid w:val="006D4616"/>
    <w:rsid w:val="006D466B"/>
    <w:rsid w:val="006D4CFB"/>
    <w:rsid w:val="006D5229"/>
    <w:rsid w:val="006D52B6"/>
    <w:rsid w:val="006D57AC"/>
    <w:rsid w:val="006D6658"/>
    <w:rsid w:val="006D6C4F"/>
    <w:rsid w:val="006D6CFE"/>
    <w:rsid w:val="006D7223"/>
    <w:rsid w:val="006D7229"/>
    <w:rsid w:val="006D7243"/>
    <w:rsid w:val="006D7D7C"/>
    <w:rsid w:val="006E0797"/>
    <w:rsid w:val="006E0C2B"/>
    <w:rsid w:val="006E0EFE"/>
    <w:rsid w:val="006E110F"/>
    <w:rsid w:val="006E161F"/>
    <w:rsid w:val="006E176E"/>
    <w:rsid w:val="006E1A5B"/>
    <w:rsid w:val="006E1A8A"/>
    <w:rsid w:val="006E1B77"/>
    <w:rsid w:val="006E1BD1"/>
    <w:rsid w:val="006E212A"/>
    <w:rsid w:val="006E23AE"/>
    <w:rsid w:val="006E279A"/>
    <w:rsid w:val="006E3635"/>
    <w:rsid w:val="006E3863"/>
    <w:rsid w:val="006E3907"/>
    <w:rsid w:val="006E4218"/>
    <w:rsid w:val="006E4B14"/>
    <w:rsid w:val="006E5478"/>
    <w:rsid w:val="006E56E4"/>
    <w:rsid w:val="006E5A3A"/>
    <w:rsid w:val="006E5C8F"/>
    <w:rsid w:val="006E6242"/>
    <w:rsid w:val="006E66FE"/>
    <w:rsid w:val="006E6EBD"/>
    <w:rsid w:val="006E73F8"/>
    <w:rsid w:val="006E74D5"/>
    <w:rsid w:val="006E7584"/>
    <w:rsid w:val="006F02C4"/>
    <w:rsid w:val="006F0559"/>
    <w:rsid w:val="006F07B4"/>
    <w:rsid w:val="006F117E"/>
    <w:rsid w:val="006F19AF"/>
    <w:rsid w:val="006F1B38"/>
    <w:rsid w:val="006F1BA9"/>
    <w:rsid w:val="006F1CD7"/>
    <w:rsid w:val="006F1F7C"/>
    <w:rsid w:val="006F202E"/>
    <w:rsid w:val="006F2496"/>
    <w:rsid w:val="006F25D8"/>
    <w:rsid w:val="006F2662"/>
    <w:rsid w:val="006F2B65"/>
    <w:rsid w:val="006F2E75"/>
    <w:rsid w:val="006F375B"/>
    <w:rsid w:val="006F375E"/>
    <w:rsid w:val="006F37B5"/>
    <w:rsid w:val="006F3A8C"/>
    <w:rsid w:val="006F3C37"/>
    <w:rsid w:val="006F3CED"/>
    <w:rsid w:val="006F3DD9"/>
    <w:rsid w:val="006F40C6"/>
    <w:rsid w:val="006F430C"/>
    <w:rsid w:val="006F4B0F"/>
    <w:rsid w:val="006F4C29"/>
    <w:rsid w:val="006F4D90"/>
    <w:rsid w:val="006F54E0"/>
    <w:rsid w:val="006F6CEC"/>
    <w:rsid w:val="006F78F5"/>
    <w:rsid w:val="006F7FD0"/>
    <w:rsid w:val="00700ECC"/>
    <w:rsid w:val="007011F1"/>
    <w:rsid w:val="00701880"/>
    <w:rsid w:val="007018EA"/>
    <w:rsid w:val="00701D2A"/>
    <w:rsid w:val="0070218C"/>
    <w:rsid w:val="0070252A"/>
    <w:rsid w:val="00702BCB"/>
    <w:rsid w:val="00703715"/>
    <w:rsid w:val="00703808"/>
    <w:rsid w:val="00703CD5"/>
    <w:rsid w:val="007040AD"/>
    <w:rsid w:val="0070424B"/>
    <w:rsid w:val="007043DB"/>
    <w:rsid w:val="0070446E"/>
    <w:rsid w:val="0070492F"/>
    <w:rsid w:val="00704B9F"/>
    <w:rsid w:val="007051F0"/>
    <w:rsid w:val="007056CC"/>
    <w:rsid w:val="00705727"/>
    <w:rsid w:val="0070578F"/>
    <w:rsid w:val="007057A0"/>
    <w:rsid w:val="00705DBF"/>
    <w:rsid w:val="00705FBF"/>
    <w:rsid w:val="00706642"/>
    <w:rsid w:val="00706BD9"/>
    <w:rsid w:val="00706C73"/>
    <w:rsid w:val="007070B8"/>
    <w:rsid w:val="00707369"/>
    <w:rsid w:val="007076F0"/>
    <w:rsid w:val="00707756"/>
    <w:rsid w:val="00707F5B"/>
    <w:rsid w:val="00710059"/>
    <w:rsid w:val="007104D0"/>
    <w:rsid w:val="0071105B"/>
    <w:rsid w:val="0071175A"/>
    <w:rsid w:val="0071197B"/>
    <w:rsid w:val="00711E86"/>
    <w:rsid w:val="00712726"/>
    <w:rsid w:val="00712BA9"/>
    <w:rsid w:val="00713A81"/>
    <w:rsid w:val="00713C81"/>
    <w:rsid w:val="00713C95"/>
    <w:rsid w:val="0071406A"/>
    <w:rsid w:val="0071467F"/>
    <w:rsid w:val="007149D2"/>
    <w:rsid w:val="00714E4F"/>
    <w:rsid w:val="007152B2"/>
    <w:rsid w:val="00715354"/>
    <w:rsid w:val="0071598A"/>
    <w:rsid w:val="0071616E"/>
    <w:rsid w:val="00716658"/>
    <w:rsid w:val="007166F7"/>
    <w:rsid w:val="00716A20"/>
    <w:rsid w:val="00716FDB"/>
    <w:rsid w:val="007173D2"/>
    <w:rsid w:val="00717C1B"/>
    <w:rsid w:val="007212E0"/>
    <w:rsid w:val="00722011"/>
    <w:rsid w:val="007225FA"/>
    <w:rsid w:val="00722694"/>
    <w:rsid w:val="00722BAE"/>
    <w:rsid w:val="00722C39"/>
    <w:rsid w:val="00723D0D"/>
    <w:rsid w:val="00723FA9"/>
    <w:rsid w:val="00724162"/>
    <w:rsid w:val="00724934"/>
    <w:rsid w:val="00724AE8"/>
    <w:rsid w:val="00724E65"/>
    <w:rsid w:val="00725005"/>
    <w:rsid w:val="007254F3"/>
    <w:rsid w:val="0072567F"/>
    <w:rsid w:val="00725B57"/>
    <w:rsid w:val="00725CBD"/>
    <w:rsid w:val="00725CDE"/>
    <w:rsid w:val="00725D24"/>
    <w:rsid w:val="0072617C"/>
    <w:rsid w:val="00726316"/>
    <w:rsid w:val="00726570"/>
    <w:rsid w:val="00726877"/>
    <w:rsid w:val="00726AF3"/>
    <w:rsid w:val="00726CCB"/>
    <w:rsid w:val="007301A3"/>
    <w:rsid w:val="00731582"/>
    <w:rsid w:val="007319A0"/>
    <w:rsid w:val="0073279D"/>
    <w:rsid w:val="00732F2D"/>
    <w:rsid w:val="00732FCD"/>
    <w:rsid w:val="007338E0"/>
    <w:rsid w:val="00733A52"/>
    <w:rsid w:val="00734302"/>
    <w:rsid w:val="00735036"/>
    <w:rsid w:val="00735623"/>
    <w:rsid w:val="00736371"/>
    <w:rsid w:val="0073692F"/>
    <w:rsid w:val="007369AF"/>
    <w:rsid w:val="00737524"/>
    <w:rsid w:val="00737A9B"/>
    <w:rsid w:val="00740472"/>
    <w:rsid w:val="007404AE"/>
    <w:rsid w:val="007407A3"/>
    <w:rsid w:val="007407B2"/>
    <w:rsid w:val="00740934"/>
    <w:rsid w:val="00740E8D"/>
    <w:rsid w:val="00740F07"/>
    <w:rsid w:val="0074100A"/>
    <w:rsid w:val="007423A5"/>
    <w:rsid w:val="00742A72"/>
    <w:rsid w:val="007434A1"/>
    <w:rsid w:val="0074401B"/>
    <w:rsid w:val="007443F9"/>
    <w:rsid w:val="00744413"/>
    <w:rsid w:val="00744CD7"/>
    <w:rsid w:val="00744E6A"/>
    <w:rsid w:val="0074557B"/>
    <w:rsid w:val="00746403"/>
    <w:rsid w:val="0074650C"/>
    <w:rsid w:val="00746786"/>
    <w:rsid w:val="00746A2F"/>
    <w:rsid w:val="00746A75"/>
    <w:rsid w:val="00746ADD"/>
    <w:rsid w:val="0074724D"/>
    <w:rsid w:val="0074778A"/>
    <w:rsid w:val="00747AEA"/>
    <w:rsid w:val="00747B8C"/>
    <w:rsid w:val="00747CA1"/>
    <w:rsid w:val="00747DB9"/>
    <w:rsid w:val="00750587"/>
    <w:rsid w:val="0075061B"/>
    <w:rsid w:val="00750A8A"/>
    <w:rsid w:val="00751380"/>
    <w:rsid w:val="00751E43"/>
    <w:rsid w:val="007527E0"/>
    <w:rsid w:val="00753FB2"/>
    <w:rsid w:val="00755192"/>
    <w:rsid w:val="00755886"/>
    <w:rsid w:val="00757A10"/>
    <w:rsid w:val="0076022B"/>
    <w:rsid w:val="007608FB"/>
    <w:rsid w:val="00760EF3"/>
    <w:rsid w:val="007622AC"/>
    <w:rsid w:val="00762B8A"/>
    <w:rsid w:val="007632CD"/>
    <w:rsid w:val="00763805"/>
    <w:rsid w:val="00763D36"/>
    <w:rsid w:val="00763FF2"/>
    <w:rsid w:val="00764504"/>
    <w:rsid w:val="007649B3"/>
    <w:rsid w:val="00764A53"/>
    <w:rsid w:val="00764D23"/>
    <w:rsid w:val="00764FBC"/>
    <w:rsid w:val="00765805"/>
    <w:rsid w:val="00765A27"/>
    <w:rsid w:val="00765AA2"/>
    <w:rsid w:val="00765B7E"/>
    <w:rsid w:val="00765DAE"/>
    <w:rsid w:val="0076633A"/>
    <w:rsid w:val="00766A47"/>
    <w:rsid w:val="00766B4E"/>
    <w:rsid w:val="00766C45"/>
    <w:rsid w:val="00767051"/>
    <w:rsid w:val="0076766F"/>
    <w:rsid w:val="007677D5"/>
    <w:rsid w:val="00767E58"/>
    <w:rsid w:val="007708AF"/>
    <w:rsid w:val="00770950"/>
    <w:rsid w:val="00770FA3"/>
    <w:rsid w:val="00771A36"/>
    <w:rsid w:val="00771E63"/>
    <w:rsid w:val="00771F0F"/>
    <w:rsid w:val="00772500"/>
    <w:rsid w:val="007731CB"/>
    <w:rsid w:val="00774E39"/>
    <w:rsid w:val="00775362"/>
    <w:rsid w:val="007761E5"/>
    <w:rsid w:val="00776373"/>
    <w:rsid w:val="00776BBE"/>
    <w:rsid w:val="00776EF8"/>
    <w:rsid w:val="0077724D"/>
    <w:rsid w:val="0077770C"/>
    <w:rsid w:val="00777851"/>
    <w:rsid w:val="00777C89"/>
    <w:rsid w:val="007805F9"/>
    <w:rsid w:val="00780A8F"/>
    <w:rsid w:val="00780AF6"/>
    <w:rsid w:val="007810B1"/>
    <w:rsid w:val="00781342"/>
    <w:rsid w:val="00781581"/>
    <w:rsid w:val="0078182F"/>
    <w:rsid w:val="007821FE"/>
    <w:rsid w:val="00782266"/>
    <w:rsid w:val="007825C8"/>
    <w:rsid w:val="007829F7"/>
    <w:rsid w:val="0078339E"/>
    <w:rsid w:val="007833DC"/>
    <w:rsid w:val="00783529"/>
    <w:rsid w:val="00783888"/>
    <w:rsid w:val="00783A77"/>
    <w:rsid w:val="00783C34"/>
    <w:rsid w:val="00784774"/>
    <w:rsid w:val="00784961"/>
    <w:rsid w:val="0078540D"/>
    <w:rsid w:val="00785A46"/>
    <w:rsid w:val="00785D85"/>
    <w:rsid w:val="007863D5"/>
    <w:rsid w:val="00786687"/>
    <w:rsid w:val="00786867"/>
    <w:rsid w:val="00786A04"/>
    <w:rsid w:val="00786C56"/>
    <w:rsid w:val="0078725F"/>
    <w:rsid w:val="007878D4"/>
    <w:rsid w:val="00787D9B"/>
    <w:rsid w:val="007902A0"/>
    <w:rsid w:val="0079032C"/>
    <w:rsid w:val="00790770"/>
    <w:rsid w:val="00790C01"/>
    <w:rsid w:val="00791598"/>
    <w:rsid w:val="0079175F"/>
    <w:rsid w:val="007919F7"/>
    <w:rsid w:val="00791B31"/>
    <w:rsid w:val="00791FCC"/>
    <w:rsid w:val="007925D2"/>
    <w:rsid w:val="00792700"/>
    <w:rsid w:val="00793709"/>
    <w:rsid w:val="00793E13"/>
    <w:rsid w:val="00794493"/>
    <w:rsid w:val="00794DFF"/>
    <w:rsid w:val="00794F31"/>
    <w:rsid w:val="00795ED3"/>
    <w:rsid w:val="007963C0"/>
    <w:rsid w:val="007967CD"/>
    <w:rsid w:val="00796E70"/>
    <w:rsid w:val="007971FA"/>
    <w:rsid w:val="00797EEA"/>
    <w:rsid w:val="00797F24"/>
    <w:rsid w:val="007A0BF4"/>
    <w:rsid w:val="007A0FD5"/>
    <w:rsid w:val="007A1020"/>
    <w:rsid w:val="007A12BA"/>
    <w:rsid w:val="007A1C48"/>
    <w:rsid w:val="007A25FF"/>
    <w:rsid w:val="007A3954"/>
    <w:rsid w:val="007A3CDF"/>
    <w:rsid w:val="007A404E"/>
    <w:rsid w:val="007A48E9"/>
    <w:rsid w:val="007A5B04"/>
    <w:rsid w:val="007A67B1"/>
    <w:rsid w:val="007A6A09"/>
    <w:rsid w:val="007A6F23"/>
    <w:rsid w:val="007A7104"/>
    <w:rsid w:val="007A7E57"/>
    <w:rsid w:val="007A7EB5"/>
    <w:rsid w:val="007B0821"/>
    <w:rsid w:val="007B0C5D"/>
    <w:rsid w:val="007B0D5F"/>
    <w:rsid w:val="007B13C7"/>
    <w:rsid w:val="007B1506"/>
    <w:rsid w:val="007B1A03"/>
    <w:rsid w:val="007B2B84"/>
    <w:rsid w:val="007B2D7E"/>
    <w:rsid w:val="007B3393"/>
    <w:rsid w:val="007B37E8"/>
    <w:rsid w:val="007B3A14"/>
    <w:rsid w:val="007B42BD"/>
    <w:rsid w:val="007B571F"/>
    <w:rsid w:val="007B5825"/>
    <w:rsid w:val="007B5C5E"/>
    <w:rsid w:val="007B6F7A"/>
    <w:rsid w:val="007B700E"/>
    <w:rsid w:val="007B7816"/>
    <w:rsid w:val="007C0355"/>
    <w:rsid w:val="007C0379"/>
    <w:rsid w:val="007C039F"/>
    <w:rsid w:val="007C052F"/>
    <w:rsid w:val="007C05C7"/>
    <w:rsid w:val="007C0930"/>
    <w:rsid w:val="007C0B62"/>
    <w:rsid w:val="007C11D7"/>
    <w:rsid w:val="007C15DC"/>
    <w:rsid w:val="007C1890"/>
    <w:rsid w:val="007C1E72"/>
    <w:rsid w:val="007C2373"/>
    <w:rsid w:val="007C2BF4"/>
    <w:rsid w:val="007C2E8E"/>
    <w:rsid w:val="007C2FD5"/>
    <w:rsid w:val="007C34D4"/>
    <w:rsid w:val="007C3A77"/>
    <w:rsid w:val="007C3E40"/>
    <w:rsid w:val="007C4525"/>
    <w:rsid w:val="007C4C0C"/>
    <w:rsid w:val="007C6262"/>
    <w:rsid w:val="007C6774"/>
    <w:rsid w:val="007C6FCA"/>
    <w:rsid w:val="007C721D"/>
    <w:rsid w:val="007C72C1"/>
    <w:rsid w:val="007C7397"/>
    <w:rsid w:val="007C7B5A"/>
    <w:rsid w:val="007D0649"/>
    <w:rsid w:val="007D0978"/>
    <w:rsid w:val="007D0BCB"/>
    <w:rsid w:val="007D0E65"/>
    <w:rsid w:val="007D1392"/>
    <w:rsid w:val="007D1A2E"/>
    <w:rsid w:val="007D1B84"/>
    <w:rsid w:val="007D237E"/>
    <w:rsid w:val="007D2663"/>
    <w:rsid w:val="007D39EE"/>
    <w:rsid w:val="007D40CD"/>
    <w:rsid w:val="007D4123"/>
    <w:rsid w:val="007D4B86"/>
    <w:rsid w:val="007D5112"/>
    <w:rsid w:val="007D5148"/>
    <w:rsid w:val="007D51AA"/>
    <w:rsid w:val="007D5D3B"/>
    <w:rsid w:val="007D60F7"/>
    <w:rsid w:val="007D66FF"/>
    <w:rsid w:val="007D6748"/>
    <w:rsid w:val="007D6F9D"/>
    <w:rsid w:val="007D7AB7"/>
    <w:rsid w:val="007E02D2"/>
    <w:rsid w:val="007E05B4"/>
    <w:rsid w:val="007E063B"/>
    <w:rsid w:val="007E0717"/>
    <w:rsid w:val="007E0D6E"/>
    <w:rsid w:val="007E1268"/>
    <w:rsid w:val="007E19B3"/>
    <w:rsid w:val="007E1B80"/>
    <w:rsid w:val="007E2233"/>
    <w:rsid w:val="007E2543"/>
    <w:rsid w:val="007E2D64"/>
    <w:rsid w:val="007E3014"/>
    <w:rsid w:val="007E31A8"/>
    <w:rsid w:val="007E57F5"/>
    <w:rsid w:val="007E5819"/>
    <w:rsid w:val="007E6056"/>
    <w:rsid w:val="007E6140"/>
    <w:rsid w:val="007E6357"/>
    <w:rsid w:val="007E6E51"/>
    <w:rsid w:val="007E6F88"/>
    <w:rsid w:val="007E779D"/>
    <w:rsid w:val="007F03C0"/>
    <w:rsid w:val="007F058F"/>
    <w:rsid w:val="007F0BF8"/>
    <w:rsid w:val="007F1405"/>
    <w:rsid w:val="007F167D"/>
    <w:rsid w:val="007F1773"/>
    <w:rsid w:val="007F18D1"/>
    <w:rsid w:val="007F1B9F"/>
    <w:rsid w:val="007F2436"/>
    <w:rsid w:val="007F2DB0"/>
    <w:rsid w:val="007F3909"/>
    <w:rsid w:val="007F3D2B"/>
    <w:rsid w:val="007F3F18"/>
    <w:rsid w:val="007F415E"/>
    <w:rsid w:val="007F4AAE"/>
    <w:rsid w:val="007F555B"/>
    <w:rsid w:val="007F57D9"/>
    <w:rsid w:val="007F5E11"/>
    <w:rsid w:val="007F5E3C"/>
    <w:rsid w:val="007F5EC4"/>
    <w:rsid w:val="007F622E"/>
    <w:rsid w:val="007F6A5E"/>
    <w:rsid w:val="007F6C63"/>
    <w:rsid w:val="007F6CB9"/>
    <w:rsid w:val="007F76C6"/>
    <w:rsid w:val="007F7CF7"/>
    <w:rsid w:val="0080000C"/>
    <w:rsid w:val="00800163"/>
    <w:rsid w:val="00800C67"/>
    <w:rsid w:val="00801AD2"/>
    <w:rsid w:val="00801CEA"/>
    <w:rsid w:val="00801D05"/>
    <w:rsid w:val="00802330"/>
    <w:rsid w:val="008028B7"/>
    <w:rsid w:val="008028DF"/>
    <w:rsid w:val="008029F2"/>
    <w:rsid w:val="0080374F"/>
    <w:rsid w:val="00803BB8"/>
    <w:rsid w:val="0080448B"/>
    <w:rsid w:val="008045E0"/>
    <w:rsid w:val="008049ED"/>
    <w:rsid w:val="00804CBF"/>
    <w:rsid w:val="0080685A"/>
    <w:rsid w:val="00806E06"/>
    <w:rsid w:val="0080733F"/>
    <w:rsid w:val="00807356"/>
    <w:rsid w:val="00807A53"/>
    <w:rsid w:val="00807D96"/>
    <w:rsid w:val="00807EB1"/>
    <w:rsid w:val="0081022D"/>
    <w:rsid w:val="008106D3"/>
    <w:rsid w:val="00810CA1"/>
    <w:rsid w:val="00811185"/>
    <w:rsid w:val="0081125A"/>
    <w:rsid w:val="008113E1"/>
    <w:rsid w:val="0081225C"/>
    <w:rsid w:val="00812B5A"/>
    <w:rsid w:val="00812C84"/>
    <w:rsid w:val="00813554"/>
    <w:rsid w:val="008136CB"/>
    <w:rsid w:val="0081389F"/>
    <w:rsid w:val="008139B7"/>
    <w:rsid w:val="00813D61"/>
    <w:rsid w:val="00814870"/>
    <w:rsid w:val="00814948"/>
    <w:rsid w:val="00814A2A"/>
    <w:rsid w:val="00815085"/>
    <w:rsid w:val="00815144"/>
    <w:rsid w:val="00815C01"/>
    <w:rsid w:val="00816020"/>
    <w:rsid w:val="00816874"/>
    <w:rsid w:val="00816E52"/>
    <w:rsid w:val="008176F2"/>
    <w:rsid w:val="00817AFD"/>
    <w:rsid w:val="008207F1"/>
    <w:rsid w:val="00820F1D"/>
    <w:rsid w:val="00821C80"/>
    <w:rsid w:val="008222F6"/>
    <w:rsid w:val="008225CD"/>
    <w:rsid w:val="00823004"/>
    <w:rsid w:val="0082307E"/>
    <w:rsid w:val="00823591"/>
    <w:rsid w:val="00823EBD"/>
    <w:rsid w:val="0082423D"/>
    <w:rsid w:val="008243D9"/>
    <w:rsid w:val="008247C1"/>
    <w:rsid w:val="00824F70"/>
    <w:rsid w:val="00825267"/>
    <w:rsid w:val="00826B65"/>
    <w:rsid w:val="00826C33"/>
    <w:rsid w:val="00826F0F"/>
    <w:rsid w:val="00827812"/>
    <w:rsid w:val="00827CB0"/>
    <w:rsid w:val="00827FF3"/>
    <w:rsid w:val="008302B4"/>
    <w:rsid w:val="008304F8"/>
    <w:rsid w:val="008309AA"/>
    <w:rsid w:val="008312B7"/>
    <w:rsid w:val="00831388"/>
    <w:rsid w:val="00831451"/>
    <w:rsid w:val="008321F2"/>
    <w:rsid w:val="00833EEE"/>
    <w:rsid w:val="008349E5"/>
    <w:rsid w:val="00834ACD"/>
    <w:rsid w:val="00834C44"/>
    <w:rsid w:val="00835AD9"/>
    <w:rsid w:val="00835B0A"/>
    <w:rsid w:val="0083760F"/>
    <w:rsid w:val="00837EC0"/>
    <w:rsid w:val="008411B4"/>
    <w:rsid w:val="00841CEF"/>
    <w:rsid w:val="00841F39"/>
    <w:rsid w:val="00842472"/>
    <w:rsid w:val="00842811"/>
    <w:rsid w:val="00842FCE"/>
    <w:rsid w:val="00843607"/>
    <w:rsid w:val="00843967"/>
    <w:rsid w:val="00843A89"/>
    <w:rsid w:val="00843F4A"/>
    <w:rsid w:val="00844B31"/>
    <w:rsid w:val="00844CA1"/>
    <w:rsid w:val="00844D3C"/>
    <w:rsid w:val="00844E79"/>
    <w:rsid w:val="00844F2E"/>
    <w:rsid w:val="00844FB2"/>
    <w:rsid w:val="0084538B"/>
    <w:rsid w:val="008453B8"/>
    <w:rsid w:val="00845967"/>
    <w:rsid w:val="008471FD"/>
    <w:rsid w:val="008472C5"/>
    <w:rsid w:val="008478E2"/>
    <w:rsid w:val="00850171"/>
    <w:rsid w:val="00850320"/>
    <w:rsid w:val="00850ADA"/>
    <w:rsid w:val="00850D74"/>
    <w:rsid w:val="00850EBB"/>
    <w:rsid w:val="008516F8"/>
    <w:rsid w:val="0085216C"/>
    <w:rsid w:val="00852E02"/>
    <w:rsid w:val="00852F65"/>
    <w:rsid w:val="00853977"/>
    <w:rsid w:val="00854287"/>
    <w:rsid w:val="00854B52"/>
    <w:rsid w:val="00854F82"/>
    <w:rsid w:val="00855746"/>
    <w:rsid w:val="008558A5"/>
    <w:rsid w:val="00856344"/>
    <w:rsid w:val="008566F1"/>
    <w:rsid w:val="008570CD"/>
    <w:rsid w:val="00857285"/>
    <w:rsid w:val="00857394"/>
    <w:rsid w:val="00857566"/>
    <w:rsid w:val="00857D56"/>
    <w:rsid w:val="00857DA5"/>
    <w:rsid w:val="008600D2"/>
    <w:rsid w:val="00860926"/>
    <w:rsid w:val="0086188B"/>
    <w:rsid w:val="0086193D"/>
    <w:rsid w:val="0086198E"/>
    <w:rsid w:val="00861CB9"/>
    <w:rsid w:val="00861D84"/>
    <w:rsid w:val="00862EDC"/>
    <w:rsid w:val="008633FB"/>
    <w:rsid w:val="008637BB"/>
    <w:rsid w:val="00863A5B"/>
    <w:rsid w:val="00863FC9"/>
    <w:rsid w:val="00864BA5"/>
    <w:rsid w:val="00864DF3"/>
    <w:rsid w:val="00865262"/>
    <w:rsid w:val="00865529"/>
    <w:rsid w:val="008659B9"/>
    <w:rsid w:val="00865D44"/>
    <w:rsid w:val="0086603B"/>
    <w:rsid w:val="00866961"/>
    <w:rsid w:val="00866AE4"/>
    <w:rsid w:val="008671D7"/>
    <w:rsid w:val="008674E7"/>
    <w:rsid w:val="008677A2"/>
    <w:rsid w:val="00867EFE"/>
    <w:rsid w:val="008706D1"/>
    <w:rsid w:val="00870A77"/>
    <w:rsid w:val="00870AEE"/>
    <w:rsid w:val="0087181F"/>
    <w:rsid w:val="0087225A"/>
    <w:rsid w:val="00872663"/>
    <w:rsid w:val="0087280D"/>
    <w:rsid w:val="00872D36"/>
    <w:rsid w:val="00872D4C"/>
    <w:rsid w:val="008730BA"/>
    <w:rsid w:val="00873954"/>
    <w:rsid w:val="0087396E"/>
    <w:rsid w:val="00873CEC"/>
    <w:rsid w:val="00873E4A"/>
    <w:rsid w:val="00874B03"/>
    <w:rsid w:val="0087503D"/>
    <w:rsid w:val="00875746"/>
    <w:rsid w:val="00875773"/>
    <w:rsid w:val="0087626D"/>
    <w:rsid w:val="00876332"/>
    <w:rsid w:val="00876794"/>
    <w:rsid w:val="00876B7B"/>
    <w:rsid w:val="00876F4D"/>
    <w:rsid w:val="0087749F"/>
    <w:rsid w:val="008774DB"/>
    <w:rsid w:val="00877618"/>
    <w:rsid w:val="008776D1"/>
    <w:rsid w:val="00877902"/>
    <w:rsid w:val="00877EED"/>
    <w:rsid w:val="00877F1F"/>
    <w:rsid w:val="008804D8"/>
    <w:rsid w:val="008805E7"/>
    <w:rsid w:val="00880A4C"/>
    <w:rsid w:val="00881486"/>
    <w:rsid w:val="0088150F"/>
    <w:rsid w:val="00881C8B"/>
    <w:rsid w:val="0088236E"/>
    <w:rsid w:val="0088297A"/>
    <w:rsid w:val="008834B2"/>
    <w:rsid w:val="00883A61"/>
    <w:rsid w:val="00883A6F"/>
    <w:rsid w:val="00883BA9"/>
    <w:rsid w:val="00883CC2"/>
    <w:rsid w:val="008840F2"/>
    <w:rsid w:val="0088454C"/>
    <w:rsid w:val="0088464C"/>
    <w:rsid w:val="008848A9"/>
    <w:rsid w:val="0088496B"/>
    <w:rsid w:val="008849C9"/>
    <w:rsid w:val="00884BD6"/>
    <w:rsid w:val="00884E99"/>
    <w:rsid w:val="00884FED"/>
    <w:rsid w:val="008852E7"/>
    <w:rsid w:val="00885318"/>
    <w:rsid w:val="0088560D"/>
    <w:rsid w:val="00885B91"/>
    <w:rsid w:val="00885E0D"/>
    <w:rsid w:val="008860DE"/>
    <w:rsid w:val="00886305"/>
    <w:rsid w:val="00886753"/>
    <w:rsid w:val="0088689F"/>
    <w:rsid w:val="00886D06"/>
    <w:rsid w:val="0088769C"/>
    <w:rsid w:val="0089001B"/>
    <w:rsid w:val="0089017F"/>
    <w:rsid w:val="00890180"/>
    <w:rsid w:val="008908B3"/>
    <w:rsid w:val="00890A2F"/>
    <w:rsid w:val="00890A92"/>
    <w:rsid w:val="00890E92"/>
    <w:rsid w:val="0089101F"/>
    <w:rsid w:val="0089196D"/>
    <w:rsid w:val="00892170"/>
    <w:rsid w:val="008929F8"/>
    <w:rsid w:val="00892BC4"/>
    <w:rsid w:val="00892E1E"/>
    <w:rsid w:val="008937AD"/>
    <w:rsid w:val="00893980"/>
    <w:rsid w:val="00893DBA"/>
    <w:rsid w:val="0089402F"/>
    <w:rsid w:val="00894214"/>
    <w:rsid w:val="0089468E"/>
    <w:rsid w:val="008946E7"/>
    <w:rsid w:val="00894C7E"/>
    <w:rsid w:val="0089601F"/>
    <w:rsid w:val="00896155"/>
    <w:rsid w:val="0089650F"/>
    <w:rsid w:val="00896C88"/>
    <w:rsid w:val="00896DB7"/>
    <w:rsid w:val="008A0181"/>
    <w:rsid w:val="008A094E"/>
    <w:rsid w:val="008A0AC0"/>
    <w:rsid w:val="008A0AC6"/>
    <w:rsid w:val="008A0CBD"/>
    <w:rsid w:val="008A0DBA"/>
    <w:rsid w:val="008A1908"/>
    <w:rsid w:val="008A1DC9"/>
    <w:rsid w:val="008A3230"/>
    <w:rsid w:val="008A3FE9"/>
    <w:rsid w:val="008A4519"/>
    <w:rsid w:val="008A6710"/>
    <w:rsid w:val="008A67DE"/>
    <w:rsid w:val="008A702A"/>
    <w:rsid w:val="008A75EB"/>
    <w:rsid w:val="008B000E"/>
    <w:rsid w:val="008B09D2"/>
    <w:rsid w:val="008B0A44"/>
    <w:rsid w:val="008B18B8"/>
    <w:rsid w:val="008B1CD2"/>
    <w:rsid w:val="008B1D0D"/>
    <w:rsid w:val="008B2898"/>
    <w:rsid w:val="008B3232"/>
    <w:rsid w:val="008B3628"/>
    <w:rsid w:val="008B3874"/>
    <w:rsid w:val="008B4223"/>
    <w:rsid w:val="008B5486"/>
    <w:rsid w:val="008B5567"/>
    <w:rsid w:val="008B5877"/>
    <w:rsid w:val="008B58D5"/>
    <w:rsid w:val="008B5C26"/>
    <w:rsid w:val="008B5D06"/>
    <w:rsid w:val="008B67ED"/>
    <w:rsid w:val="008B7082"/>
    <w:rsid w:val="008B70E8"/>
    <w:rsid w:val="008B767D"/>
    <w:rsid w:val="008B7B70"/>
    <w:rsid w:val="008C0773"/>
    <w:rsid w:val="008C07C0"/>
    <w:rsid w:val="008C12CE"/>
    <w:rsid w:val="008C1499"/>
    <w:rsid w:val="008C14DC"/>
    <w:rsid w:val="008C196C"/>
    <w:rsid w:val="008C1C02"/>
    <w:rsid w:val="008C2817"/>
    <w:rsid w:val="008C3489"/>
    <w:rsid w:val="008C35F0"/>
    <w:rsid w:val="008C4951"/>
    <w:rsid w:val="008C4BC2"/>
    <w:rsid w:val="008C5E37"/>
    <w:rsid w:val="008C615B"/>
    <w:rsid w:val="008C61F5"/>
    <w:rsid w:val="008C6F54"/>
    <w:rsid w:val="008C7025"/>
    <w:rsid w:val="008C71EF"/>
    <w:rsid w:val="008D032F"/>
    <w:rsid w:val="008D0766"/>
    <w:rsid w:val="008D0B8F"/>
    <w:rsid w:val="008D0E83"/>
    <w:rsid w:val="008D1DFB"/>
    <w:rsid w:val="008D210E"/>
    <w:rsid w:val="008D2617"/>
    <w:rsid w:val="008D26C4"/>
    <w:rsid w:val="008D2924"/>
    <w:rsid w:val="008D409E"/>
    <w:rsid w:val="008D412D"/>
    <w:rsid w:val="008D4438"/>
    <w:rsid w:val="008D4C54"/>
    <w:rsid w:val="008D5BD2"/>
    <w:rsid w:val="008D6185"/>
    <w:rsid w:val="008D6BE4"/>
    <w:rsid w:val="008D72CF"/>
    <w:rsid w:val="008E00FE"/>
    <w:rsid w:val="008E025F"/>
    <w:rsid w:val="008E0444"/>
    <w:rsid w:val="008E0AA2"/>
    <w:rsid w:val="008E0F3B"/>
    <w:rsid w:val="008E126C"/>
    <w:rsid w:val="008E1663"/>
    <w:rsid w:val="008E1B0C"/>
    <w:rsid w:val="008E1DF1"/>
    <w:rsid w:val="008E1FF0"/>
    <w:rsid w:val="008E2504"/>
    <w:rsid w:val="008E29F1"/>
    <w:rsid w:val="008E34EF"/>
    <w:rsid w:val="008E3AD4"/>
    <w:rsid w:val="008E4097"/>
    <w:rsid w:val="008E46A2"/>
    <w:rsid w:val="008E47F3"/>
    <w:rsid w:val="008E48B0"/>
    <w:rsid w:val="008E4A7B"/>
    <w:rsid w:val="008E50A1"/>
    <w:rsid w:val="008E6850"/>
    <w:rsid w:val="008E7307"/>
    <w:rsid w:val="008E7698"/>
    <w:rsid w:val="008E7DDD"/>
    <w:rsid w:val="008E7E57"/>
    <w:rsid w:val="008F001A"/>
    <w:rsid w:val="008F03AD"/>
    <w:rsid w:val="008F0A58"/>
    <w:rsid w:val="008F0DB0"/>
    <w:rsid w:val="008F1EEC"/>
    <w:rsid w:val="008F23C0"/>
    <w:rsid w:val="008F2EA7"/>
    <w:rsid w:val="008F2FEE"/>
    <w:rsid w:val="008F3CA1"/>
    <w:rsid w:val="008F4007"/>
    <w:rsid w:val="008F4FA9"/>
    <w:rsid w:val="008F570D"/>
    <w:rsid w:val="008F5D47"/>
    <w:rsid w:val="008F666E"/>
    <w:rsid w:val="008F6847"/>
    <w:rsid w:val="008F6CC5"/>
    <w:rsid w:val="008F6D19"/>
    <w:rsid w:val="008F6D8A"/>
    <w:rsid w:val="008F7733"/>
    <w:rsid w:val="008F77A1"/>
    <w:rsid w:val="008F77FD"/>
    <w:rsid w:val="00900120"/>
    <w:rsid w:val="009001EB"/>
    <w:rsid w:val="00901304"/>
    <w:rsid w:val="0090260B"/>
    <w:rsid w:val="0090299E"/>
    <w:rsid w:val="00902E72"/>
    <w:rsid w:val="00902EF8"/>
    <w:rsid w:val="00903038"/>
    <w:rsid w:val="00904048"/>
    <w:rsid w:val="009040D8"/>
    <w:rsid w:val="00904676"/>
    <w:rsid w:val="00904AD5"/>
    <w:rsid w:val="00906021"/>
    <w:rsid w:val="009060E4"/>
    <w:rsid w:val="0090628E"/>
    <w:rsid w:val="00907881"/>
    <w:rsid w:val="0091017F"/>
    <w:rsid w:val="0091040B"/>
    <w:rsid w:val="009105C1"/>
    <w:rsid w:val="009108B2"/>
    <w:rsid w:val="00910933"/>
    <w:rsid w:val="00911385"/>
    <w:rsid w:val="009114A0"/>
    <w:rsid w:val="00911618"/>
    <w:rsid w:val="00911722"/>
    <w:rsid w:val="00911C33"/>
    <w:rsid w:val="00912429"/>
    <w:rsid w:val="009128AF"/>
    <w:rsid w:val="00912B2E"/>
    <w:rsid w:val="00912C77"/>
    <w:rsid w:val="00912CEE"/>
    <w:rsid w:val="009130D8"/>
    <w:rsid w:val="009130FF"/>
    <w:rsid w:val="00913490"/>
    <w:rsid w:val="0091354B"/>
    <w:rsid w:val="00913733"/>
    <w:rsid w:val="009142D3"/>
    <w:rsid w:val="009144A5"/>
    <w:rsid w:val="00914716"/>
    <w:rsid w:val="00915925"/>
    <w:rsid w:val="0091612A"/>
    <w:rsid w:val="009168F5"/>
    <w:rsid w:val="00917693"/>
    <w:rsid w:val="00917BC6"/>
    <w:rsid w:val="00917D71"/>
    <w:rsid w:val="0092087E"/>
    <w:rsid w:val="00920B48"/>
    <w:rsid w:val="00921199"/>
    <w:rsid w:val="009219D0"/>
    <w:rsid w:val="0092217A"/>
    <w:rsid w:val="009223C7"/>
    <w:rsid w:val="00922F29"/>
    <w:rsid w:val="0092323C"/>
    <w:rsid w:val="009232C1"/>
    <w:rsid w:val="009233AA"/>
    <w:rsid w:val="00923557"/>
    <w:rsid w:val="0092364A"/>
    <w:rsid w:val="009248BF"/>
    <w:rsid w:val="00924CE0"/>
    <w:rsid w:val="00925243"/>
    <w:rsid w:val="00925451"/>
    <w:rsid w:val="009254EF"/>
    <w:rsid w:val="0092652F"/>
    <w:rsid w:val="009273E1"/>
    <w:rsid w:val="009278F8"/>
    <w:rsid w:val="00927CFE"/>
    <w:rsid w:val="00927E09"/>
    <w:rsid w:val="00927FA1"/>
    <w:rsid w:val="0093033C"/>
    <w:rsid w:val="00930683"/>
    <w:rsid w:val="00930B67"/>
    <w:rsid w:val="00931303"/>
    <w:rsid w:val="009314CA"/>
    <w:rsid w:val="00932531"/>
    <w:rsid w:val="00932AB0"/>
    <w:rsid w:val="00932FA7"/>
    <w:rsid w:val="00932FF1"/>
    <w:rsid w:val="009337A5"/>
    <w:rsid w:val="00933978"/>
    <w:rsid w:val="00933A64"/>
    <w:rsid w:val="00933C57"/>
    <w:rsid w:val="009341B3"/>
    <w:rsid w:val="00934CDE"/>
    <w:rsid w:val="00934D4A"/>
    <w:rsid w:val="0093563F"/>
    <w:rsid w:val="00935FD2"/>
    <w:rsid w:val="0093678F"/>
    <w:rsid w:val="009374A0"/>
    <w:rsid w:val="009400CE"/>
    <w:rsid w:val="00940902"/>
    <w:rsid w:val="00940969"/>
    <w:rsid w:val="00940DE9"/>
    <w:rsid w:val="00942F83"/>
    <w:rsid w:val="0094314B"/>
    <w:rsid w:val="0094362C"/>
    <w:rsid w:val="00943701"/>
    <w:rsid w:val="00944B01"/>
    <w:rsid w:val="00944E7B"/>
    <w:rsid w:val="00945B12"/>
    <w:rsid w:val="00945D60"/>
    <w:rsid w:val="00946366"/>
    <w:rsid w:val="009464CB"/>
    <w:rsid w:val="009466C3"/>
    <w:rsid w:val="00946E32"/>
    <w:rsid w:val="0094795E"/>
    <w:rsid w:val="00947C0D"/>
    <w:rsid w:val="00947E6F"/>
    <w:rsid w:val="009507FB"/>
    <w:rsid w:val="00950ABF"/>
    <w:rsid w:val="00950CD2"/>
    <w:rsid w:val="00950E97"/>
    <w:rsid w:val="009510F9"/>
    <w:rsid w:val="0095123B"/>
    <w:rsid w:val="0095169F"/>
    <w:rsid w:val="009519C0"/>
    <w:rsid w:val="00952141"/>
    <w:rsid w:val="0095232F"/>
    <w:rsid w:val="009528A4"/>
    <w:rsid w:val="00952F20"/>
    <w:rsid w:val="00953131"/>
    <w:rsid w:val="00953220"/>
    <w:rsid w:val="0095363F"/>
    <w:rsid w:val="00953655"/>
    <w:rsid w:val="00953F07"/>
    <w:rsid w:val="009543F6"/>
    <w:rsid w:val="009546EA"/>
    <w:rsid w:val="00954A88"/>
    <w:rsid w:val="00954C05"/>
    <w:rsid w:val="00954F32"/>
    <w:rsid w:val="00954FC6"/>
    <w:rsid w:val="00955003"/>
    <w:rsid w:val="00955224"/>
    <w:rsid w:val="009552B9"/>
    <w:rsid w:val="009553AA"/>
    <w:rsid w:val="009553BA"/>
    <w:rsid w:val="00955E8B"/>
    <w:rsid w:val="00956657"/>
    <w:rsid w:val="00956C13"/>
    <w:rsid w:val="00956FA9"/>
    <w:rsid w:val="0095715E"/>
    <w:rsid w:val="00957246"/>
    <w:rsid w:val="00960035"/>
    <w:rsid w:val="00960656"/>
    <w:rsid w:val="009607DA"/>
    <w:rsid w:val="00960CDD"/>
    <w:rsid w:val="00960DD7"/>
    <w:rsid w:val="00960DF5"/>
    <w:rsid w:val="009613B9"/>
    <w:rsid w:val="009614B1"/>
    <w:rsid w:val="00961E96"/>
    <w:rsid w:val="009620BC"/>
    <w:rsid w:val="00962280"/>
    <w:rsid w:val="009622BE"/>
    <w:rsid w:val="009622FE"/>
    <w:rsid w:val="009624CE"/>
    <w:rsid w:val="00962FDA"/>
    <w:rsid w:val="0096486B"/>
    <w:rsid w:val="0096508D"/>
    <w:rsid w:val="00965252"/>
    <w:rsid w:val="00965470"/>
    <w:rsid w:val="0096566E"/>
    <w:rsid w:val="00965F2F"/>
    <w:rsid w:val="009661DB"/>
    <w:rsid w:val="009662A6"/>
    <w:rsid w:val="0096673F"/>
    <w:rsid w:val="00966AD0"/>
    <w:rsid w:val="00966CF4"/>
    <w:rsid w:val="00967342"/>
    <w:rsid w:val="00967987"/>
    <w:rsid w:val="00967C4E"/>
    <w:rsid w:val="009704B2"/>
    <w:rsid w:val="009704E8"/>
    <w:rsid w:val="00970752"/>
    <w:rsid w:val="00970E5E"/>
    <w:rsid w:val="00971693"/>
    <w:rsid w:val="00971BDF"/>
    <w:rsid w:val="00971E3F"/>
    <w:rsid w:val="00972034"/>
    <w:rsid w:val="009721C1"/>
    <w:rsid w:val="0097227B"/>
    <w:rsid w:val="009724E8"/>
    <w:rsid w:val="009727BA"/>
    <w:rsid w:val="00972B1F"/>
    <w:rsid w:val="00972DFE"/>
    <w:rsid w:val="009734EA"/>
    <w:rsid w:val="00974668"/>
    <w:rsid w:val="00974E4A"/>
    <w:rsid w:val="0097762C"/>
    <w:rsid w:val="0097764E"/>
    <w:rsid w:val="009800B7"/>
    <w:rsid w:val="009807C8"/>
    <w:rsid w:val="00980901"/>
    <w:rsid w:val="00980BC3"/>
    <w:rsid w:val="00980EBC"/>
    <w:rsid w:val="009814B6"/>
    <w:rsid w:val="009815CE"/>
    <w:rsid w:val="009819D0"/>
    <w:rsid w:val="00981A9E"/>
    <w:rsid w:val="00982246"/>
    <w:rsid w:val="00982823"/>
    <w:rsid w:val="009830AA"/>
    <w:rsid w:val="00983EDA"/>
    <w:rsid w:val="009840E2"/>
    <w:rsid w:val="009842EE"/>
    <w:rsid w:val="00984369"/>
    <w:rsid w:val="00986186"/>
    <w:rsid w:val="0098618E"/>
    <w:rsid w:val="00986BA4"/>
    <w:rsid w:val="00986C5D"/>
    <w:rsid w:val="00986F55"/>
    <w:rsid w:val="0098704C"/>
    <w:rsid w:val="00987765"/>
    <w:rsid w:val="00987DE7"/>
    <w:rsid w:val="0099003E"/>
    <w:rsid w:val="00990482"/>
    <w:rsid w:val="00990932"/>
    <w:rsid w:val="00990F2B"/>
    <w:rsid w:val="0099120D"/>
    <w:rsid w:val="009920E8"/>
    <w:rsid w:val="00992773"/>
    <w:rsid w:val="00992BF3"/>
    <w:rsid w:val="00993084"/>
    <w:rsid w:val="00993EE9"/>
    <w:rsid w:val="00993EF0"/>
    <w:rsid w:val="00993FE2"/>
    <w:rsid w:val="009940CD"/>
    <w:rsid w:val="0099413A"/>
    <w:rsid w:val="0099418E"/>
    <w:rsid w:val="00994F1A"/>
    <w:rsid w:val="00995F08"/>
    <w:rsid w:val="009971BA"/>
    <w:rsid w:val="0099741D"/>
    <w:rsid w:val="00997A0C"/>
    <w:rsid w:val="00997EA6"/>
    <w:rsid w:val="009A0C1C"/>
    <w:rsid w:val="009A154A"/>
    <w:rsid w:val="009A1B68"/>
    <w:rsid w:val="009A25ED"/>
    <w:rsid w:val="009A2B03"/>
    <w:rsid w:val="009A2E0E"/>
    <w:rsid w:val="009A34CD"/>
    <w:rsid w:val="009A3582"/>
    <w:rsid w:val="009A35E8"/>
    <w:rsid w:val="009A37F7"/>
    <w:rsid w:val="009A3C33"/>
    <w:rsid w:val="009A46B0"/>
    <w:rsid w:val="009A4BEF"/>
    <w:rsid w:val="009A56FB"/>
    <w:rsid w:val="009A59D9"/>
    <w:rsid w:val="009A5A90"/>
    <w:rsid w:val="009A5EE2"/>
    <w:rsid w:val="009A60D1"/>
    <w:rsid w:val="009A64BF"/>
    <w:rsid w:val="009A66E1"/>
    <w:rsid w:val="009A6916"/>
    <w:rsid w:val="009A7C0C"/>
    <w:rsid w:val="009B015C"/>
    <w:rsid w:val="009B0908"/>
    <w:rsid w:val="009B0A1D"/>
    <w:rsid w:val="009B0C97"/>
    <w:rsid w:val="009B0F5D"/>
    <w:rsid w:val="009B17AC"/>
    <w:rsid w:val="009B1944"/>
    <w:rsid w:val="009B22B2"/>
    <w:rsid w:val="009B2B01"/>
    <w:rsid w:val="009B2C5E"/>
    <w:rsid w:val="009B3F0C"/>
    <w:rsid w:val="009B412E"/>
    <w:rsid w:val="009B4E85"/>
    <w:rsid w:val="009B4F27"/>
    <w:rsid w:val="009B5654"/>
    <w:rsid w:val="009B5D81"/>
    <w:rsid w:val="009B6651"/>
    <w:rsid w:val="009B6853"/>
    <w:rsid w:val="009B6A8B"/>
    <w:rsid w:val="009B6E61"/>
    <w:rsid w:val="009B73C3"/>
    <w:rsid w:val="009B750F"/>
    <w:rsid w:val="009B7698"/>
    <w:rsid w:val="009B7D4D"/>
    <w:rsid w:val="009C05D3"/>
    <w:rsid w:val="009C0B99"/>
    <w:rsid w:val="009C0B9B"/>
    <w:rsid w:val="009C0E95"/>
    <w:rsid w:val="009C12F4"/>
    <w:rsid w:val="009C1779"/>
    <w:rsid w:val="009C1950"/>
    <w:rsid w:val="009C1CC0"/>
    <w:rsid w:val="009C1DEE"/>
    <w:rsid w:val="009C2738"/>
    <w:rsid w:val="009C29B3"/>
    <w:rsid w:val="009C2A99"/>
    <w:rsid w:val="009C300D"/>
    <w:rsid w:val="009C30BA"/>
    <w:rsid w:val="009C30D2"/>
    <w:rsid w:val="009C3456"/>
    <w:rsid w:val="009C368F"/>
    <w:rsid w:val="009C38C9"/>
    <w:rsid w:val="009C3C01"/>
    <w:rsid w:val="009C451A"/>
    <w:rsid w:val="009C4614"/>
    <w:rsid w:val="009C4EDC"/>
    <w:rsid w:val="009C55EF"/>
    <w:rsid w:val="009C5BF6"/>
    <w:rsid w:val="009C672C"/>
    <w:rsid w:val="009C76D3"/>
    <w:rsid w:val="009C7A63"/>
    <w:rsid w:val="009D01B6"/>
    <w:rsid w:val="009D08DE"/>
    <w:rsid w:val="009D11B6"/>
    <w:rsid w:val="009D131B"/>
    <w:rsid w:val="009D1509"/>
    <w:rsid w:val="009D1537"/>
    <w:rsid w:val="009D155B"/>
    <w:rsid w:val="009D1600"/>
    <w:rsid w:val="009D16BA"/>
    <w:rsid w:val="009D1904"/>
    <w:rsid w:val="009D1E38"/>
    <w:rsid w:val="009D2B1D"/>
    <w:rsid w:val="009D2C00"/>
    <w:rsid w:val="009D2E7D"/>
    <w:rsid w:val="009D2FED"/>
    <w:rsid w:val="009D3E52"/>
    <w:rsid w:val="009D4CDA"/>
    <w:rsid w:val="009D4FE5"/>
    <w:rsid w:val="009D5181"/>
    <w:rsid w:val="009D51CF"/>
    <w:rsid w:val="009D5484"/>
    <w:rsid w:val="009D57BA"/>
    <w:rsid w:val="009D5A30"/>
    <w:rsid w:val="009D602D"/>
    <w:rsid w:val="009D6F0D"/>
    <w:rsid w:val="009D6F6E"/>
    <w:rsid w:val="009D7060"/>
    <w:rsid w:val="009D71FA"/>
    <w:rsid w:val="009D7EAF"/>
    <w:rsid w:val="009E011C"/>
    <w:rsid w:val="009E025B"/>
    <w:rsid w:val="009E081D"/>
    <w:rsid w:val="009E0D66"/>
    <w:rsid w:val="009E1804"/>
    <w:rsid w:val="009E185C"/>
    <w:rsid w:val="009E1E11"/>
    <w:rsid w:val="009E1FC7"/>
    <w:rsid w:val="009E2243"/>
    <w:rsid w:val="009E226D"/>
    <w:rsid w:val="009E2514"/>
    <w:rsid w:val="009E30E7"/>
    <w:rsid w:val="009E313E"/>
    <w:rsid w:val="009E3679"/>
    <w:rsid w:val="009E3977"/>
    <w:rsid w:val="009E44E7"/>
    <w:rsid w:val="009E493F"/>
    <w:rsid w:val="009E49DD"/>
    <w:rsid w:val="009E4C60"/>
    <w:rsid w:val="009E60C0"/>
    <w:rsid w:val="009E60CD"/>
    <w:rsid w:val="009E60DF"/>
    <w:rsid w:val="009E637B"/>
    <w:rsid w:val="009E67CA"/>
    <w:rsid w:val="009E6A10"/>
    <w:rsid w:val="009E6D84"/>
    <w:rsid w:val="009E766B"/>
    <w:rsid w:val="009F0EF8"/>
    <w:rsid w:val="009F18C4"/>
    <w:rsid w:val="009F203D"/>
    <w:rsid w:val="009F2415"/>
    <w:rsid w:val="009F241E"/>
    <w:rsid w:val="009F242D"/>
    <w:rsid w:val="009F252B"/>
    <w:rsid w:val="009F2D74"/>
    <w:rsid w:val="009F32E0"/>
    <w:rsid w:val="009F3DB3"/>
    <w:rsid w:val="009F4465"/>
    <w:rsid w:val="009F4857"/>
    <w:rsid w:val="009F489E"/>
    <w:rsid w:val="009F4999"/>
    <w:rsid w:val="009F50D7"/>
    <w:rsid w:val="009F5222"/>
    <w:rsid w:val="009F5532"/>
    <w:rsid w:val="009F55DB"/>
    <w:rsid w:val="009F5647"/>
    <w:rsid w:val="009F5BE7"/>
    <w:rsid w:val="009F5FD0"/>
    <w:rsid w:val="009F6118"/>
    <w:rsid w:val="009F634A"/>
    <w:rsid w:val="009F674A"/>
    <w:rsid w:val="009F6DFB"/>
    <w:rsid w:val="009F7356"/>
    <w:rsid w:val="009F745F"/>
    <w:rsid w:val="009F74FE"/>
    <w:rsid w:val="009F7862"/>
    <w:rsid w:val="009F7A78"/>
    <w:rsid w:val="009F7B54"/>
    <w:rsid w:val="00A0028B"/>
    <w:rsid w:val="00A00D7D"/>
    <w:rsid w:val="00A012C6"/>
    <w:rsid w:val="00A016D0"/>
    <w:rsid w:val="00A019B7"/>
    <w:rsid w:val="00A021E5"/>
    <w:rsid w:val="00A0232B"/>
    <w:rsid w:val="00A0241F"/>
    <w:rsid w:val="00A02482"/>
    <w:rsid w:val="00A025BC"/>
    <w:rsid w:val="00A02750"/>
    <w:rsid w:val="00A02A2C"/>
    <w:rsid w:val="00A02B84"/>
    <w:rsid w:val="00A02FB7"/>
    <w:rsid w:val="00A04061"/>
    <w:rsid w:val="00A04A55"/>
    <w:rsid w:val="00A04DAE"/>
    <w:rsid w:val="00A05801"/>
    <w:rsid w:val="00A059FF"/>
    <w:rsid w:val="00A05E96"/>
    <w:rsid w:val="00A0611E"/>
    <w:rsid w:val="00A06D4E"/>
    <w:rsid w:val="00A06F03"/>
    <w:rsid w:val="00A07030"/>
    <w:rsid w:val="00A079A3"/>
    <w:rsid w:val="00A07E40"/>
    <w:rsid w:val="00A07FDD"/>
    <w:rsid w:val="00A101AC"/>
    <w:rsid w:val="00A10D04"/>
    <w:rsid w:val="00A1104D"/>
    <w:rsid w:val="00A115B6"/>
    <w:rsid w:val="00A12C1E"/>
    <w:rsid w:val="00A12FB1"/>
    <w:rsid w:val="00A1427A"/>
    <w:rsid w:val="00A14FE4"/>
    <w:rsid w:val="00A15298"/>
    <w:rsid w:val="00A15513"/>
    <w:rsid w:val="00A159C3"/>
    <w:rsid w:val="00A16394"/>
    <w:rsid w:val="00A1671E"/>
    <w:rsid w:val="00A17EC4"/>
    <w:rsid w:val="00A20363"/>
    <w:rsid w:val="00A2146F"/>
    <w:rsid w:val="00A21C11"/>
    <w:rsid w:val="00A21E68"/>
    <w:rsid w:val="00A227CB"/>
    <w:rsid w:val="00A23022"/>
    <w:rsid w:val="00A236CD"/>
    <w:rsid w:val="00A236F6"/>
    <w:rsid w:val="00A2381A"/>
    <w:rsid w:val="00A2420E"/>
    <w:rsid w:val="00A242F0"/>
    <w:rsid w:val="00A246C0"/>
    <w:rsid w:val="00A25903"/>
    <w:rsid w:val="00A25D87"/>
    <w:rsid w:val="00A25E4E"/>
    <w:rsid w:val="00A26307"/>
    <w:rsid w:val="00A26DCD"/>
    <w:rsid w:val="00A27444"/>
    <w:rsid w:val="00A2788D"/>
    <w:rsid w:val="00A27EB2"/>
    <w:rsid w:val="00A300A0"/>
    <w:rsid w:val="00A30115"/>
    <w:rsid w:val="00A307A9"/>
    <w:rsid w:val="00A31550"/>
    <w:rsid w:val="00A31579"/>
    <w:rsid w:val="00A31E43"/>
    <w:rsid w:val="00A32EAD"/>
    <w:rsid w:val="00A32F9E"/>
    <w:rsid w:val="00A33D06"/>
    <w:rsid w:val="00A3470E"/>
    <w:rsid w:val="00A34743"/>
    <w:rsid w:val="00A347A0"/>
    <w:rsid w:val="00A34870"/>
    <w:rsid w:val="00A35657"/>
    <w:rsid w:val="00A35C37"/>
    <w:rsid w:val="00A35DA6"/>
    <w:rsid w:val="00A36FCA"/>
    <w:rsid w:val="00A377C1"/>
    <w:rsid w:val="00A37BC0"/>
    <w:rsid w:val="00A40492"/>
    <w:rsid w:val="00A4107C"/>
    <w:rsid w:val="00A411A4"/>
    <w:rsid w:val="00A41ED8"/>
    <w:rsid w:val="00A42358"/>
    <w:rsid w:val="00A42C27"/>
    <w:rsid w:val="00A433B7"/>
    <w:rsid w:val="00A4349F"/>
    <w:rsid w:val="00A43F91"/>
    <w:rsid w:val="00A444D2"/>
    <w:rsid w:val="00A44853"/>
    <w:rsid w:val="00A449CD"/>
    <w:rsid w:val="00A44CD9"/>
    <w:rsid w:val="00A44E30"/>
    <w:rsid w:val="00A44E4B"/>
    <w:rsid w:val="00A44F67"/>
    <w:rsid w:val="00A45097"/>
    <w:rsid w:val="00A45227"/>
    <w:rsid w:val="00A452CB"/>
    <w:rsid w:val="00A455DE"/>
    <w:rsid w:val="00A4578A"/>
    <w:rsid w:val="00A459F2"/>
    <w:rsid w:val="00A463E6"/>
    <w:rsid w:val="00A4728D"/>
    <w:rsid w:val="00A477E2"/>
    <w:rsid w:val="00A479DD"/>
    <w:rsid w:val="00A47C48"/>
    <w:rsid w:val="00A518C7"/>
    <w:rsid w:val="00A51B47"/>
    <w:rsid w:val="00A51FB2"/>
    <w:rsid w:val="00A5222B"/>
    <w:rsid w:val="00A5255B"/>
    <w:rsid w:val="00A52AE3"/>
    <w:rsid w:val="00A5379C"/>
    <w:rsid w:val="00A53F3F"/>
    <w:rsid w:val="00A54133"/>
    <w:rsid w:val="00A541EA"/>
    <w:rsid w:val="00A54295"/>
    <w:rsid w:val="00A54876"/>
    <w:rsid w:val="00A54C71"/>
    <w:rsid w:val="00A55519"/>
    <w:rsid w:val="00A55589"/>
    <w:rsid w:val="00A5563E"/>
    <w:rsid w:val="00A55E1C"/>
    <w:rsid w:val="00A5633D"/>
    <w:rsid w:val="00A57906"/>
    <w:rsid w:val="00A60743"/>
    <w:rsid w:val="00A6115D"/>
    <w:rsid w:val="00A61B21"/>
    <w:rsid w:val="00A61EE8"/>
    <w:rsid w:val="00A627E6"/>
    <w:rsid w:val="00A630E2"/>
    <w:rsid w:val="00A636A3"/>
    <w:rsid w:val="00A63C2F"/>
    <w:rsid w:val="00A63E94"/>
    <w:rsid w:val="00A63FB9"/>
    <w:rsid w:val="00A64A63"/>
    <w:rsid w:val="00A650B9"/>
    <w:rsid w:val="00A65474"/>
    <w:rsid w:val="00A659DB"/>
    <w:rsid w:val="00A66D54"/>
    <w:rsid w:val="00A673AF"/>
    <w:rsid w:val="00A675E9"/>
    <w:rsid w:val="00A67A29"/>
    <w:rsid w:val="00A7053A"/>
    <w:rsid w:val="00A7067E"/>
    <w:rsid w:val="00A70EAE"/>
    <w:rsid w:val="00A71055"/>
    <w:rsid w:val="00A713A0"/>
    <w:rsid w:val="00A71579"/>
    <w:rsid w:val="00A72449"/>
    <w:rsid w:val="00A737F4"/>
    <w:rsid w:val="00A73ACE"/>
    <w:rsid w:val="00A74279"/>
    <w:rsid w:val="00A74A42"/>
    <w:rsid w:val="00A74CAB"/>
    <w:rsid w:val="00A75072"/>
    <w:rsid w:val="00A75A73"/>
    <w:rsid w:val="00A75C6E"/>
    <w:rsid w:val="00A75E8F"/>
    <w:rsid w:val="00A75FCA"/>
    <w:rsid w:val="00A7620E"/>
    <w:rsid w:val="00A764AF"/>
    <w:rsid w:val="00A76937"/>
    <w:rsid w:val="00A76960"/>
    <w:rsid w:val="00A76EC4"/>
    <w:rsid w:val="00A76FB4"/>
    <w:rsid w:val="00A779EB"/>
    <w:rsid w:val="00A8018A"/>
    <w:rsid w:val="00A8061A"/>
    <w:rsid w:val="00A80B3D"/>
    <w:rsid w:val="00A81059"/>
    <w:rsid w:val="00A8110E"/>
    <w:rsid w:val="00A812DA"/>
    <w:rsid w:val="00A81387"/>
    <w:rsid w:val="00A81498"/>
    <w:rsid w:val="00A81DD3"/>
    <w:rsid w:val="00A82678"/>
    <w:rsid w:val="00A826BF"/>
    <w:rsid w:val="00A82A55"/>
    <w:rsid w:val="00A82BA5"/>
    <w:rsid w:val="00A831B3"/>
    <w:rsid w:val="00A83CBE"/>
    <w:rsid w:val="00A83E97"/>
    <w:rsid w:val="00A83F85"/>
    <w:rsid w:val="00A8443C"/>
    <w:rsid w:val="00A8449B"/>
    <w:rsid w:val="00A84B68"/>
    <w:rsid w:val="00A84C61"/>
    <w:rsid w:val="00A85085"/>
    <w:rsid w:val="00A86C45"/>
    <w:rsid w:val="00A875BB"/>
    <w:rsid w:val="00A87CB5"/>
    <w:rsid w:val="00A909DE"/>
    <w:rsid w:val="00A909FA"/>
    <w:rsid w:val="00A9129D"/>
    <w:rsid w:val="00A9131C"/>
    <w:rsid w:val="00A92288"/>
    <w:rsid w:val="00A92A08"/>
    <w:rsid w:val="00A92B10"/>
    <w:rsid w:val="00A92B34"/>
    <w:rsid w:val="00A934F9"/>
    <w:rsid w:val="00A93AE0"/>
    <w:rsid w:val="00A946CE"/>
    <w:rsid w:val="00A94825"/>
    <w:rsid w:val="00A94E7C"/>
    <w:rsid w:val="00A95083"/>
    <w:rsid w:val="00A96C4F"/>
    <w:rsid w:val="00A97487"/>
    <w:rsid w:val="00A9756A"/>
    <w:rsid w:val="00A976C3"/>
    <w:rsid w:val="00A97E16"/>
    <w:rsid w:val="00AA01F0"/>
    <w:rsid w:val="00AA0806"/>
    <w:rsid w:val="00AA0DC0"/>
    <w:rsid w:val="00AA0DFB"/>
    <w:rsid w:val="00AA1108"/>
    <w:rsid w:val="00AA13A7"/>
    <w:rsid w:val="00AA1934"/>
    <w:rsid w:val="00AA252B"/>
    <w:rsid w:val="00AA2713"/>
    <w:rsid w:val="00AA29E4"/>
    <w:rsid w:val="00AA438F"/>
    <w:rsid w:val="00AA43C2"/>
    <w:rsid w:val="00AA46A9"/>
    <w:rsid w:val="00AA4ABA"/>
    <w:rsid w:val="00AA4FE2"/>
    <w:rsid w:val="00AA508C"/>
    <w:rsid w:val="00AA520E"/>
    <w:rsid w:val="00AA58F1"/>
    <w:rsid w:val="00AA5B3A"/>
    <w:rsid w:val="00AA680D"/>
    <w:rsid w:val="00AA6BC2"/>
    <w:rsid w:val="00AA6ED4"/>
    <w:rsid w:val="00AA7345"/>
    <w:rsid w:val="00AA7DE7"/>
    <w:rsid w:val="00AB0BB8"/>
    <w:rsid w:val="00AB0F1E"/>
    <w:rsid w:val="00AB1305"/>
    <w:rsid w:val="00AB168D"/>
    <w:rsid w:val="00AB2629"/>
    <w:rsid w:val="00AB2FF2"/>
    <w:rsid w:val="00AB3193"/>
    <w:rsid w:val="00AB391B"/>
    <w:rsid w:val="00AB39FC"/>
    <w:rsid w:val="00AB421E"/>
    <w:rsid w:val="00AB4913"/>
    <w:rsid w:val="00AB49B6"/>
    <w:rsid w:val="00AB49F7"/>
    <w:rsid w:val="00AB4D9D"/>
    <w:rsid w:val="00AB5923"/>
    <w:rsid w:val="00AB5E92"/>
    <w:rsid w:val="00AB6775"/>
    <w:rsid w:val="00AB6AB4"/>
    <w:rsid w:val="00AB6B3A"/>
    <w:rsid w:val="00AB73EE"/>
    <w:rsid w:val="00AC1167"/>
    <w:rsid w:val="00AC1655"/>
    <w:rsid w:val="00AC233F"/>
    <w:rsid w:val="00AC23E6"/>
    <w:rsid w:val="00AC35B1"/>
    <w:rsid w:val="00AC3645"/>
    <w:rsid w:val="00AC390C"/>
    <w:rsid w:val="00AC3DAE"/>
    <w:rsid w:val="00AC3E72"/>
    <w:rsid w:val="00AC40AA"/>
    <w:rsid w:val="00AC5351"/>
    <w:rsid w:val="00AC5553"/>
    <w:rsid w:val="00AC5988"/>
    <w:rsid w:val="00AC5B8B"/>
    <w:rsid w:val="00AC5F36"/>
    <w:rsid w:val="00AC61E4"/>
    <w:rsid w:val="00AC7E01"/>
    <w:rsid w:val="00AD03C5"/>
    <w:rsid w:val="00AD03D8"/>
    <w:rsid w:val="00AD03FF"/>
    <w:rsid w:val="00AD09BD"/>
    <w:rsid w:val="00AD1087"/>
    <w:rsid w:val="00AD1437"/>
    <w:rsid w:val="00AD16B2"/>
    <w:rsid w:val="00AD1BF9"/>
    <w:rsid w:val="00AD2488"/>
    <w:rsid w:val="00AD2CE6"/>
    <w:rsid w:val="00AD2E14"/>
    <w:rsid w:val="00AD3B9C"/>
    <w:rsid w:val="00AD3ECC"/>
    <w:rsid w:val="00AD51CC"/>
    <w:rsid w:val="00AD5691"/>
    <w:rsid w:val="00AD65C9"/>
    <w:rsid w:val="00AD669B"/>
    <w:rsid w:val="00AD70C6"/>
    <w:rsid w:val="00AD7183"/>
    <w:rsid w:val="00AD78C2"/>
    <w:rsid w:val="00AD7928"/>
    <w:rsid w:val="00AD796A"/>
    <w:rsid w:val="00AD7F8E"/>
    <w:rsid w:val="00AE01D9"/>
    <w:rsid w:val="00AE03F8"/>
    <w:rsid w:val="00AE08CE"/>
    <w:rsid w:val="00AE0A5B"/>
    <w:rsid w:val="00AE0C58"/>
    <w:rsid w:val="00AE1145"/>
    <w:rsid w:val="00AE13B6"/>
    <w:rsid w:val="00AE1B80"/>
    <w:rsid w:val="00AE1F7B"/>
    <w:rsid w:val="00AE275B"/>
    <w:rsid w:val="00AE396E"/>
    <w:rsid w:val="00AE4205"/>
    <w:rsid w:val="00AE5E60"/>
    <w:rsid w:val="00AE61AD"/>
    <w:rsid w:val="00AE670D"/>
    <w:rsid w:val="00AE6DD9"/>
    <w:rsid w:val="00AE7301"/>
    <w:rsid w:val="00AE7CB7"/>
    <w:rsid w:val="00AF0874"/>
    <w:rsid w:val="00AF0BF4"/>
    <w:rsid w:val="00AF0FA4"/>
    <w:rsid w:val="00AF13F1"/>
    <w:rsid w:val="00AF17A8"/>
    <w:rsid w:val="00AF1A19"/>
    <w:rsid w:val="00AF1C99"/>
    <w:rsid w:val="00AF25DC"/>
    <w:rsid w:val="00AF30AB"/>
    <w:rsid w:val="00AF30AD"/>
    <w:rsid w:val="00AF3DC0"/>
    <w:rsid w:val="00AF407A"/>
    <w:rsid w:val="00AF4BE5"/>
    <w:rsid w:val="00AF59E2"/>
    <w:rsid w:val="00AF6B4A"/>
    <w:rsid w:val="00AF6F81"/>
    <w:rsid w:val="00AF72E9"/>
    <w:rsid w:val="00AF779F"/>
    <w:rsid w:val="00AF7B5C"/>
    <w:rsid w:val="00AF7EAA"/>
    <w:rsid w:val="00B0022E"/>
    <w:rsid w:val="00B0046B"/>
    <w:rsid w:val="00B004F0"/>
    <w:rsid w:val="00B00E40"/>
    <w:rsid w:val="00B013F3"/>
    <w:rsid w:val="00B019A4"/>
    <w:rsid w:val="00B01B92"/>
    <w:rsid w:val="00B020BF"/>
    <w:rsid w:val="00B02BB8"/>
    <w:rsid w:val="00B03949"/>
    <w:rsid w:val="00B03A93"/>
    <w:rsid w:val="00B04605"/>
    <w:rsid w:val="00B04E0B"/>
    <w:rsid w:val="00B052EC"/>
    <w:rsid w:val="00B054AF"/>
    <w:rsid w:val="00B05997"/>
    <w:rsid w:val="00B05D5C"/>
    <w:rsid w:val="00B06597"/>
    <w:rsid w:val="00B067A5"/>
    <w:rsid w:val="00B06C6D"/>
    <w:rsid w:val="00B071BF"/>
    <w:rsid w:val="00B07872"/>
    <w:rsid w:val="00B100F7"/>
    <w:rsid w:val="00B104F9"/>
    <w:rsid w:val="00B11051"/>
    <w:rsid w:val="00B110FD"/>
    <w:rsid w:val="00B112EB"/>
    <w:rsid w:val="00B11F22"/>
    <w:rsid w:val="00B13705"/>
    <w:rsid w:val="00B13C15"/>
    <w:rsid w:val="00B140C1"/>
    <w:rsid w:val="00B14B64"/>
    <w:rsid w:val="00B14B6D"/>
    <w:rsid w:val="00B14DFE"/>
    <w:rsid w:val="00B152E2"/>
    <w:rsid w:val="00B15385"/>
    <w:rsid w:val="00B156DF"/>
    <w:rsid w:val="00B17247"/>
    <w:rsid w:val="00B20242"/>
    <w:rsid w:val="00B2037D"/>
    <w:rsid w:val="00B206C3"/>
    <w:rsid w:val="00B20A84"/>
    <w:rsid w:val="00B21398"/>
    <w:rsid w:val="00B21643"/>
    <w:rsid w:val="00B21DE8"/>
    <w:rsid w:val="00B21F4E"/>
    <w:rsid w:val="00B22431"/>
    <w:rsid w:val="00B22C09"/>
    <w:rsid w:val="00B230F3"/>
    <w:rsid w:val="00B233A7"/>
    <w:rsid w:val="00B23A0E"/>
    <w:rsid w:val="00B23AFB"/>
    <w:rsid w:val="00B23CA0"/>
    <w:rsid w:val="00B23EB9"/>
    <w:rsid w:val="00B23F58"/>
    <w:rsid w:val="00B2417A"/>
    <w:rsid w:val="00B241DA"/>
    <w:rsid w:val="00B243DF"/>
    <w:rsid w:val="00B24761"/>
    <w:rsid w:val="00B24CFD"/>
    <w:rsid w:val="00B24FB4"/>
    <w:rsid w:val="00B25981"/>
    <w:rsid w:val="00B260BE"/>
    <w:rsid w:val="00B27C4C"/>
    <w:rsid w:val="00B30178"/>
    <w:rsid w:val="00B3128A"/>
    <w:rsid w:val="00B314FD"/>
    <w:rsid w:val="00B31BA5"/>
    <w:rsid w:val="00B32090"/>
    <w:rsid w:val="00B321B2"/>
    <w:rsid w:val="00B32BC7"/>
    <w:rsid w:val="00B32F56"/>
    <w:rsid w:val="00B330CF"/>
    <w:rsid w:val="00B3345C"/>
    <w:rsid w:val="00B339B0"/>
    <w:rsid w:val="00B34A00"/>
    <w:rsid w:val="00B34C04"/>
    <w:rsid w:val="00B34C2E"/>
    <w:rsid w:val="00B34E54"/>
    <w:rsid w:val="00B3515C"/>
    <w:rsid w:val="00B35F37"/>
    <w:rsid w:val="00B363A1"/>
    <w:rsid w:val="00B36548"/>
    <w:rsid w:val="00B3679E"/>
    <w:rsid w:val="00B367CB"/>
    <w:rsid w:val="00B37144"/>
    <w:rsid w:val="00B37832"/>
    <w:rsid w:val="00B37AD7"/>
    <w:rsid w:val="00B37E59"/>
    <w:rsid w:val="00B40083"/>
    <w:rsid w:val="00B405AB"/>
    <w:rsid w:val="00B40672"/>
    <w:rsid w:val="00B40777"/>
    <w:rsid w:val="00B40D5C"/>
    <w:rsid w:val="00B412F1"/>
    <w:rsid w:val="00B418C0"/>
    <w:rsid w:val="00B41BBC"/>
    <w:rsid w:val="00B41E84"/>
    <w:rsid w:val="00B41E99"/>
    <w:rsid w:val="00B42485"/>
    <w:rsid w:val="00B424D5"/>
    <w:rsid w:val="00B42ACE"/>
    <w:rsid w:val="00B42BAA"/>
    <w:rsid w:val="00B42D6F"/>
    <w:rsid w:val="00B432FC"/>
    <w:rsid w:val="00B435F0"/>
    <w:rsid w:val="00B436AD"/>
    <w:rsid w:val="00B43D46"/>
    <w:rsid w:val="00B44076"/>
    <w:rsid w:val="00B44195"/>
    <w:rsid w:val="00B443AF"/>
    <w:rsid w:val="00B44400"/>
    <w:rsid w:val="00B445AC"/>
    <w:rsid w:val="00B445C0"/>
    <w:rsid w:val="00B44BA1"/>
    <w:rsid w:val="00B45596"/>
    <w:rsid w:val="00B45C78"/>
    <w:rsid w:val="00B46008"/>
    <w:rsid w:val="00B465C7"/>
    <w:rsid w:val="00B46958"/>
    <w:rsid w:val="00B47036"/>
    <w:rsid w:val="00B4708C"/>
    <w:rsid w:val="00B475AB"/>
    <w:rsid w:val="00B47AC8"/>
    <w:rsid w:val="00B50379"/>
    <w:rsid w:val="00B50C42"/>
    <w:rsid w:val="00B50FE7"/>
    <w:rsid w:val="00B5124E"/>
    <w:rsid w:val="00B5130A"/>
    <w:rsid w:val="00B52335"/>
    <w:rsid w:val="00B52374"/>
    <w:rsid w:val="00B52AC4"/>
    <w:rsid w:val="00B52E71"/>
    <w:rsid w:val="00B53D75"/>
    <w:rsid w:val="00B53EFE"/>
    <w:rsid w:val="00B5433B"/>
    <w:rsid w:val="00B548B3"/>
    <w:rsid w:val="00B54903"/>
    <w:rsid w:val="00B54E1D"/>
    <w:rsid w:val="00B55483"/>
    <w:rsid w:val="00B55FB6"/>
    <w:rsid w:val="00B56353"/>
    <w:rsid w:val="00B5729D"/>
    <w:rsid w:val="00B57630"/>
    <w:rsid w:val="00B57A27"/>
    <w:rsid w:val="00B60088"/>
    <w:rsid w:val="00B6076A"/>
    <w:rsid w:val="00B60F19"/>
    <w:rsid w:val="00B61EED"/>
    <w:rsid w:val="00B622C8"/>
    <w:rsid w:val="00B627C6"/>
    <w:rsid w:val="00B63706"/>
    <w:rsid w:val="00B6391E"/>
    <w:rsid w:val="00B64215"/>
    <w:rsid w:val="00B643A7"/>
    <w:rsid w:val="00B646E0"/>
    <w:rsid w:val="00B6497C"/>
    <w:rsid w:val="00B64FF5"/>
    <w:rsid w:val="00B651B1"/>
    <w:rsid w:val="00B65B49"/>
    <w:rsid w:val="00B65C0F"/>
    <w:rsid w:val="00B65D10"/>
    <w:rsid w:val="00B65EF0"/>
    <w:rsid w:val="00B665A7"/>
    <w:rsid w:val="00B677C5"/>
    <w:rsid w:val="00B70265"/>
    <w:rsid w:val="00B702E1"/>
    <w:rsid w:val="00B7064F"/>
    <w:rsid w:val="00B70E03"/>
    <w:rsid w:val="00B7277C"/>
    <w:rsid w:val="00B727AF"/>
    <w:rsid w:val="00B72D77"/>
    <w:rsid w:val="00B7385C"/>
    <w:rsid w:val="00B73F7B"/>
    <w:rsid w:val="00B74110"/>
    <w:rsid w:val="00B74682"/>
    <w:rsid w:val="00B748DA"/>
    <w:rsid w:val="00B74EB5"/>
    <w:rsid w:val="00B753E8"/>
    <w:rsid w:val="00B7555E"/>
    <w:rsid w:val="00B755A3"/>
    <w:rsid w:val="00B75805"/>
    <w:rsid w:val="00B75BA6"/>
    <w:rsid w:val="00B75C40"/>
    <w:rsid w:val="00B75EDE"/>
    <w:rsid w:val="00B75F1D"/>
    <w:rsid w:val="00B7655D"/>
    <w:rsid w:val="00B766EA"/>
    <w:rsid w:val="00B76DC2"/>
    <w:rsid w:val="00B76F0E"/>
    <w:rsid w:val="00B7795D"/>
    <w:rsid w:val="00B77ACB"/>
    <w:rsid w:val="00B77B11"/>
    <w:rsid w:val="00B805C7"/>
    <w:rsid w:val="00B80805"/>
    <w:rsid w:val="00B80946"/>
    <w:rsid w:val="00B80A28"/>
    <w:rsid w:val="00B8158D"/>
    <w:rsid w:val="00B818EC"/>
    <w:rsid w:val="00B8207A"/>
    <w:rsid w:val="00B82E14"/>
    <w:rsid w:val="00B83400"/>
    <w:rsid w:val="00B83F2D"/>
    <w:rsid w:val="00B83F55"/>
    <w:rsid w:val="00B84000"/>
    <w:rsid w:val="00B843D1"/>
    <w:rsid w:val="00B84977"/>
    <w:rsid w:val="00B854EB"/>
    <w:rsid w:val="00B85568"/>
    <w:rsid w:val="00B85574"/>
    <w:rsid w:val="00B8571E"/>
    <w:rsid w:val="00B8583E"/>
    <w:rsid w:val="00B85980"/>
    <w:rsid w:val="00B86811"/>
    <w:rsid w:val="00B86954"/>
    <w:rsid w:val="00B87163"/>
    <w:rsid w:val="00B87444"/>
    <w:rsid w:val="00B8767E"/>
    <w:rsid w:val="00B87B1C"/>
    <w:rsid w:val="00B87EC5"/>
    <w:rsid w:val="00B87F58"/>
    <w:rsid w:val="00B91576"/>
    <w:rsid w:val="00B916B3"/>
    <w:rsid w:val="00B91CF6"/>
    <w:rsid w:val="00B925BD"/>
    <w:rsid w:val="00B93985"/>
    <w:rsid w:val="00B93995"/>
    <w:rsid w:val="00B9415D"/>
    <w:rsid w:val="00B9426B"/>
    <w:rsid w:val="00B944C6"/>
    <w:rsid w:val="00B94A27"/>
    <w:rsid w:val="00B94CB5"/>
    <w:rsid w:val="00B950E0"/>
    <w:rsid w:val="00B95784"/>
    <w:rsid w:val="00B9602F"/>
    <w:rsid w:val="00B96203"/>
    <w:rsid w:val="00B96217"/>
    <w:rsid w:val="00B9626D"/>
    <w:rsid w:val="00B96AD1"/>
    <w:rsid w:val="00B96BDC"/>
    <w:rsid w:val="00B96D4F"/>
    <w:rsid w:val="00B9737B"/>
    <w:rsid w:val="00B975D3"/>
    <w:rsid w:val="00B9779F"/>
    <w:rsid w:val="00B977C8"/>
    <w:rsid w:val="00B97983"/>
    <w:rsid w:val="00B97FF4"/>
    <w:rsid w:val="00BA04A8"/>
    <w:rsid w:val="00BA0771"/>
    <w:rsid w:val="00BA0FE5"/>
    <w:rsid w:val="00BA13C3"/>
    <w:rsid w:val="00BA1AE4"/>
    <w:rsid w:val="00BA1ECE"/>
    <w:rsid w:val="00BA279F"/>
    <w:rsid w:val="00BA2913"/>
    <w:rsid w:val="00BA2D2C"/>
    <w:rsid w:val="00BA304A"/>
    <w:rsid w:val="00BA3186"/>
    <w:rsid w:val="00BA3AA1"/>
    <w:rsid w:val="00BA427B"/>
    <w:rsid w:val="00BA42AC"/>
    <w:rsid w:val="00BA4461"/>
    <w:rsid w:val="00BA44E7"/>
    <w:rsid w:val="00BA4513"/>
    <w:rsid w:val="00BA4699"/>
    <w:rsid w:val="00BA4C51"/>
    <w:rsid w:val="00BA5AC2"/>
    <w:rsid w:val="00BA5B90"/>
    <w:rsid w:val="00BA6D3C"/>
    <w:rsid w:val="00BA6EB9"/>
    <w:rsid w:val="00BA739D"/>
    <w:rsid w:val="00BA7A2F"/>
    <w:rsid w:val="00BA7ABD"/>
    <w:rsid w:val="00BA7B72"/>
    <w:rsid w:val="00BB052C"/>
    <w:rsid w:val="00BB1822"/>
    <w:rsid w:val="00BB1CF7"/>
    <w:rsid w:val="00BB1EF4"/>
    <w:rsid w:val="00BB1F24"/>
    <w:rsid w:val="00BB1F7E"/>
    <w:rsid w:val="00BB23EA"/>
    <w:rsid w:val="00BB2452"/>
    <w:rsid w:val="00BB30BF"/>
    <w:rsid w:val="00BB31AB"/>
    <w:rsid w:val="00BB343B"/>
    <w:rsid w:val="00BB35A3"/>
    <w:rsid w:val="00BB4047"/>
    <w:rsid w:val="00BB4136"/>
    <w:rsid w:val="00BB48F6"/>
    <w:rsid w:val="00BB5027"/>
    <w:rsid w:val="00BB518A"/>
    <w:rsid w:val="00BB5301"/>
    <w:rsid w:val="00BB670B"/>
    <w:rsid w:val="00BB6857"/>
    <w:rsid w:val="00BB78C1"/>
    <w:rsid w:val="00BB7A33"/>
    <w:rsid w:val="00BB7BCD"/>
    <w:rsid w:val="00BB7D3C"/>
    <w:rsid w:val="00BB7DAF"/>
    <w:rsid w:val="00BC09B2"/>
    <w:rsid w:val="00BC0A69"/>
    <w:rsid w:val="00BC1799"/>
    <w:rsid w:val="00BC17A2"/>
    <w:rsid w:val="00BC18C2"/>
    <w:rsid w:val="00BC1B1F"/>
    <w:rsid w:val="00BC1C3B"/>
    <w:rsid w:val="00BC2A28"/>
    <w:rsid w:val="00BC2D35"/>
    <w:rsid w:val="00BC2E9A"/>
    <w:rsid w:val="00BC397C"/>
    <w:rsid w:val="00BC3E22"/>
    <w:rsid w:val="00BC4C72"/>
    <w:rsid w:val="00BC5CF3"/>
    <w:rsid w:val="00BC5F26"/>
    <w:rsid w:val="00BC6240"/>
    <w:rsid w:val="00BC64C1"/>
    <w:rsid w:val="00BC6EEE"/>
    <w:rsid w:val="00BC71EC"/>
    <w:rsid w:val="00BC7326"/>
    <w:rsid w:val="00BC76FE"/>
    <w:rsid w:val="00BD05A3"/>
    <w:rsid w:val="00BD0761"/>
    <w:rsid w:val="00BD1957"/>
    <w:rsid w:val="00BD1BE2"/>
    <w:rsid w:val="00BD28CA"/>
    <w:rsid w:val="00BD29FC"/>
    <w:rsid w:val="00BD336C"/>
    <w:rsid w:val="00BD3A1F"/>
    <w:rsid w:val="00BD42BC"/>
    <w:rsid w:val="00BD4337"/>
    <w:rsid w:val="00BD4995"/>
    <w:rsid w:val="00BD4C22"/>
    <w:rsid w:val="00BD4E5F"/>
    <w:rsid w:val="00BD5125"/>
    <w:rsid w:val="00BD557B"/>
    <w:rsid w:val="00BD558B"/>
    <w:rsid w:val="00BD5F46"/>
    <w:rsid w:val="00BD5FBF"/>
    <w:rsid w:val="00BD619F"/>
    <w:rsid w:val="00BD6AC2"/>
    <w:rsid w:val="00BD72E6"/>
    <w:rsid w:val="00BD755F"/>
    <w:rsid w:val="00BD772F"/>
    <w:rsid w:val="00BD7BAD"/>
    <w:rsid w:val="00BD7D61"/>
    <w:rsid w:val="00BE01E8"/>
    <w:rsid w:val="00BE08EC"/>
    <w:rsid w:val="00BE188B"/>
    <w:rsid w:val="00BE192F"/>
    <w:rsid w:val="00BE27B4"/>
    <w:rsid w:val="00BE2DAB"/>
    <w:rsid w:val="00BE3522"/>
    <w:rsid w:val="00BE3705"/>
    <w:rsid w:val="00BE3A30"/>
    <w:rsid w:val="00BE3BF4"/>
    <w:rsid w:val="00BE3E7A"/>
    <w:rsid w:val="00BE5CD8"/>
    <w:rsid w:val="00BE67E0"/>
    <w:rsid w:val="00BE7DF9"/>
    <w:rsid w:val="00BF04EF"/>
    <w:rsid w:val="00BF051A"/>
    <w:rsid w:val="00BF1832"/>
    <w:rsid w:val="00BF1866"/>
    <w:rsid w:val="00BF1941"/>
    <w:rsid w:val="00BF1EAE"/>
    <w:rsid w:val="00BF1EF5"/>
    <w:rsid w:val="00BF212A"/>
    <w:rsid w:val="00BF2600"/>
    <w:rsid w:val="00BF2685"/>
    <w:rsid w:val="00BF28AD"/>
    <w:rsid w:val="00BF2B79"/>
    <w:rsid w:val="00BF305B"/>
    <w:rsid w:val="00BF38CA"/>
    <w:rsid w:val="00BF3AE3"/>
    <w:rsid w:val="00BF3F35"/>
    <w:rsid w:val="00BF404F"/>
    <w:rsid w:val="00BF41EC"/>
    <w:rsid w:val="00BF44CF"/>
    <w:rsid w:val="00BF4967"/>
    <w:rsid w:val="00BF5729"/>
    <w:rsid w:val="00BF5D01"/>
    <w:rsid w:val="00BF5DFE"/>
    <w:rsid w:val="00BF6067"/>
    <w:rsid w:val="00BF60C8"/>
    <w:rsid w:val="00BF6751"/>
    <w:rsid w:val="00BF6E90"/>
    <w:rsid w:val="00BF745C"/>
    <w:rsid w:val="00BF7C78"/>
    <w:rsid w:val="00BF7F16"/>
    <w:rsid w:val="00C00674"/>
    <w:rsid w:val="00C006AD"/>
    <w:rsid w:val="00C00A6A"/>
    <w:rsid w:val="00C00E0D"/>
    <w:rsid w:val="00C01BA8"/>
    <w:rsid w:val="00C01E73"/>
    <w:rsid w:val="00C0215C"/>
    <w:rsid w:val="00C02612"/>
    <w:rsid w:val="00C02CFD"/>
    <w:rsid w:val="00C0321F"/>
    <w:rsid w:val="00C03563"/>
    <w:rsid w:val="00C03ADA"/>
    <w:rsid w:val="00C03D12"/>
    <w:rsid w:val="00C04275"/>
    <w:rsid w:val="00C066F2"/>
    <w:rsid w:val="00C06D1E"/>
    <w:rsid w:val="00C07533"/>
    <w:rsid w:val="00C07594"/>
    <w:rsid w:val="00C07FF6"/>
    <w:rsid w:val="00C10171"/>
    <w:rsid w:val="00C10534"/>
    <w:rsid w:val="00C1303A"/>
    <w:rsid w:val="00C13C53"/>
    <w:rsid w:val="00C13D76"/>
    <w:rsid w:val="00C145BE"/>
    <w:rsid w:val="00C14C47"/>
    <w:rsid w:val="00C14E4E"/>
    <w:rsid w:val="00C15F90"/>
    <w:rsid w:val="00C168B5"/>
    <w:rsid w:val="00C168C4"/>
    <w:rsid w:val="00C1718B"/>
    <w:rsid w:val="00C1780F"/>
    <w:rsid w:val="00C17BC8"/>
    <w:rsid w:val="00C17DFE"/>
    <w:rsid w:val="00C20A22"/>
    <w:rsid w:val="00C20E86"/>
    <w:rsid w:val="00C20ECA"/>
    <w:rsid w:val="00C20FE5"/>
    <w:rsid w:val="00C21B50"/>
    <w:rsid w:val="00C21DDB"/>
    <w:rsid w:val="00C2207E"/>
    <w:rsid w:val="00C22336"/>
    <w:rsid w:val="00C22F3A"/>
    <w:rsid w:val="00C2312B"/>
    <w:rsid w:val="00C23A24"/>
    <w:rsid w:val="00C23BF0"/>
    <w:rsid w:val="00C24099"/>
    <w:rsid w:val="00C244AF"/>
    <w:rsid w:val="00C2487B"/>
    <w:rsid w:val="00C24B5D"/>
    <w:rsid w:val="00C24C92"/>
    <w:rsid w:val="00C2527A"/>
    <w:rsid w:val="00C2532A"/>
    <w:rsid w:val="00C2598A"/>
    <w:rsid w:val="00C25A9F"/>
    <w:rsid w:val="00C25D57"/>
    <w:rsid w:val="00C2636F"/>
    <w:rsid w:val="00C26763"/>
    <w:rsid w:val="00C27DFF"/>
    <w:rsid w:val="00C27E7F"/>
    <w:rsid w:val="00C27F0C"/>
    <w:rsid w:val="00C302F5"/>
    <w:rsid w:val="00C3064E"/>
    <w:rsid w:val="00C30841"/>
    <w:rsid w:val="00C30EDD"/>
    <w:rsid w:val="00C30EE6"/>
    <w:rsid w:val="00C31125"/>
    <w:rsid w:val="00C31260"/>
    <w:rsid w:val="00C31703"/>
    <w:rsid w:val="00C31DA9"/>
    <w:rsid w:val="00C32076"/>
    <w:rsid w:val="00C3251B"/>
    <w:rsid w:val="00C325DF"/>
    <w:rsid w:val="00C33316"/>
    <w:rsid w:val="00C3399E"/>
    <w:rsid w:val="00C34185"/>
    <w:rsid w:val="00C348D5"/>
    <w:rsid w:val="00C349A4"/>
    <w:rsid w:val="00C34F44"/>
    <w:rsid w:val="00C35367"/>
    <w:rsid w:val="00C35667"/>
    <w:rsid w:val="00C3583D"/>
    <w:rsid w:val="00C364F7"/>
    <w:rsid w:val="00C36A64"/>
    <w:rsid w:val="00C372F4"/>
    <w:rsid w:val="00C37304"/>
    <w:rsid w:val="00C3732A"/>
    <w:rsid w:val="00C377DC"/>
    <w:rsid w:val="00C37FE1"/>
    <w:rsid w:val="00C40F7E"/>
    <w:rsid w:val="00C416D8"/>
    <w:rsid w:val="00C41C1B"/>
    <w:rsid w:val="00C42373"/>
    <w:rsid w:val="00C428D9"/>
    <w:rsid w:val="00C4433A"/>
    <w:rsid w:val="00C4463F"/>
    <w:rsid w:val="00C4490B"/>
    <w:rsid w:val="00C44C1D"/>
    <w:rsid w:val="00C44D85"/>
    <w:rsid w:val="00C458A6"/>
    <w:rsid w:val="00C45A5B"/>
    <w:rsid w:val="00C45A86"/>
    <w:rsid w:val="00C46E8A"/>
    <w:rsid w:val="00C4777E"/>
    <w:rsid w:val="00C47A18"/>
    <w:rsid w:val="00C47BB7"/>
    <w:rsid w:val="00C508A8"/>
    <w:rsid w:val="00C5117E"/>
    <w:rsid w:val="00C5128B"/>
    <w:rsid w:val="00C51EE6"/>
    <w:rsid w:val="00C5259C"/>
    <w:rsid w:val="00C52B5B"/>
    <w:rsid w:val="00C52EAB"/>
    <w:rsid w:val="00C52F68"/>
    <w:rsid w:val="00C53496"/>
    <w:rsid w:val="00C534FE"/>
    <w:rsid w:val="00C53C43"/>
    <w:rsid w:val="00C53F28"/>
    <w:rsid w:val="00C54233"/>
    <w:rsid w:val="00C54DF9"/>
    <w:rsid w:val="00C54EC1"/>
    <w:rsid w:val="00C55132"/>
    <w:rsid w:val="00C55554"/>
    <w:rsid w:val="00C56169"/>
    <w:rsid w:val="00C5756C"/>
    <w:rsid w:val="00C57E03"/>
    <w:rsid w:val="00C60B6E"/>
    <w:rsid w:val="00C61E0B"/>
    <w:rsid w:val="00C621BB"/>
    <w:rsid w:val="00C62D0D"/>
    <w:rsid w:val="00C63010"/>
    <w:rsid w:val="00C63499"/>
    <w:rsid w:val="00C63515"/>
    <w:rsid w:val="00C63CD8"/>
    <w:rsid w:val="00C63E73"/>
    <w:rsid w:val="00C64252"/>
    <w:rsid w:val="00C6436A"/>
    <w:rsid w:val="00C64486"/>
    <w:rsid w:val="00C64665"/>
    <w:rsid w:val="00C65B44"/>
    <w:rsid w:val="00C65BBE"/>
    <w:rsid w:val="00C65F90"/>
    <w:rsid w:val="00C6672C"/>
    <w:rsid w:val="00C667F5"/>
    <w:rsid w:val="00C67A4E"/>
    <w:rsid w:val="00C707AC"/>
    <w:rsid w:val="00C70861"/>
    <w:rsid w:val="00C71095"/>
    <w:rsid w:val="00C7119B"/>
    <w:rsid w:val="00C7176B"/>
    <w:rsid w:val="00C71E20"/>
    <w:rsid w:val="00C71F35"/>
    <w:rsid w:val="00C72618"/>
    <w:rsid w:val="00C72D52"/>
    <w:rsid w:val="00C72FDD"/>
    <w:rsid w:val="00C731D1"/>
    <w:rsid w:val="00C73C25"/>
    <w:rsid w:val="00C73C5F"/>
    <w:rsid w:val="00C73EA7"/>
    <w:rsid w:val="00C7457D"/>
    <w:rsid w:val="00C74EB5"/>
    <w:rsid w:val="00C74F93"/>
    <w:rsid w:val="00C751DE"/>
    <w:rsid w:val="00C754F5"/>
    <w:rsid w:val="00C7551B"/>
    <w:rsid w:val="00C75991"/>
    <w:rsid w:val="00C76187"/>
    <w:rsid w:val="00C768E7"/>
    <w:rsid w:val="00C76BB8"/>
    <w:rsid w:val="00C76D82"/>
    <w:rsid w:val="00C76E3A"/>
    <w:rsid w:val="00C772F0"/>
    <w:rsid w:val="00C77D8C"/>
    <w:rsid w:val="00C800F7"/>
    <w:rsid w:val="00C80133"/>
    <w:rsid w:val="00C8022D"/>
    <w:rsid w:val="00C803DC"/>
    <w:rsid w:val="00C80BF2"/>
    <w:rsid w:val="00C80C0D"/>
    <w:rsid w:val="00C80FA4"/>
    <w:rsid w:val="00C80FA5"/>
    <w:rsid w:val="00C82041"/>
    <w:rsid w:val="00C82A5B"/>
    <w:rsid w:val="00C82D01"/>
    <w:rsid w:val="00C82F2B"/>
    <w:rsid w:val="00C83105"/>
    <w:rsid w:val="00C83B94"/>
    <w:rsid w:val="00C83BA8"/>
    <w:rsid w:val="00C83FED"/>
    <w:rsid w:val="00C846CD"/>
    <w:rsid w:val="00C85805"/>
    <w:rsid w:val="00C86663"/>
    <w:rsid w:val="00C8728C"/>
    <w:rsid w:val="00C8746C"/>
    <w:rsid w:val="00C8764F"/>
    <w:rsid w:val="00C87AB5"/>
    <w:rsid w:val="00C87E86"/>
    <w:rsid w:val="00C9005D"/>
    <w:rsid w:val="00C90F7A"/>
    <w:rsid w:val="00C911FE"/>
    <w:rsid w:val="00C91218"/>
    <w:rsid w:val="00C917B4"/>
    <w:rsid w:val="00C91A45"/>
    <w:rsid w:val="00C91D0D"/>
    <w:rsid w:val="00C9258F"/>
    <w:rsid w:val="00C92946"/>
    <w:rsid w:val="00C92B12"/>
    <w:rsid w:val="00C92C50"/>
    <w:rsid w:val="00C930E0"/>
    <w:rsid w:val="00C931F5"/>
    <w:rsid w:val="00C9380F"/>
    <w:rsid w:val="00C93D6F"/>
    <w:rsid w:val="00C9405C"/>
    <w:rsid w:val="00C94B1C"/>
    <w:rsid w:val="00C95B6B"/>
    <w:rsid w:val="00C96183"/>
    <w:rsid w:val="00C966A5"/>
    <w:rsid w:val="00C96BE1"/>
    <w:rsid w:val="00C96BFF"/>
    <w:rsid w:val="00C96FC9"/>
    <w:rsid w:val="00C97719"/>
    <w:rsid w:val="00C97845"/>
    <w:rsid w:val="00C97B27"/>
    <w:rsid w:val="00C97F1B"/>
    <w:rsid w:val="00C97FAF"/>
    <w:rsid w:val="00CA010B"/>
    <w:rsid w:val="00CA049F"/>
    <w:rsid w:val="00CA07D4"/>
    <w:rsid w:val="00CA2B91"/>
    <w:rsid w:val="00CA53B9"/>
    <w:rsid w:val="00CA5528"/>
    <w:rsid w:val="00CA5585"/>
    <w:rsid w:val="00CA56D7"/>
    <w:rsid w:val="00CA70DA"/>
    <w:rsid w:val="00CA7FA5"/>
    <w:rsid w:val="00CB00B7"/>
    <w:rsid w:val="00CB01C8"/>
    <w:rsid w:val="00CB06F2"/>
    <w:rsid w:val="00CB0AE6"/>
    <w:rsid w:val="00CB0C95"/>
    <w:rsid w:val="00CB1223"/>
    <w:rsid w:val="00CB1A74"/>
    <w:rsid w:val="00CB1BCA"/>
    <w:rsid w:val="00CB22C1"/>
    <w:rsid w:val="00CB2A6C"/>
    <w:rsid w:val="00CB3101"/>
    <w:rsid w:val="00CB3725"/>
    <w:rsid w:val="00CB3DB1"/>
    <w:rsid w:val="00CB4D29"/>
    <w:rsid w:val="00CB4D6F"/>
    <w:rsid w:val="00CB5D79"/>
    <w:rsid w:val="00CB5FDD"/>
    <w:rsid w:val="00CB678C"/>
    <w:rsid w:val="00CB6F27"/>
    <w:rsid w:val="00CB708A"/>
    <w:rsid w:val="00CB74D0"/>
    <w:rsid w:val="00CB7538"/>
    <w:rsid w:val="00CB757B"/>
    <w:rsid w:val="00CB7631"/>
    <w:rsid w:val="00CB774F"/>
    <w:rsid w:val="00CC0139"/>
    <w:rsid w:val="00CC1180"/>
    <w:rsid w:val="00CC16C3"/>
    <w:rsid w:val="00CC2F83"/>
    <w:rsid w:val="00CC31B6"/>
    <w:rsid w:val="00CC35D1"/>
    <w:rsid w:val="00CC361F"/>
    <w:rsid w:val="00CC4105"/>
    <w:rsid w:val="00CC473A"/>
    <w:rsid w:val="00CC4851"/>
    <w:rsid w:val="00CC4B13"/>
    <w:rsid w:val="00CC4D73"/>
    <w:rsid w:val="00CC5141"/>
    <w:rsid w:val="00CC6485"/>
    <w:rsid w:val="00CC64E4"/>
    <w:rsid w:val="00CC6634"/>
    <w:rsid w:val="00CC67DE"/>
    <w:rsid w:val="00CC680A"/>
    <w:rsid w:val="00CC6881"/>
    <w:rsid w:val="00CC6B08"/>
    <w:rsid w:val="00CC79BE"/>
    <w:rsid w:val="00CC7B40"/>
    <w:rsid w:val="00CC7D41"/>
    <w:rsid w:val="00CC7D47"/>
    <w:rsid w:val="00CD0184"/>
    <w:rsid w:val="00CD022E"/>
    <w:rsid w:val="00CD0E00"/>
    <w:rsid w:val="00CD126A"/>
    <w:rsid w:val="00CD1275"/>
    <w:rsid w:val="00CD12E1"/>
    <w:rsid w:val="00CD1AA6"/>
    <w:rsid w:val="00CD1BBB"/>
    <w:rsid w:val="00CD217A"/>
    <w:rsid w:val="00CD2414"/>
    <w:rsid w:val="00CD29DF"/>
    <w:rsid w:val="00CD29E7"/>
    <w:rsid w:val="00CD2BAF"/>
    <w:rsid w:val="00CD2FAD"/>
    <w:rsid w:val="00CD34B5"/>
    <w:rsid w:val="00CD36FD"/>
    <w:rsid w:val="00CD4357"/>
    <w:rsid w:val="00CD44CC"/>
    <w:rsid w:val="00CD45DB"/>
    <w:rsid w:val="00CD4625"/>
    <w:rsid w:val="00CD464F"/>
    <w:rsid w:val="00CD4BF7"/>
    <w:rsid w:val="00CD4C61"/>
    <w:rsid w:val="00CD4DBB"/>
    <w:rsid w:val="00CD51A1"/>
    <w:rsid w:val="00CD531E"/>
    <w:rsid w:val="00CD5F94"/>
    <w:rsid w:val="00CD6065"/>
    <w:rsid w:val="00CD6586"/>
    <w:rsid w:val="00CD66FE"/>
    <w:rsid w:val="00CD749E"/>
    <w:rsid w:val="00CD77AF"/>
    <w:rsid w:val="00CD7BCC"/>
    <w:rsid w:val="00CD7F0E"/>
    <w:rsid w:val="00CE0951"/>
    <w:rsid w:val="00CE0D88"/>
    <w:rsid w:val="00CE1126"/>
    <w:rsid w:val="00CE1683"/>
    <w:rsid w:val="00CE16C9"/>
    <w:rsid w:val="00CE178C"/>
    <w:rsid w:val="00CE19C2"/>
    <w:rsid w:val="00CE2B37"/>
    <w:rsid w:val="00CE3A1C"/>
    <w:rsid w:val="00CE408D"/>
    <w:rsid w:val="00CE4460"/>
    <w:rsid w:val="00CE47E4"/>
    <w:rsid w:val="00CE52B9"/>
    <w:rsid w:val="00CE5613"/>
    <w:rsid w:val="00CE61DE"/>
    <w:rsid w:val="00CE649A"/>
    <w:rsid w:val="00CE6C4A"/>
    <w:rsid w:val="00CE6F15"/>
    <w:rsid w:val="00CE71EA"/>
    <w:rsid w:val="00CE7ED8"/>
    <w:rsid w:val="00CF097D"/>
    <w:rsid w:val="00CF0A2D"/>
    <w:rsid w:val="00CF0BEA"/>
    <w:rsid w:val="00CF10D6"/>
    <w:rsid w:val="00CF166B"/>
    <w:rsid w:val="00CF1B32"/>
    <w:rsid w:val="00CF1C01"/>
    <w:rsid w:val="00CF2291"/>
    <w:rsid w:val="00CF2C02"/>
    <w:rsid w:val="00CF2CB6"/>
    <w:rsid w:val="00CF31D7"/>
    <w:rsid w:val="00CF3875"/>
    <w:rsid w:val="00CF3EA0"/>
    <w:rsid w:val="00CF3F0A"/>
    <w:rsid w:val="00CF461D"/>
    <w:rsid w:val="00CF4B72"/>
    <w:rsid w:val="00CF5251"/>
    <w:rsid w:val="00CF52EF"/>
    <w:rsid w:val="00CF53AD"/>
    <w:rsid w:val="00CF59B3"/>
    <w:rsid w:val="00CF5A6C"/>
    <w:rsid w:val="00CF5E4C"/>
    <w:rsid w:val="00CF6131"/>
    <w:rsid w:val="00CF691B"/>
    <w:rsid w:val="00CF6F65"/>
    <w:rsid w:val="00CF7028"/>
    <w:rsid w:val="00CF731F"/>
    <w:rsid w:val="00CF73D0"/>
    <w:rsid w:val="00CF767A"/>
    <w:rsid w:val="00CF794E"/>
    <w:rsid w:val="00CF7A74"/>
    <w:rsid w:val="00D00D49"/>
    <w:rsid w:val="00D01137"/>
    <w:rsid w:val="00D01922"/>
    <w:rsid w:val="00D01A6B"/>
    <w:rsid w:val="00D02189"/>
    <w:rsid w:val="00D026F7"/>
    <w:rsid w:val="00D027DE"/>
    <w:rsid w:val="00D02AB7"/>
    <w:rsid w:val="00D030B5"/>
    <w:rsid w:val="00D0356E"/>
    <w:rsid w:val="00D04766"/>
    <w:rsid w:val="00D04B8C"/>
    <w:rsid w:val="00D05537"/>
    <w:rsid w:val="00D0565F"/>
    <w:rsid w:val="00D05E26"/>
    <w:rsid w:val="00D0636D"/>
    <w:rsid w:val="00D06AFE"/>
    <w:rsid w:val="00D06DD7"/>
    <w:rsid w:val="00D06EA2"/>
    <w:rsid w:val="00D077E3"/>
    <w:rsid w:val="00D079F9"/>
    <w:rsid w:val="00D07CFC"/>
    <w:rsid w:val="00D10B8B"/>
    <w:rsid w:val="00D110C5"/>
    <w:rsid w:val="00D11347"/>
    <w:rsid w:val="00D1167B"/>
    <w:rsid w:val="00D1175F"/>
    <w:rsid w:val="00D117E4"/>
    <w:rsid w:val="00D12345"/>
    <w:rsid w:val="00D12849"/>
    <w:rsid w:val="00D128C3"/>
    <w:rsid w:val="00D129F9"/>
    <w:rsid w:val="00D130EB"/>
    <w:rsid w:val="00D1317C"/>
    <w:rsid w:val="00D13E42"/>
    <w:rsid w:val="00D1410D"/>
    <w:rsid w:val="00D14157"/>
    <w:rsid w:val="00D1441A"/>
    <w:rsid w:val="00D144E3"/>
    <w:rsid w:val="00D1471C"/>
    <w:rsid w:val="00D149B2"/>
    <w:rsid w:val="00D14A63"/>
    <w:rsid w:val="00D14C20"/>
    <w:rsid w:val="00D151B6"/>
    <w:rsid w:val="00D156D3"/>
    <w:rsid w:val="00D1626B"/>
    <w:rsid w:val="00D164F8"/>
    <w:rsid w:val="00D1652F"/>
    <w:rsid w:val="00D1684B"/>
    <w:rsid w:val="00D16C28"/>
    <w:rsid w:val="00D174CC"/>
    <w:rsid w:val="00D175EE"/>
    <w:rsid w:val="00D2025F"/>
    <w:rsid w:val="00D20EB7"/>
    <w:rsid w:val="00D2106C"/>
    <w:rsid w:val="00D21080"/>
    <w:rsid w:val="00D2162E"/>
    <w:rsid w:val="00D2198D"/>
    <w:rsid w:val="00D21EC9"/>
    <w:rsid w:val="00D2236F"/>
    <w:rsid w:val="00D224EF"/>
    <w:rsid w:val="00D22F50"/>
    <w:rsid w:val="00D22FAC"/>
    <w:rsid w:val="00D230AC"/>
    <w:rsid w:val="00D23203"/>
    <w:rsid w:val="00D241B3"/>
    <w:rsid w:val="00D25A69"/>
    <w:rsid w:val="00D26407"/>
    <w:rsid w:val="00D27171"/>
    <w:rsid w:val="00D2768E"/>
    <w:rsid w:val="00D27C71"/>
    <w:rsid w:val="00D27D56"/>
    <w:rsid w:val="00D27DBF"/>
    <w:rsid w:val="00D3064E"/>
    <w:rsid w:val="00D306F9"/>
    <w:rsid w:val="00D3159D"/>
    <w:rsid w:val="00D3256B"/>
    <w:rsid w:val="00D326D3"/>
    <w:rsid w:val="00D32E0E"/>
    <w:rsid w:val="00D33670"/>
    <w:rsid w:val="00D33745"/>
    <w:rsid w:val="00D3376D"/>
    <w:rsid w:val="00D33883"/>
    <w:rsid w:val="00D33A9E"/>
    <w:rsid w:val="00D33E04"/>
    <w:rsid w:val="00D349BF"/>
    <w:rsid w:val="00D34B30"/>
    <w:rsid w:val="00D35466"/>
    <w:rsid w:val="00D35763"/>
    <w:rsid w:val="00D35A1D"/>
    <w:rsid w:val="00D35BDD"/>
    <w:rsid w:val="00D35C93"/>
    <w:rsid w:val="00D363A3"/>
    <w:rsid w:val="00D36AE5"/>
    <w:rsid w:val="00D3767A"/>
    <w:rsid w:val="00D3787F"/>
    <w:rsid w:val="00D37FE8"/>
    <w:rsid w:val="00D40217"/>
    <w:rsid w:val="00D40903"/>
    <w:rsid w:val="00D417D5"/>
    <w:rsid w:val="00D41AE9"/>
    <w:rsid w:val="00D4293C"/>
    <w:rsid w:val="00D42D00"/>
    <w:rsid w:val="00D43068"/>
    <w:rsid w:val="00D441CB"/>
    <w:rsid w:val="00D442F4"/>
    <w:rsid w:val="00D44653"/>
    <w:rsid w:val="00D44AD8"/>
    <w:rsid w:val="00D44E98"/>
    <w:rsid w:val="00D459BA"/>
    <w:rsid w:val="00D45ADC"/>
    <w:rsid w:val="00D45CEA"/>
    <w:rsid w:val="00D45F0A"/>
    <w:rsid w:val="00D4601E"/>
    <w:rsid w:val="00D5072B"/>
    <w:rsid w:val="00D50C8D"/>
    <w:rsid w:val="00D50D9C"/>
    <w:rsid w:val="00D510FA"/>
    <w:rsid w:val="00D5162C"/>
    <w:rsid w:val="00D51E34"/>
    <w:rsid w:val="00D521C0"/>
    <w:rsid w:val="00D523A9"/>
    <w:rsid w:val="00D5251F"/>
    <w:rsid w:val="00D52B0E"/>
    <w:rsid w:val="00D52F27"/>
    <w:rsid w:val="00D530E9"/>
    <w:rsid w:val="00D5328D"/>
    <w:rsid w:val="00D5396E"/>
    <w:rsid w:val="00D53BAA"/>
    <w:rsid w:val="00D54DE1"/>
    <w:rsid w:val="00D54E91"/>
    <w:rsid w:val="00D55DA4"/>
    <w:rsid w:val="00D56549"/>
    <w:rsid w:val="00D569EA"/>
    <w:rsid w:val="00D57888"/>
    <w:rsid w:val="00D5795B"/>
    <w:rsid w:val="00D57ACE"/>
    <w:rsid w:val="00D57AFA"/>
    <w:rsid w:val="00D60051"/>
    <w:rsid w:val="00D609C4"/>
    <w:rsid w:val="00D60B21"/>
    <w:rsid w:val="00D61671"/>
    <w:rsid w:val="00D61BC2"/>
    <w:rsid w:val="00D62BCD"/>
    <w:rsid w:val="00D635D9"/>
    <w:rsid w:val="00D639A0"/>
    <w:rsid w:val="00D63FA5"/>
    <w:rsid w:val="00D640BD"/>
    <w:rsid w:val="00D646AF"/>
    <w:rsid w:val="00D64B43"/>
    <w:rsid w:val="00D651A7"/>
    <w:rsid w:val="00D65988"/>
    <w:rsid w:val="00D6617C"/>
    <w:rsid w:val="00D66D35"/>
    <w:rsid w:val="00D670D8"/>
    <w:rsid w:val="00D67E43"/>
    <w:rsid w:val="00D70569"/>
    <w:rsid w:val="00D7097B"/>
    <w:rsid w:val="00D70A19"/>
    <w:rsid w:val="00D70A64"/>
    <w:rsid w:val="00D71996"/>
    <w:rsid w:val="00D71AB0"/>
    <w:rsid w:val="00D71C96"/>
    <w:rsid w:val="00D71F33"/>
    <w:rsid w:val="00D7226C"/>
    <w:rsid w:val="00D73651"/>
    <w:rsid w:val="00D74526"/>
    <w:rsid w:val="00D74B48"/>
    <w:rsid w:val="00D74DBF"/>
    <w:rsid w:val="00D750B1"/>
    <w:rsid w:val="00D75364"/>
    <w:rsid w:val="00D758C5"/>
    <w:rsid w:val="00D75DE8"/>
    <w:rsid w:val="00D75DEB"/>
    <w:rsid w:val="00D76318"/>
    <w:rsid w:val="00D76627"/>
    <w:rsid w:val="00D76653"/>
    <w:rsid w:val="00D76D31"/>
    <w:rsid w:val="00D773A8"/>
    <w:rsid w:val="00D803CD"/>
    <w:rsid w:val="00D80CFB"/>
    <w:rsid w:val="00D80CFF"/>
    <w:rsid w:val="00D811FF"/>
    <w:rsid w:val="00D812CB"/>
    <w:rsid w:val="00D815B9"/>
    <w:rsid w:val="00D819D8"/>
    <w:rsid w:val="00D81A64"/>
    <w:rsid w:val="00D81FD6"/>
    <w:rsid w:val="00D825B2"/>
    <w:rsid w:val="00D82CF3"/>
    <w:rsid w:val="00D82D2C"/>
    <w:rsid w:val="00D83008"/>
    <w:rsid w:val="00D83A36"/>
    <w:rsid w:val="00D8565B"/>
    <w:rsid w:val="00D8572D"/>
    <w:rsid w:val="00D85ABA"/>
    <w:rsid w:val="00D86281"/>
    <w:rsid w:val="00D865E4"/>
    <w:rsid w:val="00D86845"/>
    <w:rsid w:val="00D86D2E"/>
    <w:rsid w:val="00D86F70"/>
    <w:rsid w:val="00D8746F"/>
    <w:rsid w:val="00D87C8D"/>
    <w:rsid w:val="00D87EF5"/>
    <w:rsid w:val="00D902CE"/>
    <w:rsid w:val="00D912BC"/>
    <w:rsid w:val="00D92575"/>
    <w:rsid w:val="00D93013"/>
    <w:rsid w:val="00D94DAF"/>
    <w:rsid w:val="00D9533A"/>
    <w:rsid w:val="00D954C5"/>
    <w:rsid w:val="00D95956"/>
    <w:rsid w:val="00D95C6F"/>
    <w:rsid w:val="00D96872"/>
    <w:rsid w:val="00D97252"/>
    <w:rsid w:val="00D97640"/>
    <w:rsid w:val="00D9768B"/>
    <w:rsid w:val="00D97CED"/>
    <w:rsid w:val="00DA001A"/>
    <w:rsid w:val="00DA1627"/>
    <w:rsid w:val="00DA1F22"/>
    <w:rsid w:val="00DA200B"/>
    <w:rsid w:val="00DA2088"/>
    <w:rsid w:val="00DA2124"/>
    <w:rsid w:val="00DA2F8E"/>
    <w:rsid w:val="00DA2FEB"/>
    <w:rsid w:val="00DA30FB"/>
    <w:rsid w:val="00DA313F"/>
    <w:rsid w:val="00DA327F"/>
    <w:rsid w:val="00DA3426"/>
    <w:rsid w:val="00DA34E6"/>
    <w:rsid w:val="00DA361F"/>
    <w:rsid w:val="00DA4078"/>
    <w:rsid w:val="00DA43EE"/>
    <w:rsid w:val="00DA470A"/>
    <w:rsid w:val="00DA5599"/>
    <w:rsid w:val="00DA60E0"/>
    <w:rsid w:val="00DA67CF"/>
    <w:rsid w:val="00DA6D6A"/>
    <w:rsid w:val="00DA7494"/>
    <w:rsid w:val="00DA76C4"/>
    <w:rsid w:val="00DA796A"/>
    <w:rsid w:val="00DA7C1C"/>
    <w:rsid w:val="00DA7D04"/>
    <w:rsid w:val="00DB014C"/>
    <w:rsid w:val="00DB098B"/>
    <w:rsid w:val="00DB0ED0"/>
    <w:rsid w:val="00DB13FC"/>
    <w:rsid w:val="00DB15E0"/>
    <w:rsid w:val="00DB15F2"/>
    <w:rsid w:val="00DB185F"/>
    <w:rsid w:val="00DB192B"/>
    <w:rsid w:val="00DB248D"/>
    <w:rsid w:val="00DB2A4E"/>
    <w:rsid w:val="00DB2BBF"/>
    <w:rsid w:val="00DB2BC2"/>
    <w:rsid w:val="00DB2F76"/>
    <w:rsid w:val="00DB38F4"/>
    <w:rsid w:val="00DB404D"/>
    <w:rsid w:val="00DB41E5"/>
    <w:rsid w:val="00DB43B8"/>
    <w:rsid w:val="00DB446D"/>
    <w:rsid w:val="00DB4FD9"/>
    <w:rsid w:val="00DB553E"/>
    <w:rsid w:val="00DB5D45"/>
    <w:rsid w:val="00DB74B0"/>
    <w:rsid w:val="00DB74E0"/>
    <w:rsid w:val="00DB78C0"/>
    <w:rsid w:val="00DB7B2F"/>
    <w:rsid w:val="00DB7DF9"/>
    <w:rsid w:val="00DB7F18"/>
    <w:rsid w:val="00DC012B"/>
    <w:rsid w:val="00DC0202"/>
    <w:rsid w:val="00DC0503"/>
    <w:rsid w:val="00DC0A6A"/>
    <w:rsid w:val="00DC0E73"/>
    <w:rsid w:val="00DC126F"/>
    <w:rsid w:val="00DC13AE"/>
    <w:rsid w:val="00DC15FE"/>
    <w:rsid w:val="00DC15FF"/>
    <w:rsid w:val="00DC164B"/>
    <w:rsid w:val="00DC2750"/>
    <w:rsid w:val="00DC2761"/>
    <w:rsid w:val="00DC2793"/>
    <w:rsid w:val="00DC5016"/>
    <w:rsid w:val="00DC5C3B"/>
    <w:rsid w:val="00DC5D48"/>
    <w:rsid w:val="00DC5F46"/>
    <w:rsid w:val="00DC5FB6"/>
    <w:rsid w:val="00DC610E"/>
    <w:rsid w:val="00DC6309"/>
    <w:rsid w:val="00DC70BC"/>
    <w:rsid w:val="00DC7829"/>
    <w:rsid w:val="00DC7898"/>
    <w:rsid w:val="00DC7DAD"/>
    <w:rsid w:val="00DD13D0"/>
    <w:rsid w:val="00DD1B9A"/>
    <w:rsid w:val="00DD1D1F"/>
    <w:rsid w:val="00DD2517"/>
    <w:rsid w:val="00DD3154"/>
    <w:rsid w:val="00DD3371"/>
    <w:rsid w:val="00DD34A1"/>
    <w:rsid w:val="00DD3789"/>
    <w:rsid w:val="00DD3895"/>
    <w:rsid w:val="00DD3D7F"/>
    <w:rsid w:val="00DD43C6"/>
    <w:rsid w:val="00DD4447"/>
    <w:rsid w:val="00DD477B"/>
    <w:rsid w:val="00DD4A47"/>
    <w:rsid w:val="00DD4B44"/>
    <w:rsid w:val="00DD5C2C"/>
    <w:rsid w:val="00DD5D7C"/>
    <w:rsid w:val="00DD641B"/>
    <w:rsid w:val="00DD6822"/>
    <w:rsid w:val="00DD6BF8"/>
    <w:rsid w:val="00DD6D12"/>
    <w:rsid w:val="00DD6F08"/>
    <w:rsid w:val="00DD7A7D"/>
    <w:rsid w:val="00DE014E"/>
    <w:rsid w:val="00DE0F80"/>
    <w:rsid w:val="00DE1025"/>
    <w:rsid w:val="00DE10B2"/>
    <w:rsid w:val="00DE1702"/>
    <w:rsid w:val="00DE1CDD"/>
    <w:rsid w:val="00DE272B"/>
    <w:rsid w:val="00DE2832"/>
    <w:rsid w:val="00DE2871"/>
    <w:rsid w:val="00DE2A05"/>
    <w:rsid w:val="00DE32B9"/>
    <w:rsid w:val="00DE345B"/>
    <w:rsid w:val="00DE39E9"/>
    <w:rsid w:val="00DE3EB7"/>
    <w:rsid w:val="00DE59CD"/>
    <w:rsid w:val="00DE5FE8"/>
    <w:rsid w:val="00DE629A"/>
    <w:rsid w:val="00DE6BD2"/>
    <w:rsid w:val="00DE6E60"/>
    <w:rsid w:val="00DE7B60"/>
    <w:rsid w:val="00DF0071"/>
    <w:rsid w:val="00DF15F1"/>
    <w:rsid w:val="00DF1E8F"/>
    <w:rsid w:val="00DF2A78"/>
    <w:rsid w:val="00DF3571"/>
    <w:rsid w:val="00DF385E"/>
    <w:rsid w:val="00DF3E54"/>
    <w:rsid w:val="00DF4159"/>
    <w:rsid w:val="00DF41DB"/>
    <w:rsid w:val="00DF4EF9"/>
    <w:rsid w:val="00DF5965"/>
    <w:rsid w:val="00DF64A5"/>
    <w:rsid w:val="00DF67CC"/>
    <w:rsid w:val="00DF6802"/>
    <w:rsid w:val="00DF721F"/>
    <w:rsid w:val="00DF774F"/>
    <w:rsid w:val="00DF78DE"/>
    <w:rsid w:val="00DF7BE4"/>
    <w:rsid w:val="00DF7DFD"/>
    <w:rsid w:val="00E002A2"/>
    <w:rsid w:val="00E01A63"/>
    <w:rsid w:val="00E01C23"/>
    <w:rsid w:val="00E01FD6"/>
    <w:rsid w:val="00E0272B"/>
    <w:rsid w:val="00E02FE1"/>
    <w:rsid w:val="00E03162"/>
    <w:rsid w:val="00E03363"/>
    <w:rsid w:val="00E03C49"/>
    <w:rsid w:val="00E03E4D"/>
    <w:rsid w:val="00E0478E"/>
    <w:rsid w:val="00E052B1"/>
    <w:rsid w:val="00E054B0"/>
    <w:rsid w:val="00E05A26"/>
    <w:rsid w:val="00E05A39"/>
    <w:rsid w:val="00E0697E"/>
    <w:rsid w:val="00E06D46"/>
    <w:rsid w:val="00E06EB5"/>
    <w:rsid w:val="00E100C9"/>
    <w:rsid w:val="00E10280"/>
    <w:rsid w:val="00E1038E"/>
    <w:rsid w:val="00E10522"/>
    <w:rsid w:val="00E1103C"/>
    <w:rsid w:val="00E1124E"/>
    <w:rsid w:val="00E11561"/>
    <w:rsid w:val="00E11675"/>
    <w:rsid w:val="00E11841"/>
    <w:rsid w:val="00E1195E"/>
    <w:rsid w:val="00E127AE"/>
    <w:rsid w:val="00E131D3"/>
    <w:rsid w:val="00E134F4"/>
    <w:rsid w:val="00E13986"/>
    <w:rsid w:val="00E139C2"/>
    <w:rsid w:val="00E13BC7"/>
    <w:rsid w:val="00E13C17"/>
    <w:rsid w:val="00E143D3"/>
    <w:rsid w:val="00E14528"/>
    <w:rsid w:val="00E1458E"/>
    <w:rsid w:val="00E14674"/>
    <w:rsid w:val="00E1519C"/>
    <w:rsid w:val="00E152B4"/>
    <w:rsid w:val="00E15526"/>
    <w:rsid w:val="00E15B0F"/>
    <w:rsid w:val="00E165C8"/>
    <w:rsid w:val="00E1682E"/>
    <w:rsid w:val="00E16FB0"/>
    <w:rsid w:val="00E1750A"/>
    <w:rsid w:val="00E17733"/>
    <w:rsid w:val="00E17921"/>
    <w:rsid w:val="00E20364"/>
    <w:rsid w:val="00E208F9"/>
    <w:rsid w:val="00E20E92"/>
    <w:rsid w:val="00E2177D"/>
    <w:rsid w:val="00E21B86"/>
    <w:rsid w:val="00E21C8A"/>
    <w:rsid w:val="00E21DED"/>
    <w:rsid w:val="00E21EDF"/>
    <w:rsid w:val="00E222D1"/>
    <w:rsid w:val="00E22501"/>
    <w:rsid w:val="00E226C7"/>
    <w:rsid w:val="00E226E0"/>
    <w:rsid w:val="00E22C00"/>
    <w:rsid w:val="00E22D98"/>
    <w:rsid w:val="00E22E40"/>
    <w:rsid w:val="00E22F0E"/>
    <w:rsid w:val="00E22F60"/>
    <w:rsid w:val="00E23A58"/>
    <w:rsid w:val="00E24C40"/>
    <w:rsid w:val="00E24D64"/>
    <w:rsid w:val="00E254FF"/>
    <w:rsid w:val="00E263D6"/>
    <w:rsid w:val="00E26CAF"/>
    <w:rsid w:val="00E26D16"/>
    <w:rsid w:val="00E27266"/>
    <w:rsid w:val="00E279E1"/>
    <w:rsid w:val="00E30530"/>
    <w:rsid w:val="00E30B0A"/>
    <w:rsid w:val="00E311A1"/>
    <w:rsid w:val="00E31510"/>
    <w:rsid w:val="00E3184C"/>
    <w:rsid w:val="00E31C55"/>
    <w:rsid w:val="00E31C66"/>
    <w:rsid w:val="00E31CE5"/>
    <w:rsid w:val="00E31D04"/>
    <w:rsid w:val="00E31F38"/>
    <w:rsid w:val="00E32854"/>
    <w:rsid w:val="00E32A2A"/>
    <w:rsid w:val="00E33194"/>
    <w:rsid w:val="00E33A70"/>
    <w:rsid w:val="00E33D9D"/>
    <w:rsid w:val="00E33F24"/>
    <w:rsid w:val="00E34172"/>
    <w:rsid w:val="00E3493A"/>
    <w:rsid w:val="00E35341"/>
    <w:rsid w:val="00E35C63"/>
    <w:rsid w:val="00E35C83"/>
    <w:rsid w:val="00E35CC4"/>
    <w:rsid w:val="00E35E27"/>
    <w:rsid w:val="00E363DE"/>
    <w:rsid w:val="00E37024"/>
    <w:rsid w:val="00E37737"/>
    <w:rsid w:val="00E37804"/>
    <w:rsid w:val="00E378C2"/>
    <w:rsid w:val="00E379B8"/>
    <w:rsid w:val="00E37B98"/>
    <w:rsid w:val="00E37D17"/>
    <w:rsid w:val="00E407D9"/>
    <w:rsid w:val="00E40D13"/>
    <w:rsid w:val="00E40E1E"/>
    <w:rsid w:val="00E40E7D"/>
    <w:rsid w:val="00E4136E"/>
    <w:rsid w:val="00E41C00"/>
    <w:rsid w:val="00E41F63"/>
    <w:rsid w:val="00E42971"/>
    <w:rsid w:val="00E429CE"/>
    <w:rsid w:val="00E42AC8"/>
    <w:rsid w:val="00E42D16"/>
    <w:rsid w:val="00E431DC"/>
    <w:rsid w:val="00E439BD"/>
    <w:rsid w:val="00E44849"/>
    <w:rsid w:val="00E4517C"/>
    <w:rsid w:val="00E45528"/>
    <w:rsid w:val="00E46054"/>
    <w:rsid w:val="00E46277"/>
    <w:rsid w:val="00E46856"/>
    <w:rsid w:val="00E46AC5"/>
    <w:rsid w:val="00E46D7E"/>
    <w:rsid w:val="00E472E2"/>
    <w:rsid w:val="00E47AD0"/>
    <w:rsid w:val="00E47BFA"/>
    <w:rsid w:val="00E50329"/>
    <w:rsid w:val="00E504ED"/>
    <w:rsid w:val="00E50693"/>
    <w:rsid w:val="00E50E5D"/>
    <w:rsid w:val="00E5124F"/>
    <w:rsid w:val="00E51B62"/>
    <w:rsid w:val="00E51B69"/>
    <w:rsid w:val="00E524E7"/>
    <w:rsid w:val="00E5251F"/>
    <w:rsid w:val="00E526D3"/>
    <w:rsid w:val="00E527F8"/>
    <w:rsid w:val="00E52E03"/>
    <w:rsid w:val="00E52F2E"/>
    <w:rsid w:val="00E52F97"/>
    <w:rsid w:val="00E530F5"/>
    <w:rsid w:val="00E53B4D"/>
    <w:rsid w:val="00E53BA5"/>
    <w:rsid w:val="00E53F61"/>
    <w:rsid w:val="00E545D0"/>
    <w:rsid w:val="00E554A7"/>
    <w:rsid w:val="00E557B5"/>
    <w:rsid w:val="00E558C8"/>
    <w:rsid w:val="00E55FD7"/>
    <w:rsid w:val="00E56213"/>
    <w:rsid w:val="00E56689"/>
    <w:rsid w:val="00E57A0C"/>
    <w:rsid w:val="00E57AB3"/>
    <w:rsid w:val="00E57C59"/>
    <w:rsid w:val="00E60B1A"/>
    <w:rsid w:val="00E60C3D"/>
    <w:rsid w:val="00E611FA"/>
    <w:rsid w:val="00E6139F"/>
    <w:rsid w:val="00E61D52"/>
    <w:rsid w:val="00E62A9D"/>
    <w:rsid w:val="00E63285"/>
    <w:rsid w:val="00E638C3"/>
    <w:rsid w:val="00E639BE"/>
    <w:rsid w:val="00E64C64"/>
    <w:rsid w:val="00E64CF1"/>
    <w:rsid w:val="00E64D4D"/>
    <w:rsid w:val="00E662C4"/>
    <w:rsid w:val="00E6631E"/>
    <w:rsid w:val="00E664C5"/>
    <w:rsid w:val="00E667D3"/>
    <w:rsid w:val="00E66881"/>
    <w:rsid w:val="00E66EB0"/>
    <w:rsid w:val="00E67126"/>
    <w:rsid w:val="00E67771"/>
    <w:rsid w:val="00E67E9C"/>
    <w:rsid w:val="00E67ED6"/>
    <w:rsid w:val="00E70469"/>
    <w:rsid w:val="00E7065F"/>
    <w:rsid w:val="00E7075D"/>
    <w:rsid w:val="00E7148E"/>
    <w:rsid w:val="00E71882"/>
    <w:rsid w:val="00E71C48"/>
    <w:rsid w:val="00E7213C"/>
    <w:rsid w:val="00E72351"/>
    <w:rsid w:val="00E7273A"/>
    <w:rsid w:val="00E729F2"/>
    <w:rsid w:val="00E731B7"/>
    <w:rsid w:val="00E7356D"/>
    <w:rsid w:val="00E73A45"/>
    <w:rsid w:val="00E73E1C"/>
    <w:rsid w:val="00E741DA"/>
    <w:rsid w:val="00E742B4"/>
    <w:rsid w:val="00E74305"/>
    <w:rsid w:val="00E749DA"/>
    <w:rsid w:val="00E74A4B"/>
    <w:rsid w:val="00E74BC1"/>
    <w:rsid w:val="00E75120"/>
    <w:rsid w:val="00E75C38"/>
    <w:rsid w:val="00E75D50"/>
    <w:rsid w:val="00E761FC"/>
    <w:rsid w:val="00E7672C"/>
    <w:rsid w:val="00E76BA4"/>
    <w:rsid w:val="00E77295"/>
    <w:rsid w:val="00E800AA"/>
    <w:rsid w:val="00E801FA"/>
    <w:rsid w:val="00E80634"/>
    <w:rsid w:val="00E806CF"/>
    <w:rsid w:val="00E80B2A"/>
    <w:rsid w:val="00E814D2"/>
    <w:rsid w:val="00E81FCF"/>
    <w:rsid w:val="00E822C1"/>
    <w:rsid w:val="00E827DC"/>
    <w:rsid w:val="00E82C97"/>
    <w:rsid w:val="00E83134"/>
    <w:rsid w:val="00E83A20"/>
    <w:rsid w:val="00E84F51"/>
    <w:rsid w:val="00E855AD"/>
    <w:rsid w:val="00E85CDF"/>
    <w:rsid w:val="00E861B5"/>
    <w:rsid w:val="00E861ED"/>
    <w:rsid w:val="00E86AEC"/>
    <w:rsid w:val="00E86EB5"/>
    <w:rsid w:val="00E87F14"/>
    <w:rsid w:val="00E9053C"/>
    <w:rsid w:val="00E90611"/>
    <w:rsid w:val="00E90878"/>
    <w:rsid w:val="00E90F31"/>
    <w:rsid w:val="00E90FA9"/>
    <w:rsid w:val="00E912B1"/>
    <w:rsid w:val="00E91505"/>
    <w:rsid w:val="00E91CA7"/>
    <w:rsid w:val="00E9258E"/>
    <w:rsid w:val="00E92595"/>
    <w:rsid w:val="00E928DF"/>
    <w:rsid w:val="00E931E7"/>
    <w:rsid w:val="00E935DB"/>
    <w:rsid w:val="00E9373D"/>
    <w:rsid w:val="00E938F1"/>
    <w:rsid w:val="00E93DDC"/>
    <w:rsid w:val="00E94413"/>
    <w:rsid w:val="00E944C7"/>
    <w:rsid w:val="00E94A19"/>
    <w:rsid w:val="00E95027"/>
    <w:rsid w:val="00E954E5"/>
    <w:rsid w:val="00E95D09"/>
    <w:rsid w:val="00E9646A"/>
    <w:rsid w:val="00E96852"/>
    <w:rsid w:val="00E968A1"/>
    <w:rsid w:val="00E96946"/>
    <w:rsid w:val="00E96EE8"/>
    <w:rsid w:val="00E973BC"/>
    <w:rsid w:val="00E97AB8"/>
    <w:rsid w:val="00E97C5B"/>
    <w:rsid w:val="00E97F22"/>
    <w:rsid w:val="00EA05FF"/>
    <w:rsid w:val="00EA0663"/>
    <w:rsid w:val="00EA082C"/>
    <w:rsid w:val="00EA1314"/>
    <w:rsid w:val="00EA21D9"/>
    <w:rsid w:val="00EA24DC"/>
    <w:rsid w:val="00EA2CF7"/>
    <w:rsid w:val="00EA3310"/>
    <w:rsid w:val="00EA367F"/>
    <w:rsid w:val="00EA4045"/>
    <w:rsid w:val="00EA422D"/>
    <w:rsid w:val="00EA42F6"/>
    <w:rsid w:val="00EA479E"/>
    <w:rsid w:val="00EA50CA"/>
    <w:rsid w:val="00EA5D0E"/>
    <w:rsid w:val="00EA5D60"/>
    <w:rsid w:val="00EA6515"/>
    <w:rsid w:val="00EA6881"/>
    <w:rsid w:val="00EA6E47"/>
    <w:rsid w:val="00EA6EB0"/>
    <w:rsid w:val="00EA6F4A"/>
    <w:rsid w:val="00EA7887"/>
    <w:rsid w:val="00EB005C"/>
    <w:rsid w:val="00EB02E7"/>
    <w:rsid w:val="00EB033E"/>
    <w:rsid w:val="00EB0A38"/>
    <w:rsid w:val="00EB0DE4"/>
    <w:rsid w:val="00EB10CB"/>
    <w:rsid w:val="00EB184F"/>
    <w:rsid w:val="00EB23E8"/>
    <w:rsid w:val="00EB2412"/>
    <w:rsid w:val="00EB2790"/>
    <w:rsid w:val="00EB3318"/>
    <w:rsid w:val="00EB3548"/>
    <w:rsid w:val="00EB3DBB"/>
    <w:rsid w:val="00EB486D"/>
    <w:rsid w:val="00EB4980"/>
    <w:rsid w:val="00EB4A1F"/>
    <w:rsid w:val="00EB4C83"/>
    <w:rsid w:val="00EB6228"/>
    <w:rsid w:val="00EB6584"/>
    <w:rsid w:val="00EB6EF8"/>
    <w:rsid w:val="00EB7AC3"/>
    <w:rsid w:val="00EB7C03"/>
    <w:rsid w:val="00EB7C70"/>
    <w:rsid w:val="00EB7C78"/>
    <w:rsid w:val="00EB7C99"/>
    <w:rsid w:val="00EB7E9D"/>
    <w:rsid w:val="00EC0728"/>
    <w:rsid w:val="00EC0ED3"/>
    <w:rsid w:val="00EC1219"/>
    <w:rsid w:val="00EC1390"/>
    <w:rsid w:val="00EC1447"/>
    <w:rsid w:val="00EC1F46"/>
    <w:rsid w:val="00EC2505"/>
    <w:rsid w:val="00EC2BDA"/>
    <w:rsid w:val="00EC2C66"/>
    <w:rsid w:val="00EC2CC1"/>
    <w:rsid w:val="00EC2F60"/>
    <w:rsid w:val="00EC39A2"/>
    <w:rsid w:val="00EC435C"/>
    <w:rsid w:val="00EC43EF"/>
    <w:rsid w:val="00EC4505"/>
    <w:rsid w:val="00EC4729"/>
    <w:rsid w:val="00EC482B"/>
    <w:rsid w:val="00EC56D7"/>
    <w:rsid w:val="00EC5A41"/>
    <w:rsid w:val="00EC6A6E"/>
    <w:rsid w:val="00EC7122"/>
    <w:rsid w:val="00EC7AE3"/>
    <w:rsid w:val="00ED0338"/>
    <w:rsid w:val="00ED0EC5"/>
    <w:rsid w:val="00ED10D0"/>
    <w:rsid w:val="00ED15A8"/>
    <w:rsid w:val="00ED1BC2"/>
    <w:rsid w:val="00ED239E"/>
    <w:rsid w:val="00ED245E"/>
    <w:rsid w:val="00ED2D1C"/>
    <w:rsid w:val="00ED2EA7"/>
    <w:rsid w:val="00ED38D5"/>
    <w:rsid w:val="00ED3EDD"/>
    <w:rsid w:val="00ED3EE1"/>
    <w:rsid w:val="00ED43E4"/>
    <w:rsid w:val="00ED4A40"/>
    <w:rsid w:val="00ED4C92"/>
    <w:rsid w:val="00ED5823"/>
    <w:rsid w:val="00ED5E8B"/>
    <w:rsid w:val="00ED67AC"/>
    <w:rsid w:val="00ED6E24"/>
    <w:rsid w:val="00ED6E8D"/>
    <w:rsid w:val="00ED6EAA"/>
    <w:rsid w:val="00ED739C"/>
    <w:rsid w:val="00ED7B29"/>
    <w:rsid w:val="00ED7DC4"/>
    <w:rsid w:val="00EE09D0"/>
    <w:rsid w:val="00EE0F1C"/>
    <w:rsid w:val="00EE0FDF"/>
    <w:rsid w:val="00EE1376"/>
    <w:rsid w:val="00EE1A3D"/>
    <w:rsid w:val="00EE1A9E"/>
    <w:rsid w:val="00EE245B"/>
    <w:rsid w:val="00EE25E8"/>
    <w:rsid w:val="00EE2D1D"/>
    <w:rsid w:val="00EE2F37"/>
    <w:rsid w:val="00EE348F"/>
    <w:rsid w:val="00EE367B"/>
    <w:rsid w:val="00EE3952"/>
    <w:rsid w:val="00EE3C59"/>
    <w:rsid w:val="00EE4079"/>
    <w:rsid w:val="00EE42DA"/>
    <w:rsid w:val="00EE4496"/>
    <w:rsid w:val="00EE4F41"/>
    <w:rsid w:val="00EE4FF8"/>
    <w:rsid w:val="00EE50EA"/>
    <w:rsid w:val="00EE51A1"/>
    <w:rsid w:val="00EE5302"/>
    <w:rsid w:val="00EE5497"/>
    <w:rsid w:val="00EE5C66"/>
    <w:rsid w:val="00EE5E59"/>
    <w:rsid w:val="00EE5FB1"/>
    <w:rsid w:val="00EE6152"/>
    <w:rsid w:val="00EE65D0"/>
    <w:rsid w:val="00EE67BB"/>
    <w:rsid w:val="00EE686D"/>
    <w:rsid w:val="00EE6D99"/>
    <w:rsid w:val="00EE7657"/>
    <w:rsid w:val="00EE7C69"/>
    <w:rsid w:val="00EF0871"/>
    <w:rsid w:val="00EF0A73"/>
    <w:rsid w:val="00EF16B5"/>
    <w:rsid w:val="00EF17B5"/>
    <w:rsid w:val="00EF1B21"/>
    <w:rsid w:val="00EF1E59"/>
    <w:rsid w:val="00EF267A"/>
    <w:rsid w:val="00EF2AB9"/>
    <w:rsid w:val="00EF2B22"/>
    <w:rsid w:val="00EF2FDB"/>
    <w:rsid w:val="00EF330C"/>
    <w:rsid w:val="00EF35F8"/>
    <w:rsid w:val="00EF362B"/>
    <w:rsid w:val="00EF3D2B"/>
    <w:rsid w:val="00EF3F4D"/>
    <w:rsid w:val="00EF4496"/>
    <w:rsid w:val="00EF4DCF"/>
    <w:rsid w:val="00EF4E93"/>
    <w:rsid w:val="00EF4EA2"/>
    <w:rsid w:val="00EF5923"/>
    <w:rsid w:val="00EF5ADA"/>
    <w:rsid w:val="00EF5F45"/>
    <w:rsid w:val="00EF6B4C"/>
    <w:rsid w:val="00EF6BC2"/>
    <w:rsid w:val="00EF7369"/>
    <w:rsid w:val="00EF7812"/>
    <w:rsid w:val="00EF7835"/>
    <w:rsid w:val="00EF7EB3"/>
    <w:rsid w:val="00F00524"/>
    <w:rsid w:val="00F012A1"/>
    <w:rsid w:val="00F013EA"/>
    <w:rsid w:val="00F017AC"/>
    <w:rsid w:val="00F01887"/>
    <w:rsid w:val="00F01B1E"/>
    <w:rsid w:val="00F029D5"/>
    <w:rsid w:val="00F030CE"/>
    <w:rsid w:val="00F04C52"/>
    <w:rsid w:val="00F04C5B"/>
    <w:rsid w:val="00F05C74"/>
    <w:rsid w:val="00F05E8C"/>
    <w:rsid w:val="00F06123"/>
    <w:rsid w:val="00F063FC"/>
    <w:rsid w:val="00F0677E"/>
    <w:rsid w:val="00F06FBC"/>
    <w:rsid w:val="00F0724F"/>
    <w:rsid w:val="00F07590"/>
    <w:rsid w:val="00F07C1F"/>
    <w:rsid w:val="00F10747"/>
    <w:rsid w:val="00F10EFF"/>
    <w:rsid w:val="00F1143D"/>
    <w:rsid w:val="00F11506"/>
    <w:rsid w:val="00F1154D"/>
    <w:rsid w:val="00F115F5"/>
    <w:rsid w:val="00F11951"/>
    <w:rsid w:val="00F120F5"/>
    <w:rsid w:val="00F1314C"/>
    <w:rsid w:val="00F142C0"/>
    <w:rsid w:val="00F14C46"/>
    <w:rsid w:val="00F14FE0"/>
    <w:rsid w:val="00F15325"/>
    <w:rsid w:val="00F16136"/>
    <w:rsid w:val="00F169E6"/>
    <w:rsid w:val="00F172E1"/>
    <w:rsid w:val="00F17927"/>
    <w:rsid w:val="00F17E5F"/>
    <w:rsid w:val="00F20085"/>
    <w:rsid w:val="00F202A7"/>
    <w:rsid w:val="00F20491"/>
    <w:rsid w:val="00F20910"/>
    <w:rsid w:val="00F21303"/>
    <w:rsid w:val="00F21CC2"/>
    <w:rsid w:val="00F21E07"/>
    <w:rsid w:val="00F221C4"/>
    <w:rsid w:val="00F22279"/>
    <w:rsid w:val="00F23455"/>
    <w:rsid w:val="00F240C7"/>
    <w:rsid w:val="00F24226"/>
    <w:rsid w:val="00F2472E"/>
    <w:rsid w:val="00F25292"/>
    <w:rsid w:val="00F25D2D"/>
    <w:rsid w:val="00F25E49"/>
    <w:rsid w:val="00F27774"/>
    <w:rsid w:val="00F27D05"/>
    <w:rsid w:val="00F30F5A"/>
    <w:rsid w:val="00F31006"/>
    <w:rsid w:val="00F31A6D"/>
    <w:rsid w:val="00F32184"/>
    <w:rsid w:val="00F32767"/>
    <w:rsid w:val="00F32775"/>
    <w:rsid w:val="00F3329F"/>
    <w:rsid w:val="00F33507"/>
    <w:rsid w:val="00F33BE0"/>
    <w:rsid w:val="00F3425D"/>
    <w:rsid w:val="00F3436A"/>
    <w:rsid w:val="00F34976"/>
    <w:rsid w:val="00F34D49"/>
    <w:rsid w:val="00F34FE7"/>
    <w:rsid w:val="00F35272"/>
    <w:rsid w:val="00F35542"/>
    <w:rsid w:val="00F36639"/>
    <w:rsid w:val="00F36DF4"/>
    <w:rsid w:val="00F3753E"/>
    <w:rsid w:val="00F37615"/>
    <w:rsid w:val="00F378F4"/>
    <w:rsid w:val="00F403E0"/>
    <w:rsid w:val="00F406EB"/>
    <w:rsid w:val="00F40CE0"/>
    <w:rsid w:val="00F410A1"/>
    <w:rsid w:val="00F42525"/>
    <w:rsid w:val="00F42578"/>
    <w:rsid w:val="00F426C1"/>
    <w:rsid w:val="00F42788"/>
    <w:rsid w:val="00F42AAB"/>
    <w:rsid w:val="00F42EAE"/>
    <w:rsid w:val="00F43063"/>
    <w:rsid w:val="00F433DB"/>
    <w:rsid w:val="00F434ED"/>
    <w:rsid w:val="00F43995"/>
    <w:rsid w:val="00F441F7"/>
    <w:rsid w:val="00F44513"/>
    <w:rsid w:val="00F448A2"/>
    <w:rsid w:val="00F449F4"/>
    <w:rsid w:val="00F44E5B"/>
    <w:rsid w:val="00F454E2"/>
    <w:rsid w:val="00F458AA"/>
    <w:rsid w:val="00F4683D"/>
    <w:rsid w:val="00F476E9"/>
    <w:rsid w:val="00F479C4"/>
    <w:rsid w:val="00F47B57"/>
    <w:rsid w:val="00F47E9A"/>
    <w:rsid w:val="00F47F7C"/>
    <w:rsid w:val="00F50169"/>
    <w:rsid w:val="00F51194"/>
    <w:rsid w:val="00F52A4A"/>
    <w:rsid w:val="00F52B97"/>
    <w:rsid w:val="00F52D08"/>
    <w:rsid w:val="00F532E8"/>
    <w:rsid w:val="00F5376A"/>
    <w:rsid w:val="00F53A1D"/>
    <w:rsid w:val="00F546A5"/>
    <w:rsid w:val="00F54829"/>
    <w:rsid w:val="00F55209"/>
    <w:rsid w:val="00F55710"/>
    <w:rsid w:val="00F55860"/>
    <w:rsid w:val="00F559C9"/>
    <w:rsid w:val="00F55ABA"/>
    <w:rsid w:val="00F55D64"/>
    <w:rsid w:val="00F56114"/>
    <w:rsid w:val="00F56938"/>
    <w:rsid w:val="00F57231"/>
    <w:rsid w:val="00F609CA"/>
    <w:rsid w:val="00F61358"/>
    <w:rsid w:val="00F61882"/>
    <w:rsid w:val="00F619CB"/>
    <w:rsid w:val="00F62070"/>
    <w:rsid w:val="00F62663"/>
    <w:rsid w:val="00F62BCA"/>
    <w:rsid w:val="00F62BEA"/>
    <w:rsid w:val="00F62D59"/>
    <w:rsid w:val="00F6300A"/>
    <w:rsid w:val="00F63408"/>
    <w:rsid w:val="00F63E43"/>
    <w:rsid w:val="00F63EFD"/>
    <w:rsid w:val="00F64330"/>
    <w:rsid w:val="00F65732"/>
    <w:rsid w:val="00F65802"/>
    <w:rsid w:val="00F66B2A"/>
    <w:rsid w:val="00F67349"/>
    <w:rsid w:val="00F70461"/>
    <w:rsid w:val="00F717B3"/>
    <w:rsid w:val="00F718C0"/>
    <w:rsid w:val="00F727F4"/>
    <w:rsid w:val="00F72CA7"/>
    <w:rsid w:val="00F72F66"/>
    <w:rsid w:val="00F7313A"/>
    <w:rsid w:val="00F73B30"/>
    <w:rsid w:val="00F73DCB"/>
    <w:rsid w:val="00F73DEF"/>
    <w:rsid w:val="00F74FFE"/>
    <w:rsid w:val="00F758E9"/>
    <w:rsid w:val="00F763E2"/>
    <w:rsid w:val="00F76802"/>
    <w:rsid w:val="00F76B56"/>
    <w:rsid w:val="00F76BA7"/>
    <w:rsid w:val="00F77492"/>
    <w:rsid w:val="00F775A6"/>
    <w:rsid w:val="00F806C2"/>
    <w:rsid w:val="00F806C7"/>
    <w:rsid w:val="00F80C02"/>
    <w:rsid w:val="00F80FB7"/>
    <w:rsid w:val="00F813EC"/>
    <w:rsid w:val="00F81AAF"/>
    <w:rsid w:val="00F81FF0"/>
    <w:rsid w:val="00F82A73"/>
    <w:rsid w:val="00F8319E"/>
    <w:rsid w:val="00F831CA"/>
    <w:rsid w:val="00F8348B"/>
    <w:rsid w:val="00F83857"/>
    <w:rsid w:val="00F83F06"/>
    <w:rsid w:val="00F84784"/>
    <w:rsid w:val="00F8478F"/>
    <w:rsid w:val="00F84917"/>
    <w:rsid w:val="00F84FDE"/>
    <w:rsid w:val="00F85725"/>
    <w:rsid w:val="00F8599C"/>
    <w:rsid w:val="00F859EF"/>
    <w:rsid w:val="00F85E89"/>
    <w:rsid w:val="00F86658"/>
    <w:rsid w:val="00F86A95"/>
    <w:rsid w:val="00F8759C"/>
    <w:rsid w:val="00F87923"/>
    <w:rsid w:val="00F87ED5"/>
    <w:rsid w:val="00F87FB7"/>
    <w:rsid w:val="00F87FBA"/>
    <w:rsid w:val="00F91519"/>
    <w:rsid w:val="00F915AB"/>
    <w:rsid w:val="00F91846"/>
    <w:rsid w:val="00F91AE9"/>
    <w:rsid w:val="00F91C0E"/>
    <w:rsid w:val="00F920E8"/>
    <w:rsid w:val="00F92227"/>
    <w:rsid w:val="00F92ACC"/>
    <w:rsid w:val="00F92EE9"/>
    <w:rsid w:val="00F933AD"/>
    <w:rsid w:val="00F93F93"/>
    <w:rsid w:val="00F93FCF"/>
    <w:rsid w:val="00F94219"/>
    <w:rsid w:val="00F94682"/>
    <w:rsid w:val="00F95CFF"/>
    <w:rsid w:val="00F95FBB"/>
    <w:rsid w:val="00F95FF7"/>
    <w:rsid w:val="00F96409"/>
    <w:rsid w:val="00F9667A"/>
    <w:rsid w:val="00F96B14"/>
    <w:rsid w:val="00F96F32"/>
    <w:rsid w:val="00F97488"/>
    <w:rsid w:val="00F97704"/>
    <w:rsid w:val="00F97BE9"/>
    <w:rsid w:val="00FA0CEE"/>
    <w:rsid w:val="00FA0D53"/>
    <w:rsid w:val="00FA1A6E"/>
    <w:rsid w:val="00FA1B97"/>
    <w:rsid w:val="00FA1DA1"/>
    <w:rsid w:val="00FA205E"/>
    <w:rsid w:val="00FA33CA"/>
    <w:rsid w:val="00FA3542"/>
    <w:rsid w:val="00FA35AC"/>
    <w:rsid w:val="00FA3B43"/>
    <w:rsid w:val="00FA3C24"/>
    <w:rsid w:val="00FA4CDA"/>
    <w:rsid w:val="00FA4E57"/>
    <w:rsid w:val="00FA512D"/>
    <w:rsid w:val="00FA6D99"/>
    <w:rsid w:val="00FA7AD2"/>
    <w:rsid w:val="00FA7B7C"/>
    <w:rsid w:val="00FB035D"/>
    <w:rsid w:val="00FB04DE"/>
    <w:rsid w:val="00FB0592"/>
    <w:rsid w:val="00FB110C"/>
    <w:rsid w:val="00FB14CE"/>
    <w:rsid w:val="00FB1A89"/>
    <w:rsid w:val="00FB1FAA"/>
    <w:rsid w:val="00FB3033"/>
    <w:rsid w:val="00FB325D"/>
    <w:rsid w:val="00FB3A94"/>
    <w:rsid w:val="00FB3C6A"/>
    <w:rsid w:val="00FB43A7"/>
    <w:rsid w:val="00FB51EA"/>
    <w:rsid w:val="00FB5550"/>
    <w:rsid w:val="00FB5A3A"/>
    <w:rsid w:val="00FB6588"/>
    <w:rsid w:val="00FB6A64"/>
    <w:rsid w:val="00FB6B26"/>
    <w:rsid w:val="00FB6C59"/>
    <w:rsid w:val="00FC001B"/>
    <w:rsid w:val="00FC0157"/>
    <w:rsid w:val="00FC067F"/>
    <w:rsid w:val="00FC0C62"/>
    <w:rsid w:val="00FC1056"/>
    <w:rsid w:val="00FC14EB"/>
    <w:rsid w:val="00FC14FD"/>
    <w:rsid w:val="00FC1CA7"/>
    <w:rsid w:val="00FC1E19"/>
    <w:rsid w:val="00FC2606"/>
    <w:rsid w:val="00FC2B22"/>
    <w:rsid w:val="00FC3528"/>
    <w:rsid w:val="00FC3578"/>
    <w:rsid w:val="00FC361B"/>
    <w:rsid w:val="00FC3E5F"/>
    <w:rsid w:val="00FC3E61"/>
    <w:rsid w:val="00FC40D7"/>
    <w:rsid w:val="00FC417B"/>
    <w:rsid w:val="00FC48FD"/>
    <w:rsid w:val="00FC4E39"/>
    <w:rsid w:val="00FC5230"/>
    <w:rsid w:val="00FC56EF"/>
    <w:rsid w:val="00FC5D8A"/>
    <w:rsid w:val="00FC5E3B"/>
    <w:rsid w:val="00FC6168"/>
    <w:rsid w:val="00FC61D2"/>
    <w:rsid w:val="00FC7820"/>
    <w:rsid w:val="00FC7962"/>
    <w:rsid w:val="00FC7C60"/>
    <w:rsid w:val="00FD033F"/>
    <w:rsid w:val="00FD0653"/>
    <w:rsid w:val="00FD0B73"/>
    <w:rsid w:val="00FD0E25"/>
    <w:rsid w:val="00FD1467"/>
    <w:rsid w:val="00FD151F"/>
    <w:rsid w:val="00FD1967"/>
    <w:rsid w:val="00FD2B37"/>
    <w:rsid w:val="00FD35C6"/>
    <w:rsid w:val="00FD3F25"/>
    <w:rsid w:val="00FD4153"/>
    <w:rsid w:val="00FD4236"/>
    <w:rsid w:val="00FD44C0"/>
    <w:rsid w:val="00FD4BFE"/>
    <w:rsid w:val="00FD51DA"/>
    <w:rsid w:val="00FD59B5"/>
    <w:rsid w:val="00FD6357"/>
    <w:rsid w:val="00FD71CD"/>
    <w:rsid w:val="00FD777C"/>
    <w:rsid w:val="00FD7E8A"/>
    <w:rsid w:val="00FE00DF"/>
    <w:rsid w:val="00FE0191"/>
    <w:rsid w:val="00FE0339"/>
    <w:rsid w:val="00FE0407"/>
    <w:rsid w:val="00FE0F80"/>
    <w:rsid w:val="00FE1DB1"/>
    <w:rsid w:val="00FE2045"/>
    <w:rsid w:val="00FE20FE"/>
    <w:rsid w:val="00FE22C0"/>
    <w:rsid w:val="00FE2358"/>
    <w:rsid w:val="00FE2F9F"/>
    <w:rsid w:val="00FE325D"/>
    <w:rsid w:val="00FE3475"/>
    <w:rsid w:val="00FE34C4"/>
    <w:rsid w:val="00FE40B2"/>
    <w:rsid w:val="00FE5325"/>
    <w:rsid w:val="00FE54A5"/>
    <w:rsid w:val="00FE554B"/>
    <w:rsid w:val="00FE5748"/>
    <w:rsid w:val="00FE58D6"/>
    <w:rsid w:val="00FE5A48"/>
    <w:rsid w:val="00FE5C65"/>
    <w:rsid w:val="00FE5CBE"/>
    <w:rsid w:val="00FE6042"/>
    <w:rsid w:val="00FE6C0C"/>
    <w:rsid w:val="00FE74AE"/>
    <w:rsid w:val="00FE74EE"/>
    <w:rsid w:val="00FE7FC3"/>
    <w:rsid w:val="00FF0A42"/>
    <w:rsid w:val="00FF0A69"/>
    <w:rsid w:val="00FF14DA"/>
    <w:rsid w:val="00FF207F"/>
    <w:rsid w:val="00FF28D7"/>
    <w:rsid w:val="00FF294F"/>
    <w:rsid w:val="00FF2B32"/>
    <w:rsid w:val="00FF3A1A"/>
    <w:rsid w:val="00FF4425"/>
    <w:rsid w:val="00FF4492"/>
    <w:rsid w:val="00FF4531"/>
    <w:rsid w:val="00FF4A46"/>
    <w:rsid w:val="00FF504B"/>
    <w:rsid w:val="00FF508A"/>
    <w:rsid w:val="00FF5095"/>
    <w:rsid w:val="00FF5CFF"/>
    <w:rsid w:val="00FF5E55"/>
    <w:rsid w:val="00FF5FDF"/>
    <w:rsid w:val="00FF6015"/>
    <w:rsid w:val="00FF62D3"/>
    <w:rsid w:val="00FF62E5"/>
    <w:rsid w:val="00FF6A11"/>
    <w:rsid w:val="00FF6B26"/>
    <w:rsid w:val="00FF7992"/>
    <w:rsid w:val="00FF79C7"/>
    <w:rsid w:val="00FF7DF1"/>
    <w:rsid w:val="28C267B5"/>
    <w:rsid w:val="508AFCC4"/>
    <w:rsid w:val="5A8C0F56"/>
    <w:rsid w:val="5F24F363"/>
    <w:rsid w:val="6CAAF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1"/>
    </o:shapelayout>
  </w:shapeDefaults>
  <w:decimalSymbol w:val="."/>
  <w:listSeparator w:val=","/>
  <w14:docId w14:val="0DDFC379"/>
  <w15:chartTrackingRefBased/>
  <w15:docId w15:val="{3475A30F-14D7-4438-9AAA-FEB198301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 Math" w:eastAsia="Cambria Math" w:hAnsi="Cambria Math" w:cs="Cambria Math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F1B38"/>
    <w:pPr>
      <w:bidi/>
    </w:pPr>
    <w:rPr>
      <w:noProof/>
      <w:lang w:eastAsia="he-IL"/>
    </w:rPr>
  </w:style>
  <w:style w:type="paragraph" w:styleId="1">
    <w:name w:val="heading 1"/>
    <w:basedOn w:val="a"/>
    <w:next w:val="a"/>
    <w:qFormat/>
    <w:rsid w:val="00862EDC"/>
    <w:pPr>
      <w:keepNext/>
      <w:jc w:val="right"/>
      <w:outlineLvl w:val="0"/>
    </w:pPr>
    <w:rPr>
      <w:b/>
      <w:bCs/>
      <w:szCs w:val="32"/>
    </w:rPr>
  </w:style>
  <w:style w:type="paragraph" w:styleId="2">
    <w:name w:val="heading 2"/>
    <w:basedOn w:val="a"/>
    <w:next w:val="a"/>
    <w:link w:val="20"/>
    <w:qFormat/>
    <w:rsid w:val="00A236CD"/>
    <w:pPr>
      <w:keepNext/>
      <w:outlineLvl w:val="1"/>
    </w:pPr>
    <w:rPr>
      <w:b/>
      <w:bCs/>
    </w:rPr>
  </w:style>
  <w:style w:type="paragraph" w:styleId="4">
    <w:name w:val="heading 4"/>
    <w:basedOn w:val="a"/>
    <w:next w:val="a"/>
    <w:link w:val="40"/>
    <w:qFormat/>
    <w:rsid w:val="00A236CD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qFormat/>
    <w:rsid w:val="00A236CD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7">
    <w:name w:val="heading 7"/>
    <w:basedOn w:val="a"/>
    <w:next w:val="a"/>
    <w:link w:val="70"/>
    <w:qFormat/>
    <w:rsid w:val="00A236CD"/>
    <w:pPr>
      <w:spacing w:before="240" w:after="60"/>
      <w:outlineLvl w:val="6"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B37AD7"/>
    <w:rPr>
      <w:rFonts w:ascii="Times" w:hAnsi="Times" w:cs="Times"/>
      <w:sz w:val="18"/>
      <w:szCs w:val="18"/>
    </w:rPr>
  </w:style>
  <w:style w:type="character" w:customStyle="1" w:styleId="a4">
    <w:name w:val="טקסט בלונים תו"/>
    <w:link w:val="a3"/>
    <w:uiPriority w:val="99"/>
    <w:semiHidden/>
    <w:rsid w:val="00B37AD7"/>
    <w:rPr>
      <w:rFonts w:ascii="Times" w:hAnsi="Times" w:cs="Times"/>
      <w:noProof/>
      <w:sz w:val="18"/>
      <w:szCs w:val="18"/>
      <w:lang w:eastAsia="he-IL"/>
    </w:rPr>
  </w:style>
  <w:style w:type="character" w:styleId="Hyperlink">
    <w:name w:val="Hyperlink"/>
    <w:uiPriority w:val="99"/>
    <w:semiHidden/>
    <w:unhideWhenUsed/>
    <w:rsid w:val="009971BA"/>
    <w:rPr>
      <w:color w:val="0563C1"/>
      <w:u w:val="single"/>
    </w:rPr>
  </w:style>
  <w:style w:type="paragraph" w:styleId="a5">
    <w:name w:val="header"/>
    <w:basedOn w:val="a"/>
    <w:link w:val="a6"/>
    <w:unhideWhenUsed/>
    <w:rsid w:val="00725CDE"/>
    <w:pPr>
      <w:tabs>
        <w:tab w:val="center" w:pos="4153"/>
        <w:tab w:val="right" w:pos="8306"/>
      </w:tabs>
    </w:pPr>
  </w:style>
  <w:style w:type="character" w:customStyle="1" w:styleId="a6">
    <w:name w:val="כותרת עליונה תו"/>
    <w:link w:val="a5"/>
    <w:uiPriority w:val="99"/>
    <w:rsid w:val="00725CDE"/>
    <w:rPr>
      <w:rFonts w:cs="Cambria Math"/>
      <w:noProof/>
      <w:lang w:eastAsia="he-IL"/>
    </w:rPr>
  </w:style>
  <w:style w:type="paragraph" w:styleId="a7">
    <w:name w:val="footer"/>
    <w:basedOn w:val="a"/>
    <w:link w:val="a8"/>
    <w:uiPriority w:val="99"/>
    <w:unhideWhenUsed/>
    <w:rsid w:val="00725CDE"/>
    <w:pPr>
      <w:tabs>
        <w:tab w:val="center" w:pos="4153"/>
        <w:tab w:val="right" w:pos="8306"/>
      </w:tabs>
    </w:pPr>
  </w:style>
  <w:style w:type="character" w:customStyle="1" w:styleId="a8">
    <w:name w:val="כותרת תחתונה תו"/>
    <w:link w:val="a7"/>
    <w:uiPriority w:val="99"/>
    <w:rsid w:val="00725CDE"/>
    <w:rPr>
      <w:rFonts w:cs="Cambria Math"/>
      <w:noProof/>
      <w:lang w:eastAsia="he-IL"/>
    </w:rPr>
  </w:style>
  <w:style w:type="character" w:customStyle="1" w:styleId="20">
    <w:name w:val="כותרת 2 תו"/>
    <w:link w:val="2"/>
    <w:rsid w:val="00A236CD"/>
    <w:rPr>
      <w:rFonts w:cs="Cambria Math"/>
      <w:b/>
      <w:bCs/>
      <w:noProof/>
      <w:lang w:eastAsia="he-IL"/>
    </w:rPr>
  </w:style>
  <w:style w:type="character" w:customStyle="1" w:styleId="40">
    <w:name w:val="כותרת 4 תו"/>
    <w:link w:val="4"/>
    <w:rsid w:val="00A236CD"/>
    <w:rPr>
      <w:b/>
      <w:bCs/>
      <w:noProof/>
      <w:sz w:val="28"/>
      <w:szCs w:val="28"/>
      <w:lang w:eastAsia="he-IL"/>
    </w:rPr>
  </w:style>
  <w:style w:type="character" w:customStyle="1" w:styleId="50">
    <w:name w:val="כותרת 5 תו"/>
    <w:link w:val="5"/>
    <w:rsid w:val="00A236CD"/>
    <w:rPr>
      <w:rFonts w:cs="Cambria Math"/>
      <w:b/>
      <w:bCs/>
      <w:i/>
      <w:iCs/>
      <w:noProof/>
      <w:sz w:val="26"/>
      <w:szCs w:val="26"/>
      <w:lang w:eastAsia="he-IL"/>
    </w:rPr>
  </w:style>
  <w:style w:type="character" w:customStyle="1" w:styleId="70">
    <w:name w:val="כותרת 7 תו"/>
    <w:link w:val="7"/>
    <w:rsid w:val="00A236CD"/>
    <w:rPr>
      <w:noProof/>
      <w:sz w:val="24"/>
      <w:szCs w:val="24"/>
      <w:lang w:eastAsia="he-IL"/>
    </w:rPr>
  </w:style>
  <w:style w:type="paragraph" w:styleId="3">
    <w:name w:val="Body Text 3"/>
    <w:basedOn w:val="a"/>
    <w:link w:val="30"/>
    <w:rsid w:val="00A236CD"/>
    <w:pPr>
      <w:jc w:val="right"/>
    </w:pPr>
    <w:rPr>
      <w:rFonts w:cs="Wingdings"/>
      <w:b/>
      <w:bCs/>
      <w:szCs w:val="32"/>
    </w:rPr>
  </w:style>
  <w:style w:type="character" w:customStyle="1" w:styleId="30">
    <w:name w:val="גוף טקסט 3 תו"/>
    <w:link w:val="3"/>
    <w:rsid w:val="00A236CD"/>
    <w:rPr>
      <w:rFonts w:cs="Wingdings"/>
      <w:b/>
      <w:bCs/>
      <w:noProof/>
      <w:szCs w:val="32"/>
      <w:lang w:eastAsia="he-IL"/>
    </w:rPr>
  </w:style>
  <w:style w:type="character" w:styleId="a9">
    <w:name w:val="annotation reference"/>
    <w:uiPriority w:val="99"/>
    <w:semiHidden/>
    <w:unhideWhenUsed/>
    <w:rsid w:val="00BA04A8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BA04A8"/>
  </w:style>
  <w:style w:type="character" w:customStyle="1" w:styleId="ab">
    <w:name w:val="טקסט הערה תו"/>
    <w:link w:val="aa"/>
    <w:uiPriority w:val="99"/>
    <w:semiHidden/>
    <w:rsid w:val="00BA04A8"/>
    <w:rPr>
      <w:rFonts w:cs="Cambria Math"/>
      <w:noProof/>
      <w:lang w:eastAsia="he-IL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BA04A8"/>
    <w:rPr>
      <w:b/>
      <w:bCs/>
    </w:rPr>
  </w:style>
  <w:style w:type="character" w:customStyle="1" w:styleId="ad">
    <w:name w:val="נושא הערה תו"/>
    <w:link w:val="ac"/>
    <w:uiPriority w:val="99"/>
    <w:semiHidden/>
    <w:rsid w:val="00BA04A8"/>
    <w:rPr>
      <w:rFonts w:cs="Cambria Math"/>
      <w:b/>
      <w:bCs/>
      <w:noProof/>
      <w:lang w:eastAsia="he-IL"/>
    </w:rPr>
  </w:style>
  <w:style w:type="paragraph" w:styleId="ae">
    <w:name w:val="Revision"/>
    <w:hidden/>
    <w:uiPriority w:val="99"/>
    <w:semiHidden/>
    <w:rsid w:val="00BA04A8"/>
    <w:rPr>
      <w:noProof/>
      <w:lang w:eastAsia="he-IL"/>
    </w:rPr>
  </w:style>
  <w:style w:type="character" w:styleId="af">
    <w:name w:val="Emphasis"/>
    <w:basedOn w:val="a0"/>
    <w:uiPriority w:val="20"/>
    <w:qFormat/>
    <w:rsid w:val="00A019B7"/>
    <w:rPr>
      <w:i/>
      <w:iCs/>
    </w:rPr>
  </w:style>
  <w:style w:type="paragraph" w:styleId="af0">
    <w:name w:val="List Paragraph"/>
    <w:basedOn w:val="a"/>
    <w:uiPriority w:val="34"/>
    <w:qFormat/>
    <w:rsid w:val="00E74B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925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2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1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45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852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744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8879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950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19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47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9474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675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6917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341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01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86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46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13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73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90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39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777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8863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368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73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27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19E0ED-08D3-4F4E-8DB4-7916E42056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2136</Words>
  <Characters>10683</Characters>
  <Application>Microsoft Office Word</Application>
  <DocSecurity>0</DocSecurity>
  <Lines>89</Lines>
  <Paragraphs>2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האוניברסיטה העברית בירושלים</vt:lpstr>
      <vt:lpstr>האוניברסיטה העברית בירושלים</vt:lpstr>
    </vt:vector>
  </TitlesOfParts>
  <Company>Hewlett-Packard Company</Company>
  <LinksUpToDate>false</LinksUpToDate>
  <CharactersWithSpaces>12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האוניברסיטה העברית בירושלים</dc:title>
  <dc:subject/>
  <dc:creator>avitala</dc:creator>
  <cp:keywords/>
  <dc:description/>
  <cp:lastModifiedBy>Yael Bardavid</cp:lastModifiedBy>
  <cp:revision>8</cp:revision>
  <cp:lastPrinted>2021-08-31T06:06:00Z</cp:lastPrinted>
  <dcterms:created xsi:type="dcterms:W3CDTF">2022-08-23T12:51:00Z</dcterms:created>
  <dcterms:modified xsi:type="dcterms:W3CDTF">2022-10-25T05:49:00Z</dcterms:modified>
</cp:coreProperties>
</file>